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7B93C" w14:textId="00119C17" w:rsidR="00536D2E" w:rsidRPr="005D715D" w:rsidRDefault="00C115A6" w:rsidP="00547131">
      <w:pPr>
        <w:spacing w:after="0"/>
        <w:jc w:val="center"/>
        <w:rPr>
          <w:rFonts w:asciiTheme="minorHAnsi" w:hAnsiTheme="minorHAnsi"/>
          <w:noProof/>
          <w:lang w:val="en-US" w:eastAsia="fr-FR"/>
        </w:rPr>
      </w:pPr>
      <w:r>
        <w:rPr>
          <w:rFonts w:asciiTheme="minorHAnsi" w:hAnsiTheme="minorHAnsi"/>
          <w:noProof/>
          <w:snapToGrid/>
          <w:lang w:val="en-US" w:eastAsia="ja-JP"/>
        </w:rPr>
        <w:drawing>
          <wp:inline distT="0" distB="0" distL="0" distR="0" wp14:anchorId="01CB99E2" wp14:editId="55F6307D">
            <wp:extent cx="4284000" cy="1681057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Εικόνα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000" cy="1681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C3458" w14:textId="3FB1F903" w:rsidR="0007408E" w:rsidRDefault="00C115A6" w:rsidP="00F26A19">
      <w:pPr>
        <w:jc w:val="center"/>
        <w:rPr>
          <w:rFonts w:asciiTheme="minorHAnsi" w:hAnsiTheme="minorHAnsi"/>
          <w:sz w:val="32"/>
          <w:szCs w:val="32"/>
          <w:highlight w:val="yellow"/>
        </w:rPr>
      </w:pPr>
      <w:r w:rsidRPr="00C115A6">
        <w:rPr>
          <w:rFonts w:asciiTheme="minorHAnsi" w:hAnsiTheme="minorHAnsi"/>
          <w:sz w:val="32"/>
          <w:szCs w:val="32"/>
        </w:rPr>
        <w:t>Incubators for innovation and technological transfer in the Mediterranean</w:t>
      </w:r>
    </w:p>
    <w:p w14:paraId="09ABCFCC" w14:textId="55F0F2E1" w:rsidR="007F0182" w:rsidRDefault="00C115A6" w:rsidP="007F0182">
      <w:pPr>
        <w:jc w:val="center"/>
        <w:rPr>
          <w:rFonts w:asciiTheme="minorHAnsi" w:hAnsiTheme="minorHAnsi"/>
          <w:sz w:val="32"/>
          <w:szCs w:val="32"/>
          <w:highlight w:val="yellow"/>
        </w:rPr>
      </w:pPr>
      <w:r w:rsidRPr="00C115A6">
        <w:rPr>
          <w:rFonts w:asciiTheme="minorHAnsi" w:hAnsiTheme="minorHAnsi"/>
          <w:sz w:val="32"/>
          <w:szCs w:val="32"/>
        </w:rPr>
        <w:t>INTECMED</w:t>
      </w:r>
      <w:r>
        <w:rPr>
          <w:rFonts w:asciiTheme="minorHAnsi" w:hAnsiTheme="minorHAnsi"/>
          <w:sz w:val="32"/>
          <w:szCs w:val="32"/>
        </w:rPr>
        <w:t xml:space="preserve"> </w:t>
      </w:r>
      <w:r w:rsidRPr="00C115A6">
        <w:rPr>
          <w:rFonts w:asciiTheme="minorHAnsi" w:hAnsiTheme="minorHAnsi"/>
          <w:sz w:val="32"/>
          <w:szCs w:val="32"/>
        </w:rPr>
        <w:t>B_A.2.1_0063</w:t>
      </w:r>
    </w:p>
    <w:p w14:paraId="05511347" w14:textId="5CF35317" w:rsidR="00580F4D" w:rsidRPr="005D715D" w:rsidRDefault="00580F4D" w:rsidP="00580F4D">
      <w:pPr>
        <w:pStyle w:val="SubTitle1"/>
        <w:rPr>
          <w:rFonts w:asciiTheme="minorHAnsi" w:hAnsiTheme="minorHAnsi"/>
          <w:b w:val="0"/>
          <w:sz w:val="32"/>
          <w:szCs w:val="32"/>
        </w:rPr>
      </w:pPr>
      <w:r w:rsidRPr="0001247C">
        <w:rPr>
          <w:rFonts w:asciiTheme="minorHAnsi" w:hAnsiTheme="minorHAnsi"/>
          <w:b w:val="0"/>
          <w:sz w:val="32"/>
          <w:szCs w:val="32"/>
        </w:rPr>
        <w:t xml:space="preserve">Financed by </w:t>
      </w:r>
      <w:r w:rsidR="007F0182" w:rsidRPr="0001247C">
        <w:rPr>
          <w:rFonts w:asciiTheme="minorHAnsi" w:hAnsiTheme="minorHAnsi"/>
          <w:b w:val="0"/>
          <w:sz w:val="32"/>
          <w:szCs w:val="32"/>
        </w:rPr>
        <w:t>t</w:t>
      </w:r>
      <w:r w:rsidRPr="0001247C">
        <w:rPr>
          <w:rFonts w:asciiTheme="minorHAnsi" w:hAnsiTheme="minorHAnsi"/>
          <w:b w:val="0"/>
          <w:sz w:val="32"/>
          <w:szCs w:val="32"/>
        </w:rPr>
        <w:t xml:space="preserve">he ENI CBC </w:t>
      </w:r>
      <w:r w:rsidR="007F0182" w:rsidRPr="0001247C">
        <w:rPr>
          <w:rFonts w:asciiTheme="minorHAnsi" w:hAnsiTheme="minorHAnsi"/>
          <w:b w:val="0"/>
          <w:sz w:val="32"/>
          <w:szCs w:val="32"/>
        </w:rPr>
        <w:t xml:space="preserve">Med </w:t>
      </w:r>
      <w:r w:rsidR="0001247C" w:rsidRPr="0001247C">
        <w:rPr>
          <w:rFonts w:asciiTheme="minorHAnsi" w:hAnsiTheme="minorHAnsi"/>
          <w:b w:val="0"/>
          <w:sz w:val="32"/>
          <w:szCs w:val="32"/>
        </w:rPr>
        <w:t>2014 2020 P</w:t>
      </w:r>
      <w:r w:rsidRPr="0001247C">
        <w:rPr>
          <w:rFonts w:asciiTheme="minorHAnsi" w:hAnsiTheme="minorHAnsi"/>
          <w:b w:val="0"/>
          <w:sz w:val="32"/>
          <w:szCs w:val="32"/>
        </w:rPr>
        <w:t>rogramme</w:t>
      </w:r>
    </w:p>
    <w:p w14:paraId="125D2F49" w14:textId="77777777" w:rsidR="00313381" w:rsidRPr="005D715D" w:rsidRDefault="00313381" w:rsidP="00547131">
      <w:pPr>
        <w:pStyle w:val="SubTitle2"/>
        <w:spacing w:after="0"/>
        <w:rPr>
          <w:rFonts w:asciiTheme="minorHAnsi" w:hAnsiTheme="minorHAnsi"/>
        </w:rPr>
      </w:pPr>
    </w:p>
    <w:p w14:paraId="1BEBC89B" w14:textId="4CF89E01" w:rsidR="00580F4D" w:rsidRPr="005D715D" w:rsidRDefault="00507C07" w:rsidP="00547131">
      <w:pPr>
        <w:pStyle w:val="SubTitle1"/>
        <w:spacing w:before="120" w:after="120"/>
        <w:contextualSpacing/>
        <w:rPr>
          <w:rFonts w:asciiTheme="minorHAnsi" w:hAnsiTheme="minorHAnsi"/>
          <w:bCs/>
          <w:sz w:val="32"/>
          <w:szCs w:val="32"/>
        </w:rPr>
      </w:pPr>
      <w:r>
        <w:rPr>
          <w:rFonts w:asciiTheme="minorHAnsi" w:hAnsiTheme="minorHAnsi"/>
          <w:bCs/>
          <w:sz w:val="32"/>
          <w:szCs w:val="32"/>
        </w:rPr>
        <w:t>A</w:t>
      </w:r>
      <w:r w:rsidR="00510E6D" w:rsidRPr="005D715D">
        <w:rPr>
          <w:rFonts w:asciiTheme="minorHAnsi" w:hAnsiTheme="minorHAnsi"/>
          <w:bCs/>
          <w:sz w:val="32"/>
          <w:szCs w:val="32"/>
        </w:rPr>
        <w:t>pplication form</w:t>
      </w:r>
    </w:p>
    <w:p w14:paraId="57F9A63B" w14:textId="65F68CFA" w:rsidR="00491F8A" w:rsidRDefault="007377DD" w:rsidP="00491F8A">
      <w:pPr>
        <w:pStyle w:val="SubTitle2"/>
        <w:rPr>
          <w:rFonts w:asciiTheme="minorHAnsi" w:hAnsiTheme="minorHAnsi"/>
          <w:b w:val="0"/>
          <w:szCs w:val="32"/>
        </w:rPr>
      </w:pPr>
      <w:r w:rsidRPr="005D715D">
        <w:rPr>
          <w:rFonts w:asciiTheme="minorHAnsi" w:hAnsiTheme="minorHAnsi"/>
          <w:b w:val="0"/>
          <w:szCs w:val="32"/>
        </w:rPr>
        <w:t xml:space="preserve">Deadline for </w:t>
      </w:r>
      <w:r w:rsidR="006A7719" w:rsidRPr="005D715D">
        <w:rPr>
          <w:rFonts w:asciiTheme="minorHAnsi" w:hAnsiTheme="minorHAnsi"/>
          <w:b w:val="0"/>
          <w:szCs w:val="32"/>
        </w:rPr>
        <w:t xml:space="preserve">submission </w:t>
      </w:r>
      <w:r w:rsidRPr="005D715D">
        <w:rPr>
          <w:rFonts w:asciiTheme="minorHAnsi" w:hAnsiTheme="minorHAnsi"/>
          <w:b w:val="0"/>
          <w:szCs w:val="32"/>
        </w:rPr>
        <w:t>of</w:t>
      </w:r>
      <w:r w:rsidR="00580F4D" w:rsidRPr="005D715D">
        <w:rPr>
          <w:rFonts w:asciiTheme="minorHAnsi" w:hAnsiTheme="minorHAnsi"/>
          <w:b w:val="0"/>
          <w:szCs w:val="32"/>
        </w:rPr>
        <w:t xml:space="preserve"> application</w:t>
      </w:r>
      <w:r w:rsidRPr="005D715D">
        <w:rPr>
          <w:rFonts w:asciiTheme="minorHAnsi" w:hAnsiTheme="minorHAnsi"/>
          <w:b w:val="0"/>
          <w:szCs w:val="32"/>
        </w:rPr>
        <w:t xml:space="preserve">: </w:t>
      </w:r>
      <w:r w:rsidR="00B73F15">
        <w:rPr>
          <w:rFonts w:asciiTheme="minorHAnsi" w:hAnsiTheme="minorHAnsi"/>
          <w:b w:val="0"/>
          <w:szCs w:val="32"/>
        </w:rPr>
        <w:t>16</w:t>
      </w:r>
      <w:bookmarkStart w:id="0" w:name="_GoBack"/>
      <w:bookmarkEnd w:id="0"/>
      <w:r w:rsidR="00B73F15">
        <w:rPr>
          <w:rFonts w:asciiTheme="minorHAnsi" w:hAnsiTheme="minorHAnsi"/>
          <w:b w:val="0"/>
          <w:szCs w:val="32"/>
        </w:rPr>
        <w:t>.07</w:t>
      </w:r>
      <w:r w:rsidR="005B56A1">
        <w:rPr>
          <w:rFonts w:asciiTheme="minorHAnsi" w:hAnsiTheme="minorHAnsi"/>
          <w:b w:val="0"/>
          <w:szCs w:val="32"/>
        </w:rPr>
        <w:t>.2022</w:t>
      </w:r>
    </w:p>
    <w:p w14:paraId="14303E5B" w14:textId="77777777" w:rsidR="008A67B1" w:rsidRPr="005D715D" w:rsidRDefault="008A67B1" w:rsidP="00491F8A">
      <w:pPr>
        <w:pStyle w:val="SubTitle2"/>
        <w:rPr>
          <w:rFonts w:asciiTheme="minorHAnsi" w:hAnsiTheme="minorHAnsi"/>
          <w:b w:val="0"/>
          <w:szCs w:val="32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6237"/>
      </w:tblGrid>
      <w:tr w:rsidR="00825B69" w:rsidRPr="005D715D" w14:paraId="1FA29E41" w14:textId="77777777" w:rsidTr="00825B69">
        <w:trPr>
          <w:trHeight w:val="459"/>
        </w:trPr>
        <w:tc>
          <w:tcPr>
            <w:tcW w:w="2835" w:type="dxa"/>
            <w:shd w:val="pct10" w:color="auto" w:fill="FFFFFF"/>
          </w:tcPr>
          <w:p w14:paraId="67290E17" w14:textId="2555D7F5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  <w:r w:rsidRPr="005D715D">
              <w:rPr>
                <w:rFonts w:asciiTheme="minorHAnsi" w:hAnsiTheme="minorHAnsi"/>
                <w:b w:val="0"/>
                <w:sz w:val="28"/>
                <w:szCs w:val="28"/>
              </w:rPr>
              <w:t>Title:</w:t>
            </w:r>
          </w:p>
        </w:tc>
        <w:tc>
          <w:tcPr>
            <w:tcW w:w="6237" w:type="dxa"/>
          </w:tcPr>
          <w:p w14:paraId="2D0E7B72" w14:textId="77777777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</w:p>
        </w:tc>
      </w:tr>
      <w:tr w:rsidR="00825B69" w:rsidRPr="005D715D" w14:paraId="7B901ADE" w14:textId="77777777" w:rsidTr="00825B69">
        <w:tc>
          <w:tcPr>
            <w:tcW w:w="2835" w:type="dxa"/>
            <w:shd w:val="pct10" w:color="auto" w:fill="FFFFFF"/>
          </w:tcPr>
          <w:p w14:paraId="3C9DF549" w14:textId="694AA566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  <w:r w:rsidRPr="005D715D">
              <w:rPr>
                <w:rFonts w:asciiTheme="minorHAnsi" w:hAnsiTheme="minorHAnsi"/>
                <w:b w:val="0"/>
                <w:sz w:val="28"/>
                <w:szCs w:val="28"/>
              </w:rPr>
              <w:t>Location(s):</w:t>
            </w:r>
          </w:p>
        </w:tc>
        <w:tc>
          <w:tcPr>
            <w:tcW w:w="6237" w:type="dxa"/>
          </w:tcPr>
          <w:p w14:paraId="12D7CAE9" w14:textId="7962CD92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i/>
                <w:sz w:val="24"/>
                <w:szCs w:val="24"/>
              </w:rPr>
            </w:pPr>
          </w:p>
        </w:tc>
      </w:tr>
      <w:tr w:rsidR="00825B69" w:rsidRPr="005D715D" w14:paraId="67112C76" w14:textId="77777777" w:rsidTr="00825B69">
        <w:tc>
          <w:tcPr>
            <w:tcW w:w="2835" w:type="dxa"/>
            <w:shd w:val="pct10" w:color="auto" w:fill="FFFFFF"/>
          </w:tcPr>
          <w:p w14:paraId="6263A8C3" w14:textId="77777777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  <w:r w:rsidRPr="005D715D">
              <w:rPr>
                <w:rFonts w:asciiTheme="minorHAnsi" w:hAnsiTheme="minorHAnsi"/>
                <w:b w:val="0"/>
                <w:sz w:val="28"/>
                <w:szCs w:val="28"/>
              </w:rPr>
              <w:t>Name of the applicant</w:t>
            </w:r>
          </w:p>
        </w:tc>
        <w:tc>
          <w:tcPr>
            <w:tcW w:w="6237" w:type="dxa"/>
          </w:tcPr>
          <w:p w14:paraId="244E3342" w14:textId="77777777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</w:p>
        </w:tc>
      </w:tr>
      <w:tr w:rsidR="00825B69" w:rsidRPr="005D715D" w14:paraId="2BA809C9" w14:textId="77777777" w:rsidTr="00825B69">
        <w:trPr>
          <w:trHeight w:val="797"/>
        </w:trPr>
        <w:tc>
          <w:tcPr>
            <w:tcW w:w="2835" w:type="dxa"/>
            <w:shd w:val="pct10" w:color="auto" w:fill="FFFFFF"/>
          </w:tcPr>
          <w:p w14:paraId="18E3A1A2" w14:textId="77777777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  <w:r w:rsidRPr="005D715D">
              <w:rPr>
                <w:rFonts w:asciiTheme="minorHAnsi" w:hAnsiTheme="minorHAnsi"/>
                <w:b w:val="0"/>
                <w:sz w:val="28"/>
                <w:szCs w:val="28"/>
              </w:rPr>
              <w:t>Name of the co-applicants</w:t>
            </w:r>
          </w:p>
        </w:tc>
        <w:tc>
          <w:tcPr>
            <w:tcW w:w="6237" w:type="dxa"/>
          </w:tcPr>
          <w:p w14:paraId="6FBC7381" w14:textId="77777777" w:rsidR="00825B69" w:rsidRPr="005D715D" w:rsidRDefault="00825B69" w:rsidP="00825B69">
            <w:pPr>
              <w:pStyle w:val="Title"/>
              <w:spacing w:before="120" w:after="120"/>
              <w:jc w:val="left"/>
              <w:rPr>
                <w:rFonts w:asciiTheme="minorHAnsi" w:hAnsiTheme="minorHAnsi"/>
                <w:b w:val="0"/>
                <w:sz w:val="28"/>
                <w:szCs w:val="28"/>
              </w:rPr>
            </w:pPr>
          </w:p>
        </w:tc>
      </w:tr>
    </w:tbl>
    <w:p w14:paraId="688C297A" w14:textId="77777777" w:rsidR="00825B69" w:rsidRPr="005D715D" w:rsidRDefault="00825B69" w:rsidP="00825B69">
      <w:pPr>
        <w:pStyle w:val="SubTitle2"/>
        <w:jc w:val="both"/>
        <w:rPr>
          <w:rFonts w:asciiTheme="minorHAnsi" w:hAnsiTheme="minorHAnsi"/>
          <w:sz w:val="18"/>
          <w:szCs w:val="18"/>
        </w:rPr>
      </w:pPr>
    </w:p>
    <w:tbl>
      <w:tblPr>
        <w:tblW w:w="0" w:type="auto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5"/>
        <w:gridCol w:w="6237"/>
      </w:tblGrid>
      <w:tr w:rsidR="00825B69" w:rsidRPr="005D715D" w14:paraId="3DF00859" w14:textId="77777777" w:rsidTr="00030A61">
        <w:trPr>
          <w:trHeight w:val="510"/>
        </w:trPr>
        <w:tc>
          <w:tcPr>
            <w:tcW w:w="9072" w:type="dxa"/>
            <w:gridSpan w:val="2"/>
            <w:shd w:val="clear" w:color="auto" w:fill="D9D9D9" w:themeFill="background1" w:themeFillShade="D9"/>
            <w:vAlign w:val="center"/>
          </w:tcPr>
          <w:p w14:paraId="642015C5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b/>
                <w:bCs/>
                <w:szCs w:val="22"/>
              </w:rPr>
            </w:pPr>
            <w:r w:rsidRPr="005D715D">
              <w:rPr>
                <w:rFonts w:asciiTheme="minorHAnsi" w:hAnsiTheme="minorHAnsi"/>
                <w:b/>
                <w:bCs/>
                <w:szCs w:val="22"/>
              </w:rPr>
              <w:t>Applicant’s contact details for the purpose of this action</w:t>
            </w:r>
          </w:p>
        </w:tc>
      </w:tr>
      <w:tr w:rsidR="00825B69" w:rsidRPr="005D715D" w14:paraId="1F7FB320" w14:textId="77777777" w:rsidTr="00030A61">
        <w:trPr>
          <w:trHeight w:val="510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3C7D19BF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bCs/>
                <w:szCs w:val="22"/>
              </w:rPr>
            </w:pPr>
            <w:r w:rsidRPr="005D715D">
              <w:rPr>
                <w:rFonts w:asciiTheme="minorHAnsi" w:hAnsiTheme="minorHAnsi"/>
                <w:bCs/>
                <w:szCs w:val="22"/>
              </w:rPr>
              <w:t>Postal address:</w:t>
            </w:r>
          </w:p>
        </w:tc>
        <w:tc>
          <w:tcPr>
            <w:tcW w:w="6237" w:type="dxa"/>
            <w:shd w:val="clear" w:color="auto" w:fill="auto"/>
          </w:tcPr>
          <w:p w14:paraId="26517EF1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  <w:tr w:rsidR="00825B69" w:rsidRPr="005D715D" w14:paraId="453722C7" w14:textId="77777777" w:rsidTr="00030A61">
        <w:trPr>
          <w:trHeight w:val="510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107A8B9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bCs/>
                <w:szCs w:val="22"/>
              </w:rPr>
            </w:pPr>
            <w:r w:rsidRPr="005D715D">
              <w:rPr>
                <w:rFonts w:asciiTheme="minorHAnsi" w:hAnsiTheme="minorHAnsi"/>
                <w:bCs/>
                <w:szCs w:val="22"/>
              </w:rPr>
              <w:t xml:space="preserve">Telephone number: </w:t>
            </w:r>
          </w:p>
        </w:tc>
        <w:tc>
          <w:tcPr>
            <w:tcW w:w="6237" w:type="dxa"/>
            <w:shd w:val="clear" w:color="auto" w:fill="auto"/>
          </w:tcPr>
          <w:p w14:paraId="1DE0695F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  <w:tr w:rsidR="00825B69" w:rsidRPr="005D715D" w14:paraId="5F3E0021" w14:textId="77777777" w:rsidTr="00030A61">
        <w:trPr>
          <w:trHeight w:val="510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F3DF349" w14:textId="3D0EBC83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bCs/>
                <w:szCs w:val="22"/>
              </w:rPr>
            </w:pPr>
            <w:r w:rsidRPr="005D715D">
              <w:rPr>
                <w:rFonts w:asciiTheme="minorHAnsi" w:hAnsiTheme="minorHAnsi"/>
                <w:bCs/>
                <w:szCs w:val="22"/>
              </w:rPr>
              <w:t>Contact person:</w:t>
            </w:r>
          </w:p>
        </w:tc>
        <w:tc>
          <w:tcPr>
            <w:tcW w:w="6237" w:type="dxa"/>
            <w:shd w:val="clear" w:color="auto" w:fill="auto"/>
          </w:tcPr>
          <w:p w14:paraId="36AB2883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  <w:tr w:rsidR="00825B69" w:rsidRPr="005D715D" w14:paraId="0F9D73D5" w14:textId="77777777" w:rsidTr="00030A61">
        <w:trPr>
          <w:trHeight w:val="510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897EA52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bCs/>
                <w:szCs w:val="22"/>
              </w:rPr>
            </w:pPr>
            <w:r w:rsidRPr="005D715D">
              <w:rPr>
                <w:rFonts w:asciiTheme="minorHAnsi" w:hAnsiTheme="minorHAnsi"/>
                <w:bCs/>
                <w:szCs w:val="22"/>
              </w:rPr>
              <w:t>Contact person’s email:</w:t>
            </w:r>
          </w:p>
        </w:tc>
        <w:tc>
          <w:tcPr>
            <w:tcW w:w="6237" w:type="dxa"/>
            <w:shd w:val="clear" w:color="auto" w:fill="auto"/>
          </w:tcPr>
          <w:p w14:paraId="2705410E" w14:textId="77777777" w:rsidR="00825B69" w:rsidRPr="005D715D" w:rsidRDefault="00825B69" w:rsidP="00825B69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</w:tbl>
    <w:p w14:paraId="26F95F39" w14:textId="77777777" w:rsidR="00777B89" w:rsidRDefault="007857D2" w:rsidP="00777B89">
      <w:pPr>
        <w:spacing w:after="0"/>
        <w:jc w:val="left"/>
        <w:rPr>
          <w:rFonts w:asciiTheme="minorHAnsi" w:hAnsiTheme="minorHAnsi"/>
        </w:rPr>
      </w:pPr>
      <w:r w:rsidRPr="005D715D">
        <w:rPr>
          <w:rFonts w:asciiTheme="minorHAnsi" w:hAnsiTheme="minorHAnsi"/>
        </w:rPr>
        <w:br w:type="page"/>
      </w:r>
    </w:p>
    <w:p w14:paraId="3243B356" w14:textId="77777777" w:rsidR="00777B89" w:rsidRDefault="00777B89" w:rsidP="00777B89">
      <w:pPr>
        <w:spacing w:after="0"/>
        <w:jc w:val="left"/>
        <w:rPr>
          <w:rFonts w:asciiTheme="minorHAnsi" w:hAnsiTheme="minorHAnsi"/>
        </w:rPr>
      </w:pPr>
    </w:p>
    <w:p w14:paraId="534D0805" w14:textId="77777777" w:rsidR="007F0182" w:rsidRPr="007F0182" w:rsidRDefault="007F0182" w:rsidP="007F0182">
      <w:pPr>
        <w:rPr>
          <w:rFonts w:asciiTheme="minorHAnsi" w:hAnsiTheme="minorHAnsi"/>
          <w:b/>
          <w:bCs/>
          <w:sz w:val="24"/>
          <w:szCs w:val="24"/>
        </w:rPr>
      </w:pPr>
      <w:r w:rsidRPr="007F0182">
        <w:rPr>
          <w:rFonts w:asciiTheme="minorHAnsi" w:hAnsiTheme="minorHAnsi"/>
          <w:b/>
          <w:bCs/>
          <w:sz w:val="24"/>
          <w:szCs w:val="24"/>
        </w:rPr>
        <w:t>INSTRUCTIONS FOR DRAFTING THE APPLICATION FORM</w:t>
      </w:r>
    </w:p>
    <w:p w14:paraId="4D39912A" w14:textId="77777777" w:rsidR="007F0182" w:rsidRPr="007F0182" w:rsidRDefault="007F0182" w:rsidP="007F0182">
      <w:pPr>
        <w:rPr>
          <w:rFonts w:asciiTheme="minorHAnsi" w:hAnsiTheme="minorHAnsi"/>
          <w:sz w:val="24"/>
          <w:szCs w:val="24"/>
        </w:rPr>
      </w:pPr>
      <w:r w:rsidRPr="007F0182">
        <w:rPr>
          <w:rFonts w:asciiTheme="minorHAnsi" w:hAnsiTheme="minorHAnsi"/>
          <w:sz w:val="24"/>
          <w:szCs w:val="24"/>
        </w:rPr>
        <w:t>There is no specific template for the application form, but the applicant must ensure that the text:</w:t>
      </w:r>
    </w:p>
    <w:p w14:paraId="3482E0EF" w14:textId="7BDB4989" w:rsidR="007F0182" w:rsidRPr="007F0182" w:rsidRDefault="007F0182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 w:rsidRPr="007F0182">
        <w:rPr>
          <w:rFonts w:asciiTheme="minorHAnsi" w:hAnsiTheme="minorHAnsi"/>
          <w:sz w:val="24"/>
          <w:szCs w:val="24"/>
        </w:rPr>
        <w:t>includes</w:t>
      </w:r>
      <w:proofErr w:type="gramEnd"/>
      <w:r w:rsidRPr="007F0182">
        <w:rPr>
          <w:rFonts w:asciiTheme="minorHAnsi" w:hAnsiTheme="minorHAnsi"/>
          <w:sz w:val="24"/>
          <w:szCs w:val="24"/>
        </w:rPr>
        <w:t xml:space="preserve"> Page 1 of this document, filled in and submitted as a cover page</w:t>
      </w:r>
      <w:r w:rsidR="004121E5">
        <w:rPr>
          <w:rFonts w:asciiTheme="minorHAnsi" w:hAnsiTheme="minorHAnsi"/>
          <w:sz w:val="24"/>
          <w:szCs w:val="24"/>
        </w:rPr>
        <w:t>.</w:t>
      </w:r>
    </w:p>
    <w:p w14:paraId="1BFC0126" w14:textId="3B4378A8" w:rsidR="007F0182" w:rsidRPr="007F0182" w:rsidRDefault="007F0182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 w:rsidRPr="007F0182">
        <w:rPr>
          <w:rFonts w:asciiTheme="minorHAnsi" w:hAnsiTheme="minorHAnsi"/>
          <w:sz w:val="24"/>
          <w:szCs w:val="24"/>
        </w:rPr>
        <w:t>includes</w:t>
      </w:r>
      <w:proofErr w:type="gramEnd"/>
      <w:r w:rsidRPr="007F0182">
        <w:rPr>
          <w:rFonts w:asciiTheme="minorHAnsi" w:hAnsiTheme="minorHAnsi"/>
          <w:sz w:val="24"/>
          <w:szCs w:val="24"/>
        </w:rPr>
        <w:t xml:space="preserve"> the table of the summary of the </w:t>
      </w:r>
      <w:r w:rsidR="004121E5">
        <w:rPr>
          <w:rFonts w:asciiTheme="minorHAnsi" w:hAnsiTheme="minorHAnsi"/>
          <w:sz w:val="24"/>
          <w:szCs w:val="24"/>
        </w:rPr>
        <w:t>proposal</w:t>
      </w:r>
      <w:r w:rsidR="004121E5" w:rsidRPr="007F0182">
        <w:rPr>
          <w:rFonts w:asciiTheme="minorHAnsi" w:hAnsiTheme="minorHAnsi"/>
          <w:sz w:val="24"/>
          <w:szCs w:val="24"/>
        </w:rPr>
        <w:t>.</w:t>
      </w:r>
      <w:r w:rsidRPr="007F0182">
        <w:rPr>
          <w:rFonts w:asciiTheme="minorHAnsi" w:hAnsiTheme="minorHAnsi"/>
          <w:sz w:val="24"/>
          <w:szCs w:val="24"/>
        </w:rPr>
        <w:t xml:space="preserve"> </w:t>
      </w:r>
    </w:p>
    <w:p w14:paraId="2185AB23" w14:textId="3B901D1D" w:rsidR="008555F4" w:rsidRDefault="00806E76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>
        <w:rPr>
          <w:rFonts w:asciiTheme="minorHAnsi" w:hAnsiTheme="minorHAnsi"/>
          <w:sz w:val="24"/>
          <w:szCs w:val="24"/>
        </w:rPr>
        <w:t>doesn´t</w:t>
      </w:r>
      <w:proofErr w:type="gramEnd"/>
      <w:r w:rsidR="008555F4">
        <w:rPr>
          <w:rFonts w:asciiTheme="minorHAnsi" w:hAnsiTheme="minorHAnsi"/>
          <w:sz w:val="24"/>
          <w:szCs w:val="24"/>
        </w:rPr>
        <w:t xml:space="preserve"> exceed the length suggested; the additional text will not be considered during the evaluation process</w:t>
      </w:r>
      <w:r w:rsidR="004121E5">
        <w:rPr>
          <w:rFonts w:asciiTheme="minorHAnsi" w:hAnsiTheme="minorHAnsi"/>
          <w:sz w:val="24"/>
          <w:szCs w:val="24"/>
        </w:rPr>
        <w:t>.</w:t>
      </w:r>
    </w:p>
    <w:p w14:paraId="2DC4DDDB" w14:textId="78EC2081" w:rsidR="007F0182" w:rsidRPr="007F0182" w:rsidRDefault="007F0182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 w:rsidRPr="007F0182">
        <w:rPr>
          <w:rFonts w:asciiTheme="minorHAnsi" w:hAnsiTheme="minorHAnsi"/>
          <w:sz w:val="24"/>
          <w:szCs w:val="24"/>
        </w:rPr>
        <w:t>the</w:t>
      </w:r>
      <w:proofErr w:type="gramEnd"/>
      <w:r w:rsidRPr="007F0182">
        <w:rPr>
          <w:rFonts w:asciiTheme="minorHAnsi" w:hAnsiTheme="minorHAnsi"/>
          <w:sz w:val="24"/>
          <w:szCs w:val="24"/>
        </w:rPr>
        <w:t xml:space="preserve"> format for </w:t>
      </w:r>
      <w:r w:rsidR="0015037A">
        <w:rPr>
          <w:rFonts w:asciiTheme="minorHAnsi" w:hAnsiTheme="minorHAnsi"/>
          <w:sz w:val="24"/>
          <w:szCs w:val="24"/>
        </w:rPr>
        <w:t>the</w:t>
      </w:r>
      <w:r w:rsidRPr="007F0182">
        <w:rPr>
          <w:rFonts w:asciiTheme="minorHAnsi" w:hAnsiTheme="minorHAnsi"/>
          <w:sz w:val="24"/>
          <w:szCs w:val="24"/>
        </w:rPr>
        <w:t xml:space="preserve"> documents </w:t>
      </w:r>
      <w:r w:rsidR="0015037A">
        <w:rPr>
          <w:rFonts w:asciiTheme="minorHAnsi" w:hAnsiTheme="minorHAnsi"/>
          <w:sz w:val="24"/>
          <w:szCs w:val="24"/>
        </w:rPr>
        <w:t>must be</w:t>
      </w:r>
      <w:r w:rsidRPr="007F0182">
        <w:rPr>
          <w:rFonts w:asciiTheme="minorHAnsi" w:hAnsiTheme="minorHAnsi"/>
          <w:sz w:val="24"/>
          <w:szCs w:val="24"/>
        </w:rPr>
        <w:t xml:space="preserve"> A4 size with</w:t>
      </w:r>
      <w:r w:rsidR="00914CFE">
        <w:rPr>
          <w:rFonts w:asciiTheme="minorHAnsi" w:hAnsiTheme="minorHAnsi"/>
          <w:sz w:val="24"/>
          <w:szCs w:val="24"/>
        </w:rPr>
        <w:t>, at least,</w:t>
      </w:r>
      <w:r w:rsidRPr="007F0182">
        <w:rPr>
          <w:rFonts w:asciiTheme="minorHAnsi" w:hAnsiTheme="minorHAnsi"/>
          <w:sz w:val="24"/>
          <w:szCs w:val="24"/>
        </w:rPr>
        <w:t xml:space="preserve"> 2 cm margins,</w:t>
      </w:r>
      <w:r w:rsidR="0015037A">
        <w:rPr>
          <w:rFonts w:asciiTheme="minorHAnsi" w:hAnsiTheme="minorHAnsi"/>
          <w:sz w:val="24"/>
          <w:szCs w:val="24"/>
        </w:rPr>
        <w:t xml:space="preserve"> not smaller than</w:t>
      </w:r>
      <w:r w:rsidRPr="007F0182">
        <w:rPr>
          <w:rFonts w:asciiTheme="minorHAnsi" w:hAnsiTheme="minorHAnsi"/>
          <w:sz w:val="24"/>
          <w:szCs w:val="24"/>
        </w:rPr>
        <w:t xml:space="preserve"> Arial 10 font characters and single line spacing</w:t>
      </w:r>
      <w:r w:rsidR="00785536">
        <w:rPr>
          <w:rFonts w:asciiTheme="minorHAnsi" w:hAnsiTheme="minorHAnsi"/>
          <w:sz w:val="24"/>
          <w:szCs w:val="24"/>
        </w:rPr>
        <w:t>.</w:t>
      </w:r>
    </w:p>
    <w:p w14:paraId="672BAC97" w14:textId="2F7330F4" w:rsidR="00386E9D" w:rsidRPr="00386E9D" w:rsidRDefault="007F0182" w:rsidP="00386E9D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 w:rsidRPr="007F0182">
        <w:rPr>
          <w:rFonts w:asciiTheme="minorHAnsi" w:hAnsiTheme="minorHAnsi"/>
          <w:sz w:val="24"/>
          <w:szCs w:val="24"/>
        </w:rPr>
        <w:t>provides</w:t>
      </w:r>
      <w:proofErr w:type="gramEnd"/>
      <w:r w:rsidRPr="007F0182">
        <w:rPr>
          <w:rFonts w:asciiTheme="minorHAnsi" w:hAnsiTheme="minorHAnsi"/>
          <w:sz w:val="24"/>
          <w:szCs w:val="24"/>
        </w:rPr>
        <w:t xml:space="preserve"> the information requested under the headings below</w:t>
      </w:r>
      <w:r w:rsidR="005B7F10">
        <w:rPr>
          <w:rFonts w:asciiTheme="minorHAnsi" w:hAnsiTheme="minorHAnsi"/>
          <w:sz w:val="24"/>
          <w:szCs w:val="24"/>
        </w:rPr>
        <w:t xml:space="preserve">, </w:t>
      </w:r>
      <w:r w:rsidR="00E364BB">
        <w:rPr>
          <w:rFonts w:asciiTheme="minorHAnsi" w:hAnsiTheme="minorHAnsi"/>
          <w:sz w:val="24"/>
          <w:szCs w:val="24"/>
        </w:rPr>
        <w:t>including</w:t>
      </w:r>
      <w:r w:rsidR="005B7F10">
        <w:rPr>
          <w:rFonts w:asciiTheme="minorHAnsi" w:hAnsiTheme="minorHAnsi"/>
          <w:sz w:val="24"/>
          <w:szCs w:val="24"/>
        </w:rPr>
        <w:t xml:space="preserve"> a</w:t>
      </w:r>
      <w:r w:rsidR="00E364BB">
        <w:rPr>
          <w:rFonts w:asciiTheme="minorHAnsi" w:hAnsiTheme="minorHAnsi"/>
          <w:sz w:val="24"/>
          <w:szCs w:val="24"/>
        </w:rPr>
        <w:t xml:space="preserve">ny </w:t>
      </w:r>
      <w:r w:rsidR="005B7F10">
        <w:rPr>
          <w:rFonts w:asciiTheme="minorHAnsi" w:hAnsiTheme="minorHAnsi"/>
          <w:sz w:val="24"/>
          <w:szCs w:val="24"/>
        </w:rPr>
        <w:t xml:space="preserve">relevant </w:t>
      </w:r>
      <w:r w:rsidR="00743B12">
        <w:rPr>
          <w:rFonts w:asciiTheme="minorHAnsi" w:hAnsiTheme="minorHAnsi"/>
          <w:sz w:val="24"/>
          <w:szCs w:val="24"/>
        </w:rPr>
        <w:t>details</w:t>
      </w:r>
      <w:r w:rsidR="00E364BB">
        <w:rPr>
          <w:rFonts w:asciiTheme="minorHAnsi" w:hAnsiTheme="minorHAnsi"/>
          <w:sz w:val="24"/>
          <w:szCs w:val="24"/>
        </w:rPr>
        <w:t xml:space="preserve"> regarding the items provided as a guide</w:t>
      </w:r>
      <w:r w:rsidR="00C8537B">
        <w:rPr>
          <w:rFonts w:asciiTheme="minorHAnsi" w:hAnsiTheme="minorHAnsi"/>
          <w:sz w:val="24"/>
          <w:szCs w:val="24"/>
        </w:rPr>
        <w:t xml:space="preserve"> of content,</w:t>
      </w:r>
      <w:r w:rsidR="00E364BB">
        <w:rPr>
          <w:rFonts w:asciiTheme="minorHAnsi" w:hAnsiTheme="minorHAnsi"/>
          <w:sz w:val="24"/>
          <w:szCs w:val="24"/>
        </w:rPr>
        <w:t xml:space="preserve"> that may contribute to </w:t>
      </w:r>
      <w:r w:rsidR="00785536">
        <w:rPr>
          <w:rFonts w:asciiTheme="minorHAnsi" w:hAnsiTheme="minorHAnsi"/>
          <w:sz w:val="24"/>
          <w:szCs w:val="24"/>
        </w:rPr>
        <w:t>demonstrate</w:t>
      </w:r>
      <w:r w:rsidR="00416679">
        <w:rPr>
          <w:rFonts w:asciiTheme="minorHAnsi" w:hAnsiTheme="minorHAnsi"/>
          <w:sz w:val="24"/>
          <w:szCs w:val="24"/>
        </w:rPr>
        <w:t xml:space="preserve"> the </w:t>
      </w:r>
      <w:r w:rsidR="004F4430">
        <w:rPr>
          <w:rFonts w:asciiTheme="minorHAnsi" w:hAnsiTheme="minorHAnsi"/>
          <w:sz w:val="24"/>
          <w:szCs w:val="24"/>
        </w:rPr>
        <w:t>potential of the proposal</w:t>
      </w:r>
      <w:r w:rsidR="00091ACD">
        <w:rPr>
          <w:rFonts w:asciiTheme="minorHAnsi" w:hAnsiTheme="minorHAnsi"/>
          <w:sz w:val="24"/>
          <w:szCs w:val="24"/>
        </w:rPr>
        <w:t>.</w:t>
      </w:r>
      <w:r w:rsidR="00386E9D">
        <w:rPr>
          <w:rFonts w:asciiTheme="minorHAnsi" w:hAnsiTheme="minorHAnsi"/>
          <w:sz w:val="24"/>
          <w:szCs w:val="24"/>
        </w:rPr>
        <w:t xml:space="preserve"> </w:t>
      </w:r>
      <w:r w:rsidR="002F7C6E">
        <w:rPr>
          <w:rFonts w:asciiTheme="minorHAnsi" w:hAnsiTheme="minorHAnsi"/>
          <w:sz w:val="24"/>
          <w:szCs w:val="24"/>
        </w:rPr>
        <w:t>Applicants are encouraged to complete optional sections</w:t>
      </w:r>
      <w:r w:rsidR="00986CCA">
        <w:rPr>
          <w:rFonts w:asciiTheme="minorHAnsi" w:hAnsiTheme="minorHAnsi"/>
          <w:sz w:val="24"/>
          <w:szCs w:val="24"/>
        </w:rPr>
        <w:t xml:space="preserve"> to provide a complete overview of the business idea.</w:t>
      </w:r>
    </w:p>
    <w:p w14:paraId="69B0772B" w14:textId="60C915F3" w:rsidR="007F0182" w:rsidRPr="007F0182" w:rsidRDefault="007F0182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 w:rsidRPr="007F0182">
        <w:rPr>
          <w:rFonts w:asciiTheme="minorHAnsi" w:hAnsiTheme="minorHAnsi"/>
          <w:sz w:val="24"/>
          <w:szCs w:val="24"/>
        </w:rPr>
        <w:t>provides</w:t>
      </w:r>
      <w:proofErr w:type="gramEnd"/>
      <w:r w:rsidRPr="007F0182">
        <w:rPr>
          <w:rFonts w:asciiTheme="minorHAnsi" w:hAnsiTheme="minorHAnsi"/>
          <w:sz w:val="24"/>
          <w:szCs w:val="24"/>
        </w:rPr>
        <w:t xml:space="preserve"> full information (as the evaluation will be based solely on the information provided)</w:t>
      </w:r>
      <w:r w:rsidR="00D036D0">
        <w:rPr>
          <w:rFonts w:asciiTheme="minorHAnsi" w:hAnsiTheme="minorHAnsi"/>
          <w:sz w:val="24"/>
          <w:szCs w:val="24"/>
        </w:rPr>
        <w:t>.</w:t>
      </w:r>
    </w:p>
    <w:p w14:paraId="31D891B3" w14:textId="20CA3093" w:rsidR="007F0182" w:rsidRDefault="007F0182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 w:rsidRPr="007F0182">
        <w:rPr>
          <w:rFonts w:asciiTheme="minorHAnsi" w:hAnsiTheme="minorHAnsi"/>
          <w:sz w:val="24"/>
          <w:szCs w:val="24"/>
        </w:rPr>
        <w:t>is</w:t>
      </w:r>
      <w:proofErr w:type="gramEnd"/>
      <w:r w:rsidRPr="007F0182">
        <w:rPr>
          <w:rFonts w:asciiTheme="minorHAnsi" w:hAnsiTheme="minorHAnsi"/>
          <w:sz w:val="24"/>
          <w:szCs w:val="24"/>
        </w:rPr>
        <w:t xml:space="preserve"> drafted as clearly as possible to facilitate the evaluation process.</w:t>
      </w:r>
      <w:r w:rsidR="009A2ADA">
        <w:rPr>
          <w:rFonts w:asciiTheme="minorHAnsi" w:hAnsiTheme="minorHAnsi"/>
          <w:sz w:val="24"/>
          <w:szCs w:val="24"/>
        </w:rPr>
        <w:t xml:space="preserve"> It is possible to include graphics or charts if </w:t>
      </w:r>
      <w:r w:rsidR="00B93982">
        <w:rPr>
          <w:rFonts w:asciiTheme="minorHAnsi" w:hAnsiTheme="minorHAnsi"/>
          <w:sz w:val="24"/>
          <w:szCs w:val="24"/>
        </w:rPr>
        <w:t>necessary.</w:t>
      </w:r>
    </w:p>
    <w:p w14:paraId="07B632D3" w14:textId="1F94ACD6" w:rsidR="009555A7" w:rsidRDefault="009555A7" w:rsidP="007F0182">
      <w:pPr>
        <w:pStyle w:val="ListParagraph"/>
        <w:numPr>
          <w:ilvl w:val="0"/>
          <w:numId w:val="13"/>
        </w:numPr>
        <w:ind w:left="426" w:hanging="284"/>
        <w:contextualSpacing/>
        <w:rPr>
          <w:rFonts w:asciiTheme="minorHAnsi" w:hAnsiTheme="minorHAnsi"/>
          <w:sz w:val="24"/>
          <w:szCs w:val="24"/>
        </w:rPr>
      </w:pPr>
      <w:proofErr w:type="gramStart"/>
      <w:r>
        <w:rPr>
          <w:rFonts w:asciiTheme="minorHAnsi" w:hAnsiTheme="minorHAnsi"/>
          <w:sz w:val="24"/>
          <w:szCs w:val="24"/>
        </w:rPr>
        <w:t>includes</w:t>
      </w:r>
      <w:proofErr w:type="gramEnd"/>
      <w:r>
        <w:rPr>
          <w:rFonts w:asciiTheme="minorHAnsi" w:hAnsiTheme="minorHAnsi"/>
          <w:sz w:val="24"/>
          <w:szCs w:val="24"/>
        </w:rPr>
        <w:t xml:space="preserve"> the declaration of honour available in this application form, signed by a representative of the applicant, as well as the mandate of co-applicants, if any.</w:t>
      </w:r>
    </w:p>
    <w:p w14:paraId="6E13D7DA" w14:textId="2C5D0CC1" w:rsidR="00C115A6" w:rsidRDefault="00C115A6" w:rsidP="00C115A6">
      <w:pPr>
        <w:contextualSpacing/>
        <w:rPr>
          <w:rFonts w:asciiTheme="minorHAnsi" w:hAnsiTheme="minorHAnsi"/>
          <w:sz w:val="24"/>
          <w:szCs w:val="24"/>
        </w:rPr>
      </w:pPr>
    </w:p>
    <w:p w14:paraId="08BF0183" w14:textId="22A9B750" w:rsidR="00C115A6" w:rsidRDefault="00C115A6" w:rsidP="00C115A6">
      <w:pPr>
        <w:contextualSpacing/>
        <w:rPr>
          <w:rFonts w:asciiTheme="minorHAnsi" w:hAnsiTheme="minorHAnsi"/>
          <w:sz w:val="24"/>
          <w:szCs w:val="24"/>
        </w:rPr>
      </w:pPr>
    </w:p>
    <w:p w14:paraId="63EA3ECB" w14:textId="77777777" w:rsidR="00C115A6" w:rsidRPr="00C115A6" w:rsidRDefault="00C115A6" w:rsidP="00C115A6">
      <w:pPr>
        <w:contextualSpacing/>
        <w:rPr>
          <w:rFonts w:asciiTheme="minorHAnsi" w:hAnsiTheme="minorHAnsi"/>
          <w:sz w:val="24"/>
          <w:szCs w:val="24"/>
        </w:rPr>
      </w:pPr>
    </w:p>
    <w:p w14:paraId="1705A0E7" w14:textId="77777777" w:rsidR="00495849" w:rsidRPr="005D715D" w:rsidRDefault="00495849" w:rsidP="00495849">
      <w:pPr>
        <w:rPr>
          <w:rFonts w:asciiTheme="minorHAnsi" w:hAnsiTheme="minorHAnsi"/>
        </w:rPr>
        <w:sectPr w:rsidR="00495849" w:rsidRPr="005D715D" w:rsidSect="00547131">
          <w:footerReference w:type="default" r:id="rId13"/>
          <w:footerReference w:type="first" r:id="rId14"/>
          <w:pgSz w:w="11906" w:h="16838" w:code="9"/>
          <w:pgMar w:top="709" w:right="1134" w:bottom="1021" w:left="1134" w:header="567" w:footer="545" w:gutter="0"/>
          <w:pgNumType w:start="1"/>
          <w:cols w:space="720"/>
          <w:titlePg/>
        </w:sectPr>
      </w:pPr>
    </w:p>
    <w:p w14:paraId="1A5EDADC" w14:textId="4320D0E0" w:rsidR="004370FF" w:rsidRPr="005D715D" w:rsidRDefault="004370FF" w:rsidP="003F5D52">
      <w:pPr>
        <w:pStyle w:val="ListParagraph"/>
        <w:numPr>
          <w:ilvl w:val="0"/>
          <w:numId w:val="14"/>
        </w:numPr>
        <w:spacing w:before="200"/>
        <w:ind w:left="284" w:hanging="284"/>
        <w:rPr>
          <w:rFonts w:asciiTheme="minorHAnsi" w:hAnsiTheme="minorHAnsi"/>
          <w:b/>
          <w:bCs/>
        </w:rPr>
      </w:pPr>
      <w:r w:rsidRPr="005D715D">
        <w:rPr>
          <w:rFonts w:asciiTheme="minorHAnsi" w:hAnsiTheme="minorHAnsi"/>
          <w:b/>
          <w:bCs/>
        </w:rPr>
        <w:lastRenderedPageBreak/>
        <w:t xml:space="preserve">Summary of the </w:t>
      </w:r>
      <w:r w:rsidR="00D8383B">
        <w:rPr>
          <w:rFonts w:asciiTheme="minorHAnsi" w:hAnsiTheme="minorHAnsi"/>
          <w:b/>
          <w:bCs/>
        </w:rPr>
        <w:t>proposal</w:t>
      </w:r>
    </w:p>
    <w:p w14:paraId="43FEDDB3" w14:textId="77777777" w:rsidR="004370FF" w:rsidRPr="005D715D" w:rsidRDefault="004370FF" w:rsidP="004370FF">
      <w:pPr>
        <w:rPr>
          <w:rFonts w:asciiTheme="minorHAnsi" w:hAnsiTheme="minorHAnsi"/>
        </w:rPr>
      </w:pPr>
      <w:r w:rsidRPr="005D715D">
        <w:rPr>
          <w:rFonts w:asciiTheme="minorHAnsi" w:hAnsiTheme="minorHAnsi"/>
        </w:rPr>
        <w:t>Please complete the table below.</w:t>
      </w: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5648"/>
      </w:tblGrid>
      <w:tr w:rsidR="004370FF" w:rsidRPr="005D715D" w14:paraId="17627F68" w14:textId="77777777" w:rsidTr="00681AA9">
        <w:tc>
          <w:tcPr>
            <w:tcW w:w="3708" w:type="dxa"/>
            <w:shd w:val="pct10" w:color="auto" w:fill="FFFFFF"/>
            <w:vAlign w:val="center"/>
          </w:tcPr>
          <w:p w14:paraId="238BE336" w14:textId="264FE55A" w:rsidR="004370FF" w:rsidRPr="005D715D" w:rsidRDefault="004370FF" w:rsidP="00681AA9">
            <w:pPr>
              <w:spacing w:after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</w:rPr>
              <w:br w:type="page"/>
            </w:r>
            <w:r w:rsidRPr="005D715D">
              <w:rPr>
                <w:rFonts w:asciiTheme="minorHAnsi" w:hAnsiTheme="minorHAnsi"/>
                <w:szCs w:val="22"/>
              </w:rPr>
              <w:t xml:space="preserve">Title of the </w:t>
            </w:r>
            <w:r w:rsidR="00D8383B">
              <w:rPr>
                <w:rFonts w:asciiTheme="minorHAnsi" w:hAnsiTheme="minorHAnsi"/>
                <w:szCs w:val="22"/>
              </w:rPr>
              <w:t>proposal</w:t>
            </w:r>
            <w:r w:rsidRPr="005D715D">
              <w:rPr>
                <w:rFonts w:asciiTheme="minorHAnsi" w:hAnsiTheme="minorHAnsi"/>
                <w:szCs w:val="22"/>
              </w:rPr>
              <w:t>:</w:t>
            </w:r>
          </w:p>
        </w:tc>
        <w:tc>
          <w:tcPr>
            <w:tcW w:w="5648" w:type="dxa"/>
          </w:tcPr>
          <w:p w14:paraId="48985786" w14:textId="77777777" w:rsidR="004370FF" w:rsidRPr="005D715D" w:rsidRDefault="004370FF" w:rsidP="00681AA9">
            <w:pPr>
              <w:spacing w:after="120"/>
              <w:rPr>
                <w:rFonts w:asciiTheme="minorHAnsi" w:hAnsiTheme="minorHAnsi"/>
                <w:szCs w:val="22"/>
              </w:rPr>
            </w:pPr>
          </w:p>
        </w:tc>
      </w:tr>
      <w:tr w:rsidR="004370FF" w:rsidRPr="005D715D" w14:paraId="1DEA87D4" w14:textId="77777777" w:rsidTr="00681AA9">
        <w:tc>
          <w:tcPr>
            <w:tcW w:w="3708" w:type="dxa"/>
            <w:shd w:val="pct10" w:color="auto" w:fill="FFFFFF"/>
            <w:vAlign w:val="center"/>
          </w:tcPr>
          <w:p w14:paraId="38BE7673" w14:textId="56DA9370" w:rsidR="004370FF" w:rsidRPr="005D715D" w:rsidRDefault="004370FF" w:rsidP="00681AA9">
            <w:pPr>
              <w:spacing w:after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Location</w:t>
            </w:r>
            <w:r w:rsidR="00B93982">
              <w:rPr>
                <w:rFonts w:asciiTheme="minorHAnsi" w:hAnsiTheme="minorHAnsi"/>
                <w:szCs w:val="22"/>
              </w:rPr>
              <w:t xml:space="preserve"> (</w:t>
            </w:r>
            <w:r w:rsidR="008206A4">
              <w:rPr>
                <w:rFonts w:asciiTheme="minorHAnsi" w:hAnsiTheme="minorHAnsi"/>
                <w:szCs w:val="22"/>
              </w:rPr>
              <w:t>region - country</w:t>
            </w:r>
            <w:r w:rsidR="00B93982">
              <w:rPr>
                <w:rFonts w:asciiTheme="minorHAnsi" w:hAnsiTheme="minorHAnsi"/>
                <w:szCs w:val="22"/>
              </w:rPr>
              <w:t>)</w:t>
            </w:r>
            <w:r w:rsidR="008206A4">
              <w:rPr>
                <w:rFonts w:asciiTheme="minorHAnsi" w:hAnsiTheme="minorHAnsi"/>
                <w:szCs w:val="22"/>
              </w:rPr>
              <w:t>:</w:t>
            </w:r>
          </w:p>
        </w:tc>
        <w:tc>
          <w:tcPr>
            <w:tcW w:w="5648" w:type="dxa"/>
          </w:tcPr>
          <w:p w14:paraId="7DD2E00E" w14:textId="77777777" w:rsidR="004370FF" w:rsidRPr="005D715D" w:rsidRDefault="004370FF" w:rsidP="00681AA9">
            <w:pPr>
              <w:spacing w:after="120"/>
              <w:rPr>
                <w:rFonts w:asciiTheme="minorHAnsi" w:hAnsiTheme="minorHAnsi"/>
                <w:szCs w:val="22"/>
              </w:rPr>
            </w:pPr>
          </w:p>
        </w:tc>
      </w:tr>
      <w:tr w:rsidR="004370FF" w:rsidRPr="005D715D" w14:paraId="789C9B45" w14:textId="77777777" w:rsidTr="00681AA9">
        <w:tc>
          <w:tcPr>
            <w:tcW w:w="3708" w:type="dxa"/>
            <w:shd w:val="pct10" w:color="auto" w:fill="FFFFFF"/>
            <w:vAlign w:val="center"/>
          </w:tcPr>
          <w:p w14:paraId="4969848A" w14:textId="46657C4F" w:rsidR="004370FF" w:rsidRPr="005D715D" w:rsidRDefault="00C67ABE" w:rsidP="00681AA9">
            <w:pPr>
              <w:spacing w:after="1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Maturity of the proposal (business idea, business model,</w:t>
            </w:r>
            <w:r w:rsidR="00A70140">
              <w:rPr>
                <w:rFonts w:asciiTheme="minorHAnsi" w:hAnsiTheme="minorHAnsi"/>
                <w:szCs w:val="22"/>
              </w:rPr>
              <w:t xml:space="preserve"> sales, growth)</w:t>
            </w:r>
          </w:p>
        </w:tc>
        <w:tc>
          <w:tcPr>
            <w:tcW w:w="5648" w:type="dxa"/>
          </w:tcPr>
          <w:p w14:paraId="700E88A2" w14:textId="77777777" w:rsidR="004370FF" w:rsidRPr="005D715D" w:rsidRDefault="004370FF" w:rsidP="00681AA9">
            <w:pPr>
              <w:spacing w:after="120"/>
              <w:rPr>
                <w:rFonts w:asciiTheme="minorHAnsi" w:hAnsiTheme="minorHAnsi"/>
                <w:szCs w:val="22"/>
              </w:rPr>
            </w:pPr>
          </w:p>
        </w:tc>
      </w:tr>
      <w:tr w:rsidR="004370FF" w:rsidRPr="005D715D" w14:paraId="12202B1C" w14:textId="77777777" w:rsidTr="00681AA9">
        <w:tc>
          <w:tcPr>
            <w:tcW w:w="3708" w:type="dxa"/>
            <w:shd w:val="pct10" w:color="auto" w:fill="FFFFFF"/>
            <w:vAlign w:val="center"/>
          </w:tcPr>
          <w:p w14:paraId="2AFD9FFA" w14:textId="70E00939" w:rsidR="004370FF" w:rsidRPr="005D715D" w:rsidRDefault="00A70140" w:rsidP="00681AA9">
            <w:pPr>
              <w:spacing w:after="1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pacing w:val="-2"/>
                <w:szCs w:val="22"/>
              </w:rPr>
              <w:t>Launch of the activity (date):</w:t>
            </w:r>
          </w:p>
        </w:tc>
        <w:tc>
          <w:tcPr>
            <w:tcW w:w="5648" w:type="dxa"/>
          </w:tcPr>
          <w:p w14:paraId="5EEF01AD" w14:textId="5DCECA23" w:rsidR="004370FF" w:rsidRPr="005D715D" w:rsidRDefault="004370FF" w:rsidP="004370FF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  <w:tr w:rsidR="004370FF" w:rsidRPr="005D715D" w14:paraId="73239FEF" w14:textId="77777777" w:rsidTr="00681AA9">
        <w:tc>
          <w:tcPr>
            <w:tcW w:w="3708" w:type="dxa"/>
            <w:shd w:val="pct10" w:color="auto" w:fill="FFFFFF"/>
          </w:tcPr>
          <w:p w14:paraId="39208AEB" w14:textId="1FEDC574" w:rsidR="004370FF" w:rsidRPr="005D715D" w:rsidRDefault="00AE261D" w:rsidP="00681AA9">
            <w:pPr>
              <w:spacing w:after="1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pacing w:val="-2"/>
                <w:szCs w:val="22"/>
              </w:rPr>
              <w:t>Sector:</w:t>
            </w:r>
          </w:p>
        </w:tc>
        <w:tc>
          <w:tcPr>
            <w:tcW w:w="5648" w:type="dxa"/>
          </w:tcPr>
          <w:p w14:paraId="307E2A25" w14:textId="612D996C" w:rsidR="004370FF" w:rsidRPr="005D715D" w:rsidRDefault="004370FF" w:rsidP="00681AA9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  <w:tr w:rsidR="00F71FAA" w:rsidRPr="005D715D" w14:paraId="2E9567C8" w14:textId="77777777" w:rsidTr="00681AA9">
        <w:tc>
          <w:tcPr>
            <w:tcW w:w="3708" w:type="dxa"/>
            <w:shd w:val="pct10" w:color="auto" w:fill="FFFFFF"/>
          </w:tcPr>
          <w:p w14:paraId="549453F5" w14:textId="28AF5D07" w:rsidR="00F71FAA" w:rsidRDefault="00F71FAA" w:rsidP="00681AA9">
            <w:pPr>
              <w:spacing w:after="120"/>
              <w:rPr>
                <w:rFonts w:asciiTheme="minorHAnsi" w:hAnsiTheme="minorHAnsi"/>
                <w:spacing w:val="-2"/>
                <w:szCs w:val="22"/>
              </w:rPr>
            </w:pPr>
            <w:r>
              <w:rPr>
                <w:rFonts w:asciiTheme="minorHAnsi" w:hAnsiTheme="minorHAnsi"/>
                <w:spacing w:val="-2"/>
                <w:szCs w:val="22"/>
              </w:rPr>
              <w:t>Description (100 words)</w:t>
            </w:r>
          </w:p>
        </w:tc>
        <w:tc>
          <w:tcPr>
            <w:tcW w:w="5648" w:type="dxa"/>
          </w:tcPr>
          <w:p w14:paraId="5965B9CA" w14:textId="77777777" w:rsidR="00F71FAA" w:rsidRPr="005D715D" w:rsidRDefault="00F71FAA" w:rsidP="00681AA9">
            <w:pPr>
              <w:spacing w:before="120" w:after="120"/>
              <w:rPr>
                <w:rFonts w:asciiTheme="minorHAnsi" w:hAnsiTheme="minorHAnsi"/>
                <w:szCs w:val="22"/>
              </w:rPr>
            </w:pPr>
          </w:p>
        </w:tc>
      </w:tr>
    </w:tbl>
    <w:p w14:paraId="7F8A6FBE" w14:textId="77777777" w:rsidR="004370FF" w:rsidRPr="005D715D" w:rsidRDefault="004370FF" w:rsidP="004370FF">
      <w:pPr>
        <w:rPr>
          <w:rFonts w:asciiTheme="minorHAnsi" w:hAnsiTheme="minorHAnsi"/>
        </w:rPr>
      </w:pPr>
    </w:p>
    <w:p w14:paraId="64914B1C" w14:textId="5E15876D" w:rsidR="00F052B2" w:rsidRPr="00F052B2" w:rsidRDefault="00F052B2" w:rsidP="00F052B2">
      <w:pPr>
        <w:pStyle w:val="ListParagraph"/>
        <w:numPr>
          <w:ilvl w:val="0"/>
          <w:numId w:val="14"/>
        </w:numPr>
        <w:ind w:left="284" w:hanging="284"/>
        <w:rPr>
          <w:rFonts w:asciiTheme="minorHAnsi" w:hAnsiTheme="minorHAnsi"/>
          <w:b/>
          <w:bCs/>
        </w:rPr>
      </w:pPr>
      <w:r w:rsidRPr="00F052B2">
        <w:rPr>
          <w:rFonts w:asciiTheme="minorHAnsi" w:hAnsiTheme="minorHAnsi"/>
          <w:b/>
          <w:bCs/>
        </w:rPr>
        <w:t xml:space="preserve">Description of the </w:t>
      </w:r>
      <w:r>
        <w:rPr>
          <w:rFonts w:asciiTheme="minorHAnsi" w:hAnsiTheme="minorHAnsi"/>
          <w:b/>
          <w:bCs/>
        </w:rPr>
        <w:t>business idea</w:t>
      </w:r>
      <w:r w:rsidRPr="00F052B2">
        <w:rPr>
          <w:rFonts w:asciiTheme="minorHAnsi" w:hAnsiTheme="minorHAnsi"/>
          <w:b/>
          <w:bCs/>
        </w:rPr>
        <w:t xml:space="preserve"> (max </w:t>
      </w:r>
      <w:r w:rsidR="00360040">
        <w:rPr>
          <w:rFonts w:asciiTheme="minorHAnsi" w:hAnsiTheme="minorHAnsi"/>
          <w:b/>
          <w:bCs/>
        </w:rPr>
        <w:t xml:space="preserve">2 </w:t>
      </w:r>
      <w:r w:rsidRPr="00F052B2">
        <w:rPr>
          <w:rFonts w:asciiTheme="minorHAnsi" w:hAnsiTheme="minorHAnsi"/>
          <w:b/>
          <w:bCs/>
        </w:rPr>
        <w:t>page</w:t>
      </w:r>
      <w:r w:rsidR="00360040">
        <w:rPr>
          <w:rFonts w:asciiTheme="minorHAnsi" w:hAnsiTheme="minorHAnsi"/>
          <w:b/>
          <w:bCs/>
        </w:rPr>
        <w:t>s</w:t>
      </w:r>
      <w:r w:rsidRPr="00F052B2">
        <w:rPr>
          <w:rFonts w:asciiTheme="minorHAnsi" w:hAnsiTheme="minorHAnsi"/>
          <w:b/>
          <w:bCs/>
        </w:rPr>
        <w:t>)</w:t>
      </w:r>
    </w:p>
    <w:p w14:paraId="5622BD32" w14:textId="42F874E7" w:rsidR="00F052B2" w:rsidRPr="00F052B2" w:rsidRDefault="00F052B2" w:rsidP="00F052B2">
      <w:pPr>
        <w:contextualSpacing/>
        <w:rPr>
          <w:rFonts w:asciiTheme="minorHAnsi" w:hAnsiTheme="minorHAnsi"/>
        </w:rPr>
      </w:pPr>
      <w:bookmarkStart w:id="1" w:name="_Hlk78534421"/>
      <w:r w:rsidRPr="00F052B2">
        <w:rPr>
          <w:rFonts w:asciiTheme="minorHAnsi" w:hAnsiTheme="minorHAnsi"/>
        </w:rPr>
        <w:t xml:space="preserve">Please provide </w:t>
      </w:r>
      <w:r>
        <w:rPr>
          <w:rFonts w:asciiTheme="minorHAnsi" w:hAnsiTheme="minorHAnsi"/>
        </w:rPr>
        <w:t xml:space="preserve">any of </w:t>
      </w:r>
      <w:r w:rsidRPr="00F052B2">
        <w:rPr>
          <w:rFonts w:asciiTheme="minorHAnsi" w:hAnsiTheme="minorHAnsi"/>
        </w:rPr>
        <w:t>the following information:</w:t>
      </w:r>
    </w:p>
    <w:bookmarkEnd w:id="1"/>
    <w:p w14:paraId="42AC8F44" w14:textId="06B9320A" w:rsidR="00F052B2" w:rsidRPr="00F052B2" w:rsidRDefault="00F052B2" w:rsidP="00F052B2">
      <w:pPr>
        <w:pStyle w:val="ListParagraph"/>
        <w:numPr>
          <w:ilvl w:val="0"/>
          <w:numId w:val="22"/>
        </w:numPr>
        <w:contextualSpacing/>
        <w:rPr>
          <w:rFonts w:asciiTheme="minorHAnsi" w:hAnsiTheme="minorHAnsi"/>
        </w:rPr>
      </w:pPr>
      <w:r w:rsidRPr="00F052B2">
        <w:rPr>
          <w:rFonts w:asciiTheme="minorHAnsi" w:hAnsiTheme="minorHAnsi"/>
        </w:rPr>
        <w:t>Clear value proposition: what the business is offering/solving/providing without any help from the other blocks</w:t>
      </w:r>
      <w:r w:rsidR="00004E02">
        <w:rPr>
          <w:rFonts w:asciiTheme="minorHAnsi" w:hAnsiTheme="minorHAnsi"/>
        </w:rPr>
        <w:t>.</w:t>
      </w:r>
    </w:p>
    <w:p w14:paraId="7100F718" w14:textId="2870B7E6" w:rsidR="00F052B2" w:rsidRPr="00F052B2" w:rsidRDefault="00F052B2" w:rsidP="00F052B2">
      <w:pPr>
        <w:pStyle w:val="ListParagraph"/>
        <w:numPr>
          <w:ilvl w:val="0"/>
          <w:numId w:val="22"/>
        </w:numPr>
        <w:contextualSpacing/>
        <w:rPr>
          <w:rFonts w:asciiTheme="minorHAnsi" w:hAnsiTheme="minorHAnsi"/>
        </w:rPr>
      </w:pPr>
      <w:r w:rsidRPr="00F052B2">
        <w:rPr>
          <w:rFonts w:asciiTheme="minorHAnsi" w:hAnsiTheme="minorHAnsi"/>
        </w:rPr>
        <w:t>Customer segmentation: customers clearly identified, defined and/or segmented</w:t>
      </w:r>
      <w:r w:rsidR="00004E02">
        <w:rPr>
          <w:rFonts w:asciiTheme="minorHAnsi" w:hAnsiTheme="minorHAnsi"/>
        </w:rPr>
        <w:t>.</w:t>
      </w:r>
    </w:p>
    <w:p w14:paraId="4D145A4A" w14:textId="6B31C414" w:rsidR="00F052B2" w:rsidRPr="00F052B2" w:rsidRDefault="00004E02" w:rsidP="00F052B2">
      <w:pPr>
        <w:pStyle w:val="ListParagraph"/>
        <w:numPr>
          <w:ilvl w:val="0"/>
          <w:numId w:val="22"/>
        </w:numPr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>M</w:t>
      </w:r>
      <w:r w:rsidR="00F052B2" w:rsidRPr="00F052B2">
        <w:rPr>
          <w:rFonts w:asciiTheme="minorHAnsi" w:hAnsiTheme="minorHAnsi"/>
        </w:rPr>
        <w:t xml:space="preserve">arket potential </w:t>
      </w:r>
      <w:r>
        <w:rPr>
          <w:rFonts w:asciiTheme="minorHAnsi" w:hAnsiTheme="minorHAnsi"/>
        </w:rPr>
        <w:t>of the business idea</w:t>
      </w:r>
      <w:r w:rsidR="00F052B2" w:rsidRPr="00F052B2">
        <w:rPr>
          <w:rFonts w:asciiTheme="minorHAnsi" w:hAnsiTheme="minorHAnsi"/>
        </w:rPr>
        <w:t xml:space="preserve">: size, willingness to invest, positive trends, etc. </w:t>
      </w:r>
    </w:p>
    <w:p w14:paraId="1C00E5C6" w14:textId="007E9352" w:rsidR="00F052B2" w:rsidRDefault="00F052B2" w:rsidP="00F052B2">
      <w:pPr>
        <w:pStyle w:val="ListParagraph"/>
        <w:numPr>
          <w:ilvl w:val="0"/>
          <w:numId w:val="22"/>
        </w:numPr>
        <w:contextualSpacing/>
        <w:rPr>
          <w:rFonts w:asciiTheme="minorHAnsi" w:hAnsiTheme="minorHAnsi"/>
        </w:rPr>
      </w:pPr>
      <w:r w:rsidRPr="00F052B2">
        <w:rPr>
          <w:rFonts w:asciiTheme="minorHAnsi" w:hAnsiTheme="minorHAnsi"/>
        </w:rPr>
        <w:t xml:space="preserve">Overall business model. For </w:t>
      </w:r>
      <w:proofErr w:type="gramStart"/>
      <w:r w:rsidRPr="00F052B2">
        <w:rPr>
          <w:rFonts w:asciiTheme="minorHAnsi" w:hAnsiTheme="minorHAnsi"/>
        </w:rPr>
        <w:t>example:</w:t>
      </w:r>
      <w:proofErr w:type="gramEnd"/>
      <w:r w:rsidRPr="00F052B2">
        <w:rPr>
          <w:rFonts w:asciiTheme="minorHAnsi" w:hAnsiTheme="minorHAnsi"/>
        </w:rPr>
        <w:t xml:space="preserve"> </w:t>
      </w:r>
      <w:r w:rsidR="007B509E">
        <w:rPr>
          <w:rFonts w:asciiTheme="minorHAnsi" w:hAnsiTheme="minorHAnsi"/>
        </w:rPr>
        <w:t xml:space="preserve">identification of </w:t>
      </w:r>
      <w:r w:rsidRPr="00F052B2">
        <w:rPr>
          <w:rFonts w:asciiTheme="minorHAnsi" w:hAnsiTheme="minorHAnsi"/>
        </w:rPr>
        <w:t>income model</w:t>
      </w:r>
      <w:r w:rsidR="007B509E">
        <w:rPr>
          <w:rFonts w:asciiTheme="minorHAnsi" w:hAnsiTheme="minorHAnsi"/>
        </w:rPr>
        <w:t xml:space="preserve">, </w:t>
      </w:r>
      <w:r w:rsidRPr="00F052B2">
        <w:rPr>
          <w:rFonts w:asciiTheme="minorHAnsi" w:hAnsiTheme="minorHAnsi"/>
        </w:rPr>
        <w:t>sources</w:t>
      </w:r>
      <w:r w:rsidR="007B509E">
        <w:rPr>
          <w:rFonts w:asciiTheme="minorHAnsi" w:hAnsiTheme="minorHAnsi"/>
        </w:rPr>
        <w:t xml:space="preserve">, </w:t>
      </w:r>
      <w:r w:rsidR="00547131" w:rsidRPr="00F052B2">
        <w:rPr>
          <w:rFonts w:asciiTheme="minorHAnsi" w:hAnsiTheme="minorHAnsi"/>
        </w:rPr>
        <w:t>distribution,</w:t>
      </w:r>
      <w:r w:rsidRPr="00F052B2">
        <w:rPr>
          <w:rFonts w:asciiTheme="minorHAnsi" w:hAnsiTheme="minorHAnsi"/>
        </w:rPr>
        <w:t xml:space="preserve"> and sales channels</w:t>
      </w:r>
      <w:r w:rsidR="007B509E">
        <w:rPr>
          <w:rFonts w:asciiTheme="minorHAnsi" w:hAnsiTheme="minorHAnsi"/>
        </w:rPr>
        <w:t>.</w:t>
      </w:r>
    </w:p>
    <w:p w14:paraId="5FF85E46" w14:textId="622C3F23" w:rsidR="00F052B2" w:rsidRDefault="00F052B2" w:rsidP="00F052B2">
      <w:pPr>
        <w:pStyle w:val="ListParagraph"/>
        <w:numPr>
          <w:ilvl w:val="0"/>
          <w:numId w:val="22"/>
        </w:numPr>
        <w:contextualSpacing/>
        <w:rPr>
          <w:rFonts w:asciiTheme="minorHAnsi" w:hAnsiTheme="minorHAnsi"/>
        </w:rPr>
      </w:pPr>
      <w:r w:rsidRPr="00F052B2">
        <w:rPr>
          <w:rFonts w:asciiTheme="minorHAnsi" w:hAnsiTheme="minorHAnsi"/>
        </w:rPr>
        <w:t xml:space="preserve">Competitors: environment, current offer of products/services. </w:t>
      </w:r>
      <w:proofErr w:type="gramStart"/>
      <w:r w:rsidR="007B509E">
        <w:rPr>
          <w:rFonts w:asciiTheme="minorHAnsi" w:hAnsiTheme="minorHAnsi"/>
        </w:rPr>
        <w:t>identification</w:t>
      </w:r>
      <w:proofErr w:type="gramEnd"/>
      <w:r w:rsidR="007B509E">
        <w:rPr>
          <w:rFonts w:asciiTheme="minorHAnsi" w:hAnsiTheme="minorHAnsi"/>
        </w:rPr>
        <w:t xml:space="preserve"> of</w:t>
      </w:r>
      <w:r w:rsidRPr="00F052B2">
        <w:rPr>
          <w:rFonts w:asciiTheme="minorHAnsi" w:hAnsiTheme="minorHAnsi"/>
        </w:rPr>
        <w:t xml:space="preserve"> </w:t>
      </w:r>
      <w:r w:rsidR="007B509E">
        <w:rPr>
          <w:rFonts w:asciiTheme="minorHAnsi" w:hAnsiTheme="minorHAnsi"/>
        </w:rPr>
        <w:t>d</w:t>
      </w:r>
      <w:r w:rsidRPr="00F052B2">
        <w:rPr>
          <w:rFonts w:asciiTheme="minorHAnsi" w:hAnsiTheme="minorHAnsi"/>
        </w:rPr>
        <w:t>ifferentiating values.</w:t>
      </w:r>
    </w:p>
    <w:p w14:paraId="567F01C6" w14:textId="77777777" w:rsidR="00EE254A" w:rsidRDefault="00EE254A" w:rsidP="00386E9D">
      <w:pPr>
        <w:pStyle w:val="ListParagraph"/>
        <w:ind w:left="720"/>
        <w:contextualSpacing/>
        <w:rPr>
          <w:rFonts w:asciiTheme="minorHAnsi" w:hAnsiTheme="minorHAnsi"/>
        </w:rPr>
      </w:pPr>
    </w:p>
    <w:p w14:paraId="2A51BBA0" w14:textId="7D3BADD0" w:rsidR="00F052B2" w:rsidRDefault="00F052B2" w:rsidP="00F052B2">
      <w:pPr>
        <w:pStyle w:val="ListParagraph"/>
        <w:numPr>
          <w:ilvl w:val="0"/>
          <w:numId w:val="14"/>
        </w:numPr>
        <w:ind w:left="284" w:hanging="284"/>
        <w:rPr>
          <w:rFonts w:asciiTheme="minorHAnsi" w:hAnsiTheme="minorHAnsi"/>
          <w:b/>
          <w:bCs/>
        </w:rPr>
      </w:pPr>
      <w:r w:rsidRPr="00F052B2">
        <w:rPr>
          <w:rFonts w:asciiTheme="minorHAnsi" w:hAnsiTheme="minorHAnsi"/>
          <w:b/>
          <w:bCs/>
        </w:rPr>
        <w:t xml:space="preserve">Description of </w:t>
      </w:r>
      <w:r>
        <w:rPr>
          <w:rFonts w:asciiTheme="minorHAnsi" w:hAnsiTheme="minorHAnsi"/>
          <w:b/>
          <w:bCs/>
        </w:rPr>
        <w:t xml:space="preserve">innovation </w:t>
      </w:r>
      <w:r w:rsidRPr="00F052B2">
        <w:rPr>
          <w:rFonts w:asciiTheme="minorHAnsi" w:hAnsiTheme="minorHAnsi"/>
          <w:b/>
          <w:bCs/>
        </w:rPr>
        <w:t>(max 1 page)</w:t>
      </w:r>
      <w:r>
        <w:rPr>
          <w:rFonts w:asciiTheme="minorHAnsi" w:hAnsiTheme="minorHAnsi"/>
          <w:b/>
          <w:bCs/>
        </w:rPr>
        <w:t xml:space="preserve"> - Optional</w:t>
      </w:r>
    </w:p>
    <w:p w14:paraId="118CC68C" w14:textId="17AB7CF8" w:rsidR="00F052B2" w:rsidRPr="00F052B2" w:rsidRDefault="00F052B2" w:rsidP="00F052B2">
      <w:pPr>
        <w:contextualSpacing/>
        <w:rPr>
          <w:rFonts w:asciiTheme="minorHAnsi" w:hAnsiTheme="minorHAnsi"/>
        </w:rPr>
      </w:pPr>
      <w:r w:rsidRPr="00F052B2">
        <w:rPr>
          <w:rFonts w:asciiTheme="minorHAnsi" w:hAnsiTheme="minorHAnsi"/>
        </w:rPr>
        <w:t xml:space="preserve">Please provide </w:t>
      </w:r>
      <w:r>
        <w:rPr>
          <w:rFonts w:asciiTheme="minorHAnsi" w:hAnsiTheme="minorHAnsi"/>
        </w:rPr>
        <w:t xml:space="preserve">any of </w:t>
      </w:r>
      <w:r w:rsidRPr="00F052B2">
        <w:rPr>
          <w:rFonts w:asciiTheme="minorHAnsi" w:hAnsiTheme="minorHAnsi"/>
        </w:rPr>
        <w:t>the following information:</w:t>
      </w:r>
    </w:p>
    <w:p w14:paraId="234CFFB4" w14:textId="06817F5B" w:rsidR="00F052B2" w:rsidRPr="00F052B2" w:rsidRDefault="002D49EA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I</w:t>
      </w:r>
      <w:r w:rsidR="00F052B2" w:rsidRPr="00F052B2">
        <w:rPr>
          <w:rFonts w:asciiTheme="minorHAnsi" w:hAnsiTheme="minorHAnsi"/>
          <w:lang w:val="en-US"/>
        </w:rPr>
        <w:t>nnovative technology or knowledge</w:t>
      </w:r>
      <w:r>
        <w:rPr>
          <w:rFonts w:asciiTheme="minorHAnsi" w:hAnsiTheme="minorHAnsi"/>
          <w:lang w:val="en-US"/>
        </w:rPr>
        <w:t xml:space="preserve"> applied to your business idea</w:t>
      </w:r>
      <w:r w:rsidR="00F052B2" w:rsidRPr="00F052B2">
        <w:rPr>
          <w:rFonts w:asciiTheme="minorHAnsi" w:hAnsiTheme="minorHAnsi"/>
          <w:lang w:val="en-US"/>
        </w:rPr>
        <w:t>, obtained thanks to R&amp;D activity</w:t>
      </w:r>
      <w:r>
        <w:rPr>
          <w:rFonts w:asciiTheme="minorHAnsi" w:hAnsiTheme="minorHAnsi"/>
          <w:lang w:val="en-US"/>
        </w:rPr>
        <w:t>.</w:t>
      </w:r>
    </w:p>
    <w:p w14:paraId="5BFA71A8" w14:textId="1E8665DA" w:rsidR="00F052B2" w:rsidRPr="00F052B2" w:rsidRDefault="00F052B2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 w:rsidRPr="00F052B2">
        <w:rPr>
          <w:rFonts w:asciiTheme="minorHAnsi" w:hAnsiTheme="minorHAnsi"/>
          <w:lang w:val="en-US"/>
        </w:rPr>
        <w:t>TRL</w:t>
      </w:r>
      <w:r>
        <w:rPr>
          <w:rFonts w:asciiTheme="minorHAnsi" w:hAnsiTheme="minorHAnsi"/>
          <w:lang w:val="en-US"/>
        </w:rPr>
        <w:t xml:space="preserve"> (Technology Readiness Level) of your business idea</w:t>
      </w:r>
      <w:r w:rsidR="004641CE">
        <w:rPr>
          <w:rFonts w:asciiTheme="minorHAnsi" w:hAnsiTheme="minorHAnsi"/>
          <w:lang w:val="en-US"/>
        </w:rPr>
        <w:t>.</w:t>
      </w:r>
    </w:p>
    <w:p w14:paraId="31E72EFF" w14:textId="50BA04A3" w:rsidR="00F052B2" w:rsidRPr="00F052B2" w:rsidRDefault="002D49EA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 xml:space="preserve">Does your business idea </w:t>
      </w:r>
      <w:r w:rsidR="00F052B2" w:rsidRPr="00F052B2">
        <w:rPr>
          <w:rFonts w:asciiTheme="minorHAnsi" w:hAnsiTheme="minorHAnsi"/>
          <w:lang w:val="en-US"/>
        </w:rPr>
        <w:t>appl</w:t>
      </w:r>
      <w:r>
        <w:rPr>
          <w:rFonts w:asciiTheme="minorHAnsi" w:hAnsiTheme="minorHAnsi"/>
          <w:lang w:val="en-US"/>
        </w:rPr>
        <w:t>y</w:t>
      </w:r>
      <w:r w:rsidR="00F052B2" w:rsidRPr="00F052B2">
        <w:rPr>
          <w:rFonts w:asciiTheme="minorHAnsi" w:hAnsiTheme="minorHAnsi"/>
          <w:lang w:val="en-US"/>
        </w:rPr>
        <w:t xml:space="preserve"> relevant technologies, according to current trends (</w:t>
      </w:r>
      <w:r w:rsidR="0063204A">
        <w:rPr>
          <w:rFonts w:asciiTheme="minorHAnsi" w:hAnsiTheme="minorHAnsi"/>
          <w:lang w:val="en-US"/>
        </w:rPr>
        <w:t>e.g.,</w:t>
      </w:r>
      <w:r w:rsidR="007B509E">
        <w:rPr>
          <w:rFonts w:asciiTheme="minorHAnsi" w:hAnsiTheme="minorHAnsi"/>
          <w:lang w:val="en-US"/>
        </w:rPr>
        <w:t xml:space="preserve"> </w:t>
      </w:r>
      <w:r w:rsidR="00F052B2" w:rsidRPr="00F052B2">
        <w:rPr>
          <w:rFonts w:asciiTheme="minorHAnsi" w:hAnsiTheme="minorHAnsi"/>
          <w:lang w:val="en-US"/>
        </w:rPr>
        <w:t xml:space="preserve">artificial intelligence, </w:t>
      </w:r>
      <w:proofErr w:type="spellStart"/>
      <w:r w:rsidR="00F052B2" w:rsidRPr="00F052B2">
        <w:rPr>
          <w:rFonts w:asciiTheme="minorHAnsi" w:hAnsiTheme="minorHAnsi"/>
          <w:lang w:val="en-US"/>
        </w:rPr>
        <w:t>blockchain</w:t>
      </w:r>
      <w:proofErr w:type="spellEnd"/>
      <w:r w:rsidR="00F052B2" w:rsidRPr="00F052B2">
        <w:rPr>
          <w:rFonts w:asciiTheme="minorHAnsi" w:hAnsiTheme="minorHAnsi"/>
          <w:lang w:val="en-US"/>
        </w:rPr>
        <w:t xml:space="preserve">, personalized medicine, bioprocesses, </w:t>
      </w:r>
      <w:proofErr w:type="spellStart"/>
      <w:r w:rsidR="00F052B2" w:rsidRPr="00F052B2">
        <w:rPr>
          <w:rFonts w:asciiTheme="minorHAnsi" w:hAnsiTheme="minorHAnsi"/>
          <w:lang w:val="en-US"/>
        </w:rPr>
        <w:t>IoT</w:t>
      </w:r>
      <w:proofErr w:type="spellEnd"/>
      <w:r w:rsidR="00F052B2" w:rsidRPr="00F052B2">
        <w:rPr>
          <w:rFonts w:asciiTheme="minorHAnsi" w:hAnsiTheme="minorHAnsi"/>
          <w:lang w:val="en-US"/>
        </w:rPr>
        <w:t>, energy storage</w:t>
      </w:r>
      <w:r w:rsidR="007B509E">
        <w:rPr>
          <w:rFonts w:asciiTheme="minorHAnsi" w:hAnsiTheme="minorHAnsi"/>
          <w:lang w:val="en-US"/>
        </w:rPr>
        <w:t>, etc.)</w:t>
      </w:r>
      <w:r w:rsidR="000C0E6E">
        <w:rPr>
          <w:rFonts w:asciiTheme="minorHAnsi" w:hAnsiTheme="minorHAnsi"/>
          <w:lang w:val="en-US"/>
        </w:rPr>
        <w:t>?</w:t>
      </w:r>
    </w:p>
    <w:p w14:paraId="00FFEB4F" w14:textId="6B27C1D7" w:rsidR="00F052B2" w:rsidRDefault="000C0E6E" w:rsidP="0063204A">
      <w:pPr>
        <w:pStyle w:val="ListParagraph"/>
        <w:numPr>
          <w:ilvl w:val="0"/>
          <w:numId w:val="23"/>
        </w:numPr>
        <w:spacing w:after="0"/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T</w:t>
      </w:r>
      <w:r w:rsidR="002D49EA">
        <w:rPr>
          <w:rFonts w:asciiTheme="minorHAnsi" w:hAnsiTheme="minorHAnsi"/>
          <w:lang w:val="en-US"/>
        </w:rPr>
        <w:t xml:space="preserve">he potential </w:t>
      </w:r>
      <w:r w:rsidR="007B509E">
        <w:rPr>
          <w:rFonts w:asciiTheme="minorHAnsi" w:hAnsiTheme="minorHAnsi"/>
          <w:lang w:val="en-US"/>
        </w:rPr>
        <w:t>of</w:t>
      </w:r>
      <w:r w:rsidR="00F052B2" w:rsidRPr="00F052B2">
        <w:rPr>
          <w:rFonts w:asciiTheme="minorHAnsi" w:hAnsiTheme="minorHAnsi"/>
          <w:lang w:val="en-US"/>
        </w:rPr>
        <w:t xml:space="preserve"> IP </w:t>
      </w:r>
      <w:r w:rsidR="007B509E">
        <w:rPr>
          <w:rFonts w:asciiTheme="minorHAnsi" w:hAnsiTheme="minorHAnsi"/>
          <w:lang w:val="en-US"/>
        </w:rPr>
        <w:t xml:space="preserve">protection </w:t>
      </w:r>
      <w:r w:rsidR="00F052B2" w:rsidRPr="00F052B2">
        <w:rPr>
          <w:rFonts w:asciiTheme="minorHAnsi" w:hAnsiTheme="minorHAnsi"/>
          <w:lang w:val="en-US"/>
        </w:rPr>
        <w:t>of the solution</w:t>
      </w:r>
      <w:r w:rsidR="00F052B2">
        <w:rPr>
          <w:rFonts w:asciiTheme="minorHAnsi" w:hAnsiTheme="minorHAnsi"/>
          <w:lang w:val="en-US"/>
        </w:rPr>
        <w:t>, if applicable</w:t>
      </w:r>
      <w:r w:rsidR="007B509E">
        <w:rPr>
          <w:rFonts w:asciiTheme="minorHAnsi" w:hAnsiTheme="minorHAnsi"/>
          <w:lang w:val="en-US"/>
        </w:rPr>
        <w:t>.</w:t>
      </w:r>
    </w:p>
    <w:p w14:paraId="6F444DD0" w14:textId="77777777" w:rsidR="0063204A" w:rsidRPr="00F052B2" w:rsidRDefault="0063204A" w:rsidP="0063204A">
      <w:pPr>
        <w:pStyle w:val="ListParagraph"/>
        <w:spacing w:after="0"/>
        <w:ind w:left="720"/>
        <w:contextualSpacing/>
        <w:rPr>
          <w:rFonts w:asciiTheme="minorHAnsi" w:hAnsiTheme="minorHAnsi"/>
          <w:lang w:val="en-US"/>
        </w:rPr>
      </w:pPr>
    </w:p>
    <w:p w14:paraId="20158D05" w14:textId="1A625FEF" w:rsidR="00F052B2" w:rsidRDefault="00F052B2" w:rsidP="00F052B2">
      <w:pPr>
        <w:pStyle w:val="ListParagraph"/>
        <w:numPr>
          <w:ilvl w:val="0"/>
          <w:numId w:val="14"/>
        </w:numPr>
        <w:ind w:left="284" w:hanging="284"/>
        <w:rPr>
          <w:rFonts w:asciiTheme="minorHAnsi" w:hAnsiTheme="minorHAnsi"/>
          <w:b/>
          <w:bCs/>
        </w:rPr>
      </w:pPr>
      <w:r w:rsidRPr="00F052B2">
        <w:rPr>
          <w:rFonts w:asciiTheme="minorHAnsi" w:hAnsiTheme="minorHAnsi"/>
          <w:b/>
          <w:bCs/>
        </w:rPr>
        <w:t xml:space="preserve">Description of the </w:t>
      </w:r>
      <w:r>
        <w:rPr>
          <w:rFonts w:asciiTheme="minorHAnsi" w:hAnsiTheme="minorHAnsi"/>
          <w:b/>
          <w:bCs/>
        </w:rPr>
        <w:t>impact of the business idea</w:t>
      </w:r>
      <w:r w:rsidRPr="00F052B2">
        <w:rPr>
          <w:rFonts w:asciiTheme="minorHAnsi" w:hAnsiTheme="minorHAnsi"/>
          <w:b/>
          <w:bCs/>
        </w:rPr>
        <w:t xml:space="preserve"> (max </w:t>
      </w:r>
      <w:r w:rsidR="00386E9D">
        <w:rPr>
          <w:rFonts w:asciiTheme="minorHAnsi" w:hAnsiTheme="minorHAnsi"/>
          <w:b/>
          <w:bCs/>
        </w:rPr>
        <w:t>2</w:t>
      </w:r>
      <w:r w:rsidRPr="00F052B2">
        <w:rPr>
          <w:rFonts w:asciiTheme="minorHAnsi" w:hAnsiTheme="minorHAnsi"/>
          <w:b/>
          <w:bCs/>
        </w:rPr>
        <w:t xml:space="preserve"> page</w:t>
      </w:r>
      <w:r w:rsidR="00386E9D">
        <w:rPr>
          <w:rFonts w:asciiTheme="minorHAnsi" w:hAnsiTheme="minorHAnsi"/>
          <w:b/>
          <w:bCs/>
        </w:rPr>
        <w:t>s</w:t>
      </w:r>
      <w:r w:rsidRPr="00F052B2">
        <w:rPr>
          <w:rFonts w:asciiTheme="minorHAnsi" w:hAnsiTheme="minorHAnsi"/>
          <w:b/>
          <w:bCs/>
        </w:rPr>
        <w:t>)</w:t>
      </w:r>
      <w:r>
        <w:rPr>
          <w:rFonts w:asciiTheme="minorHAnsi" w:hAnsiTheme="minorHAnsi"/>
          <w:b/>
          <w:bCs/>
        </w:rPr>
        <w:t xml:space="preserve"> – Optional</w:t>
      </w:r>
    </w:p>
    <w:p w14:paraId="010E32AC" w14:textId="039D9BC1" w:rsidR="00F052B2" w:rsidRDefault="00F052B2" w:rsidP="00F052B2">
      <w:pPr>
        <w:rPr>
          <w:rFonts w:asciiTheme="minorHAnsi" w:hAnsiTheme="minorHAnsi"/>
        </w:rPr>
      </w:pPr>
      <w:r w:rsidRPr="00F052B2">
        <w:rPr>
          <w:rFonts w:asciiTheme="minorHAnsi" w:hAnsiTheme="minorHAnsi"/>
        </w:rPr>
        <w:t>Please provide any of the following information:</w:t>
      </w:r>
    </w:p>
    <w:p w14:paraId="6743D49D" w14:textId="24FE2ADF" w:rsidR="00F052B2" w:rsidRPr="00F052B2" w:rsidRDefault="008C68DD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S</w:t>
      </w:r>
      <w:r w:rsidR="00F052B2" w:rsidRPr="00F052B2">
        <w:rPr>
          <w:rFonts w:asciiTheme="minorHAnsi" w:hAnsiTheme="minorHAnsi"/>
          <w:lang w:val="en-US"/>
        </w:rPr>
        <w:t>calability and growth potential</w:t>
      </w:r>
      <w:r w:rsidR="00F052B2">
        <w:rPr>
          <w:rFonts w:asciiTheme="minorHAnsi" w:hAnsiTheme="minorHAnsi"/>
          <w:lang w:val="en-US"/>
        </w:rPr>
        <w:t xml:space="preserve"> of your business idea</w:t>
      </w:r>
      <w:r w:rsidR="004641CE">
        <w:rPr>
          <w:rFonts w:asciiTheme="minorHAnsi" w:hAnsiTheme="minorHAnsi"/>
          <w:lang w:val="en-US"/>
        </w:rPr>
        <w:t>.</w:t>
      </w:r>
    </w:p>
    <w:p w14:paraId="304072AA" w14:textId="07D010E5" w:rsidR="00F052B2" w:rsidRPr="00F052B2" w:rsidRDefault="008C68DD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I</w:t>
      </w:r>
      <w:r w:rsidR="00F052B2" w:rsidRPr="00F052B2">
        <w:rPr>
          <w:rFonts w:asciiTheme="minorHAnsi" w:hAnsiTheme="minorHAnsi"/>
          <w:lang w:val="en-US"/>
        </w:rPr>
        <w:t>nternationalization and cross-border collaboration</w:t>
      </w:r>
      <w:r w:rsidR="002D49EA">
        <w:rPr>
          <w:rFonts w:asciiTheme="minorHAnsi" w:hAnsiTheme="minorHAnsi"/>
          <w:lang w:val="en-US"/>
        </w:rPr>
        <w:t xml:space="preserve"> potential of your business idea.</w:t>
      </w:r>
    </w:p>
    <w:p w14:paraId="337B9F41" w14:textId="03AF1605" w:rsidR="00F052B2" w:rsidRPr="00F052B2" w:rsidRDefault="008C68DD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P</w:t>
      </w:r>
      <w:r w:rsidR="00F052B2" w:rsidRPr="00F052B2">
        <w:rPr>
          <w:rFonts w:asciiTheme="minorHAnsi" w:hAnsiTheme="minorHAnsi"/>
          <w:lang w:val="en-US"/>
        </w:rPr>
        <w:t>otential to create jobs in the area, for highly qualified professionals</w:t>
      </w:r>
      <w:r>
        <w:rPr>
          <w:rFonts w:asciiTheme="minorHAnsi" w:hAnsiTheme="minorHAnsi"/>
          <w:lang w:val="en-US"/>
        </w:rPr>
        <w:t>.</w:t>
      </w:r>
    </w:p>
    <w:p w14:paraId="28993CA2" w14:textId="45BF7C36" w:rsidR="00F052B2" w:rsidRPr="00F052B2" w:rsidRDefault="008C68DD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S</w:t>
      </w:r>
      <w:r w:rsidR="00F052B2" w:rsidRPr="00F052B2">
        <w:rPr>
          <w:rFonts w:asciiTheme="minorHAnsi" w:hAnsiTheme="minorHAnsi"/>
          <w:lang w:val="en-US"/>
        </w:rPr>
        <w:t>ocial impact, in terms of inclusion, creation of jobs for people at risk of social exclusion</w:t>
      </w:r>
      <w:r w:rsidR="004641CE">
        <w:rPr>
          <w:rFonts w:asciiTheme="minorHAnsi" w:hAnsiTheme="minorHAnsi"/>
          <w:lang w:val="en-US"/>
        </w:rPr>
        <w:t>.</w:t>
      </w:r>
    </w:p>
    <w:p w14:paraId="19B7D949" w14:textId="41F17D20" w:rsidR="00F052B2" w:rsidRPr="00F052B2" w:rsidRDefault="008C68DD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P</w:t>
      </w:r>
      <w:r w:rsidR="00F052B2" w:rsidRPr="00F052B2">
        <w:rPr>
          <w:rFonts w:asciiTheme="minorHAnsi" w:hAnsiTheme="minorHAnsi"/>
          <w:lang w:val="en-US"/>
        </w:rPr>
        <w:t>otential to attract investment, thanks to its scalability, market, technology, etc.</w:t>
      </w:r>
    </w:p>
    <w:p w14:paraId="506D0092" w14:textId="5E0CFD3B" w:rsidR="00F052B2" w:rsidRDefault="008C68DD" w:rsidP="00F052B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I</w:t>
      </w:r>
      <w:r w:rsidR="00F052B2" w:rsidRPr="00F052B2">
        <w:rPr>
          <w:rFonts w:asciiTheme="minorHAnsi" w:hAnsiTheme="minorHAnsi"/>
          <w:lang w:val="en-US"/>
        </w:rPr>
        <w:t>mpact on the environment, increasing the sustainability of the sector or process</w:t>
      </w:r>
      <w:r w:rsidR="004641CE">
        <w:rPr>
          <w:rFonts w:asciiTheme="minorHAnsi" w:hAnsiTheme="minorHAnsi"/>
          <w:lang w:val="en-US"/>
        </w:rPr>
        <w:t>.</w:t>
      </w:r>
    </w:p>
    <w:p w14:paraId="098F5664" w14:textId="77777777" w:rsidR="0063204A" w:rsidRDefault="0063204A" w:rsidP="0063204A">
      <w:pPr>
        <w:pStyle w:val="ListParagraph"/>
        <w:ind w:left="720"/>
        <w:contextualSpacing/>
        <w:rPr>
          <w:rFonts w:asciiTheme="minorHAnsi" w:hAnsiTheme="minorHAnsi"/>
          <w:lang w:val="en-US"/>
        </w:rPr>
      </w:pPr>
    </w:p>
    <w:p w14:paraId="1124EAD6" w14:textId="3AD9007E" w:rsidR="00F052B2" w:rsidRDefault="008C68DD" w:rsidP="008C68DD">
      <w:pPr>
        <w:pStyle w:val="ListParagraph"/>
        <w:numPr>
          <w:ilvl w:val="0"/>
          <w:numId w:val="14"/>
        </w:numPr>
        <w:ind w:left="284" w:hanging="284"/>
        <w:rPr>
          <w:rFonts w:asciiTheme="minorHAnsi" w:hAnsiTheme="minorHAnsi"/>
          <w:b/>
          <w:bCs/>
        </w:rPr>
      </w:pPr>
      <w:r w:rsidRPr="008C68DD">
        <w:rPr>
          <w:rFonts w:asciiTheme="minorHAnsi" w:hAnsiTheme="minorHAnsi"/>
          <w:b/>
          <w:bCs/>
        </w:rPr>
        <w:t xml:space="preserve">Description of the </w:t>
      </w:r>
      <w:r>
        <w:rPr>
          <w:rFonts w:asciiTheme="minorHAnsi" w:hAnsiTheme="minorHAnsi"/>
          <w:b/>
          <w:bCs/>
        </w:rPr>
        <w:t>feasibility</w:t>
      </w:r>
      <w:r w:rsidRPr="008C68DD">
        <w:rPr>
          <w:rFonts w:asciiTheme="minorHAnsi" w:hAnsiTheme="minorHAnsi"/>
          <w:b/>
          <w:bCs/>
        </w:rPr>
        <w:t xml:space="preserve"> of the business idea (max 1 page) – Optional</w:t>
      </w:r>
    </w:p>
    <w:p w14:paraId="31F4B35F" w14:textId="7CBF57F6" w:rsidR="008C68DD" w:rsidRDefault="008C68DD" w:rsidP="008C68DD">
      <w:pPr>
        <w:rPr>
          <w:rFonts w:asciiTheme="minorHAnsi" w:hAnsiTheme="minorHAnsi"/>
        </w:rPr>
      </w:pPr>
      <w:r w:rsidRPr="008C68DD">
        <w:rPr>
          <w:rFonts w:asciiTheme="minorHAnsi" w:hAnsiTheme="minorHAnsi"/>
        </w:rPr>
        <w:t>Please provide any of the following information:</w:t>
      </w:r>
    </w:p>
    <w:p w14:paraId="22233550" w14:textId="37A8A0A1" w:rsidR="008C68DD" w:rsidRPr="008C68DD" w:rsidRDefault="00004E02" w:rsidP="008C68DD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lastRenderedPageBreak/>
        <w:t>Validation of the business idea with potential customers. Describe the</w:t>
      </w:r>
      <w:r w:rsidR="003E017B">
        <w:rPr>
          <w:rFonts w:asciiTheme="minorHAnsi" w:hAnsiTheme="minorHAnsi"/>
          <w:lang w:val="en-US"/>
        </w:rPr>
        <w:t xml:space="preserve">ir feedback, initial sales, result of market research, </w:t>
      </w:r>
      <w:r w:rsidR="00CF0D12">
        <w:rPr>
          <w:rFonts w:asciiTheme="minorHAnsi" w:hAnsiTheme="minorHAnsi"/>
          <w:lang w:val="en-US"/>
        </w:rPr>
        <w:t>etc.</w:t>
      </w:r>
      <w:r w:rsidR="0090188E">
        <w:rPr>
          <w:rFonts w:asciiTheme="minorHAnsi" w:hAnsiTheme="minorHAnsi"/>
          <w:lang w:val="en-US"/>
        </w:rPr>
        <w:t>, if any</w:t>
      </w:r>
      <w:r>
        <w:rPr>
          <w:rFonts w:asciiTheme="minorHAnsi" w:hAnsiTheme="minorHAnsi"/>
          <w:lang w:val="en-US"/>
        </w:rPr>
        <w:t>.</w:t>
      </w:r>
    </w:p>
    <w:p w14:paraId="50930928" w14:textId="1DA23323" w:rsidR="00004E02" w:rsidRDefault="00004E02" w:rsidP="008C68DD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T</w:t>
      </w:r>
      <w:r w:rsidR="00CF0D12">
        <w:rPr>
          <w:rFonts w:asciiTheme="minorHAnsi" w:hAnsiTheme="minorHAnsi"/>
          <w:lang w:val="en-US"/>
        </w:rPr>
        <w:t>echnical t</w:t>
      </w:r>
      <w:r>
        <w:rPr>
          <w:rFonts w:asciiTheme="minorHAnsi" w:hAnsiTheme="minorHAnsi"/>
          <w:lang w:val="en-US"/>
        </w:rPr>
        <w:t>est</w:t>
      </w:r>
      <w:r w:rsidR="00CF0D12">
        <w:rPr>
          <w:rFonts w:asciiTheme="minorHAnsi" w:hAnsiTheme="minorHAnsi"/>
          <w:lang w:val="en-US"/>
        </w:rPr>
        <w:t>s</w:t>
      </w:r>
      <w:r>
        <w:rPr>
          <w:rFonts w:asciiTheme="minorHAnsi" w:hAnsiTheme="minorHAnsi"/>
          <w:lang w:val="en-US"/>
        </w:rPr>
        <w:t xml:space="preserve"> and validation of </w:t>
      </w:r>
      <w:r w:rsidR="008C68DD" w:rsidRPr="008C68DD">
        <w:rPr>
          <w:rFonts w:asciiTheme="minorHAnsi" w:hAnsiTheme="minorHAnsi"/>
          <w:lang w:val="en-US"/>
        </w:rPr>
        <w:t>the solution</w:t>
      </w:r>
      <w:r w:rsidR="0090188E">
        <w:rPr>
          <w:rFonts w:asciiTheme="minorHAnsi" w:hAnsiTheme="minorHAnsi"/>
          <w:lang w:val="en-US"/>
        </w:rPr>
        <w:t>, if any.</w:t>
      </w:r>
    </w:p>
    <w:p w14:paraId="539E7892" w14:textId="2BFBA647" w:rsidR="008C68DD" w:rsidRDefault="00004E02" w:rsidP="008C68DD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Drafts of o</w:t>
      </w:r>
      <w:r w:rsidR="008C68DD" w:rsidRPr="008C68DD">
        <w:rPr>
          <w:rFonts w:asciiTheme="minorHAnsi" w:hAnsiTheme="minorHAnsi"/>
          <w:lang w:val="en-US"/>
        </w:rPr>
        <w:t>peration processes</w:t>
      </w:r>
      <w:r w:rsidR="0090188E">
        <w:rPr>
          <w:rFonts w:asciiTheme="minorHAnsi" w:hAnsiTheme="minorHAnsi"/>
          <w:lang w:val="en-US"/>
        </w:rPr>
        <w:t>, if exist</w:t>
      </w:r>
      <w:r>
        <w:rPr>
          <w:rFonts w:asciiTheme="minorHAnsi" w:hAnsiTheme="minorHAnsi"/>
          <w:lang w:val="en-US"/>
        </w:rPr>
        <w:t>.</w:t>
      </w:r>
    </w:p>
    <w:p w14:paraId="7026C81C" w14:textId="77777777" w:rsidR="004641CE" w:rsidRPr="008C68DD" w:rsidRDefault="004641CE" w:rsidP="004641CE">
      <w:pPr>
        <w:pStyle w:val="ListParagraph"/>
        <w:ind w:left="720"/>
        <w:contextualSpacing/>
        <w:rPr>
          <w:rFonts w:asciiTheme="minorHAnsi" w:hAnsiTheme="minorHAnsi"/>
          <w:lang w:val="en-US"/>
        </w:rPr>
      </w:pPr>
    </w:p>
    <w:p w14:paraId="34B01C12" w14:textId="21FD8D0B" w:rsidR="003F5D52" w:rsidRPr="00547131" w:rsidRDefault="004370FF" w:rsidP="00F052B2">
      <w:pPr>
        <w:pStyle w:val="ListParagraph"/>
        <w:numPr>
          <w:ilvl w:val="0"/>
          <w:numId w:val="14"/>
        </w:numPr>
        <w:ind w:left="284"/>
        <w:rPr>
          <w:rFonts w:asciiTheme="minorHAnsi" w:hAnsiTheme="minorHAnsi"/>
          <w:b/>
          <w:bCs/>
        </w:rPr>
      </w:pPr>
      <w:r w:rsidRPr="00547131">
        <w:rPr>
          <w:rFonts w:asciiTheme="minorHAnsi" w:hAnsiTheme="minorHAnsi"/>
          <w:b/>
          <w:bCs/>
        </w:rPr>
        <w:t xml:space="preserve">Relevance (max </w:t>
      </w:r>
      <w:r w:rsidR="003F5D52" w:rsidRPr="00547131">
        <w:rPr>
          <w:rFonts w:asciiTheme="minorHAnsi" w:hAnsiTheme="minorHAnsi"/>
          <w:b/>
          <w:bCs/>
        </w:rPr>
        <w:t>1</w:t>
      </w:r>
      <w:r w:rsidRPr="00547131">
        <w:rPr>
          <w:rFonts w:asciiTheme="minorHAnsi" w:hAnsiTheme="minorHAnsi"/>
          <w:b/>
          <w:bCs/>
        </w:rPr>
        <w:t xml:space="preserve"> page)</w:t>
      </w:r>
    </w:p>
    <w:p w14:paraId="6331A86B" w14:textId="77777777" w:rsidR="004370FF" w:rsidRPr="00547131" w:rsidRDefault="004370FF" w:rsidP="003F5D52">
      <w:pPr>
        <w:contextualSpacing/>
        <w:rPr>
          <w:rFonts w:asciiTheme="minorHAnsi" w:hAnsiTheme="minorHAnsi"/>
        </w:rPr>
      </w:pPr>
      <w:r w:rsidRPr="00547131">
        <w:rPr>
          <w:rFonts w:asciiTheme="minorHAnsi" w:hAnsiTheme="minorHAnsi"/>
        </w:rPr>
        <w:t>Please provide all the following information:</w:t>
      </w:r>
    </w:p>
    <w:p w14:paraId="59787FDF" w14:textId="0B149E5B" w:rsidR="00272614" w:rsidRDefault="00543F63" w:rsidP="003F5D52">
      <w:pPr>
        <w:pStyle w:val="ListParagraph"/>
        <w:numPr>
          <w:ilvl w:val="0"/>
          <w:numId w:val="16"/>
        </w:numPr>
        <w:ind w:left="426" w:hanging="284"/>
        <w:contextualSpacing/>
        <w:rPr>
          <w:rFonts w:asciiTheme="minorHAnsi" w:hAnsiTheme="minorHAnsi"/>
        </w:rPr>
      </w:pPr>
      <w:r>
        <w:rPr>
          <w:rFonts w:asciiTheme="minorHAnsi" w:hAnsiTheme="minorHAnsi"/>
        </w:rPr>
        <w:t xml:space="preserve">Describe why INTECMED Mentorship Programme would be </w:t>
      </w:r>
      <w:r w:rsidR="000D3E53">
        <w:rPr>
          <w:rFonts w:asciiTheme="minorHAnsi" w:hAnsiTheme="minorHAnsi"/>
        </w:rPr>
        <w:t>useful and relevant</w:t>
      </w:r>
      <w:r>
        <w:rPr>
          <w:rFonts w:asciiTheme="minorHAnsi" w:hAnsiTheme="minorHAnsi"/>
        </w:rPr>
        <w:t xml:space="preserve"> for </w:t>
      </w:r>
      <w:r w:rsidR="000D3E53">
        <w:rPr>
          <w:rFonts w:asciiTheme="minorHAnsi" w:hAnsiTheme="minorHAnsi"/>
        </w:rPr>
        <w:t>the evolution and success of the initiative.</w:t>
      </w:r>
    </w:p>
    <w:p w14:paraId="21C6D353" w14:textId="0BD67E83" w:rsidR="004370FF" w:rsidRPr="006F501E" w:rsidRDefault="004370FF" w:rsidP="006F501E">
      <w:pPr>
        <w:pStyle w:val="ListParagraph"/>
        <w:numPr>
          <w:ilvl w:val="0"/>
          <w:numId w:val="16"/>
        </w:numPr>
        <w:ind w:left="426" w:hanging="284"/>
        <w:contextualSpacing/>
        <w:rPr>
          <w:rFonts w:asciiTheme="minorHAnsi" w:hAnsiTheme="minorHAnsi"/>
        </w:rPr>
      </w:pPr>
      <w:r w:rsidRPr="00547131">
        <w:rPr>
          <w:rFonts w:asciiTheme="minorHAnsi" w:hAnsiTheme="minorHAnsi"/>
        </w:rPr>
        <w:t xml:space="preserve">Describe the relevance </w:t>
      </w:r>
      <w:r w:rsidR="004617E0">
        <w:rPr>
          <w:rFonts w:asciiTheme="minorHAnsi" w:hAnsiTheme="minorHAnsi"/>
        </w:rPr>
        <w:t xml:space="preserve">that the </w:t>
      </w:r>
      <w:proofErr w:type="spellStart"/>
      <w:r w:rsidR="004617E0">
        <w:rPr>
          <w:rFonts w:asciiTheme="minorHAnsi" w:hAnsiTheme="minorHAnsi"/>
        </w:rPr>
        <w:t>subgrant</w:t>
      </w:r>
      <w:r w:rsidR="000063F5">
        <w:rPr>
          <w:rFonts w:asciiTheme="minorHAnsi" w:hAnsiTheme="minorHAnsi"/>
        </w:rPr>
        <w:t>s</w:t>
      </w:r>
      <w:proofErr w:type="spellEnd"/>
      <w:r w:rsidR="004617E0">
        <w:rPr>
          <w:rFonts w:asciiTheme="minorHAnsi" w:hAnsiTheme="minorHAnsi"/>
        </w:rPr>
        <w:t xml:space="preserve"> that </w:t>
      </w:r>
      <w:proofErr w:type="gramStart"/>
      <w:r w:rsidR="004617E0">
        <w:rPr>
          <w:rFonts w:asciiTheme="minorHAnsi" w:hAnsiTheme="minorHAnsi"/>
        </w:rPr>
        <w:t>might be obtained</w:t>
      </w:r>
      <w:proofErr w:type="gramEnd"/>
      <w:r w:rsidR="004617E0">
        <w:rPr>
          <w:rFonts w:asciiTheme="minorHAnsi" w:hAnsiTheme="minorHAnsi"/>
        </w:rPr>
        <w:t xml:space="preserve"> at the end of the programme</w:t>
      </w:r>
      <w:r w:rsidR="000063F5">
        <w:rPr>
          <w:rFonts w:asciiTheme="minorHAnsi" w:hAnsiTheme="minorHAnsi"/>
        </w:rPr>
        <w:t xml:space="preserve"> would have for the business idea. </w:t>
      </w:r>
    </w:p>
    <w:p w14:paraId="63A5E24E" w14:textId="600B62F2" w:rsidR="00D05CB4" w:rsidRDefault="00D05CB4" w:rsidP="00F052B2">
      <w:pPr>
        <w:pStyle w:val="ListParagraph"/>
        <w:numPr>
          <w:ilvl w:val="0"/>
          <w:numId w:val="14"/>
        </w:numPr>
        <w:spacing w:before="200"/>
        <w:ind w:left="284"/>
        <w:jc w:val="left"/>
        <w:rPr>
          <w:rFonts w:asciiTheme="minorHAnsi" w:hAnsiTheme="minorHAnsi"/>
          <w:b/>
          <w:bCs/>
        </w:rPr>
      </w:pPr>
      <w:r w:rsidRPr="005D715D">
        <w:rPr>
          <w:rFonts w:asciiTheme="minorHAnsi" w:hAnsiTheme="minorHAnsi"/>
          <w:b/>
          <w:bCs/>
        </w:rPr>
        <w:t>Indicative action plan</w:t>
      </w:r>
    </w:p>
    <w:p w14:paraId="2FDFD8A6" w14:textId="5460C94E" w:rsidR="00531936" w:rsidRPr="009D3A20" w:rsidRDefault="00D0432A" w:rsidP="00D0432A">
      <w:pPr>
        <w:pStyle w:val="ListParagraph"/>
        <w:ind w:left="284"/>
        <w:jc w:val="left"/>
        <w:rPr>
          <w:rFonts w:asciiTheme="minorHAnsi" w:hAnsiTheme="minorHAnsi"/>
        </w:rPr>
      </w:pPr>
      <w:r w:rsidRPr="009D3A20">
        <w:rPr>
          <w:rFonts w:asciiTheme="minorHAnsi" w:hAnsiTheme="minorHAnsi"/>
        </w:rPr>
        <w:t xml:space="preserve">Please, provide a preliminary </w:t>
      </w:r>
      <w:r w:rsidR="009D3A20" w:rsidRPr="009D3A20">
        <w:rPr>
          <w:rFonts w:asciiTheme="minorHAnsi" w:hAnsiTheme="minorHAnsi"/>
        </w:rPr>
        <w:t xml:space="preserve">planning </w:t>
      </w:r>
      <w:r w:rsidR="0066732F">
        <w:rPr>
          <w:rFonts w:asciiTheme="minorHAnsi" w:hAnsiTheme="minorHAnsi"/>
        </w:rPr>
        <w:t xml:space="preserve">for </w:t>
      </w:r>
      <w:r w:rsidR="008E5327">
        <w:rPr>
          <w:rFonts w:asciiTheme="minorHAnsi" w:hAnsiTheme="minorHAnsi"/>
        </w:rPr>
        <w:t>2022</w:t>
      </w:r>
      <w:r w:rsidR="003E35CA">
        <w:rPr>
          <w:rFonts w:asciiTheme="minorHAnsi" w:hAnsiTheme="minorHAnsi"/>
        </w:rPr>
        <w:t xml:space="preserve">, showing the main activities </w:t>
      </w:r>
      <w:r w:rsidR="00CA142F">
        <w:rPr>
          <w:rFonts w:asciiTheme="minorHAnsi" w:hAnsiTheme="minorHAnsi"/>
        </w:rPr>
        <w:t xml:space="preserve">to </w:t>
      </w:r>
      <w:proofErr w:type="gramStart"/>
      <w:r w:rsidR="00CA142F">
        <w:rPr>
          <w:rFonts w:asciiTheme="minorHAnsi" w:hAnsiTheme="minorHAnsi"/>
        </w:rPr>
        <w:t>be developed</w:t>
      </w:r>
      <w:proofErr w:type="gramEnd"/>
      <w:r w:rsidR="00030A61">
        <w:rPr>
          <w:rFonts w:asciiTheme="minorHAnsi" w:hAnsiTheme="minorHAnsi"/>
        </w:rPr>
        <w:t xml:space="preserve"> (technical, financial, commercial, etc.):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992"/>
        <w:gridCol w:w="425"/>
        <w:gridCol w:w="425"/>
        <w:gridCol w:w="503"/>
        <w:gridCol w:w="464"/>
        <w:gridCol w:w="451"/>
        <w:gridCol w:w="477"/>
        <w:gridCol w:w="464"/>
        <w:gridCol w:w="476"/>
        <w:gridCol w:w="452"/>
        <w:gridCol w:w="464"/>
        <w:gridCol w:w="502"/>
        <w:gridCol w:w="1984"/>
      </w:tblGrid>
      <w:tr w:rsidR="00D05CB4" w:rsidRPr="005D715D" w14:paraId="63A43B33" w14:textId="77777777" w:rsidTr="00D05CB4">
        <w:trPr>
          <w:cantSplit/>
        </w:trPr>
        <w:tc>
          <w:tcPr>
            <w:tcW w:w="1560" w:type="dxa"/>
            <w:tcBorders>
              <w:top w:val="single" w:sz="4" w:space="0" w:color="auto"/>
            </w:tcBorders>
          </w:tcPr>
          <w:p w14:paraId="6DE7C24B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Activity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F15B007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Month 1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E0EF541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0EE38A12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3</w:t>
            </w:r>
          </w:p>
        </w:tc>
        <w:tc>
          <w:tcPr>
            <w:tcW w:w="503" w:type="dxa"/>
            <w:tcBorders>
              <w:top w:val="single" w:sz="4" w:space="0" w:color="auto"/>
            </w:tcBorders>
          </w:tcPr>
          <w:p w14:paraId="4A3484A5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4</w:t>
            </w:r>
          </w:p>
        </w:tc>
        <w:tc>
          <w:tcPr>
            <w:tcW w:w="464" w:type="dxa"/>
            <w:tcBorders>
              <w:top w:val="single" w:sz="4" w:space="0" w:color="auto"/>
            </w:tcBorders>
          </w:tcPr>
          <w:p w14:paraId="5BD178F1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5</w:t>
            </w:r>
          </w:p>
        </w:tc>
        <w:tc>
          <w:tcPr>
            <w:tcW w:w="451" w:type="dxa"/>
            <w:tcBorders>
              <w:top w:val="single" w:sz="4" w:space="0" w:color="auto"/>
            </w:tcBorders>
          </w:tcPr>
          <w:p w14:paraId="0E19AEF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6</w:t>
            </w:r>
          </w:p>
        </w:tc>
        <w:tc>
          <w:tcPr>
            <w:tcW w:w="477" w:type="dxa"/>
            <w:tcBorders>
              <w:top w:val="single" w:sz="4" w:space="0" w:color="auto"/>
            </w:tcBorders>
          </w:tcPr>
          <w:p w14:paraId="0A58EA8F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7</w:t>
            </w:r>
          </w:p>
        </w:tc>
        <w:tc>
          <w:tcPr>
            <w:tcW w:w="464" w:type="dxa"/>
            <w:tcBorders>
              <w:top w:val="single" w:sz="4" w:space="0" w:color="auto"/>
            </w:tcBorders>
          </w:tcPr>
          <w:p w14:paraId="102B1A5D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8</w:t>
            </w:r>
          </w:p>
        </w:tc>
        <w:tc>
          <w:tcPr>
            <w:tcW w:w="476" w:type="dxa"/>
            <w:tcBorders>
              <w:top w:val="single" w:sz="4" w:space="0" w:color="auto"/>
            </w:tcBorders>
          </w:tcPr>
          <w:p w14:paraId="609F0DEB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9</w:t>
            </w:r>
          </w:p>
        </w:tc>
        <w:tc>
          <w:tcPr>
            <w:tcW w:w="452" w:type="dxa"/>
            <w:tcBorders>
              <w:top w:val="single" w:sz="4" w:space="0" w:color="auto"/>
            </w:tcBorders>
          </w:tcPr>
          <w:p w14:paraId="50E5C9AF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10</w:t>
            </w:r>
          </w:p>
        </w:tc>
        <w:tc>
          <w:tcPr>
            <w:tcW w:w="464" w:type="dxa"/>
            <w:tcBorders>
              <w:top w:val="single" w:sz="4" w:space="0" w:color="auto"/>
            </w:tcBorders>
          </w:tcPr>
          <w:p w14:paraId="1A772C32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11</w:t>
            </w:r>
          </w:p>
        </w:tc>
        <w:tc>
          <w:tcPr>
            <w:tcW w:w="502" w:type="dxa"/>
            <w:tcBorders>
              <w:top w:val="single" w:sz="4" w:space="0" w:color="auto"/>
            </w:tcBorders>
          </w:tcPr>
          <w:p w14:paraId="68E74A09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12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0C102D3D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  <w:r w:rsidRPr="005D715D">
              <w:rPr>
                <w:rFonts w:asciiTheme="minorHAnsi" w:hAnsiTheme="minorHAnsi"/>
                <w:sz w:val="18"/>
                <w:szCs w:val="18"/>
                <w:highlight w:val="lightGray"/>
              </w:rPr>
              <w:t>Implementing body</w:t>
            </w:r>
          </w:p>
        </w:tc>
      </w:tr>
      <w:tr w:rsidR="00D05CB4" w:rsidRPr="005D715D" w14:paraId="6AA27110" w14:textId="77777777" w:rsidTr="00681AA9">
        <w:trPr>
          <w:cantSplit/>
          <w:trHeight w:val="533"/>
        </w:trPr>
        <w:tc>
          <w:tcPr>
            <w:tcW w:w="1560" w:type="dxa"/>
          </w:tcPr>
          <w:p w14:paraId="2E7FFCA7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Preparation Activity 1 (title)</w:t>
            </w:r>
          </w:p>
        </w:tc>
        <w:tc>
          <w:tcPr>
            <w:tcW w:w="992" w:type="dxa"/>
            <w:shd w:val="pct25" w:color="auto" w:fill="FFFFFF"/>
          </w:tcPr>
          <w:p w14:paraId="7F0C666F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</w:p>
        </w:tc>
        <w:tc>
          <w:tcPr>
            <w:tcW w:w="425" w:type="dxa"/>
            <w:shd w:val="pct25" w:color="auto" w:fill="FFFFFF"/>
          </w:tcPr>
          <w:p w14:paraId="19C2B36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</w:p>
        </w:tc>
        <w:tc>
          <w:tcPr>
            <w:tcW w:w="425" w:type="dxa"/>
            <w:shd w:val="pct25" w:color="auto" w:fill="FFFFFF"/>
          </w:tcPr>
          <w:p w14:paraId="5D6837E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  <w:highlight w:val="lightGray"/>
              </w:rPr>
            </w:pPr>
          </w:p>
        </w:tc>
        <w:tc>
          <w:tcPr>
            <w:tcW w:w="503" w:type="dxa"/>
            <w:tcBorders>
              <w:bottom w:val="nil"/>
            </w:tcBorders>
          </w:tcPr>
          <w:p w14:paraId="02346997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14:paraId="2FC377D5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1" w:type="dxa"/>
            <w:tcBorders>
              <w:bottom w:val="nil"/>
            </w:tcBorders>
          </w:tcPr>
          <w:p w14:paraId="78D90623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" w:type="dxa"/>
            <w:tcBorders>
              <w:bottom w:val="nil"/>
            </w:tcBorders>
          </w:tcPr>
          <w:p w14:paraId="38CD62CD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14:paraId="3A543681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6" w:type="dxa"/>
            <w:tcBorders>
              <w:bottom w:val="nil"/>
            </w:tcBorders>
          </w:tcPr>
          <w:p w14:paraId="4BBBB925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2" w:type="dxa"/>
            <w:tcBorders>
              <w:bottom w:val="nil"/>
            </w:tcBorders>
          </w:tcPr>
          <w:p w14:paraId="7BBAA8D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14:paraId="42EB34BD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2" w:type="dxa"/>
            <w:tcBorders>
              <w:bottom w:val="nil"/>
            </w:tcBorders>
          </w:tcPr>
          <w:p w14:paraId="54531631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4" w:type="dxa"/>
          </w:tcPr>
          <w:p w14:paraId="12874659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Applicant or co-applicant #</w:t>
            </w:r>
          </w:p>
        </w:tc>
      </w:tr>
      <w:tr w:rsidR="00D05CB4" w:rsidRPr="005D715D" w14:paraId="1A9EDCA4" w14:textId="77777777" w:rsidTr="00681AA9">
        <w:trPr>
          <w:cantSplit/>
        </w:trPr>
        <w:tc>
          <w:tcPr>
            <w:tcW w:w="1560" w:type="dxa"/>
          </w:tcPr>
          <w:p w14:paraId="74D85D82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Execution Activity 1 (title)</w:t>
            </w:r>
          </w:p>
        </w:tc>
        <w:tc>
          <w:tcPr>
            <w:tcW w:w="992" w:type="dxa"/>
            <w:tcBorders>
              <w:bottom w:val="nil"/>
            </w:tcBorders>
          </w:tcPr>
          <w:p w14:paraId="2B88373E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nil"/>
            </w:tcBorders>
          </w:tcPr>
          <w:p w14:paraId="23BC1879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25" w:type="dxa"/>
            <w:tcBorders>
              <w:bottom w:val="nil"/>
            </w:tcBorders>
          </w:tcPr>
          <w:p w14:paraId="0203905C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3" w:type="dxa"/>
            <w:tcBorders>
              <w:bottom w:val="nil"/>
            </w:tcBorders>
            <w:shd w:val="pct25" w:color="auto" w:fill="FFFFFF"/>
          </w:tcPr>
          <w:p w14:paraId="5DC5C7F3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shd w:val="pct25" w:color="auto" w:fill="FFFFFF"/>
          </w:tcPr>
          <w:p w14:paraId="0794ADC5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1" w:type="dxa"/>
            <w:shd w:val="pct25" w:color="auto" w:fill="FFFFFF"/>
          </w:tcPr>
          <w:p w14:paraId="6DDB05AD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" w:type="dxa"/>
            <w:shd w:val="pct25" w:color="auto" w:fill="FFFFFF"/>
          </w:tcPr>
          <w:p w14:paraId="0675B703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bottom w:val="nil"/>
            </w:tcBorders>
            <w:shd w:val="pct25" w:color="auto" w:fill="FFFFFF"/>
          </w:tcPr>
          <w:p w14:paraId="6CFA96A0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6" w:type="dxa"/>
            <w:shd w:val="pct25" w:color="auto" w:fill="FFFFFF"/>
          </w:tcPr>
          <w:p w14:paraId="64715C3A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2" w:type="dxa"/>
            <w:shd w:val="pct25" w:color="auto" w:fill="FFFFFF"/>
          </w:tcPr>
          <w:p w14:paraId="6BEC10AF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bottom w:val="nil"/>
            </w:tcBorders>
            <w:shd w:val="pct25" w:color="auto" w:fill="FFFFFF"/>
          </w:tcPr>
          <w:p w14:paraId="5A48EDD4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2" w:type="dxa"/>
            <w:tcBorders>
              <w:bottom w:val="nil"/>
            </w:tcBorders>
            <w:shd w:val="pct25" w:color="auto" w:fill="FFFFFF"/>
          </w:tcPr>
          <w:p w14:paraId="3AD8B95B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4" w:type="dxa"/>
          </w:tcPr>
          <w:p w14:paraId="274B9BA5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Applicant or co-applicant #</w:t>
            </w:r>
          </w:p>
        </w:tc>
      </w:tr>
      <w:tr w:rsidR="00D05CB4" w:rsidRPr="005D715D" w14:paraId="5F7A86C5" w14:textId="77777777" w:rsidTr="00681AA9">
        <w:trPr>
          <w:cantSplit/>
        </w:trPr>
        <w:tc>
          <w:tcPr>
            <w:tcW w:w="1560" w:type="dxa"/>
          </w:tcPr>
          <w:p w14:paraId="5B832EEE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Preparation Activity 2 (title)</w:t>
            </w:r>
          </w:p>
        </w:tc>
        <w:tc>
          <w:tcPr>
            <w:tcW w:w="992" w:type="dxa"/>
          </w:tcPr>
          <w:p w14:paraId="52AC58DF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38DA38E1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26C4EFB9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3" w:type="dxa"/>
          </w:tcPr>
          <w:p w14:paraId="6C2D59D5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nil"/>
            </w:tcBorders>
          </w:tcPr>
          <w:p w14:paraId="22DC211D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1" w:type="dxa"/>
            <w:tcBorders>
              <w:top w:val="nil"/>
            </w:tcBorders>
          </w:tcPr>
          <w:p w14:paraId="71EF1C31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" w:type="dxa"/>
            <w:tcBorders>
              <w:top w:val="nil"/>
            </w:tcBorders>
          </w:tcPr>
          <w:p w14:paraId="7D1968A7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</w:tcPr>
          <w:p w14:paraId="52D0BB63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6" w:type="dxa"/>
            <w:tcBorders>
              <w:top w:val="nil"/>
            </w:tcBorders>
          </w:tcPr>
          <w:p w14:paraId="2CB1B462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2" w:type="dxa"/>
            <w:tcBorders>
              <w:top w:val="nil"/>
            </w:tcBorders>
          </w:tcPr>
          <w:p w14:paraId="3861F143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  <w:shd w:val="pct25" w:color="auto" w:fill="FFFFFF"/>
          </w:tcPr>
          <w:p w14:paraId="20717321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2" w:type="dxa"/>
            <w:shd w:val="pct25" w:color="auto" w:fill="FFFFFF"/>
          </w:tcPr>
          <w:p w14:paraId="3B5A8005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4" w:type="dxa"/>
          </w:tcPr>
          <w:p w14:paraId="19EE2127" w14:textId="77777777" w:rsidR="00D05CB4" w:rsidRPr="005D715D" w:rsidRDefault="00D05CB4" w:rsidP="00D05CB4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Applicant or co-applicant #</w:t>
            </w:r>
          </w:p>
        </w:tc>
      </w:tr>
      <w:tr w:rsidR="00D05CB4" w:rsidRPr="005D715D" w14:paraId="650820E7" w14:textId="77777777" w:rsidTr="00681AA9">
        <w:trPr>
          <w:cantSplit/>
        </w:trPr>
        <w:tc>
          <w:tcPr>
            <w:tcW w:w="1560" w:type="dxa"/>
          </w:tcPr>
          <w:p w14:paraId="7A9116D8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  <w:r w:rsidRPr="005D715D">
              <w:rPr>
                <w:rFonts w:asciiTheme="minorHAnsi" w:hAnsiTheme="minorHAnsi"/>
                <w:sz w:val="18"/>
                <w:szCs w:val="18"/>
              </w:rPr>
              <w:t>etc.</w:t>
            </w:r>
          </w:p>
        </w:tc>
        <w:tc>
          <w:tcPr>
            <w:tcW w:w="992" w:type="dxa"/>
          </w:tcPr>
          <w:p w14:paraId="2B265029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77DDF9C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19C3382F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3" w:type="dxa"/>
          </w:tcPr>
          <w:p w14:paraId="714F193F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</w:tcPr>
          <w:p w14:paraId="02886C3E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1" w:type="dxa"/>
          </w:tcPr>
          <w:p w14:paraId="46AD3ECB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7" w:type="dxa"/>
          </w:tcPr>
          <w:p w14:paraId="7F4EDB65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</w:tcPr>
          <w:p w14:paraId="0F43A6E2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76" w:type="dxa"/>
          </w:tcPr>
          <w:p w14:paraId="3165E2E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52" w:type="dxa"/>
          </w:tcPr>
          <w:p w14:paraId="2CBD7CC0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64" w:type="dxa"/>
          </w:tcPr>
          <w:p w14:paraId="7C678F43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502" w:type="dxa"/>
          </w:tcPr>
          <w:p w14:paraId="2BF0026A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984" w:type="dxa"/>
          </w:tcPr>
          <w:p w14:paraId="319966C3" w14:textId="77777777" w:rsidR="00D05CB4" w:rsidRPr="005D715D" w:rsidRDefault="00D05CB4" w:rsidP="00681AA9">
            <w:pPr>
              <w:spacing w:before="120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31BF84DC" w14:textId="77777777" w:rsidR="003F5D52" w:rsidRPr="005D715D" w:rsidRDefault="00D05CB4" w:rsidP="00F052B2">
      <w:pPr>
        <w:pStyle w:val="ListParagraph"/>
        <w:numPr>
          <w:ilvl w:val="0"/>
          <w:numId w:val="14"/>
        </w:numPr>
        <w:spacing w:before="200"/>
        <w:ind w:left="284"/>
        <w:contextualSpacing/>
        <w:rPr>
          <w:rFonts w:asciiTheme="minorHAnsi" w:hAnsiTheme="minorHAnsi"/>
          <w:b/>
          <w:bCs/>
        </w:rPr>
      </w:pPr>
      <w:r w:rsidRPr="005D715D">
        <w:rPr>
          <w:rFonts w:asciiTheme="minorHAnsi" w:hAnsiTheme="minorHAnsi"/>
          <w:b/>
          <w:bCs/>
        </w:rPr>
        <w:t>Experience of applicant and co-applicants</w:t>
      </w:r>
    </w:p>
    <w:p w14:paraId="42349961" w14:textId="77777777" w:rsidR="00505232" w:rsidRDefault="00505232" w:rsidP="00505232">
      <w:pPr>
        <w:rPr>
          <w:rFonts w:asciiTheme="minorHAnsi" w:hAnsiTheme="minorHAnsi"/>
        </w:rPr>
      </w:pPr>
      <w:r w:rsidRPr="008C68DD">
        <w:rPr>
          <w:rFonts w:asciiTheme="minorHAnsi" w:hAnsiTheme="minorHAnsi"/>
        </w:rPr>
        <w:t>Please provide any of the following information:</w:t>
      </w:r>
    </w:p>
    <w:p w14:paraId="6D3FC9A7" w14:textId="46C5C41D" w:rsidR="00505232" w:rsidRDefault="007C4C57" w:rsidP="0050523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Brief presentation of the promoter(s) of the business idea</w:t>
      </w:r>
      <w:r w:rsidR="004C36BE">
        <w:rPr>
          <w:rFonts w:asciiTheme="minorHAnsi" w:hAnsiTheme="minorHAnsi"/>
          <w:lang w:val="en-US"/>
        </w:rPr>
        <w:t>: education, professional experience and any other relevant information.</w:t>
      </w:r>
    </w:p>
    <w:p w14:paraId="2C01627B" w14:textId="218BCC6D" w:rsidR="004C36BE" w:rsidRDefault="002E6500" w:rsidP="0050523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 xml:space="preserve">Networking </w:t>
      </w:r>
      <w:r w:rsidR="002A6E2B">
        <w:rPr>
          <w:rFonts w:asciiTheme="minorHAnsi" w:hAnsiTheme="minorHAnsi"/>
          <w:lang w:val="en-US"/>
        </w:rPr>
        <w:t xml:space="preserve">capabilities, relationship with </w:t>
      </w:r>
      <w:r w:rsidR="003E6A96">
        <w:rPr>
          <w:rFonts w:asciiTheme="minorHAnsi" w:hAnsiTheme="minorHAnsi"/>
          <w:lang w:val="en-US"/>
        </w:rPr>
        <w:t>startup ecosystem</w:t>
      </w:r>
      <w:r w:rsidR="003F7E6B">
        <w:rPr>
          <w:rFonts w:asciiTheme="minorHAnsi" w:hAnsiTheme="minorHAnsi"/>
          <w:lang w:val="en-US"/>
        </w:rPr>
        <w:t xml:space="preserve">, participation in business </w:t>
      </w:r>
      <w:r w:rsidR="000E0973">
        <w:rPr>
          <w:rFonts w:asciiTheme="minorHAnsi" w:hAnsiTheme="minorHAnsi"/>
          <w:lang w:val="en-US"/>
        </w:rPr>
        <w:t xml:space="preserve">associations and/or incubation </w:t>
      </w:r>
      <w:proofErr w:type="spellStart"/>
      <w:r w:rsidR="000E0973">
        <w:rPr>
          <w:rFonts w:asciiTheme="minorHAnsi" w:hAnsiTheme="minorHAnsi"/>
          <w:lang w:val="en-US"/>
        </w:rPr>
        <w:t>programmes</w:t>
      </w:r>
      <w:proofErr w:type="spellEnd"/>
      <w:r w:rsidR="000E0973">
        <w:rPr>
          <w:rFonts w:asciiTheme="minorHAnsi" w:hAnsiTheme="minorHAnsi"/>
          <w:lang w:val="en-US"/>
        </w:rPr>
        <w:t>,</w:t>
      </w:r>
      <w:r w:rsidR="002A6E2B">
        <w:rPr>
          <w:rFonts w:asciiTheme="minorHAnsi" w:hAnsiTheme="minorHAnsi"/>
          <w:lang w:val="en-US"/>
        </w:rPr>
        <w:t xml:space="preserve"> and any other relevant information.</w:t>
      </w:r>
    </w:p>
    <w:p w14:paraId="64C00B71" w14:textId="4D078083" w:rsidR="002A6E2B" w:rsidRDefault="00343D81" w:rsidP="00505232">
      <w:pPr>
        <w:pStyle w:val="ListParagraph"/>
        <w:numPr>
          <w:ilvl w:val="0"/>
          <w:numId w:val="23"/>
        </w:numPr>
        <w:contextualSpacing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 xml:space="preserve">Relationship with R&amp;D organizations, experience in technology transfer, </w:t>
      </w:r>
      <w:r w:rsidR="000E0973">
        <w:rPr>
          <w:rFonts w:asciiTheme="minorHAnsi" w:hAnsiTheme="minorHAnsi"/>
          <w:lang w:val="en-US"/>
        </w:rPr>
        <w:t xml:space="preserve">projects awarded with </w:t>
      </w:r>
      <w:r w:rsidR="00EE395D">
        <w:rPr>
          <w:rFonts w:asciiTheme="minorHAnsi" w:hAnsiTheme="minorHAnsi"/>
          <w:lang w:val="en-US"/>
        </w:rPr>
        <w:t xml:space="preserve">public grants, </w:t>
      </w:r>
      <w:r w:rsidR="003F7E6B">
        <w:rPr>
          <w:rFonts w:asciiTheme="minorHAnsi" w:hAnsiTheme="minorHAnsi"/>
          <w:lang w:val="en-US"/>
        </w:rPr>
        <w:t>etc.</w:t>
      </w:r>
    </w:p>
    <w:p w14:paraId="33DA041F" w14:textId="77777777" w:rsidR="00A24715" w:rsidRPr="008C68DD" w:rsidRDefault="00A24715" w:rsidP="00A24715">
      <w:pPr>
        <w:pStyle w:val="ListParagraph"/>
        <w:ind w:left="720"/>
        <w:contextualSpacing/>
        <w:rPr>
          <w:rFonts w:asciiTheme="minorHAnsi" w:hAnsiTheme="minorHAnsi"/>
          <w:lang w:val="en-US"/>
        </w:rPr>
      </w:pPr>
    </w:p>
    <w:p w14:paraId="30CC3403" w14:textId="77777777" w:rsidR="0023260E" w:rsidRPr="005D715D" w:rsidRDefault="0023260E" w:rsidP="00A24715">
      <w:pPr>
        <w:pStyle w:val="ListParagraph"/>
        <w:numPr>
          <w:ilvl w:val="0"/>
          <w:numId w:val="14"/>
        </w:numPr>
        <w:spacing w:before="120"/>
        <w:ind w:left="284" w:hanging="284"/>
        <w:contextualSpacing/>
        <w:rPr>
          <w:rFonts w:asciiTheme="minorHAnsi" w:hAnsiTheme="minorHAnsi"/>
          <w:b/>
          <w:bCs/>
        </w:rPr>
      </w:pPr>
      <w:r w:rsidRPr="005D715D">
        <w:rPr>
          <w:rFonts w:asciiTheme="minorHAnsi" w:hAnsiTheme="minorHAnsi"/>
          <w:b/>
          <w:bCs/>
        </w:rPr>
        <w:t>Identification of applicants and co-applicants</w:t>
      </w:r>
    </w:p>
    <w:p w14:paraId="24F42BE9" w14:textId="77777777" w:rsidR="0023260E" w:rsidRPr="005D715D" w:rsidRDefault="0023260E" w:rsidP="0023260E">
      <w:pPr>
        <w:spacing w:before="120"/>
        <w:rPr>
          <w:rFonts w:asciiTheme="minorHAnsi" w:hAnsiTheme="minorHAnsi"/>
        </w:rPr>
      </w:pPr>
      <w:r w:rsidRPr="00974EC1">
        <w:rPr>
          <w:rFonts w:asciiTheme="minorHAnsi" w:hAnsiTheme="minorHAnsi"/>
        </w:rPr>
        <w:t>Fill-in one table for the applicant and each co-applican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0"/>
        <w:gridCol w:w="5652"/>
      </w:tblGrid>
      <w:tr w:rsidR="0023260E" w:rsidRPr="005D715D" w14:paraId="6CD2F710" w14:textId="77777777" w:rsidTr="00681AA9">
        <w:tc>
          <w:tcPr>
            <w:tcW w:w="9072" w:type="dxa"/>
            <w:gridSpan w:val="2"/>
            <w:shd w:val="clear" w:color="auto" w:fill="E6E6E6"/>
          </w:tcPr>
          <w:p w14:paraId="464554CC" w14:textId="77777777" w:rsidR="0023260E" w:rsidRPr="005D715D" w:rsidRDefault="0023260E" w:rsidP="0023260E">
            <w:pPr>
              <w:tabs>
                <w:tab w:val="right" w:pos="8789"/>
              </w:tabs>
              <w:suppressAutoHyphens/>
              <w:spacing w:before="120"/>
              <w:jc w:val="center"/>
              <w:rPr>
                <w:rFonts w:asciiTheme="minorHAnsi" w:hAnsiTheme="minorHAnsi"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zCs w:val="22"/>
              </w:rPr>
              <w:t>Applicant</w:t>
            </w:r>
          </w:p>
        </w:tc>
      </w:tr>
      <w:tr w:rsidR="0023260E" w:rsidRPr="005D715D" w14:paraId="245F668F" w14:textId="77777777" w:rsidTr="00681AA9">
        <w:tc>
          <w:tcPr>
            <w:tcW w:w="3420" w:type="dxa"/>
            <w:shd w:val="clear" w:color="auto" w:fill="E6E6E6"/>
          </w:tcPr>
          <w:p w14:paraId="745D22A9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zCs w:val="22"/>
              </w:rPr>
              <w:t>Name</w:t>
            </w:r>
          </w:p>
        </w:tc>
        <w:tc>
          <w:tcPr>
            <w:tcW w:w="5652" w:type="dxa"/>
            <w:vAlign w:val="center"/>
          </w:tcPr>
          <w:p w14:paraId="3407A55B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23260E" w:rsidRPr="005D715D" w14:paraId="33415D4C" w14:textId="77777777" w:rsidTr="00681AA9">
        <w:tc>
          <w:tcPr>
            <w:tcW w:w="3420" w:type="dxa"/>
            <w:shd w:val="clear" w:color="auto" w:fill="E6E6E6"/>
          </w:tcPr>
          <w:p w14:paraId="7AEE2EE6" w14:textId="6A6B15BB" w:rsidR="0023260E" w:rsidRPr="005D715D" w:rsidRDefault="00EC7039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>
              <w:rPr>
                <w:rFonts w:asciiTheme="minorHAnsi" w:hAnsiTheme="minorHAnsi"/>
                <w:b/>
                <w:spacing w:val="-2"/>
                <w:szCs w:val="22"/>
              </w:rPr>
              <w:t>Legal status</w:t>
            </w:r>
            <w:r w:rsidR="00CE2D26">
              <w:rPr>
                <w:rFonts w:asciiTheme="minorHAnsi" w:hAnsiTheme="minorHAnsi"/>
                <w:b/>
                <w:spacing w:val="-2"/>
                <w:szCs w:val="22"/>
              </w:rPr>
              <w:t xml:space="preserve"> </w:t>
            </w:r>
            <w:r w:rsidR="00CE2D26" w:rsidRPr="00974EC1">
              <w:rPr>
                <w:rFonts w:asciiTheme="minorHAnsi" w:hAnsiTheme="minorHAnsi"/>
                <w:bCs/>
                <w:spacing w:val="-2"/>
                <w:szCs w:val="22"/>
              </w:rPr>
              <w:t>(</w:t>
            </w:r>
            <w:r w:rsidR="00CE1887">
              <w:rPr>
                <w:rFonts w:asciiTheme="minorHAnsi" w:hAnsiTheme="minorHAnsi"/>
                <w:bCs/>
                <w:spacing w:val="-2"/>
                <w:szCs w:val="22"/>
              </w:rPr>
              <w:t>natural</w:t>
            </w:r>
            <w:r w:rsidR="00CE2D26" w:rsidRPr="00974EC1">
              <w:rPr>
                <w:rFonts w:asciiTheme="minorHAnsi" w:hAnsiTheme="minorHAnsi"/>
                <w:bCs/>
                <w:spacing w:val="-2"/>
                <w:szCs w:val="22"/>
              </w:rPr>
              <w:t xml:space="preserve"> person,</w:t>
            </w:r>
            <w:r w:rsidR="00CE2D26">
              <w:rPr>
                <w:rFonts w:asciiTheme="minorHAnsi" w:hAnsiTheme="minorHAnsi"/>
                <w:b/>
                <w:spacing w:val="-2"/>
                <w:szCs w:val="22"/>
              </w:rPr>
              <w:t xml:space="preserve"> </w:t>
            </w:r>
            <w:r w:rsidR="001062A4" w:rsidRPr="00974EC1">
              <w:rPr>
                <w:rFonts w:asciiTheme="minorHAnsi" w:hAnsiTheme="minorHAnsi"/>
                <w:bCs/>
                <w:spacing w:val="-2"/>
                <w:szCs w:val="22"/>
              </w:rPr>
              <w:t>legal entity</w:t>
            </w:r>
            <w:r w:rsidR="00965F80">
              <w:rPr>
                <w:rFonts w:asciiTheme="minorHAnsi" w:hAnsiTheme="minorHAnsi"/>
                <w:bCs/>
                <w:spacing w:val="-2"/>
                <w:szCs w:val="22"/>
              </w:rPr>
              <w:t>, research group</w:t>
            </w:r>
            <w:r w:rsidR="001062A4" w:rsidRPr="00974EC1">
              <w:rPr>
                <w:rFonts w:asciiTheme="minorHAnsi" w:hAnsiTheme="minorHAnsi"/>
                <w:bCs/>
                <w:spacing w:val="-2"/>
                <w:szCs w:val="22"/>
              </w:rPr>
              <w:t>…)</w:t>
            </w:r>
          </w:p>
        </w:tc>
        <w:tc>
          <w:tcPr>
            <w:tcW w:w="5652" w:type="dxa"/>
            <w:vAlign w:val="center"/>
          </w:tcPr>
          <w:p w14:paraId="1E8A1B2D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23260E" w:rsidRPr="005D715D" w14:paraId="084864DA" w14:textId="77777777" w:rsidTr="00681AA9">
        <w:trPr>
          <w:trHeight w:val="892"/>
        </w:trPr>
        <w:tc>
          <w:tcPr>
            <w:tcW w:w="3420" w:type="dxa"/>
            <w:shd w:val="clear" w:color="auto" w:fill="E6E6E6"/>
          </w:tcPr>
          <w:p w14:paraId="6DA4FF2E" w14:textId="78F9DCAF" w:rsidR="0023260E" w:rsidRPr="005D715D" w:rsidRDefault="0023260E" w:rsidP="0023260E">
            <w:pPr>
              <w:tabs>
                <w:tab w:val="right" w:pos="8789"/>
              </w:tabs>
              <w:suppressAutoHyphens/>
              <w:spacing w:before="120"/>
              <w:jc w:val="left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lastRenderedPageBreak/>
              <w:t xml:space="preserve">Registration number 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(</w:t>
            </w:r>
            <w:r w:rsidR="00965F80" w:rsidRPr="00974EC1">
              <w:rPr>
                <w:rFonts w:asciiTheme="minorHAnsi" w:hAnsiTheme="minorHAnsi"/>
                <w:bCs/>
                <w:spacing w:val="-2"/>
                <w:szCs w:val="22"/>
              </w:rPr>
              <w:t xml:space="preserve">ID number for </w:t>
            </w:r>
            <w:r w:rsidR="009469D6">
              <w:rPr>
                <w:rFonts w:asciiTheme="minorHAnsi" w:hAnsiTheme="minorHAnsi"/>
                <w:bCs/>
                <w:spacing w:val="-2"/>
                <w:szCs w:val="22"/>
              </w:rPr>
              <w:t>natur</w:t>
            </w:r>
            <w:r w:rsidR="00965F80" w:rsidRPr="00974EC1">
              <w:rPr>
                <w:rFonts w:asciiTheme="minorHAnsi" w:hAnsiTheme="minorHAnsi"/>
                <w:bCs/>
                <w:spacing w:val="-2"/>
                <w:szCs w:val="22"/>
              </w:rPr>
              <w:t>al person</w:t>
            </w:r>
            <w:r w:rsidR="0097107D" w:rsidRPr="00974EC1">
              <w:rPr>
                <w:rFonts w:asciiTheme="minorHAnsi" w:hAnsiTheme="minorHAnsi"/>
                <w:bCs/>
                <w:spacing w:val="-2"/>
                <w:szCs w:val="22"/>
              </w:rPr>
              <w:t>s – VAT number for legal entities</w:t>
            </w:r>
            <w:r w:rsidR="009469D6">
              <w:rPr>
                <w:rFonts w:asciiTheme="minorHAnsi" w:hAnsiTheme="minorHAnsi"/>
                <w:bCs/>
                <w:spacing w:val="-2"/>
                <w:szCs w:val="22"/>
              </w:rPr>
              <w:t xml:space="preserve">. For research groups, please, include ID number of the </w:t>
            </w:r>
            <w:r w:rsidR="00761544">
              <w:rPr>
                <w:rFonts w:asciiTheme="minorHAnsi" w:hAnsiTheme="minorHAnsi"/>
                <w:bCs/>
                <w:spacing w:val="-2"/>
                <w:szCs w:val="22"/>
              </w:rPr>
              <w:t>lead researcher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)</w:t>
            </w:r>
          </w:p>
        </w:tc>
        <w:tc>
          <w:tcPr>
            <w:tcW w:w="5652" w:type="dxa"/>
            <w:vAlign w:val="center"/>
          </w:tcPr>
          <w:p w14:paraId="6DDE67FE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23260E" w:rsidRPr="005D715D" w14:paraId="27DCC1A4" w14:textId="77777777" w:rsidTr="00681AA9">
        <w:tc>
          <w:tcPr>
            <w:tcW w:w="3420" w:type="dxa"/>
            <w:shd w:val="clear" w:color="auto" w:fill="E6E6E6"/>
          </w:tcPr>
          <w:p w14:paraId="5C51B01F" w14:textId="28456B4C" w:rsidR="0023260E" w:rsidRPr="009E65D0" w:rsidRDefault="00584777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Cs/>
                <w:szCs w:val="22"/>
              </w:rPr>
            </w:pPr>
            <w:r>
              <w:rPr>
                <w:rFonts w:asciiTheme="minorHAnsi" w:hAnsiTheme="minorHAnsi"/>
                <w:b/>
                <w:spacing w:val="-2"/>
                <w:szCs w:val="22"/>
              </w:rPr>
              <w:t>A</w:t>
            </w:r>
            <w:r w:rsidR="0023260E" w:rsidRPr="005D715D">
              <w:rPr>
                <w:rFonts w:asciiTheme="minorHAnsi" w:hAnsiTheme="minorHAnsi"/>
                <w:b/>
                <w:spacing w:val="-2"/>
                <w:szCs w:val="22"/>
              </w:rPr>
              <w:t>ddress</w:t>
            </w:r>
          </w:p>
        </w:tc>
        <w:tc>
          <w:tcPr>
            <w:tcW w:w="5652" w:type="dxa"/>
            <w:vAlign w:val="center"/>
          </w:tcPr>
          <w:p w14:paraId="44DE868E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9E65D0" w:rsidRPr="005D715D" w14:paraId="1387B3AE" w14:textId="77777777" w:rsidTr="00681AA9">
        <w:tc>
          <w:tcPr>
            <w:tcW w:w="3420" w:type="dxa"/>
            <w:shd w:val="clear" w:color="auto" w:fill="E6E6E6"/>
          </w:tcPr>
          <w:p w14:paraId="4FB578CF" w14:textId="7972D6C9" w:rsidR="009E65D0" w:rsidRDefault="009E65D0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t>Telephone number</w:t>
            </w:r>
          </w:p>
        </w:tc>
        <w:tc>
          <w:tcPr>
            <w:tcW w:w="5652" w:type="dxa"/>
            <w:vAlign w:val="center"/>
          </w:tcPr>
          <w:p w14:paraId="7FE872C4" w14:textId="77777777" w:rsidR="009E65D0" w:rsidRPr="005D715D" w:rsidRDefault="009E65D0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23260E" w:rsidRPr="005D715D" w14:paraId="3A8C5D80" w14:textId="77777777" w:rsidTr="00681AA9">
        <w:tc>
          <w:tcPr>
            <w:tcW w:w="3420" w:type="dxa"/>
            <w:shd w:val="clear" w:color="auto" w:fill="E6E6E6"/>
          </w:tcPr>
          <w:p w14:paraId="7B4B8A7E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t>Website of the organisation</w:t>
            </w:r>
          </w:p>
        </w:tc>
        <w:tc>
          <w:tcPr>
            <w:tcW w:w="5652" w:type="dxa"/>
            <w:vAlign w:val="center"/>
          </w:tcPr>
          <w:p w14:paraId="1C0D052D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</w:tbl>
    <w:p w14:paraId="1F454153" w14:textId="77777777" w:rsidR="0023260E" w:rsidRPr="005D715D" w:rsidRDefault="0023260E" w:rsidP="0023260E">
      <w:pPr>
        <w:spacing w:before="120"/>
        <w:contextualSpacing/>
        <w:rPr>
          <w:rFonts w:asciiTheme="minorHAnsi" w:hAnsiTheme="minorHAns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0"/>
        <w:gridCol w:w="5652"/>
      </w:tblGrid>
      <w:tr w:rsidR="0023260E" w:rsidRPr="005D715D" w14:paraId="5E4B35D6" w14:textId="77777777" w:rsidTr="00681AA9">
        <w:tc>
          <w:tcPr>
            <w:tcW w:w="9072" w:type="dxa"/>
            <w:gridSpan w:val="2"/>
            <w:shd w:val="clear" w:color="auto" w:fill="E6E6E6"/>
          </w:tcPr>
          <w:p w14:paraId="3EE7D10A" w14:textId="77777777" w:rsidR="0023260E" w:rsidRPr="005D715D" w:rsidRDefault="0023260E" w:rsidP="00681AA9">
            <w:pPr>
              <w:tabs>
                <w:tab w:val="right" w:pos="8789"/>
              </w:tabs>
              <w:suppressAutoHyphens/>
              <w:spacing w:before="120"/>
              <w:jc w:val="center"/>
              <w:rPr>
                <w:rFonts w:asciiTheme="minorHAnsi" w:hAnsiTheme="minorHAnsi"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zCs w:val="22"/>
              </w:rPr>
              <w:t>Co-applicant #1</w:t>
            </w:r>
          </w:p>
        </w:tc>
      </w:tr>
      <w:tr w:rsidR="00E91580" w:rsidRPr="005D715D" w14:paraId="624196F3" w14:textId="77777777" w:rsidTr="00681AA9">
        <w:tc>
          <w:tcPr>
            <w:tcW w:w="3420" w:type="dxa"/>
            <w:shd w:val="clear" w:color="auto" w:fill="E6E6E6"/>
          </w:tcPr>
          <w:p w14:paraId="065D3E58" w14:textId="03CCE02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zCs w:val="22"/>
              </w:rPr>
              <w:t>Name</w:t>
            </w:r>
          </w:p>
        </w:tc>
        <w:tc>
          <w:tcPr>
            <w:tcW w:w="5652" w:type="dxa"/>
            <w:vAlign w:val="center"/>
          </w:tcPr>
          <w:p w14:paraId="422D6327" w14:textId="7777777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E91580" w:rsidRPr="005D715D" w14:paraId="574D97C5" w14:textId="77777777" w:rsidTr="00681AA9">
        <w:tc>
          <w:tcPr>
            <w:tcW w:w="3420" w:type="dxa"/>
            <w:shd w:val="clear" w:color="auto" w:fill="E6E6E6"/>
          </w:tcPr>
          <w:p w14:paraId="0948C292" w14:textId="0DCE757B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>
              <w:rPr>
                <w:rFonts w:asciiTheme="minorHAnsi" w:hAnsiTheme="minorHAnsi"/>
                <w:b/>
                <w:spacing w:val="-2"/>
                <w:szCs w:val="22"/>
              </w:rPr>
              <w:t xml:space="preserve">Legal status 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(</w:t>
            </w:r>
            <w:r>
              <w:rPr>
                <w:rFonts w:asciiTheme="minorHAnsi" w:hAnsiTheme="minorHAnsi"/>
                <w:bCs/>
                <w:spacing w:val="-2"/>
                <w:szCs w:val="22"/>
              </w:rPr>
              <w:t>natural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 xml:space="preserve"> person,</w:t>
            </w:r>
            <w:r>
              <w:rPr>
                <w:rFonts w:asciiTheme="minorHAnsi" w:hAnsiTheme="minorHAnsi"/>
                <w:b/>
                <w:spacing w:val="-2"/>
                <w:szCs w:val="22"/>
              </w:rPr>
              <w:t xml:space="preserve"> 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legal entity</w:t>
            </w:r>
            <w:r>
              <w:rPr>
                <w:rFonts w:asciiTheme="minorHAnsi" w:hAnsiTheme="minorHAnsi"/>
                <w:bCs/>
                <w:spacing w:val="-2"/>
                <w:szCs w:val="22"/>
              </w:rPr>
              <w:t>, research group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…)</w:t>
            </w:r>
          </w:p>
        </w:tc>
        <w:tc>
          <w:tcPr>
            <w:tcW w:w="5652" w:type="dxa"/>
            <w:vAlign w:val="center"/>
          </w:tcPr>
          <w:p w14:paraId="475D09CB" w14:textId="7777777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E91580" w:rsidRPr="005D715D" w14:paraId="250F4438" w14:textId="77777777" w:rsidTr="00681AA9">
        <w:trPr>
          <w:trHeight w:val="892"/>
        </w:trPr>
        <w:tc>
          <w:tcPr>
            <w:tcW w:w="3420" w:type="dxa"/>
            <w:shd w:val="clear" w:color="auto" w:fill="E6E6E6"/>
          </w:tcPr>
          <w:p w14:paraId="56C45767" w14:textId="22FA6CCB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jc w:val="left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t xml:space="preserve">Registration number 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 xml:space="preserve">(ID number for </w:t>
            </w:r>
            <w:r>
              <w:rPr>
                <w:rFonts w:asciiTheme="minorHAnsi" w:hAnsiTheme="minorHAnsi"/>
                <w:bCs/>
                <w:spacing w:val="-2"/>
                <w:szCs w:val="22"/>
              </w:rPr>
              <w:t>natur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al persons – VAT number for legal entities</w:t>
            </w:r>
            <w:r>
              <w:rPr>
                <w:rFonts w:asciiTheme="minorHAnsi" w:hAnsiTheme="minorHAnsi"/>
                <w:bCs/>
                <w:spacing w:val="-2"/>
                <w:szCs w:val="22"/>
              </w:rPr>
              <w:t>. For research groups, please, include ID number of the lead researcher</w:t>
            </w:r>
            <w:r w:rsidRPr="00974EC1">
              <w:rPr>
                <w:rFonts w:asciiTheme="minorHAnsi" w:hAnsiTheme="minorHAnsi"/>
                <w:bCs/>
                <w:spacing w:val="-2"/>
                <w:szCs w:val="22"/>
              </w:rPr>
              <w:t>)</w:t>
            </w:r>
          </w:p>
        </w:tc>
        <w:tc>
          <w:tcPr>
            <w:tcW w:w="5652" w:type="dxa"/>
            <w:vAlign w:val="center"/>
          </w:tcPr>
          <w:p w14:paraId="4559E767" w14:textId="7777777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E91580" w:rsidRPr="005D715D" w14:paraId="59318C14" w14:textId="77777777" w:rsidTr="00681AA9">
        <w:tc>
          <w:tcPr>
            <w:tcW w:w="3420" w:type="dxa"/>
            <w:shd w:val="clear" w:color="auto" w:fill="E6E6E6"/>
          </w:tcPr>
          <w:p w14:paraId="55B8DE1A" w14:textId="4EAE549E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zCs w:val="22"/>
              </w:rPr>
            </w:pPr>
            <w:r>
              <w:rPr>
                <w:rFonts w:asciiTheme="minorHAnsi" w:hAnsiTheme="minorHAnsi"/>
                <w:b/>
                <w:spacing w:val="-2"/>
                <w:szCs w:val="22"/>
              </w:rPr>
              <w:t>A</w:t>
            </w: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t>ddress</w:t>
            </w:r>
          </w:p>
        </w:tc>
        <w:tc>
          <w:tcPr>
            <w:tcW w:w="5652" w:type="dxa"/>
            <w:vAlign w:val="center"/>
          </w:tcPr>
          <w:p w14:paraId="302D6968" w14:textId="7777777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E91580" w:rsidRPr="005D715D" w14:paraId="4B52A397" w14:textId="77777777" w:rsidTr="00681AA9">
        <w:trPr>
          <w:trHeight w:val="624"/>
        </w:trPr>
        <w:tc>
          <w:tcPr>
            <w:tcW w:w="3420" w:type="dxa"/>
            <w:shd w:val="clear" w:color="auto" w:fill="E6E6E6"/>
          </w:tcPr>
          <w:p w14:paraId="5CD7B82D" w14:textId="0AC76F25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t>Telephone number</w:t>
            </w:r>
          </w:p>
        </w:tc>
        <w:tc>
          <w:tcPr>
            <w:tcW w:w="5652" w:type="dxa"/>
            <w:vAlign w:val="center"/>
          </w:tcPr>
          <w:p w14:paraId="5AC1792D" w14:textId="7777777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  <w:tr w:rsidR="00E91580" w:rsidRPr="005D715D" w14:paraId="45C92A2A" w14:textId="77777777" w:rsidTr="00681AA9">
        <w:trPr>
          <w:trHeight w:val="624"/>
        </w:trPr>
        <w:tc>
          <w:tcPr>
            <w:tcW w:w="3420" w:type="dxa"/>
            <w:shd w:val="clear" w:color="auto" w:fill="E6E6E6"/>
          </w:tcPr>
          <w:p w14:paraId="3C5AB571" w14:textId="2C0EE4B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jc w:val="left"/>
              <w:rPr>
                <w:rFonts w:asciiTheme="minorHAnsi" w:hAnsiTheme="minorHAnsi"/>
                <w:b/>
                <w:spacing w:val="-2"/>
                <w:szCs w:val="22"/>
              </w:rPr>
            </w:pPr>
            <w:r w:rsidRPr="005D715D">
              <w:rPr>
                <w:rFonts w:asciiTheme="minorHAnsi" w:hAnsiTheme="minorHAnsi"/>
                <w:b/>
                <w:spacing w:val="-2"/>
                <w:szCs w:val="22"/>
              </w:rPr>
              <w:t>Website of the organisation</w:t>
            </w:r>
          </w:p>
        </w:tc>
        <w:tc>
          <w:tcPr>
            <w:tcW w:w="5652" w:type="dxa"/>
            <w:vAlign w:val="center"/>
          </w:tcPr>
          <w:p w14:paraId="7EEF84DE" w14:textId="77777777" w:rsidR="00E91580" w:rsidRPr="005D715D" w:rsidRDefault="00E91580" w:rsidP="00E91580">
            <w:pPr>
              <w:tabs>
                <w:tab w:val="right" w:pos="8789"/>
              </w:tabs>
              <w:suppressAutoHyphens/>
              <w:spacing w:before="120"/>
              <w:rPr>
                <w:rFonts w:asciiTheme="minorHAnsi" w:hAnsiTheme="minorHAnsi"/>
                <w:spacing w:val="-2"/>
                <w:szCs w:val="22"/>
              </w:rPr>
            </w:pPr>
          </w:p>
        </w:tc>
      </w:tr>
    </w:tbl>
    <w:p w14:paraId="095DC8B9" w14:textId="77777777" w:rsidR="0023260E" w:rsidRPr="005D715D" w:rsidRDefault="0023260E" w:rsidP="0023260E">
      <w:pPr>
        <w:spacing w:before="120"/>
        <w:contextualSpacing/>
        <w:rPr>
          <w:rFonts w:asciiTheme="minorHAnsi" w:hAnsiTheme="minorHAnsi"/>
        </w:rPr>
      </w:pPr>
    </w:p>
    <w:p w14:paraId="6DEA0971" w14:textId="77777777" w:rsidR="0023260E" w:rsidRPr="005D715D" w:rsidRDefault="0023260E">
      <w:pPr>
        <w:spacing w:after="0"/>
        <w:jc w:val="left"/>
        <w:rPr>
          <w:rFonts w:asciiTheme="minorHAnsi" w:hAnsiTheme="minorHAnsi"/>
        </w:rPr>
      </w:pPr>
      <w:r w:rsidRPr="005D715D">
        <w:rPr>
          <w:rFonts w:asciiTheme="minorHAnsi" w:hAnsiTheme="minorHAnsi"/>
        </w:rPr>
        <w:br w:type="page"/>
      </w:r>
    </w:p>
    <w:p w14:paraId="467922A5" w14:textId="77777777" w:rsidR="0023260E" w:rsidRPr="005D715D" w:rsidRDefault="0023260E" w:rsidP="0023260E">
      <w:pPr>
        <w:spacing w:before="120"/>
        <w:rPr>
          <w:rFonts w:asciiTheme="minorHAnsi" w:hAnsiTheme="minorHAnsi"/>
          <w:b/>
          <w:bCs/>
          <w:sz w:val="24"/>
          <w:szCs w:val="22"/>
        </w:rPr>
      </w:pPr>
      <w:r w:rsidRPr="005D715D">
        <w:rPr>
          <w:rFonts w:asciiTheme="minorHAnsi" w:hAnsiTheme="minorHAnsi"/>
          <w:b/>
          <w:bCs/>
          <w:sz w:val="24"/>
          <w:szCs w:val="22"/>
        </w:rPr>
        <w:lastRenderedPageBreak/>
        <w:t>Declaration by the applicant</w:t>
      </w:r>
    </w:p>
    <w:p w14:paraId="3032F1AE" w14:textId="70FAFEB0" w:rsidR="0023260E" w:rsidRPr="005D715D" w:rsidRDefault="0023260E" w:rsidP="0023260E">
      <w:pPr>
        <w:tabs>
          <w:tab w:val="left" w:pos="-284"/>
        </w:tabs>
        <w:spacing w:before="120"/>
        <w:rPr>
          <w:rFonts w:asciiTheme="minorHAnsi" w:hAnsiTheme="minorHAnsi"/>
          <w:szCs w:val="22"/>
        </w:rPr>
      </w:pPr>
      <w:r w:rsidRPr="005D715D">
        <w:rPr>
          <w:rFonts w:asciiTheme="minorHAnsi" w:hAnsiTheme="minorHAnsi"/>
          <w:szCs w:val="22"/>
        </w:rPr>
        <w:t>The applicant</w:t>
      </w:r>
      <w:r w:rsidR="00E2770D">
        <w:rPr>
          <w:rFonts w:asciiTheme="minorHAnsi" w:hAnsiTheme="minorHAnsi"/>
          <w:szCs w:val="22"/>
        </w:rPr>
        <w:t xml:space="preserve"> &lt;name of the applicant&gt;</w:t>
      </w:r>
      <w:r w:rsidRPr="005D715D">
        <w:rPr>
          <w:rFonts w:asciiTheme="minorHAnsi" w:hAnsiTheme="minorHAnsi"/>
          <w:szCs w:val="22"/>
        </w:rPr>
        <w:t xml:space="preserve">, represented by the undersigned, being </w:t>
      </w:r>
      <w:r w:rsidR="0047599D" w:rsidRPr="005D715D">
        <w:rPr>
          <w:rFonts w:asciiTheme="minorHAnsi" w:hAnsiTheme="minorHAnsi"/>
          <w:szCs w:val="22"/>
        </w:rPr>
        <w:t>its</w:t>
      </w:r>
      <w:r w:rsidRPr="005D715D">
        <w:rPr>
          <w:rFonts w:asciiTheme="minorHAnsi" w:hAnsiTheme="minorHAnsi"/>
          <w:szCs w:val="22"/>
        </w:rPr>
        <w:t xml:space="preserve"> authorised signatory</w:t>
      </w:r>
      <w:r w:rsidR="0047599D" w:rsidRPr="005D715D">
        <w:rPr>
          <w:rFonts w:asciiTheme="minorHAnsi" w:hAnsiTheme="minorHAnsi"/>
          <w:szCs w:val="22"/>
        </w:rPr>
        <w:t xml:space="preserve"> </w:t>
      </w:r>
      <w:r w:rsidR="00303A2F" w:rsidRPr="005611A8">
        <w:rPr>
          <w:rFonts w:asciiTheme="minorHAnsi" w:hAnsiTheme="minorHAnsi"/>
          <w:szCs w:val="22"/>
        </w:rPr>
        <w:t>(</w:t>
      </w:r>
      <w:r w:rsidRPr="005611A8">
        <w:rPr>
          <w:rFonts w:asciiTheme="minorHAnsi" w:hAnsiTheme="minorHAnsi"/>
          <w:szCs w:val="22"/>
        </w:rPr>
        <w:t>and</w:t>
      </w:r>
      <w:r w:rsidR="00303A2F" w:rsidRPr="005611A8">
        <w:rPr>
          <w:rFonts w:asciiTheme="minorHAnsi" w:hAnsiTheme="minorHAnsi"/>
          <w:szCs w:val="22"/>
        </w:rPr>
        <w:t>,</w:t>
      </w:r>
      <w:r w:rsidRPr="005611A8">
        <w:rPr>
          <w:rFonts w:asciiTheme="minorHAnsi" w:hAnsiTheme="minorHAnsi"/>
          <w:szCs w:val="22"/>
        </w:rPr>
        <w:t xml:space="preserve"> in</w:t>
      </w:r>
      <w:r w:rsidR="003D67F1" w:rsidRPr="005611A8">
        <w:rPr>
          <w:rFonts w:asciiTheme="minorHAnsi" w:hAnsiTheme="minorHAnsi"/>
          <w:szCs w:val="22"/>
        </w:rPr>
        <w:t xml:space="preserve"> </w:t>
      </w:r>
      <w:r w:rsidRPr="005611A8">
        <w:rPr>
          <w:rFonts w:asciiTheme="minorHAnsi" w:hAnsiTheme="minorHAnsi"/>
          <w:szCs w:val="22"/>
        </w:rPr>
        <w:t>the context of the present application, representing any co-applicant(s) in the proposed action</w:t>
      </w:r>
      <w:r w:rsidR="00303A2F" w:rsidRPr="005611A8">
        <w:rPr>
          <w:rFonts w:asciiTheme="minorHAnsi" w:hAnsiTheme="minorHAnsi"/>
          <w:szCs w:val="22"/>
        </w:rPr>
        <w:t>)</w:t>
      </w:r>
      <w:r w:rsidRPr="005611A8">
        <w:rPr>
          <w:rFonts w:asciiTheme="minorHAnsi" w:hAnsiTheme="minorHAnsi"/>
          <w:szCs w:val="22"/>
        </w:rPr>
        <w:t>, he</w:t>
      </w:r>
      <w:r w:rsidRPr="005D715D">
        <w:rPr>
          <w:rFonts w:asciiTheme="minorHAnsi" w:hAnsiTheme="minorHAnsi"/>
          <w:szCs w:val="22"/>
        </w:rPr>
        <w:t>reby declares that:</w:t>
      </w:r>
    </w:p>
    <w:p w14:paraId="7C049284" w14:textId="4085D847" w:rsidR="00CE0A61" w:rsidRPr="005611A8" w:rsidRDefault="00CE0A61" w:rsidP="00CE0A61">
      <w:pPr>
        <w:tabs>
          <w:tab w:val="left" w:pos="709"/>
        </w:tabs>
        <w:spacing w:before="120" w:after="0"/>
        <w:contextualSpacing/>
        <w:rPr>
          <w:rFonts w:asciiTheme="minorHAnsi" w:hAnsiTheme="minorHAnsi"/>
          <w:b/>
          <w:bCs/>
          <w:szCs w:val="22"/>
        </w:rPr>
      </w:pPr>
      <w:r w:rsidRPr="005611A8">
        <w:rPr>
          <w:rFonts w:asciiTheme="minorHAnsi" w:hAnsiTheme="minorHAnsi"/>
          <w:b/>
          <w:bCs/>
          <w:szCs w:val="22"/>
        </w:rPr>
        <w:t>Capacity</w:t>
      </w:r>
      <w:r w:rsidR="00023408" w:rsidRPr="005611A8">
        <w:rPr>
          <w:rFonts w:asciiTheme="minorHAnsi" w:hAnsiTheme="minorHAnsi"/>
          <w:b/>
          <w:bCs/>
          <w:szCs w:val="22"/>
        </w:rPr>
        <w:t>:</w:t>
      </w:r>
    </w:p>
    <w:p w14:paraId="3E18235D" w14:textId="77D6D21B" w:rsidR="008E33C7" w:rsidRDefault="005611A8" w:rsidP="0047599D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T</w:t>
      </w:r>
      <w:r w:rsidR="0023260E" w:rsidRPr="005D715D">
        <w:rPr>
          <w:rFonts w:asciiTheme="minorHAnsi" w:hAnsiTheme="minorHAnsi"/>
          <w:szCs w:val="22"/>
        </w:rPr>
        <w:t xml:space="preserve">he </w:t>
      </w:r>
      <w:r w:rsidR="00191508">
        <w:rPr>
          <w:rFonts w:asciiTheme="minorHAnsi" w:hAnsiTheme="minorHAnsi"/>
          <w:szCs w:val="22"/>
        </w:rPr>
        <w:t>undersigned</w:t>
      </w:r>
      <w:r w:rsidR="0023260E" w:rsidRPr="005D715D">
        <w:rPr>
          <w:rFonts w:asciiTheme="minorHAnsi" w:hAnsiTheme="minorHAnsi"/>
          <w:szCs w:val="22"/>
        </w:rPr>
        <w:t xml:space="preserve"> has the </w:t>
      </w:r>
      <w:r w:rsidR="0047599D" w:rsidRPr="005D715D">
        <w:rPr>
          <w:rFonts w:asciiTheme="minorHAnsi" w:hAnsiTheme="minorHAnsi"/>
          <w:szCs w:val="22"/>
        </w:rPr>
        <w:t>capacity</w:t>
      </w:r>
      <w:r w:rsidR="0023260E" w:rsidRPr="005D715D">
        <w:rPr>
          <w:rFonts w:asciiTheme="minorHAnsi" w:hAnsiTheme="minorHAnsi"/>
          <w:szCs w:val="22"/>
        </w:rPr>
        <w:t xml:space="preserve"> </w:t>
      </w:r>
      <w:r w:rsidR="00B90919">
        <w:rPr>
          <w:rFonts w:asciiTheme="minorHAnsi" w:hAnsiTheme="minorHAnsi"/>
          <w:szCs w:val="22"/>
        </w:rPr>
        <w:t xml:space="preserve">and </w:t>
      </w:r>
      <w:r w:rsidR="008E33C7">
        <w:rPr>
          <w:rFonts w:asciiTheme="minorHAnsi" w:hAnsiTheme="minorHAnsi"/>
          <w:szCs w:val="22"/>
        </w:rPr>
        <w:t>permission</w:t>
      </w:r>
      <w:r w:rsidR="006430B1">
        <w:rPr>
          <w:rFonts w:asciiTheme="minorHAnsi" w:hAnsiTheme="minorHAnsi"/>
          <w:szCs w:val="22"/>
        </w:rPr>
        <w:t xml:space="preserve"> to participate in this programme</w:t>
      </w:r>
      <w:r w:rsidR="0010136F">
        <w:rPr>
          <w:rFonts w:asciiTheme="minorHAnsi" w:hAnsiTheme="minorHAnsi"/>
          <w:szCs w:val="22"/>
        </w:rPr>
        <w:t xml:space="preserve">, from the entity to which he or she represents, if </w:t>
      </w:r>
      <w:r w:rsidR="000E719D">
        <w:rPr>
          <w:rFonts w:asciiTheme="minorHAnsi" w:hAnsiTheme="minorHAnsi"/>
          <w:szCs w:val="22"/>
        </w:rPr>
        <w:t>so</w:t>
      </w:r>
      <w:r>
        <w:rPr>
          <w:rFonts w:asciiTheme="minorHAnsi" w:hAnsiTheme="minorHAnsi"/>
          <w:szCs w:val="22"/>
        </w:rPr>
        <w:t>.</w:t>
      </w:r>
    </w:p>
    <w:p w14:paraId="0C989431" w14:textId="680C87DC" w:rsidR="007434E7" w:rsidRDefault="005611A8" w:rsidP="0047599D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T</w:t>
      </w:r>
      <w:r w:rsidR="00682BAA">
        <w:rPr>
          <w:rFonts w:asciiTheme="minorHAnsi" w:hAnsiTheme="minorHAnsi"/>
          <w:szCs w:val="22"/>
        </w:rPr>
        <w:t xml:space="preserve">he proposal is original, and the applicant </w:t>
      </w:r>
      <w:r w:rsidR="0015018B">
        <w:rPr>
          <w:rFonts w:asciiTheme="minorHAnsi" w:hAnsiTheme="minorHAnsi"/>
          <w:szCs w:val="22"/>
        </w:rPr>
        <w:t xml:space="preserve">is entitled to </w:t>
      </w:r>
      <w:r w:rsidR="00563BB6">
        <w:rPr>
          <w:rFonts w:asciiTheme="minorHAnsi" w:hAnsiTheme="minorHAnsi"/>
          <w:szCs w:val="22"/>
        </w:rPr>
        <w:t>present this application</w:t>
      </w:r>
      <w:r>
        <w:rPr>
          <w:rFonts w:asciiTheme="minorHAnsi" w:hAnsiTheme="minorHAnsi"/>
          <w:szCs w:val="22"/>
        </w:rPr>
        <w:t>.</w:t>
      </w:r>
    </w:p>
    <w:p w14:paraId="10851CA1" w14:textId="3D95D457" w:rsidR="00023408" w:rsidRPr="005611A8" w:rsidRDefault="00023408" w:rsidP="00023408">
      <w:pPr>
        <w:tabs>
          <w:tab w:val="left" w:pos="709"/>
        </w:tabs>
        <w:spacing w:before="120" w:after="0"/>
        <w:contextualSpacing/>
        <w:rPr>
          <w:rFonts w:asciiTheme="minorHAnsi" w:hAnsiTheme="minorHAnsi"/>
          <w:b/>
          <w:bCs/>
          <w:szCs w:val="22"/>
        </w:rPr>
      </w:pPr>
      <w:r w:rsidRPr="005611A8">
        <w:rPr>
          <w:rFonts w:asciiTheme="minorHAnsi" w:hAnsiTheme="minorHAnsi"/>
          <w:b/>
          <w:bCs/>
          <w:szCs w:val="22"/>
        </w:rPr>
        <w:t>Eligibility:</w:t>
      </w:r>
    </w:p>
    <w:p w14:paraId="2D3FA62B" w14:textId="01BCD490" w:rsidR="0023260E" w:rsidRPr="005D715D" w:rsidRDefault="005611A8" w:rsidP="0047599D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T</w:t>
      </w:r>
      <w:r w:rsidR="0023260E" w:rsidRPr="005D715D">
        <w:rPr>
          <w:rFonts w:asciiTheme="minorHAnsi" w:hAnsiTheme="minorHAnsi"/>
          <w:szCs w:val="22"/>
        </w:rPr>
        <w:t>he applicant</w:t>
      </w:r>
      <w:r w:rsidR="0047599D" w:rsidRPr="005D715D">
        <w:rPr>
          <w:rFonts w:asciiTheme="minorHAnsi" w:hAnsiTheme="minorHAnsi"/>
          <w:szCs w:val="22"/>
        </w:rPr>
        <w:t xml:space="preserve"> and</w:t>
      </w:r>
      <w:r w:rsidR="0023260E" w:rsidRPr="005D715D">
        <w:rPr>
          <w:rFonts w:asciiTheme="minorHAnsi" w:hAnsiTheme="minorHAnsi"/>
          <w:szCs w:val="22"/>
        </w:rPr>
        <w:t xml:space="preserve"> the co-applicant(s) are not in any of the situations excluding them from participating in contracts </w:t>
      </w:r>
      <w:r w:rsidR="0047599D" w:rsidRPr="005D715D">
        <w:rPr>
          <w:rFonts w:asciiTheme="minorHAnsi" w:hAnsiTheme="minorHAnsi"/>
          <w:szCs w:val="22"/>
        </w:rPr>
        <w:t>foreseen by the applicable legislation</w:t>
      </w:r>
      <w:r>
        <w:rPr>
          <w:rFonts w:asciiTheme="minorHAnsi" w:hAnsiTheme="minorHAnsi"/>
          <w:szCs w:val="22"/>
        </w:rPr>
        <w:t>.</w:t>
      </w:r>
      <w:r w:rsidR="0023260E" w:rsidRPr="005D715D">
        <w:rPr>
          <w:rFonts w:asciiTheme="minorHAnsi" w:hAnsiTheme="minorHAnsi"/>
          <w:szCs w:val="22"/>
        </w:rPr>
        <w:t xml:space="preserve"> </w:t>
      </w:r>
    </w:p>
    <w:p w14:paraId="208ED89C" w14:textId="7982FD51" w:rsidR="004008CB" w:rsidRDefault="005611A8" w:rsidP="0047599D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bCs/>
          <w:szCs w:val="22"/>
        </w:rPr>
      </w:pPr>
      <w:r>
        <w:rPr>
          <w:rFonts w:asciiTheme="minorHAnsi" w:hAnsiTheme="minorHAnsi"/>
          <w:bCs/>
          <w:szCs w:val="22"/>
        </w:rPr>
        <w:t>T</w:t>
      </w:r>
      <w:r w:rsidR="0023260E" w:rsidRPr="005D715D">
        <w:rPr>
          <w:rFonts w:asciiTheme="minorHAnsi" w:hAnsiTheme="minorHAnsi"/>
          <w:bCs/>
          <w:szCs w:val="22"/>
        </w:rPr>
        <w:t xml:space="preserve">he applicant and each co-applicant (if any) are eligible in accordance with the criteria set out </w:t>
      </w:r>
      <w:r w:rsidR="0047599D" w:rsidRPr="005D715D">
        <w:rPr>
          <w:rFonts w:asciiTheme="minorHAnsi" w:hAnsiTheme="minorHAnsi"/>
          <w:bCs/>
          <w:szCs w:val="22"/>
        </w:rPr>
        <w:t>in</w:t>
      </w:r>
      <w:r w:rsidR="0023260E" w:rsidRPr="005D715D">
        <w:rPr>
          <w:rFonts w:asciiTheme="minorHAnsi" w:hAnsiTheme="minorHAnsi"/>
          <w:bCs/>
          <w:szCs w:val="22"/>
        </w:rPr>
        <w:t xml:space="preserve"> the </w:t>
      </w:r>
      <w:r w:rsidR="004008CB">
        <w:rPr>
          <w:rFonts w:asciiTheme="minorHAnsi" w:hAnsiTheme="minorHAnsi"/>
          <w:bCs/>
          <w:szCs w:val="22"/>
        </w:rPr>
        <w:t>call text</w:t>
      </w:r>
      <w:r w:rsidR="000D38EA">
        <w:rPr>
          <w:rFonts w:asciiTheme="minorHAnsi" w:hAnsiTheme="minorHAnsi"/>
          <w:bCs/>
          <w:szCs w:val="22"/>
        </w:rPr>
        <w:t xml:space="preserve"> and commit</w:t>
      </w:r>
      <w:r w:rsidR="001E14B7">
        <w:rPr>
          <w:rFonts w:asciiTheme="minorHAnsi" w:hAnsiTheme="minorHAnsi"/>
          <w:bCs/>
          <w:szCs w:val="22"/>
        </w:rPr>
        <w:t xml:space="preserve"> to</w:t>
      </w:r>
      <w:r w:rsidR="00347965">
        <w:rPr>
          <w:rFonts w:asciiTheme="minorHAnsi" w:hAnsiTheme="minorHAnsi"/>
          <w:bCs/>
          <w:szCs w:val="22"/>
        </w:rPr>
        <w:t xml:space="preserve"> comply with the </w:t>
      </w:r>
      <w:r w:rsidR="00D717F1">
        <w:rPr>
          <w:rFonts w:asciiTheme="minorHAnsi" w:hAnsiTheme="minorHAnsi"/>
          <w:bCs/>
          <w:szCs w:val="22"/>
        </w:rPr>
        <w:t>ethic clauses and code of conduct included in the call text.</w:t>
      </w:r>
    </w:p>
    <w:p w14:paraId="3D42458C" w14:textId="47B05035" w:rsidR="00023408" w:rsidRDefault="005611A8" w:rsidP="0002340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I</w:t>
      </w:r>
      <w:r w:rsidR="00023408" w:rsidRPr="004008CB">
        <w:rPr>
          <w:rFonts w:asciiTheme="minorHAnsi" w:hAnsiTheme="minorHAnsi"/>
          <w:szCs w:val="22"/>
        </w:rPr>
        <w:t>n case of co-applicants,</w:t>
      </w:r>
      <w:r w:rsidR="00023408">
        <w:rPr>
          <w:rFonts w:asciiTheme="minorHAnsi" w:hAnsiTheme="minorHAnsi"/>
          <w:szCs w:val="22"/>
        </w:rPr>
        <w:t xml:space="preserve"> </w:t>
      </w:r>
      <w:r w:rsidR="00023408" w:rsidRPr="004008CB">
        <w:rPr>
          <w:rFonts w:asciiTheme="minorHAnsi" w:hAnsiTheme="minorHAnsi"/>
          <w:szCs w:val="22"/>
        </w:rPr>
        <w:t>the applicant undertakes to comply with the obligations foreseen with the principles of good partnership practice</w:t>
      </w:r>
      <w:r>
        <w:rPr>
          <w:rFonts w:asciiTheme="minorHAnsi" w:hAnsiTheme="minorHAnsi"/>
          <w:szCs w:val="22"/>
        </w:rPr>
        <w:t>.</w:t>
      </w:r>
    </w:p>
    <w:p w14:paraId="65674F0B" w14:textId="77B92CE2" w:rsidR="00023408" w:rsidRPr="005611A8" w:rsidRDefault="0061073E" w:rsidP="00023408">
      <w:pPr>
        <w:tabs>
          <w:tab w:val="left" w:pos="709"/>
        </w:tabs>
        <w:spacing w:before="120" w:after="0"/>
        <w:contextualSpacing/>
        <w:rPr>
          <w:rFonts w:asciiTheme="minorHAnsi" w:hAnsiTheme="minorHAnsi"/>
          <w:b/>
          <w:bCs/>
          <w:szCs w:val="22"/>
        </w:rPr>
      </w:pPr>
      <w:r w:rsidRPr="005611A8">
        <w:rPr>
          <w:rFonts w:asciiTheme="minorHAnsi" w:hAnsiTheme="minorHAnsi"/>
          <w:b/>
          <w:bCs/>
          <w:szCs w:val="22"/>
        </w:rPr>
        <w:t xml:space="preserve">Communication and </w:t>
      </w:r>
      <w:r w:rsidR="00F71FAA" w:rsidRPr="005611A8">
        <w:rPr>
          <w:rFonts w:asciiTheme="minorHAnsi" w:hAnsiTheme="minorHAnsi"/>
          <w:b/>
          <w:bCs/>
          <w:szCs w:val="22"/>
        </w:rPr>
        <w:t>dissemination:</w:t>
      </w:r>
    </w:p>
    <w:p w14:paraId="76DF1784" w14:textId="2C085BD9" w:rsidR="00F71FAA" w:rsidRDefault="00F71FAA" w:rsidP="0002340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The applicant accepts that the information provided in section 1 of the application form (Summary of the proposal) </w:t>
      </w:r>
      <w:proofErr w:type="gramStart"/>
      <w:r>
        <w:rPr>
          <w:rFonts w:asciiTheme="minorHAnsi" w:hAnsiTheme="minorHAnsi"/>
          <w:szCs w:val="22"/>
        </w:rPr>
        <w:t>may</w:t>
      </w:r>
      <w:proofErr w:type="gramEnd"/>
      <w:r>
        <w:rPr>
          <w:rFonts w:asciiTheme="minorHAnsi" w:hAnsiTheme="minorHAnsi"/>
          <w:szCs w:val="22"/>
        </w:rPr>
        <w:t xml:space="preserve"> be used to communicate the results of the call</w:t>
      </w:r>
      <w:r w:rsidR="005611A8">
        <w:rPr>
          <w:rFonts w:asciiTheme="minorHAnsi" w:hAnsiTheme="minorHAnsi"/>
          <w:szCs w:val="22"/>
        </w:rPr>
        <w:t>.</w:t>
      </w:r>
    </w:p>
    <w:p w14:paraId="1B4558B4" w14:textId="61EE2657" w:rsidR="00985E3F" w:rsidRDefault="00F606E4" w:rsidP="0002340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If </w:t>
      </w:r>
      <w:r w:rsidR="00A86E9F">
        <w:rPr>
          <w:rFonts w:asciiTheme="minorHAnsi" w:hAnsiTheme="minorHAnsi"/>
          <w:szCs w:val="22"/>
        </w:rPr>
        <w:t>selected</w:t>
      </w:r>
      <w:r>
        <w:rPr>
          <w:rFonts w:asciiTheme="minorHAnsi" w:hAnsiTheme="minorHAnsi"/>
          <w:szCs w:val="22"/>
        </w:rPr>
        <w:t xml:space="preserve">, the applicant will </w:t>
      </w:r>
      <w:r w:rsidR="00DA7A4C">
        <w:rPr>
          <w:rFonts w:asciiTheme="minorHAnsi" w:hAnsiTheme="minorHAnsi"/>
          <w:szCs w:val="22"/>
        </w:rPr>
        <w:t>specifically mention the support received from INTECMED project, fulfilling the visibility specifications included in the call text</w:t>
      </w:r>
      <w:r w:rsidR="005611A8">
        <w:rPr>
          <w:rFonts w:asciiTheme="minorHAnsi" w:hAnsiTheme="minorHAnsi"/>
          <w:szCs w:val="22"/>
        </w:rPr>
        <w:t>.</w:t>
      </w:r>
    </w:p>
    <w:p w14:paraId="5DBA8119" w14:textId="3773ECA8" w:rsidR="00962152" w:rsidRDefault="00956BCD" w:rsidP="0002340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If </w:t>
      </w:r>
      <w:r w:rsidR="00A86E9F">
        <w:rPr>
          <w:rFonts w:asciiTheme="minorHAnsi" w:hAnsiTheme="minorHAnsi"/>
          <w:szCs w:val="22"/>
        </w:rPr>
        <w:t>selected</w:t>
      </w:r>
      <w:r>
        <w:rPr>
          <w:rFonts w:asciiTheme="minorHAnsi" w:hAnsiTheme="minorHAnsi"/>
          <w:szCs w:val="22"/>
        </w:rPr>
        <w:t xml:space="preserve">, the applicant accepts to participate in INTECMED communication </w:t>
      </w:r>
      <w:proofErr w:type="gramStart"/>
      <w:r>
        <w:rPr>
          <w:rFonts w:asciiTheme="minorHAnsi" w:hAnsiTheme="minorHAnsi"/>
          <w:szCs w:val="22"/>
        </w:rPr>
        <w:t>activities, that</w:t>
      </w:r>
      <w:proofErr w:type="gramEnd"/>
      <w:r>
        <w:rPr>
          <w:rFonts w:asciiTheme="minorHAnsi" w:hAnsiTheme="minorHAnsi"/>
          <w:szCs w:val="22"/>
        </w:rPr>
        <w:t xml:space="preserve"> may include </w:t>
      </w:r>
      <w:r w:rsidR="00C7747B">
        <w:rPr>
          <w:rFonts w:asciiTheme="minorHAnsi" w:hAnsiTheme="minorHAnsi"/>
          <w:szCs w:val="22"/>
        </w:rPr>
        <w:t xml:space="preserve">interviews, </w:t>
      </w:r>
      <w:r w:rsidR="00A15548">
        <w:rPr>
          <w:rFonts w:asciiTheme="minorHAnsi" w:hAnsiTheme="minorHAnsi"/>
          <w:szCs w:val="22"/>
        </w:rPr>
        <w:t xml:space="preserve">videos or articles aimed to </w:t>
      </w:r>
      <w:r w:rsidR="00C1707D">
        <w:rPr>
          <w:rFonts w:asciiTheme="minorHAnsi" w:hAnsiTheme="minorHAnsi"/>
          <w:szCs w:val="22"/>
        </w:rPr>
        <w:t xml:space="preserve">disseminate the </w:t>
      </w:r>
      <w:r w:rsidR="007425C8">
        <w:rPr>
          <w:rFonts w:asciiTheme="minorHAnsi" w:hAnsiTheme="minorHAnsi"/>
          <w:szCs w:val="22"/>
        </w:rPr>
        <w:t>achievements and results of the projec</w:t>
      </w:r>
      <w:r w:rsidR="00ED7B30">
        <w:rPr>
          <w:rFonts w:asciiTheme="minorHAnsi" w:hAnsiTheme="minorHAnsi"/>
          <w:szCs w:val="22"/>
        </w:rPr>
        <w:t xml:space="preserve">t. If the applicant is in the process to protect intellectual property resulting from the activities, these limitations must be specifically communicated to the </w:t>
      </w:r>
      <w:r w:rsidR="0057495B">
        <w:rPr>
          <w:rFonts w:asciiTheme="minorHAnsi" w:hAnsiTheme="minorHAnsi"/>
          <w:szCs w:val="22"/>
        </w:rPr>
        <w:t xml:space="preserve">managers of the programme, to avoid the disclosure of </w:t>
      </w:r>
      <w:proofErr w:type="gramStart"/>
      <w:r w:rsidR="0057495B">
        <w:rPr>
          <w:rFonts w:asciiTheme="minorHAnsi" w:hAnsiTheme="minorHAnsi"/>
          <w:szCs w:val="22"/>
        </w:rPr>
        <w:t>these</w:t>
      </w:r>
      <w:proofErr w:type="gramEnd"/>
      <w:r w:rsidR="0057495B">
        <w:rPr>
          <w:rFonts w:asciiTheme="minorHAnsi" w:hAnsiTheme="minorHAnsi"/>
          <w:szCs w:val="22"/>
        </w:rPr>
        <w:t xml:space="preserve"> information.</w:t>
      </w:r>
    </w:p>
    <w:p w14:paraId="6FC45ED8" w14:textId="339A0E2C" w:rsidR="00A523A6" w:rsidRPr="005611A8" w:rsidRDefault="00A523A6" w:rsidP="00A523A6">
      <w:pPr>
        <w:tabs>
          <w:tab w:val="left" w:pos="709"/>
        </w:tabs>
        <w:spacing w:before="120" w:after="0"/>
        <w:contextualSpacing/>
        <w:rPr>
          <w:rFonts w:asciiTheme="minorHAnsi" w:hAnsiTheme="minorHAnsi"/>
          <w:b/>
          <w:bCs/>
          <w:szCs w:val="22"/>
        </w:rPr>
      </w:pPr>
      <w:r w:rsidRPr="005611A8">
        <w:rPr>
          <w:rFonts w:asciiTheme="minorHAnsi" w:hAnsiTheme="minorHAnsi"/>
          <w:b/>
          <w:bCs/>
          <w:szCs w:val="22"/>
        </w:rPr>
        <w:t>Commitments:</w:t>
      </w:r>
    </w:p>
    <w:p w14:paraId="79C87A3A" w14:textId="06E7AB1F" w:rsidR="006C4E81" w:rsidRDefault="00FF0254" w:rsidP="0002340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The applicant commits to participate in a short interview with INTECMED evaluation </w:t>
      </w:r>
      <w:proofErr w:type="gramStart"/>
      <w:r>
        <w:rPr>
          <w:rFonts w:asciiTheme="minorHAnsi" w:hAnsiTheme="minorHAnsi"/>
          <w:szCs w:val="22"/>
        </w:rPr>
        <w:t xml:space="preserve">committee, </w:t>
      </w:r>
      <w:r w:rsidR="0019075D">
        <w:rPr>
          <w:rFonts w:asciiTheme="minorHAnsi" w:hAnsiTheme="minorHAnsi"/>
          <w:szCs w:val="22"/>
        </w:rPr>
        <w:t>that</w:t>
      </w:r>
      <w:proofErr w:type="gramEnd"/>
      <w:r w:rsidR="0019075D">
        <w:rPr>
          <w:rFonts w:asciiTheme="minorHAnsi" w:hAnsiTheme="minorHAnsi"/>
          <w:szCs w:val="22"/>
        </w:rPr>
        <w:t xml:space="preserve"> may be held online</w:t>
      </w:r>
      <w:r w:rsidR="00986630">
        <w:rPr>
          <w:rFonts w:asciiTheme="minorHAnsi" w:hAnsiTheme="minorHAnsi"/>
          <w:szCs w:val="22"/>
        </w:rPr>
        <w:t>,</w:t>
      </w:r>
      <w:r w:rsidR="0019075D">
        <w:rPr>
          <w:rFonts w:asciiTheme="minorHAnsi" w:hAnsiTheme="minorHAnsi"/>
          <w:szCs w:val="22"/>
        </w:rPr>
        <w:t xml:space="preserve"> if necessary, as an opportunity to present the proposal and </w:t>
      </w:r>
      <w:r w:rsidR="00A6519A">
        <w:rPr>
          <w:rFonts w:asciiTheme="minorHAnsi" w:hAnsiTheme="minorHAnsi"/>
          <w:szCs w:val="22"/>
        </w:rPr>
        <w:t xml:space="preserve">provide additional information for the evaluation process. </w:t>
      </w:r>
    </w:p>
    <w:p w14:paraId="49FF4117" w14:textId="1A70F089" w:rsidR="00023408" w:rsidRPr="005D715D" w:rsidRDefault="005611A8" w:rsidP="0002340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proofErr w:type="gramStart"/>
      <w:r>
        <w:rPr>
          <w:rFonts w:asciiTheme="minorHAnsi" w:hAnsiTheme="minorHAnsi"/>
          <w:szCs w:val="22"/>
        </w:rPr>
        <w:t>I</w:t>
      </w:r>
      <w:r w:rsidR="00023408">
        <w:rPr>
          <w:rFonts w:asciiTheme="minorHAnsi" w:hAnsiTheme="minorHAnsi"/>
          <w:szCs w:val="22"/>
        </w:rPr>
        <w:t xml:space="preserve">f </w:t>
      </w:r>
      <w:r w:rsidR="00A86E9F">
        <w:rPr>
          <w:rFonts w:asciiTheme="minorHAnsi" w:hAnsiTheme="minorHAnsi"/>
          <w:szCs w:val="22"/>
        </w:rPr>
        <w:t>selected</w:t>
      </w:r>
      <w:r w:rsidR="00023408">
        <w:rPr>
          <w:rFonts w:asciiTheme="minorHAnsi" w:hAnsiTheme="minorHAnsi"/>
          <w:szCs w:val="22"/>
        </w:rPr>
        <w:t xml:space="preserve">, </w:t>
      </w:r>
      <w:r w:rsidR="00023408" w:rsidRPr="005D715D">
        <w:rPr>
          <w:rFonts w:asciiTheme="minorHAnsi" w:hAnsiTheme="minorHAnsi"/>
          <w:szCs w:val="22"/>
        </w:rPr>
        <w:t xml:space="preserve">the applicant is directly responsible for the </w:t>
      </w:r>
      <w:r w:rsidR="00023408">
        <w:rPr>
          <w:rFonts w:asciiTheme="minorHAnsi" w:hAnsiTheme="minorHAnsi"/>
          <w:szCs w:val="22"/>
        </w:rPr>
        <w:t>participation in</w:t>
      </w:r>
      <w:r w:rsidR="00023408" w:rsidRPr="005D715D">
        <w:rPr>
          <w:rFonts w:asciiTheme="minorHAnsi" w:hAnsiTheme="minorHAnsi"/>
          <w:szCs w:val="22"/>
        </w:rPr>
        <w:t xml:space="preserve"> the </w:t>
      </w:r>
      <w:r w:rsidR="00023408">
        <w:rPr>
          <w:rFonts w:asciiTheme="minorHAnsi" w:hAnsiTheme="minorHAnsi"/>
          <w:szCs w:val="22"/>
        </w:rPr>
        <w:t>Mentorship activities</w:t>
      </w:r>
      <w:r w:rsidR="00023408" w:rsidRPr="005D715D">
        <w:rPr>
          <w:rFonts w:asciiTheme="minorHAnsi" w:hAnsiTheme="minorHAnsi"/>
          <w:szCs w:val="22"/>
        </w:rPr>
        <w:t xml:space="preserve"> with the co-applicant(s) if </w:t>
      </w:r>
      <w:r w:rsidR="00E2770D" w:rsidRPr="005D715D">
        <w:rPr>
          <w:rFonts w:asciiTheme="minorHAnsi" w:hAnsiTheme="minorHAnsi"/>
          <w:szCs w:val="22"/>
        </w:rPr>
        <w:t>any and</w:t>
      </w:r>
      <w:r w:rsidR="00023408" w:rsidRPr="005D715D">
        <w:rPr>
          <w:rFonts w:asciiTheme="minorHAnsi" w:hAnsiTheme="minorHAnsi"/>
          <w:szCs w:val="22"/>
        </w:rPr>
        <w:t xml:space="preserve"> is not acting as an intermediary</w:t>
      </w:r>
      <w:r>
        <w:rPr>
          <w:rFonts w:asciiTheme="minorHAnsi" w:hAnsiTheme="minorHAnsi"/>
          <w:szCs w:val="22"/>
        </w:rPr>
        <w:t>.</w:t>
      </w:r>
      <w:proofErr w:type="gramEnd"/>
    </w:p>
    <w:p w14:paraId="7DD68E4B" w14:textId="67CE2E05" w:rsidR="0023260E" w:rsidRDefault="005611A8" w:rsidP="0047599D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bCs/>
          <w:szCs w:val="22"/>
        </w:rPr>
      </w:pPr>
      <w:r>
        <w:rPr>
          <w:rFonts w:asciiTheme="minorHAnsi" w:hAnsiTheme="minorHAnsi"/>
          <w:bCs/>
          <w:szCs w:val="22"/>
        </w:rPr>
        <w:t>I</w:t>
      </w:r>
      <w:r w:rsidR="00962152">
        <w:rPr>
          <w:rFonts w:asciiTheme="minorHAnsi" w:hAnsiTheme="minorHAnsi"/>
          <w:bCs/>
          <w:szCs w:val="22"/>
        </w:rPr>
        <w:t xml:space="preserve">f </w:t>
      </w:r>
      <w:r w:rsidR="00A86E9F">
        <w:rPr>
          <w:rFonts w:asciiTheme="minorHAnsi" w:hAnsiTheme="minorHAnsi"/>
          <w:bCs/>
          <w:szCs w:val="22"/>
        </w:rPr>
        <w:t>selected</w:t>
      </w:r>
      <w:r w:rsidR="00962152">
        <w:rPr>
          <w:rFonts w:asciiTheme="minorHAnsi" w:hAnsiTheme="minorHAnsi"/>
          <w:bCs/>
          <w:szCs w:val="22"/>
        </w:rPr>
        <w:t xml:space="preserve">, </w:t>
      </w:r>
      <w:r w:rsidR="00745FDD">
        <w:rPr>
          <w:rFonts w:asciiTheme="minorHAnsi" w:hAnsiTheme="minorHAnsi"/>
          <w:bCs/>
          <w:szCs w:val="22"/>
        </w:rPr>
        <w:t xml:space="preserve">the applicant </w:t>
      </w:r>
      <w:r w:rsidR="00C94D09">
        <w:rPr>
          <w:rFonts w:asciiTheme="minorHAnsi" w:hAnsiTheme="minorHAnsi"/>
          <w:bCs/>
          <w:szCs w:val="22"/>
        </w:rPr>
        <w:t xml:space="preserve">demonstrates the intention to </w:t>
      </w:r>
      <w:r w:rsidR="00485C9C">
        <w:rPr>
          <w:rFonts w:asciiTheme="minorHAnsi" w:hAnsiTheme="minorHAnsi"/>
          <w:bCs/>
          <w:szCs w:val="22"/>
        </w:rPr>
        <w:t xml:space="preserve">actively participate in the activities </w:t>
      </w:r>
      <w:r w:rsidR="007B7674">
        <w:rPr>
          <w:rFonts w:asciiTheme="minorHAnsi" w:hAnsiTheme="minorHAnsi"/>
          <w:bCs/>
          <w:szCs w:val="22"/>
        </w:rPr>
        <w:t>included in INTECMED Mentorship programme and make the most of it</w:t>
      </w:r>
      <w:r>
        <w:rPr>
          <w:rFonts w:asciiTheme="minorHAnsi" w:hAnsiTheme="minorHAnsi"/>
          <w:bCs/>
          <w:szCs w:val="22"/>
        </w:rPr>
        <w:t>.</w:t>
      </w:r>
    </w:p>
    <w:p w14:paraId="518BEE6B" w14:textId="306CE681" w:rsidR="006E0FB1" w:rsidRPr="00986630" w:rsidRDefault="00B840D7" w:rsidP="006E0FB1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szCs w:val="22"/>
        </w:rPr>
      </w:pPr>
      <w:r w:rsidRPr="00986630">
        <w:rPr>
          <w:rFonts w:asciiTheme="minorHAnsi" w:hAnsiTheme="minorHAnsi"/>
          <w:szCs w:val="22"/>
        </w:rPr>
        <w:t xml:space="preserve">If selected, the applicant commits to participate </w:t>
      </w:r>
      <w:r w:rsidR="001F5615" w:rsidRPr="00986630">
        <w:rPr>
          <w:rFonts w:asciiTheme="minorHAnsi" w:hAnsiTheme="minorHAnsi"/>
          <w:szCs w:val="22"/>
        </w:rPr>
        <w:t xml:space="preserve">in the </w:t>
      </w:r>
      <w:r w:rsidR="006E0FB1" w:rsidRPr="00986630">
        <w:rPr>
          <w:rFonts w:asciiTheme="minorHAnsi" w:hAnsiTheme="minorHAnsi"/>
          <w:szCs w:val="22"/>
        </w:rPr>
        <w:t>exhibitions</w:t>
      </w:r>
      <w:r w:rsidR="000774D0" w:rsidRPr="00986630">
        <w:rPr>
          <w:rFonts w:asciiTheme="minorHAnsi" w:hAnsiTheme="minorHAnsi"/>
          <w:szCs w:val="22"/>
        </w:rPr>
        <w:t xml:space="preserve"> and events </w:t>
      </w:r>
      <w:r w:rsidR="0027776B" w:rsidRPr="00986630">
        <w:rPr>
          <w:rFonts w:asciiTheme="minorHAnsi" w:hAnsiTheme="minorHAnsi"/>
          <w:szCs w:val="22"/>
        </w:rPr>
        <w:t xml:space="preserve">in which </w:t>
      </w:r>
      <w:r w:rsidR="00B856A7" w:rsidRPr="00986630">
        <w:rPr>
          <w:rFonts w:asciiTheme="minorHAnsi" w:hAnsiTheme="minorHAnsi"/>
          <w:szCs w:val="22"/>
        </w:rPr>
        <w:t>INTECMED project will be present</w:t>
      </w:r>
      <w:r w:rsidR="00371A7A" w:rsidRPr="00986630">
        <w:rPr>
          <w:rFonts w:asciiTheme="minorHAnsi" w:hAnsiTheme="minorHAnsi"/>
          <w:szCs w:val="22"/>
        </w:rPr>
        <w:t xml:space="preserve">. It includes </w:t>
      </w:r>
      <w:r w:rsidR="006222CB" w:rsidRPr="00986630">
        <w:rPr>
          <w:rFonts w:asciiTheme="minorHAnsi" w:hAnsiTheme="minorHAnsi"/>
          <w:szCs w:val="22"/>
        </w:rPr>
        <w:t>an international entrepreneurship event</w:t>
      </w:r>
      <w:r w:rsidR="002636CF" w:rsidRPr="00986630">
        <w:rPr>
          <w:rFonts w:asciiTheme="minorHAnsi" w:hAnsiTheme="minorHAnsi"/>
          <w:szCs w:val="22"/>
        </w:rPr>
        <w:t xml:space="preserve">, </w:t>
      </w:r>
      <w:proofErr w:type="spellStart"/>
      <w:r w:rsidR="002636CF" w:rsidRPr="00986630">
        <w:rPr>
          <w:rFonts w:asciiTheme="minorHAnsi" w:hAnsiTheme="minorHAnsi"/>
          <w:szCs w:val="22"/>
        </w:rPr>
        <w:t>Patras</w:t>
      </w:r>
      <w:proofErr w:type="spellEnd"/>
      <w:r w:rsidR="002636CF" w:rsidRPr="00986630">
        <w:rPr>
          <w:rFonts w:asciiTheme="minorHAnsi" w:hAnsiTheme="minorHAnsi"/>
          <w:szCs w:val="22"/>
        </w:rPr>
        <w:t xml:space="preserve"> IQ Innovation Que</w:t>
      </w:r>
      <w:r w:rsidR="00E975E8" w:rsidRPr="00986630">
        <w:rPr>
          <w:rFonts w:asciiTheme="minorHAnsi" w:hAnsiTheme="minorHAnsi"/>
          <w:szCs w:val="22"/>
        </w:rPr>
        <w:t>st</w:t>
      </w:r>
      <w:r w:rsidR="00052894" w:rsidRPr="00986630">
        <w:rPr>
          <w:rFonts w:asciiTheme="minorHAnsi" w:hAnsiTheme="minorHAnsi"/>
          <w:szCs w:val="22"/>
        </w:rPr>
        <w:t xml:space="preserve">, and </w:t>
      </w:r>
      <w:r w:rsidR="00FE0DFA" w:rsidRPr="00986630">
        <w:rPr>
          <w:rFonts w:asciiTheme="minorHAnsi" w:hAnsiTheme="minorHAnsi"/>
          <w:szCs w:val="22"/>
        </w:rPr>
        <w:t>regional events</w:t>
      </w:r>
      <w:r w:rsidR="0027302B" w:rsidRPr="00986630">
        <w:rPr>
          <w:rFonts w:asciiTheme="minorHAnsi" w:hAnsiTheme="minorHAnsi"/>
          <w:szCs w:val="22"/>
        </w:rPr>
        <w:t>.</w:t>
      </w:r>
    </w:p>
    <w:p w14:paraId="1DD4DF6F" w14:textId="2297B14A" w:rsidR="00A86E9F" w:rsidRDefault="00A86E9F" w:rsidP="0047599D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bCs/>
          <w:szCs w:val="22"/>
        </w:rPr>
      </w:pPr>
      <w:r>
        <w:rPr>
          <w:rFonts w:asciiTheme="minorHAnsi" w:hAnsiTheme="minorHAnsi"/>
          <w:bCs/>
          <w:szCs w:val="22"/>
        </w:rPr>
        <w:t>The applicant understands that th</w:t>
      </w:r>
      <w:r w:rsidR="00DB0BE8">
        <w:rPr>
          <w:rFonts w:asciiTheme="minorHAnsi" w:hAnsiTheme="minorHAnsi"/>
          <w:bCs/>
          <w:szCs w:val="22"/>
        </w:rPr>
        <w:t xml:space="preserve">is application </w:t>
      </w:r>
      <w:proofErr w:type="gramStart"/>
      <w:r w:rsidR="00DB0BE8">
        <w:rPr>
          <w:rFonts w:asciiTheme="minorHAnsi" w:hAnsiTheme="minorHAnsi"/>
          <w:bCs/>
          <w:szCs w:val="22"/>
        </w:rPr>
        <w:t>is focused</w:t>
      </w:r>
      <w:proofErr w:type="gramEnd"/>
      <w:r w:rsidR="00DB0BE8">
        <w:rPr>
          <w:rFonts w:asciiTheme="minorHAnsi" w:hAnsiTheme="minorHAnsi"/>
          <w:bCs/>
          <w:szCs w:val="22"/>
        </w:rPr>
        <w:t xml:space="preserve"> on the participation in INTECMED Mentorship programme, and that the possibility to be awarded with one of the </w:t>
      </w:r>
      <w:proofErr w:type="spellStart"/>
      <w:r w:rsidR="00DB0BE8">
        <w:rPr>
          <w:rFonts w:asciiTheme="minorHAnsi" w:hAnsiTheme="minorHAnsi"/>
          <w:bCs/>
          <w:szCs w:val="22"/>
        </w:rPr>
        <w:t>subgrants</w:t>
      </w:r>
      <w:proofErr w:type="spellEnd"/>
      <w:r w:rsidR="00DB0BE8">
        <w:rPr>
          <w:rFonts w:asciiTheme="minorHAnsi" w:hAnsiTheme="minorHAnsi"/>
          <w:bCs/>
          <w:szCs w:val="22"/>
        </w:rPr>
        <w:t xml:space="preserve"> </w:t>
      </w:r>
      <w:r w:rsidR="000C5ED8">
        <w:rPr>
          <w:rFonts w:asciiTheme="minorHAnsi" w:hAnsiTheme="minorHAnsi"/>
          <w:bCs/>
          <w:szCs w:val="22"/>
        </w:rPr>
        <w:t>will be addressed in a specific evaluation process</w:t>
      </w:r>
      <w:r w:rsidR="00EB7EEA">
        <w:rPr>
          <w:rFonts w:asciiTheme="minorHAnsi" w:hAnsiTheme="minorHAnsi"/>
          <w:bCs/>
          <w:szCs w:val="22"/>
        </w:rPr>
        <w:t xml:space="preserve"> that will take place once the Mentorship programme has been completed.</w:t>
      </w:r>
    </w:p>
    <w:p w14:paraId="3244894D" w14:textId="3FB0E87D" w:rsidR="0057495B" w:rsidRPr="005611A8" w:rsidRDefault="002540D9" w:rsidP="0057495B">
      <w:pPr>
        <w:tabs>
          <w:tab w:val="left" w:pos="709"/>
        </w:tabs>
        <w:spacing w:before="120" w:after="0"/>
        <w:contextualSpacing/>
        <w:rPr>
          <w:rFonts w:asciiTheme="minorHAnsi" w:hAnsiTheme="minorHAnsi"/>
          <w:b/>
          <w:szCs w:val="22"/>
        </w:rPr>
      </w:pPr>
      <w:r w:rsidRPr="005611A8">
        <w:rPr>
          <w:rFonts w:asciiTheme="minorHAnsi" w:hAnsiTheme="minorHAnsi"/>
          <w:b/>
          <w:szCs w:val="22"/>
        </w:rPr>
        <w:t>Processing of data:</w:t>
      </w:r>
    </w:p>
    <w:p w14:paraId="11C46AAF" w14:textId="0CB12BEC" w:rsidR="00F57C98" w:rsidRPr="005611A8" w:rsidRDefault="00F57C98" w:rsidP="00F57C98">
      <w:pPr>
        <w:pStyle w:val="ListParagraph"/>
        <w:numPr>
          <w:ilvl w:val="0"/>
          <w:numId w:val="20"/>
        </w:numPr>
        <w:tabs>
          <w:tab w:val="left" w:pos="709"/>
        </w:tabs>
        <w:spacing w:before="120" w:after="0"/>
        <w:ind w:left="426" w:hanging="284"/>
        <w:contextualSpacing/>
        <w:rPr>
          <w:rFonts w:asciiTheme="minorHAnsi" w:hAnsiTheme="minorHAnsi"/>
          <w:bCs/>
          <w:szCs w:val="22"/>
          <w:highlight w:val="lightGray"/>
        </w:rPr>
      </w:pPr>
      <w:r w:rsidRPr="005611A8">
        <w:rPr>
          <w:rFonts w:asciiTheme="minorHAnsi" w:hAnsiTheme="minorHAnsi"/>
          <w:bCs/>
          <w:szCs w:val="22"/>
          <w:highlight w:val="lightGray"/>
        </w:rPr>
        <w:t>[</w:t>
      </w:r>
      <w:r w:rsidR="005611A8">
        <w:rPr>
          <w:rFonts w:asciiTheme="minorHAnsi" w:hAnsiTheme="minorHAnsi"/>
          <w:bCs/>
          <w:szCs w:val="22"/>
          <w:highlight w:val="lightGray"/>
        </w:rPr>
        <w:t>E</w:t>
      </w:r>
      <w:r w:rsidRPr="005611A8">
        <w:rPr>
          <w:rFonts w:asciiTheme="minorHAnsi" w:hAnsiTheme="minorHAnsi"/>
          <w:bCs/>
          <w:szCs w:val="22"/>
          <w:highlight w:val="lightGray"/>
        </w:rPr>
        <w:t>very partner must complete this section according to the specific regulation according to the processing of personal information, protection, etc.</w:t>
      </w:r>
      <w:r w:rsidR="0052333A">
        <w:rPr>
          <w:rFonts w:asciiTheme="minorHAnsi" w:hAnsiTheme="minorHAnsi"/>
          <w:bCs/>
          <w:szCs w:val="22"/>
          <w:highlight w:val="lightGray"/>
        </w:rPr>
        <w:t xml:space="preserve"> The objective is to </w:t>
      </w:r>
      <w:r w:rsidR="00116C1C">
        <w:rPr>
          <w:rFonts w:asciiTheme="minorHAnsi" w:hAnsiTheme="minorHAnsi"/>
          <w:bCs/>
          <w:szCs w:val="22"/>
          <w:highlight w:val="lightGray"/>
        </w:rPr>
        <w:t>obtain the acceptance of the applicant</w:t>
      </w:r>
      <w:r w:rsidR="00524A2E">
        <w:rPr>
          <w:rFonts w:asciiTheme="minorHAnsi" w:hAnsiTheme="minorHAnsi"/>
          <w:bCs/>
          <w:szCs w:val="22"/>
          <w:highlight w:val="lightGray"/>
        </w:rPr>
        <w:t xml:space="preserve"> to process the information provided.</w:t>
      </w:r>
      <w:r w:rsidRPr="005611A8">
        <w:rPr>
          <w:rFonts w:asciiTheme="minorHAnsi" w:hAnsiTheme="minorHAnsi"/>
          <w:bCs/>
          <w:szCs w:val="22"/>
          <w:highlight w:val="lightGray"/>
        </w:rPr>
        <w:t>]</w:t>
      </w:r>
    </w:p>
    <w:p w14:paraId="00D3CC3F" w14:textId="77777777" w:rsidR="002540D9" w:rsidRPr="00F57C98" w:rsidRDefault="002540D9" w:rsidP="00F57C98">
      <w:pPr>
        <w:tabs>
          <w:tab w:val="left" w:pos="709"/>
        </w:tabs>
        <w:spacing w:before="120" w:after="0"/>
        <w:contextualSpacing/>
        <w:rPr>
          <w:rFonts w:asciiTheme="minorHAnsi" w:hAnsiTheme="minorHAnsi"/>
          <w:bCs/>
          <w:szCs w:val="22"/>
        </w:rPr>
      </w:pPr>
    </w:p>
    <w:p w14:paraId="30AD86E4" w14:textId="4EF0E66E" w:rsidR="0023260E" w:rsidRPr="005D715D" w:rsidRDefault="005611A8" w:rsidP="0023260E">
      <w:pPr>
        <w:tabs>
          <w:tab w:val="left" w:pos="-284"/>
          <w:tab w:val="left" w:pos="284"/>
        </w:tabs>
        <w:spacing w:before="12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I </w:t>
      </w:r>
      <w:r w:rsidR="0023260E" w:rsidRPr="005D715D">
        <w:rPr>
          <w:rFonts w:asciiTheme="minorHAnsi" w:hAnsiTheme="minorHAnsi"/>
          <w:szCs w:val="22"/>
        </w:rPr>
        <w:t xml:space="preserve">acknowledge that if </w:t>
      </w:r>
      <w:r>
        <w:rPr>
          <w:rFonts w:asciiTheme="minorHAnsi" w:hAnsiTheme="minorHAnsi"/>
          <w:szCs w:val="22"/>
        </w:rPr>
        <w:t>I</w:t>
      </w:r>
      <w:r w:rsidR="0023260E" w:rsidRPr="005D715D">
        <w:rPr>
          <w:rFonts w:asciiTheme="minorHAnsi" w:hAnsiTheme="minorHAnsi"/>
          <w:szCs w:val="22"/>
        </w:rPr>
        <w:t xml:space="preserve"> participate in spite of being in any of the situations </w:t>
      </w:r>
      <w:r w:rsidR="0047599D" w:rsidRPr="005D715D">
        <w:rPr>
          <w:rFonts w:asciiTheme="minorHAnsi" w:hAnsiTheme="minorHAnsi"/>
          <w:szCs w:val="22"/>
        </w:rPr>
        <w:t xml:space="preserve">for exclusion </w:t>
      </w:r>
      <w:r w:rsidR="0023260E" w:rsidRPr="005D715D">
        <w:rPr>
          <w:rFonts w:asciiTheme="minorHAnsi" w:hAnsiTheme="minorHAnsi"/>
          <w:szCs w:val="22"/>
        </w:rPr>
        <w:t>or if the declarations or information provided prove to be false</w:t>
      </w:r>
      <w:r w:rsidR="00A72EF4" w:rsidRPr="005D715D">
        <w:rPr>
          <w:rFonts w:asciiTheme="minorHAnsi" w:hAnsiTheme="minorHAnsi"/>
          <w:szCs w:val="22"/>
        </w:rPr>
        <w:t>,</w:t>
      </w:r>
      <w:r w:rsidR="0023260E" w:rsidRPr="005D715D">
        <w:rPr>
          <w:rFonts w:asciiTheme="minorHAnsi" w:hAnsiTheme="minorHAnsi"/>
          <w:szCs w:val="22"/>
        </w:rPr>
        <w:t xml:space="preserve"> </w:t>
      </w:r>
      <w:r w:rsidR="00535FFC">
        <w:rPr>
          <w:rFonts w:asciiTheme="minorHAnsi" w:hAnsiTheme="minorHAnsi"/>
          <w:szCs w:val="22"/>
        </w:rPr>
        <w:t>I</w:t>
      </w:r>
      <w:r w:rsidR="0023260E" w:rsidRPr="005D715D">
        <w:rPr>
          <w:rFonts w:asciiTheme="minorHAnsi" w:hAnsiTheme="minorHAnsi"/>
          <w:szCs w:val="22"/>
        </w:rPr>
        <w:t xml:space="preserve"> may be subject to rejection from this procedure.</w:t>
      </w:r>
    </w:p>
    <w:p w14:paraId="0C1C9C91" w14:textId="74315BFD" w:rsidR="0023260E" w:rsidRDefault="0023260E" w:rsidP="0023260E">
      <w:pPr>
        <w:tabs>
          <w:tab w:val="left" w:pos="-284"/>
        </w:tabs>
        <w:spacing w:before="120"/>
        <w:rPr>
          <w:rFonts w:asciiTheme="minorHAnsi" w:hAnsiTheme="minorHAnsi"/>
          <w:szCs w:val="22"/>
        </w:rPr>
      </w:pPr>
      <w:r w:rsidRPr="005D715D">
        <w:rPr>
          <w:rFonts w:asciiTheme="minorHAnsi" w:hAnsiTheme="minorHAnsi"/>
          <w:szCs w:val="22"/>
        </w:rPr>
        <w:lastRenderedPageBreak/>
        <w:t>Signed on behalf of the applica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7335"/>
      </w:tblGrid>
      <w:tr w:rsidR="00BB48BE" w:rsidRPr="005D715D" w14:paraId="6F33A8D4" w14:textId="77777777" w:rsidTr="00681AA9">
        <w:tc>
          <w:tcPr>
            <w:tcW w:w="1951" w:type="dxa"/>
            <w:shd w:val="clear" w:color="auto" w:fill="E6E6E6"/>
          </w:tcPr>
          <w:p w14:paraId="388DE3CC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Name:</w:t>
            </w:r>
          </w:p>
        </w:tc>
        <w:tc>
          <w:tcPr>
            <w:tcW w:w="7335" w:type="dxa"/>
          </w:tcPr>
          <w:p w14:paraId="3668D803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986630" w:rsidRPr="005D715D" w14:paraId="776C3802" w14:textId="77777777" w:rsidTr="00681AA9">
        <w:tc>
          <w:tcPr>
            <w:tcW w:w="1951" w:type="dxa"/>
            <w:shd w:val="clear" w:color="auto" w:fill="E6E6E6"/>
          </w:tcPr>
          <w:p w14:paraId="7C9EC8AA" w14:textId="40F66FFF" w:rsidR="00986630" w:rsidRPr="005D715D" w:rsidRDefault="00986630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ID number:</w:t>
            </w:r>
          </w:p>
        </w:tc>
        <w:tc>
          <w:tcPr>
            <w:tcW w:w="7335" w:type="dxa"/>
          </w:tcPr>
          <w:p w14:paraId="72851B10" w14:textId="77777777" w:rsidR="00986630" w:rsidRPr="005D715D" w:rsidRDefault="00986630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BB48BE" w:rsidRPr="005D715D" w14:paraId="4AC400EF" w14:textId="77777777" w:rsidTr="00681AA9">
        <w:tc>
          <w:tcPr>
            <w:tcW w:w="1951" w:type="dxa"/>
            <w:shd w:val="clear" w:color="auto" w:fill="E6E6E6"/>
          </w:tcPr>
          <w:p w14:paraId="5B3EC585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Organisation:</w:t>
            </w:r>
          </w:p>
        </w:tc>
        <w:tc>
          <w:tcPr>
            <w:tcW w:w="7335" w:type="dxa"/>
          </w:tcPr>
          <w:p w14:paraId="122C5BA2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BB48BE" w:rsidRPr="005D715D" w14:paraId="2223F388" w14:textId="77777777" w:rsidTr="00681AA9">
        <w:tc>
          <w:tcPr>
            <w:tcW w:w="1951" w:type="dxa"/>
            <w:shd w:val="clear" w:color="auto" w:fill="E6E6E6"/>
          </w:tcPr>
          <w:p w14:paraId="5C64BBAC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Position:</w:t>
            </w:r>
          </w:p>
        </w:tc>
        <w:tc>
          <w:tcPr>
            <w:tcW w:w="7335" w:type="dxa"/>
          </w:tcPr>
          <w:p w14:paraId="1F809013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BB48BE" w:rsidRPr="005D715D" w14:paraId="301C2027" w14:textId="77777777" w:rsidTr="00681AA9">
        <w:tc>
          <w:tcPr>
            <w:tcW w:w="1951" w:type="dxa"/>
            <w:shd w:val="clear" w:color="auto" w:fill="E6E6E6"/>
          </w:tcPr>
          <w:p w14:paraId="58427EF3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Signature:</w:t>
            </w:r>
          </w:p>
        </w:tc>
        <w:tc>
          <w:tcPr>
            <w:tcW w:w="7335" w:type="dxa"/>
          </w:tcPr>
          <w:p w14:paraId="0A0D0241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BB48BE" w:rsidRPr="005D715D" w14:paraId="7ED34D71" w14:textId="77777777" w:rsidTr="00681AA9">
        <w:tc>
          <w:tcPr>
            <w:tcW w:w="1951" w:type="dxa"/>
            <w:shd w:val="clear" w:color="auto" w:fill="E6E6E6"/>
          </w:tcPr>
          <w:p w14:paraId="420A35E9" w14:textId="77777777" w:rsidR="00BB48BE" w:rsidRPr="005D715D" w:rsidRDefault="00BB48BE" w:rsidP="00681AA9">
            <w:pPr>
              <w:spacing w:before="120"/>
              <w:jc w:val="left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Date and place:</w:t>
            </w:r>
          </w:p>
        </w:tc>
        <w:tc>
          <w:tcPr>
            <w:tcW w:w="7335" w:type="dxa"/>
          </w:tcPr>
          <w:p w14:paraId="1CC2F8E6" w14:textId="77777777" w:rsidR="00BB48BE" w:rsidRPr="005D715D" w:rsidRDefault="00BB48BE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</w:tbl>
    <w:p w14:paraId="76037945" w14:textId="0AC4EEBE" w:rsidR="00A72EF4" w:rsidRPr="005D715D" w:rsidRDefault="00A72EF4">
      <w:pPr>
        <w:spacing w:after="0"/>
        <w:jc w:val="left"/>
        <w:rPr>
          <w:rFonts w:asciiTheme="minorHAnsi" w:hAnsiTheme="minorHAnsi"/>
        </w:rPr>
      </w:pPr>
    </w:p>
    <w:p w14:paraId="7E503124" w14:textId="77777777" w:rsidR="0023260E" w:rsidRPr="005D715D" w:rsidRDefault="00A72EF4" w:rsidP="0023260E">
      <w:pPr>
        <w:spacing w:before="120"/>
        <w:rPr>
          <w:rFonts w:asciiTheme="minorHAnsi" w:hAnsiTheme="minorHAnsi"/>
          <w:b/>
          <w:bCs/>
        </w:rPr>
      </w:pPr>
      <w:r w:rsidRPr="005D715D">
        <w:rPr>
          <w:rFonts w:asciiTheme="minorHAnsi" w:hAnsiTheme="minorHAnsi"/>
          <w:b/>
          <w:bCs/>
        </w:rPr>
        <w:t>Mandate of the co-applicants</w:t>
      </w:r>
    </w:p>
    <w:p w14:paraId="657A33A1" w14:textId="53876F33" w:rsidR="00A72EF4" w:rsidRPr="005D715D" w:rsidRDefault="00A72EF4" w:rsidP="00A72EF4">
      <w:pPr>
        <w:spacing w:before="120"/>
        <w:rPr>
          <w:rFonts w:asciiTheme="minorHAnsi" w:hAnsiTheme="minorHAnsi"/>
          <w:szCs w:val="22"/>
        </w:rPr>
      </w:pPr>
      <w:r w:rsidRPr="005D715D">
        <w:rPr>
          <w:rFonts w:asciiTheme="minorHAnsi" w:hAnsiTheme="minorHAnsi"/>
          <w:szCs w:val="22"/>
        </w:rPr>
        <w:t>The co-applicant(s) authorise the applicant &lt;</w:t>
      </w:r>
      <w:r w:rsidR="007972A3">
        <w:rPr>
          <w:rFonts w:asciiTheme="minorHAnsi" w:hAnsiTheme="minorHAnsi"/>
          <w:szCs w:val="22"/>
        </w:rPr>
        <w:t>name of the applicant</w:t>
      </w:r>
      <w:r w:rsidRPr="005D715D">
        <w:rPr>
          <w:rFonts w:asciiTheme="minorHAnsi" w:hAnsiTheme="minorHAnsi"/>
          <w:szCs w:val="22"/>
        </w:rPr>
        <w:t xml:space="preserve">&gt; to submit on their behalf the present application form, as well as to represent the co-applicant in all matters concerning this </w:t>
      </w:r>
      <w:r w:rsidR="007972A3">
        <w:rPr>
          <w:rFonts w:asciiTheme="minorHAnsi" w:hAnsiTheme="minorHAnsi"/>
          <w:szCs w:val="22"/>
        </w:rPr>
        <w:t>call</w:t>
      </w:r>
      <w:r w:rsidRPr="005D715D">
        <w:rPr>
          <w:rFonts w:asciiTheme="minorHAnsi" w:hAnsiTheme="minorHAnsi"/>
          <w:szCs w:val="22"/>
        </w:rPr>
        <w:t>.</w:t>
      </w:r>
    </w:p>
    <w:p w14:paraId="1C1B8394" w14:textId="79E4E604" w:rsidR="00A72EF4" w:rsidRPr="005D715D" w:rsidRDefault="00A72EF4" w:rsidP="00A72EF4">
      <w:pPr>
        <w:spacing w:before="120"/>
        <w:rPr>
          <w:rFonts w:asciiTheme="minorHAnsi" w:hAnsiTheme="minorHAnsi"/>
          <w:szCs w:val="22"/>
        </w:rPr>
      </w:pPr>
      <w:r w:rsidRPr="005D715D">
        <w:rPr>
          <w:rFonts w:asciiTheme="minorHAnsi" w:hAnsiTheme="minorHAnsi"/>
          <w:szCs w:val="22"/>
        </w:rPr>
        <w:t xml:space="preserve">I have read and approved the contents of the proposal submitted to the </w:t>
      </w:r>
      <w:r w:rsidR="00877177">
        <w:rPr>
          <w:rFonts w:asciiTheme="minorHAnsi" w:hAnsiTheme="minorHAnsi"/>
          <w:szCs w:val="22"/>
        </w:rPr>
        <w:t>managers of the call</w:t>
      </w:r>
      <w:r w:rsidRPr="005D715D">
        <w:rPr>
          <w:rFonts w:asciiTheme="minorHAnsi" w:hAnsiTheme="minorHAnsi"/>
          <w:szCs w:val="22"/>
        </w:rPr>
        <w:t>. I undertake to comply with the principles of good partnership practic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7335"/>
      </w:tblGrid>
      <w:tr w:rsidR="00A72EF4" w:rsidRPr="005D715D" w14:paraId="4AEDC853" w14:textId="77777777" w:rsidTr="00681AA9">
        <w:tc>
          <w:tcPr>
            <w:tcW w:w="1951" w:type="dxa"/>
            <w:shd w:val="clear" w:color="auto" w:fill="E6E6E6"/>
          </w:tcPr>
          <w:p w14:paraId="6693814E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Name:</w:t>
            </w:r>
          </w:p>
        </w:tc>
        <w:tc>
          <w:tcPr>
            <w:tcW w:w="7335" w:type="dxa"/>
          </w:tcPr>
          <w:p w14:paraId="43D4848C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986630" w:rsidRPr="005D715D" w14:paraId="2C9328D9" w14:textId="77777777" w:rsidTr="00681AA9">
        <w:tc>
          <w:tcPr>
            <w:tcW w:w="1951" w:type="dxa"/>
            <w:shd w:val="clear" w:color="auto" w:fill="E6E6E6"/>
          </w:tcPr>
          <w:p w14:paraId="34E4C72A" w14:textId="034AB9C3" w:rsidR="00986630" w:rsidRPr="005D715D" w:rsidRDefault="00986630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ID number:</w:t>
            </w:r>
          </w:p>
        </w:tc>
        <w:tc>
          <w:tcPr>
            <w:tcW w:w="7335" w:type="dxa"/>
          </w:tcPr>
          <w:p w14:paraId="47B958DE" w14:textId="77777777" w:rsidR="00986630" w:rsidRPr="005D715D" w:rsidRDefault="00986630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A72EF4" w:rsidRPr="005D715D" w14:paraId="50A96E15" w14:textId="77777777" w:rsidTr="00681AA9">
        <w:tc>
          <w:tcPr>
            <w:tcW w:w="1951" w:type="dxa"/>
            <w:shd w:val="clear" w:color="auto" w:fill="E6E6E6"/>
          </w:tcPr>
          <w:p w14:paraId="1F2AED59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Organisation:</w:t>
            </w:r>
          </w:p>
        </w:tc>
        <w:tc>
          <w:tcPr>
            <w:tcW w:w="7335" w:type="dxa"/>
          </w:tcPr>
          <w:p w14:paraId="4CE036F7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A72EF4" w:rsidRPr="005D715D" w14:paraId="31B450F4" w14:textId="77777777" w:rsidTr="00681AA9">
        <w:tc>
          <w:tcPr>
            <w:tcW w:w="1951" w:type="dxa"/>
            <w:shd w:val="clear" w:color="auto" w:fill="E6E6E6"/>
          </w:tcPr>
          <w:p w14:paraId="0EF0F8FE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Position:</w:t>
            </w:r>
          </w:p>
        </w:tc>
        <w:tc>
          <w:tcPr>
            <w:tcW w:w="7335" w:type="dxa"/>
          </w:tcPr>
          <w:p w14:paraId="4D8CE830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A72EF4" w:rsidRPr="005D715D" w14:paraId="41099DDA" w14:textId="77777777" w:rsidTr="00681AA9">
        <w:tc>
          <w:tcPr>
            <w:tcW w:w="1951" w:type="dxa"/>
            <w:shd w:val="clear" w:color="auto" w:fill="E6E6E6"/>
          </w:tcPr>
          <w:p w14:paraId="6D928079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Signature:</w:t>
            </w:r>
          </w:p>
        </w:tc>
        <w:tc>
          <w:tcPr>
            <w:tcW w:w="7335" w:type="dxa"/>
          </w:tcPr>
          <w:p w14:paraId="28578803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  <w:tr w:rsidR="00A72EF4" w:rsidRPr="005D715D" w14:paraId="011135CD" w14:textId="77777777" w:rsidTr="00681AA9">
        <w:tc>
          <w:tcPr>
            <w:tcW w:w="1951" w:type="dxa"/>
            <w:shd w:val="clear" w:color="auto" w:fill="E6E6E6"/>
          </w:tcPr>
          <w:p w14:paraId="28F987F8" w14:textId="77777777" w:rsidR="00A72EF4" w:rsidRPr="005D715D" w:rsidRDefault="00A72EF4" w:rsidP="00A72EF4">
            <w:pPr>
              <w:spacing w:before="120"/>
              <w:jc w:val="left"/>
              <w:rPr>
                <w:rFonts w:asciiTheme="minorHAnsi" w:hAnsiTheme="minorHAnsi"/>
                <w:szCs w:val="22"/>
              </w:rPr>
            </w:pPr>
            <w:r w:rsidRPr="005D715D">
              <w:rPr>
                <w:rFonts w:asciiTheme="minorHAnsi" w:hAnsiTheme="minorHAnsi"/>
                <w:szCs w:val="22"/>
              </w:rPr>
              <w:t>Date and place:</w:t>
            </w:r>
          </w:p>
        </w:tc>
        <w:tc>
          <w:tcPr>
            <w:tcW w:w="7335" w:type="dxa"/>
          </w:tcPr>
          <w:p w14:paraId="07E1EB6C" w14:textId="77777777" w:rsidR="00A72EF4" w:rsidRPr="005D715D" w:rsidRDefault="00A72EF4" w:rsidP="00681AA9">
            <w:pPr>
              <w:spacing w:before="120"/>
              <w:rPr>
                <w:rFonts w:asciiTheme="minorHAnsi" w:hAnsiTheme="minorHAnsi"/>
                <w:szCs w:val="22"/>
              </w:rPr>
            </w:pPr>
          </w:p>
        </w:tc>
      </w:tr>
    </w:tbl>
    <w:p w14:paraId="0C49A95B" w14:textId="77777777" w:rsidR="00A72EF4" w:rsidRPr="005D715D" w:rsidRDefault="00A72EF4" w:rsidP="00A72EF4">
      <w:pPr>
        <w:rPr>
          <w:rFonts w:asciiTheme="minorHAnsi" w:hAnsiTheme="minorHAnsi"/>
        </w:rPr>
      </w:pPr>
    </w:p>
    <w:p w14:paraId="00F2BE2A" w14:textId="77777777" w:rsidR="00A72EF4" w:rsidRPr="005D715D" w:rsidRDefault="00A72EF4" w:rsidP="00A72EF4">
      <w:pPr>
        <w:spacing w:before="120"/>
        <w:rPr>
          <w:rFonts w:asciiTheme="minorHAnsi" w:hAnsiTheme="minorHAnsi"/>
        </w:rPr>
      </w:pPr>
    </w:p>
    <w:sectPr w:rsidR="00A72EF4" w:rsidRPr="005D715D" w:rsidSect="002D4ACD">
      <w:footerReference w:type="first" r:id="rId15"/>
      <w:pgSz w:w="11906" w:h="16838" w:code="9"/>
      <w:pgMar w:top="1021" w:right="1134" w:bottom="1021" w:left="1134" w:header="567" w:footer="54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97E326" w14:textId="77777777" w:rsidR="00B43811" w:rsidRDefault="00B43811">
      <w:r>
        <w:separator/>
      </w:r>
    </w:p>
    <w:p w14:paraId="27F21D78" w14:textId="77777777" w:rsidR="00B43811" w:rsidRDefault="00B43811"/>
  </w:endnote>
  <w:endnote w:type="continuationSeparator" w:id="0">
    <w:p w14:paraId="475F8648" w14:textId="77777777" w:rsidR="00B43811" w:rsidRDefault="00B43811">
      <w:r>
        <w:continuationSeparator/>
      </w:r>
    </w:p>
    <w:p w14:paraId="36AF596A" w14:textId="77777777" w:rsidR="00B43811" w:rsidRDefault="00B43811"/>
  </w:endnote>
  <w:endnote w:type="continuationNotice" w:id="1">
    <w:p w14:paraId="02812445" w14:textId="77777777" w:rsidR="00B43811" w:rsidRDefault="00B4381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E60B5B" w14:textId="5F2D80EB" w:rsidR="005709E8" w:rsidRPr="00580F4D" w:rsidRDefault="00493D2B" w:rsidP="00BF158E">
    <w:pPr>
      <w:pStyle w:val="Footer"/>
      <w:tabs>
        <w:tab w:val="right" w:pos="9639"/>
      </w:tabs>
      <w:spacing w:before="120" w:after="0"/>
      <w:rPr>
        <w:rFonts w:ascii="Century Gothic" w:hAnsi="Century Gothic"/>
        <w:sz w:val="18"/>
        <w:szCs w:val="18"/>
      </w:rPr>
    </w:pPr>
    <w:r w:rsidRPr="00580F4D">
      <w:rPr>
        <w:rFonts w:ascii="Century Gothic" w:hAnsi="Century Gothic"/>
        <w:b/>
        <w:sz w:val="20"/>
      </w:rPr>
      <w:fldChar w:fldCharType="begin"/>
    </w:r>
    <w:r w:rsidR="00580F4D" w:rsidRPr="00580F4D">
      <w:rPr>
        <w:rFonts w:ascii="Century Gothic" w:hAnsi="Century Gothic"/>
        <w:b/>
        <w:sz w:val="20"/>
      </w:rPr>
      <w:instrText xml:space="preserve"> DATE \@ "dd/MM/yyyy" </w:instrText>
    </w:r>
    <w:r w:rsidRPr="00580F4D">
      <w:rPr>
        <w:rFonts w:ascii="Century Gothic" w:hAnsi="Century Gothic"/>
        <w:b/>
        <w:sz w:val="20"/>
      </w:rPr>
      <w:fldChar w:fldCharType="separate"/>
    </w:r>
    <w:r w:rsidR="00B73F15">
      <w:rPr>
        <w:rFonts w:ascii="Century Gothic" w:hAnsi="Century Gothic"/>
        <w:b/>
        <w:noProof/>
        <w:sz w:val="20"/>
      </w:rPr>
      <w:t>26/06/2022</w:t>
    </w:r>
    <w:r w:rsidRPr="00580F4D">
      <w:rPr>
        <w:rFonts w:ascii="Century Gothic" w:hAnsi="Century Gothic"/>
        <w:b/>
        <w:sz w:val="20"/>
      </w:rPr>
      <w:fldChar w:fldCharType="end"/>
    </w:r>
    <w:r w:rsidR="005709E8" w:rsidRPr="00580F4D">
      <w:rPr>
        <w:rFonts w:ascii="Century Gothic" w:hAnsi="Century Gothic"/>
        <w:sz w:val="18"/>
        <w:szCs w:val="18"/>
      </w:rPr>
      <w:tab/>
      <w:t xml:space="preserve">Page </w:t>
    </w:r>
    <w:r w:rsidRPr="00580F4D">
      <w:rPr>
        <w:rFonts w:ascii="Century Gothic" w:hAnsi="Century Gothic"/>
        <w:sz w:val="18"/>
        <w:szCs w:val="18"/>
      </w:rPr>
      <w:fldChar w:fldCharType="begin"/>
    </w:r>
    <w:r w:rsidR="005709E8" w:rsidRPr="00580F4D">
      <w:rPr>
        <w:rFonts w:ascii="Century Gothic" w:hAnsi="Century Gothic"/>
        <w:sz w:val="18"/>
        <w:szCs w:val="18"/>
      </w:rPr>
      <w:instrText xml:space="preserve"> PAGE   \* MERGEFORMAT </w:instrText>
    </w:r>
    <w:r w:rsidRPr="00580F4D">
      <w:rPr>
        <w:rFonts w:ascii="Century Gothic" w:hAnsi="Century Gothic"/>
        <w:sz w:val="18"/>
        <w:szCs w:val="18"/>
      </w:rPr>
      <w:fldChar w:fldCharType="separate"/>
    </w:r>
    <w:r w:rsidR="00B73F15">
      <w:rPr>
        <w:rFonts w:ascii="Century Gothic" w:hAnsi="Century Gothic"/>
        <w:noProof/>
        <w:sz w:val="18"/>
        <w:szCs w:val="18"/>
      </w:rPr>
      <w:t>7</w:t>
    </w:r>
    <w:r w:rsidRPr="00580F4D">
      <w:rPr>
        <w:rFonts w:ascii="Century Gothic" w:hAnsi="Century Gothic"/>
        <w:sz w:val="18"/>
        <w:szCs w:val="18"/>
      </w:rPr>
      <w:fldChar w:fldCharType="end"/>
    </w:r>
    <w:r w:rsidR="005709E8" w:rsidRPr="00580F4D">
      <w:rPr>
        <w:rFonts w:ascii="Century Gothic" w:hAnsi="Century Gothic"/>
        <w:sz w:val="18"/>
        <w:szCs w:val="18"/>
      </w:rPr>
      <w:t xml:space="preserve"> of </w:t>
    </w:r>
    <w:r w:rsidR="00B43811">
      <w:rPr>
        <w:rFonts w:ascii="Century Gothic" w:hAnsi="Century Gothic"/>
        <w:noProof/>
        <w:sz w:val="18"/>
        <w:szCs w:val="18"/>
      </w:rPr>
      <w:fldChar w:fldCharType="begin"/>
    </w:r>
    <w:r w:rsidR="00B43811">
      <w:rPr>
        <w:rFonts w:ascii="Century Gothic" w:hAnsi="Century Gothic"/>
        <w:noProof/>
        <w:sz w:val="18"/>
        <w:szCs w:val="18"/>
      </w:rPr>
      <w:instrText>NUMPAGES   \* MERGEFORMAT</w:instrText>
    </w:r>
    <w:r w:rsidR="00B43811">
      <w:rPr>
        <w:rFonts w:ascii="Century Gothic" w:hAnsi="Century Gothic"/>
        <w:noProof/>
        <w:sz w:val="18"/>
        <w:szCs w:val="18"/>
      </w:rPr>
      <w:fldChar w:fldCharType="separate"/>
    </w:r>
    <w:r w:rsidR="00B73F15">
      <w:rPr>
        <w:rFonts w:ascii="Century Gothic" w:hAnsi="Century Gothic"/>
        <w:noProof/>
        <w:sz w:val="18"/>
        <w:szCs w:val="18"/>
      </w:rPr>
      <w:t>7</w:t>
    </w:r>
    <w:r w:rsidR="00B43811">
      <w:rPr>
        <w:rFonts w:ascii="Century Gothic" w:hAnsi="Century Gothic"/>
        <w:noProof/>
        <w:sz w:val="18"/>
        <w:szCs w:val="18"/>
      </w:rPr>
      <w:fldChar w:fldCharType="end"/>
    </w:r>
  </w:p>
  <w:p w14:paraId="7B4E5588" w14:textId="77777777" w:rsidR="005709E8" w:rsidRPr="00580F4D" w:rsidRDefault="00B714D3" w:rsidP="00B714D3">
    <w:pPr>
      <w:pStyle w:val="Footer"/>
      <w:tabs>
        <w:tab w:val="right" w:pos="9639"/>
      </w:tabs>
      <w:spacing w:after="0"/>
      <w:rPr>
        <w:rFonts w:ascii="Century Gothic" w:hAnsi="Century Gothic"/>
        <w:sz w:val="18"/>
        <w:szCs w:val="18"/>
      </w:rPr>
    </w:pPr>
    <w:proofErr w:type="spellStart"/>
    <w:r>
      <w:rPr>
        <w:rStyle w:val="PageNumber"/>
        <w:rFonts w:ascii="Century Gothic" w:hAnsi="Century Gothic"/>
        <w:sz w:val="18"/>
        <w:szCs w:val="18"/>
      </w:rPr>
      <w:t>Subgrant</w:t>
    </w:r>
    <w:proofErr w:type="spellEnd"/>
    <w:r>
      <w:rPr>
        <w:rStyle w:val="PageNumber"/>
        <w:rFonts w:ascii="Century Gothic" w:hAnsi="Century Gothic"/>
        <w:sz w:val="18"/>
        <w:szCs w:val="18"/>
      </w:rPr>
      <w:t xml:space="preserve"> application for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2DA96" w14:textId="6869B4E7" w:rsidR="005709E8" w:rsidRPr="00580F4D" w:rsidRDefault="00493D2B" w:rsidP="00BF158E">
    <w:pPr>
      <w:pStyle w:val="Footer"/>
      <w:tabs>
        <w:tab w:val="right" w:pos="9639"/>
      </w:tabs>
      <w:spacing w:before="120" w:after="0"/>
      <w:rPr>
        <w:rFonts w:ascii="Century Gothic" w:hAnsi="Century Gothic"/>
        <w:sz w:val="18"/>
        <w:szCs w:val="18"/>
      </w:rPr>
    </w:pPr>
    <w:r w:rsidRPr="00580F4D">
      <w:rPr>
        <w:rFonts w:ascii="Century Gothic" w:hAnsi="Century Gothic"/>
        <w:b/>
        <w:sz w:val="20"/>
      </w:rPr>
      <w:fldChar w:fldCharType="begin"/>
    </w:r>
    <w:r w:rsidR="00580F4D" w:rsidRPr="00580F4D">
      <w:rPr>
        <w:rFonts w:ascii="Century Gothic" w:hAnsi="Century Gothic"/>
        <w:b/>
        <w:sz w:val="20"/>
      </w:rPr>
      <w:instrText xml:space="preserve"> DATE \@ "dd MMMM yyyy" </w:instrText>
    </w:r>
    <w:r w:rsidRPr="00580F4D">
      <w:rPr>
        <w:rFonts w:ascii="Century Gothic" w:hAnsi="Century Gothic"/>
        <w:b/>
        <w:sz w:val="20"/>
      </w:rPr>
      <w:fldChar w:fldCharType="separate"/>
    </w:r>
    <w:r w:rsidR="00B73F15">
      <w:rPr>
        <w:rFonts w:ascii="Century Gothic" w:hAnsi="Century Gothic"/>
        <w:b/>
        <w:noProof/>
        <w:sz w:val="20"/>
      </w:rPr>
      <w:t>26 June 2022</w:t>
    </w:r>
    <w:r w:rsidRPr="00580F4D">
      <w:rPr>
        <w:rFonts w:ascii="Century Gothic" w:hAnsi="Century Gothic"/>
        <w:b/>
        <w:sz w:val="20"/>
      </w:rPr>
      <w:fldChar w:fldCharType="end"/>
    </w:r>
    <w:r w:rsidR="005709E8" w:rsidRPr="00580F4D">
      <w:rPr>
        <w:rFonts w:ascii="Century Gothic" w:hAnsi="Century Gothic"/>
        <w:sz w:val="18"/>
        <w:szCs w:val="18"/>
      </w:rPr>
      <w:tab/>
    </w:r>
  </w:p>
  <w:p w14:paraId="5D78AF04" w14:textId="77777777" w:rsidR="005709E8" w:rsidRPr="00580F4D" w:rsidRDefault="00825B69" w:rsidP="00491F8A">
    <w:pPr>
      <w:pStyle w:val="Footer"/>
      <w:tabs>
        <w:tab w:val="right" w:pos="9639"/>
      </w:tabs>
      <w:spacing w:after="0"/>
      <w:rPr>
        <w:rFonts w:ascii="Century Gothic" w:hAnsi="Century Gothic"/>
        <w:sz w:val="18"/>
        <w:szCs w:val="18"/>
      </w:rPr>
    </w:pPr>
    <w:proofErr w:type="spellStart"/>
    <w:r>
      <w:rPr>
        <w:rStyle w:val="PageNumber"/>
        <w:rFonts w:ascii="Century Gothic" w:hAnsi="Century Gothic"/>
        <w:sz w:val="18"/>
        <w:szCs w:val="18"/>
      </w:rPr>
      <w:t>Subgrant</w:t>
    </w:r>
    <w:proofErr w:type="spellEnd"/>
    <w:r>
      <w:rPr>
        <w:rStyle w:val="PageNumber"/>
        <w:rFonts w:ascii="Century Gothic" w:hAnsi="Century Gothic"/>
        <w:sz w:val="18"/>
        <w:szCs w:val="18"/>
      </w:rPr>
      <w:t xml:space="preserve"> application 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6E20FB" w14:textId="08C38E6A" w:rsidR="005709E8" w:rsidRPr="00891172" w:rsidRDefault="00493D2B" w:rsidP="00491F8A">
    <w:pPr>
      <w:pStyle w:val="Footer"/>
      <w:tabs>
        <w:tab w:val="right" w:pos="9639"/>
      </w:tabs>
      <w:spacing w:after="0"/>
      <w:rPr>
        <w:rFonts w:ascii="Century Gothic" w:hAnsi="Century Gothic"/>
        <w:sz w:val="18"/>
        <w:szCs w:val="18"/>
      </w:rPr>
    </w:pPr>
    <w:r w:rsidRPr="00891172">
      <w:rPr>
        <w:rFonts w:ascii="Century Gothic" w:hAnsi="Century Gothic"/>
        <w:b/>
        <w:sz w:val="20"/>
      </w:rPr>
      <w:fldChar w:fldCharType="begin"/>
    </w:r>
    <w:r w:rsidR="00891172" w:rsidRPr="00891172">
      <w:rPr>
        <w:rFonts w:ascii="Century Gothic" w:hAnsi="Century Gothic"/>
        <w:b/>
        <w:sz w:val="20"/>
      </w:rPr>
      <w:instrText xml:space="preserve"> DATE \@ "dd MMMM yyyy" </w:instrText>
    </w:r>
    <w:r w:rsidRPr="00891172">
      <w:rPr>
        <w:rFonts w:ascii="Century Gothic" w:hAnsi="Century Gothic"/>
        <w:b/>
        <w:sz w:val="20"/>
      </w:rPr>
      <w:fldChar w:fldCharType="separate"/>
    </w:r>
    <w:r w:rsidR="00B73F15">
      <w:rPr>
        <w:rFonts w:ascii="Century Gothic" w:hAnsi="Century Gothic"/>
        <w:b/>
        <w:noProof/>
        <w:sz w:val="20"/>
      </w:rPr>
      <w:t>26 June 2022</w:t>
    </w:r>
    <w:r w:rsidRPr="00891172">
      <w:rPr>
        <w:rFonts w:ascii="Century Gothic" w:hAnsi="Century Gothic"/>
        <w:b/>
        <w:sz w:val="20"/>
      </w:rPr>
      <w:fldChar w:fldCharType="end"/>
    </w:r>
    <w:r w:rsidR="005709E8" w:rsidRPr="00891172">
      <w:rPr>
        <w:rFonts w:ascii="Century Gothic" w:hAnsi="Century Gothic"/>
        <w:sz w:val="18"/>
        <w:szCs w:val="18"/>
      </w:rPr>
      <w:tab/>
      <w:t xml:space="preserve">Page </w:t>
    </w:r>
    <w:r w:rsidRPr="00891172">
      <w:rPr>
        <w:rFonts w:ascii="Century Gothic" w:hAnsi="Century Gothic"/>
        <w:sz w:val="18"/>
        <w:szCs w:val="18"/>
      </w:rPr>
      <w:fldChar w:fldCharType="begin"/>
    </w:r>
    <w:r w:rsidR="005709E8" w:rsidRPr="00891172">
      <w:rPr>
        <w:rFonts w:ascii="Century Gothic" w:hAnsi="Century Gothic"/>
        <w:sz w:val="18"/>
        <w:szCs w:val="18"/>
      </w:rPr>
      <w:instrText xml:space="preserve"> PAGE   \* MERGEFORMAT </w:instrText>
    </w:r>
    <w:r w:rsidRPr="00891172">
      <w:rPr>
        <w:rFonts w:ascii="Century Gothic" w:hAnsi="Century Gothic"/>
        <w:sz w:val="18"/>
        <w:szCs w:val="18"/>
      </w:rPr>
      <w:fldChar w:fldCharType="separate"/>
    </w:r>
    <w:r w:rsidR="00B73F15">
      <w:rPr>
        <w:rFonts w:ascii="Century Gothic" w:hAnsi="Century Gothic"/>
        <w:noProof/>
        <w:sz w:val="18"/>
        <w:szCs w:val="18"/>
      </w:rPr>
      <w:t>3</w:t>
    </w:r>
    <w:r w:rsidRPr="00891172">
      <w:rPr>
        <w:rFonts w:ascii="Century Gothic" w:hAnsi="Century Gothic"/>
        <w:sz w:val="18"/>
        <w:szCs w:val="18"/>
      </w:rPr>
      <w:fldChar w:fldCharType="end"/>
    </w:r>
    <w:r w:rsidR="005709E8" w:rsidRPr="00891172">
      <w:rPr>
        <w:rFonts w:ascii="Century Gothic" w:hAnsi="Century Gothic"/>
        <w:sz w:val="18"/>
        <w:szCs w:val="18"/>
      </w:rPr>
      <w:t xml:space="preserve"> of </w:t>
    </w:r>
    <w:r w:rsidR="00B43811">
      <w:rPr>
        <w:rFonts w:ascii="Century Gothic" w:hAnsi="Century Gothic"/>
        <w:noProof/>
        <w:sz w:val="18"/>
        <w:szCs w:val="18"/>
      </w:rPr>
      <w:fldChar w:fldCharType="begin"/>
    </w:r>
    <w:r w:rsidR="00B43811">
      <w:rPr>
        <w:rFonts w:ascii="Century Gothic" w:hAnsi="Century Gothic"/>
        <w:noProof/>
        <w:sz w:val="18"/>
        <w:szCs w:val="18"/>
      </w:rPr>
      <w:instrText>NUMPAGES   \* MERGEFORMAT</w:instrText>
    </w:r>
    <w:r w:rsidR="00B43811">
      <w:rPr>
        <w:rFonts w:ascii="Century Gothic" w:hAnsi="Century Gothic"/>
        <w:noProof/>
        <w:sz w:val="18"/>
        <w:szCs w:val="18"/>
      </w:rPr>
      <w:fldChar w:fldCharType="separate"/>
    </w:r>
    <w:r w:rsidR="00B73F15">
      <w:rPr>
        <w:rFonts w:ascii="Century Gothic" w:hAnsi="Century Gothic"/>
        <w:noProof/>
        <w:sz w:val="18"/>
        <w:szCs w:val="18"/>
      </w:rPr>
      <w:t>7</w:t>
    </w:r>
    <w:r w:rsidR="00B43811">
      <w:rPr>
        <w:rFonts w:ascii="Century Gothic" w:hAnsi="Century Gothic"/>
        <w:noProof/>
        <w:sz w:val="18"/>
        <w:szCs w:val="18"/>
      </w:rPr>
      <w:fldChar w:fldCharType="end"/>
    </w:r>
  </w:p>
  <w:p w14:paraId="61F4354B" w14:textId="77777777" w:rsidR="005709E8" w:rsidRPr="00891172" w:rsidRDefault="00891172" w:rsidP="00891172">
    <w:pPr>
      <w:pStyle w:val="Footer"/>
      <w:tabs>
        <w:tab w:val="right" w:pos="9639"/>
      </w:tabs>
      <w:spacing w:after="0"/>
      <w:rPr>
        <w:rFonts w:ascii="Century Gothic" w:hAnsi="Century Gothic"/>
        <w:sz w:val="18"/>
        <w:szCs w:val="18"/>
      </w:rPr>
    </w:pPr>
    <w:r w:rsidRPr="00891172">
      <w:rPr>
        <w:rStyle w:val="PageNumber"/>
        <w:rFonts w:ascii="Century Gothic" w:hAnsi="Century Gothic"/>
        <w:sz w:val="18"/>
        <w:szCs w:val="18"/>
      </w:rPr>
      <w:t>Guidelines for sub-grant applica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72270" w14:textId="77777777" w:rsidR="00B43811" w:rsidRDefault="00B43811" w:rsidP="00BF158E">
      <w:pPr>
        <w:spacing w:before="120" w:after="0"/>
      </w:pPr>
      <w:r>
        <w:separator/>
      </w:r>
    </w:p>
  </w:footnote>
  <w:footnote w:type="continuationSeparator" w:id="0">
    <w:p w14:paraId="55D3D19E" w14:textId="77777777" w:rsidR="00B43811" w:rsidRDefault="00B43811">
      <w:r>
        <w:continuationSeparator/>
      </w:r>
    </w:p>
  </w:footnote>
  <w:footnote w:type="continuationNotice" w:id="1">
    <w:p w14:paraId="1876C906" w14:textId="77777777" w:rsidR="00B43811" w:rsidRPr="004D357E" w:rsidRDefault="00B43811" w:rsidP="004D357E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multilevel"/>
    <w:tmpl w:val="3F8409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pStyle w:val="NumPar2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652CCC"/>
    <w:multiLevelType w:val="multilevel"/>
    <w:tmpl w:val="4DCAAB08"/>
    <w:lvl w:ilvl="0">
      <w:start w:val="1"/>
      <w:numFmt w:val="decimal"/>
      <w:pStyle w:val="Guidelines1"/>
      <w:lvlText w:val="%1."/>
      <w:lvlJc w:val="left"/>
      <w:pPr>
        <w:ind w:left="567" w:hanging="567"/>
      </w:pPr>
      <w:rPr>
        <w:rFonts w:ascii="Century Gothic" w:hAnsi="Century Gothic" w:hint="default"/>
        <w:b/>
        <w:i w:val="0"/>
        <w:caps/>
        <w:strike w:val="0"/>
        <w:dstrike w:val="0"/>
        <w:color w:val="000000"/>
        <w:sz w:val="24"/>
        <w:vertAlign w:val="baseline"/>
      </w:rPr>
    </w:lvl>
    <w:lvl w:ilvl="1">
      <w:start w:val="1"/>
      <w:numFmt w:val="decimal"/>
      <w:pStyle w:val="Guidelines2"/>
      <w:lvlText w:val="%2."/>
      <w:lvlJc w:val="left"/>
      <w:pPr>
        <w:ind w:left="7230" w:hanging="567"/>
      </w:pPr>
      <w:rPr>
        <w:rFonts w:ascii="Century Gothic" w:hAnsi="Century Gothic" w:hint="default"/>
        <w:b/>
        <w:i w:val="0"/>
        <w:caps w:val="0"/>
        <w:strike w:val="0"/>
        <w:dstrike w:val="0"/>
        <w:vanish w:val="0"/>
        <w:color w:val="000000"/>
        <w:sz w:val="24"/>
        <w:u w:val="none"/>
        <w:vertAlign w:val="baseline"/>
      </w:rPr>
    </w:lvl>
    <w:lvl w:ilvl="2">
      <w:start w:val="1"/>
      <w:numFmt w:val="decimal"/>
      <w:pStyle w:val="Guidelines3"/>
      <w:lvlText w:val="%1.%2.%3."/>
      <w:lvlJc w:val="left"/>
      <w:pPr>
        <w:ind w:left="1135" w:hanging="851"/>
      </w:pPr>
      <w:rPr>
        <w:rFonts w:ascii="Times New Roman Bold" w:hAnsi="Times New Roman Bold" w:hint="default"/>
        <w:b/>
        <w:i/>
        <w:caps w:val="0"/>
        <w:strike w:val="0"/>
        <w:dstrike w:val="0"/>
        <w:vanish w:val="0"/>
        <w:color w:val="000000"/>
        <w:sz w:val="24"/>
        <w:u w:val="none"/>
        <w:vertAlign w:val="baseline"/>
      </w:rPr>
    </w:lvl>
    <w:lvl w:ilvl="3">
      <w:start w:val="1"/>
      <w:numFmt w:val="decimal"/>
      <w:isLgl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030467A7"/>
    <w:multiLevelType w:val="multilevel"/>
    <w:tmpl w:val="583EAE98"/>
    <w:lvl w:ilvl="0">
      <w:start w:val="1"/>
      <w:numFmt w:val="decimal"/>
      <w:pStyle w:val="Application2"/>
      <w:lvlText w:val="%1."/>
      <w:lvlJc w:val="left"/>
      <w:pPr>
        <w:ind w:left="482" w:hanging="480"/>
      </w:pPr>
    </w:lvl>
    <w:lvl w:ilvl="1">
      <w:start w:val="1"/>
      <w:numFmt w:val="decimal"/>
      <w:lvlText w:val="%1.%2."/>
      <w:lvlJc w:val="left"/>
      <w:pPr>
        <w:ind w:left="1202" w:hanging="720"/>
      </w:pPr>
    </w:lvl>
    <w:lvl w:ilvl="2">
      <w:start w:val="1"/>
      <w:numFmt w:val="decimal"/>
      <w:lvlText w:val="%1.%2.%3."/>
      <w:lvlJc w:val="left"/>
      <w:pPr>
        <w:ind w:left="1984" w:hanging="720"/>
      </w:pPr>
    </w:lvl>
    <w:lvl w:ilvl="3">
      <w:start w:val="1"/>
      <w:numFmt w:val="decimal"/>
      <w:lvlText w:val="%1.%2.%3.%4."/>
      <w:lvlJc w:val="left"/>
      <w:pPr>
        <w:ind w:left="1984" w:hanging="720"/>
      </w:pPr>
    </w:lvl>
    <w:lvl w:ilvl="4">
      <w:numFmt w:val="none"/>
      <w:lvlText w:val=""/>
      <w:lvlJc w:val="left"/>
    </w:lvl>
    <w:lvl w:ilvl="5">
      <w:numFmt w:val="none"/>
      <w:lvlText w:val=""/>
      <w:lvlJc w:val="left"/>
    </w:lvl>
    <w:lvl w:ilvl="6">
      <w:numFmt w:val="none"/>
      <w:lvlText w:val=""/>
      <w:lvlJc w:val="left"/>
    </w:lvl>
    <w:lvl w:ilvl="7">
      <w:numFmt w:val="none"/>
      <w:lvlText w:val=""/>
      <w:lvlJc w:val="left"/>
    </w:lvl>
    <w:lvl w:ilvl="8">
      <w:numFmt w:val="none"/>
      <w:lvlText w:val=""/>
      <w:lvlJc w:val="left"/>
    </w:lvl>
  </w:abstractNum>
  <w:abstractNum w:abstractNumId="3" w15:restartNumberingAfterBreak="0">
    <w:nsid w:val="071739D2"/>
    <w:multiLevelType w:val="multilevel"/>
    <w:tmpl w:val="B79EB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pStyle w:val="Heading5"/>
      <w:lvlText w:val=""/>
      <w:lvlJc w:val="left"/>
    </w:lvl>
    <w:lvl w:ilvl="2">
      <w:numFmt w:val="decimal"/>
      <w:pStyle w:val="Heading6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pStyle w:val="Heading7"/>
      <w:lvlText w:val=""/>
      <w:lvlJc w:val="left"/>
    </w:lvl>
    <w:lvl w:ilvl="7">
      <w:numFmt w:val="decimal"/>
      <w:pStyle w:val="Heading8"/>
      <w:lvlText w:val=""/>
      <w:lvlJc w:val="left"/>
    </w:lvl>
    <w:lvl w:ilvl="8">
      <w:numFmt w:val="decimal"/>
      <w:pStyle w:val="Heading9"/>
      <w:lvlText w:val=""/>
      <w:lvlJc w:val="left"/>
    </w:lvl>
  </w:abstractNum>
  <w:abstractNum w:abstractNumId="4" w15:restartNumberingAfterBreak="0">
    <w:nsid w:val="15AB71ED"/>
    <w:multiLevelType w:val="hybridMultilevel"/>
    <w:tmpl w:val="E14E00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10FCA"/>
    <w:multiLevelType w:val="hybridMultilevel"/>
    <w:tmpl w:val="4A70097A"/>
    <w:lvl w:ilvl="0" w:tplc="4016FBCC">
      <w:numFmt w:val="bullet"/>
      <w:lvlText w:val="•"/>
      <w:lvlJc w:val="left"/>
      <w:pPr>
        <w:ind w:left="1080" w:hanging="720"/>
      </w:pPr>
      <w:rPr>
        <w:rFonts w:ascii="Century Gothic" w:eastAsia="Times New Roman" w:hAnsi="Century Gothic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B569F8"/>
    <w:multiLevelType w:val="hybridMultilevel"/>
    <w:tmpl w:val="42DE8C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F6097"/>
    <w:multiLevelType w:val="hybridMultilevel"/>
    <w:tmpl w:val="7D84A246"/>
    <w:lvl w:ilvl="0" w:tplc="4016FBCC">
      <w:numFmt w:val="bullet"/>
      <w:lvlText w:val="•"/>
      <w:lvlJc w:val="left"/>
      <w:pPr>
        <w:ind w:left="1080" w:hanging="720"/>
      </w:pPr>
      <w:rPr>
        <w:rFonts w:ascii="Century Gothic" w:eastAsia="Times New Roman" w:hAnsi="Century Gothic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833484"/>
    <w:multiLevelType w:val="hybridMultilevel"/>
    <w:tmpl w:val="F95243D4"/>
    <w:lvl w:ilvl="0" w:tplc="4016FBCC">
      <w:numFmt w:val="bullet"/>
      <w:lvlText w:val="•"/>
      <w:lvlJc w:val="left"/>
      <w:pPr>
        <w:ind w:left="1080" w:hanging="720"/>
      </w:pPr>
      <w:rPr>
        <w:rFonts w:ascii="Century Gothic" w:eastAsia="Times New Roman" w:hAnsi="Century Gothic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C2160"/>
    <w:multiLevelType w:val="hybridMultilevel"/>
    <w:tmpl w:val="22B02FC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2" w15:restartNumberingAfterBreak="0">
    <w:nsid w:val="34E03117"/>
    <w:multiLevelType w:val="multilevel"/>
    <w:tmpl w:val="132E2DF2"/>
    <w:lvl w:ilvl="0">
      <w:start w:val="3"/>
      <w:numFmt w:val="decimal"/>
      <w:pStyle w:val="ListBullet5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.%1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9367F0D"/>
    <w:multiLevelType w:val="hybridMultilevel"/>
    <w:tmpl w:val="D4E60E7A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31A54"/>
    <w:multiLevelType w:val="multilevel"/>
    <w:tmpl w:val="BD74A52C"/>
    <w:lvl w:ilvl="0">
      <w:start w:val="1"/>
      <w:numFmt w:val="bullet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  <w:lvl w:ilvl="1">
      <w:numFmt w:val="decimal"/>
      <w:pStyle w:val="Heading2"/>
      <w:lvlText w:val=""/>
      <w:lvlJc w:val="left"/>
    </w:lvl>
    <w:lvl w:ilvl="2">
      <w:numFmt w:val="decimal"/>
      <w:pStyle w:val="Heading3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BE155EC"/>
    <w:multiLevelType w:val="hybridMultilevel"/>
    <w:tmpl w:val="1394881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70064D"/>
    <w:multiLevelType w:val="multilevel"/>
    <w:tmpl w:val="235869C4"/>
    <w:lvl w:ilvl="0">
      <w:start w:val="1"/>
      <w:numFmt w:val="decimal"/>
      <w:pStyle w:val="Application3"/>
      <w:lvlText w:val="%1."/>
      <w:lvlJc w:val="left"/>
      <w:pPr>
        <w:tabs>
          <w:tab w:val="num" w:pos="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CCD135C"/>
    <w:multiLevelType w:val="hybridMultilevel"/>
    <w:tmpl w:val="E338A09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BD0BEC"/>
    <w:multiLevelType w:val="singleLevel"/>
    <w:tmpl w:val="896C66B0"/>
    <w:lvl w:ilvl="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/>
      </w:rPr>
    </w:lvl>
  </w:abstractNum>
  <w:abstractNum w:abstractNumId="19" w15:restartNumberingAfterBreak="0">
    <w:nsid w:val="576D31F1"/>
    <w:multiLevelType w:val="multilevel"/>
    <w:tmpl w:val="3CB07CF0"/>
    <w:lvl w:ilvl="0">
      <w:start w:val="1"/>
      <w:numFmt w:val="decimal"/>
      <w:pStyle w:val="Application1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7E419D9"/>
    <w:multiLevelType w:val="multilevel"/>
    <w:tmpl w:val="C9E02B26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5B3F4B6D"/>
    <w:multiLevelType w:val="hybridMultilevel"/>
    <w:tmpl w:val="C130D9C6"/>
    <w:lvl w:ilvl="0" w:tplc="F740E3F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3" w15:restartNumberingAfterBreak="0">
    <w:nsid w:val="63C40FA6"/>
    <w:multiLevelType w:val="hybridMultilevel"/>
    <w:tmpl w:val="D402FFA6"/>
    <w:lvl w:ilvl="0" w:tplc="032CEF8E">
      <w:start w:val="1"/>
      <w:numFmt w:val="lowerRoman"/>
      <w:lvlText w:val="%1)"/>
      <w:lvlJc w:val="left"/>
      <w:pPr>
        <w:ind w:left="1080" w:hanging="72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E31794"/>
    <w:multiLevelType w:val="hybridMultilevel"/>
    <w:tmpl w:val="5F081A3A"/>
    <w:lvl w:ilvl="0" w:tplc="E3B2B3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F42DE0E">
      <w:start w:val="1"/>
      <w:numFmt w:val="lowerRoman"/>
      <w:lvlText w:val="%2."/>
      <w:lvlJc w:val="left"/>
      <w:pPr>
        <w:ind w:left="1860" w:hanging="780"/>
      </w:pPr>
      <w:rPr>
        <w:rFonts w:hint="default"/>
      </w:r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AC7032"/>
    <w:multiLevelType w:val="hybridMultilevel"/>
    <w:tmpl w:val="D960D008"/>
    <w:lvl w:ilvl="0" w:tplc="4016FBCC">
      <w:numFmt w:val="bullet"/>
      <w:lvlText w:val="•"/>
      <w:lvlJc w:val="left"/>
      <w:pPr>
        <w:ind w:left="1080" w:hanging="720"/>
      </w:pPr>
      <w:rPr>
        <w:rFonts w:ascii="Century Gothic" w:eastAsia="Times New Roman" w:hAnsi="Century Gothic" w:cs="Times New Roman" w:hint="default"/>
      </w:rPr>
    </w:lvl>
    <w:lvl w:ilvl="1" w:tplc="040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9"/>
  </w:num>
  <w:num w:numId="4">
    <w:abstractNumId w:val="16"/>
  </w:num>
  <w:num w:numId="5">
    <w:abstractNumId w:val="2"/>
  </w:num>
  <w:num w:numId="6">
    <w:abstractNumId w:val="3"/>
  </w:num>
  <w:num w:numId="7">
    <w:abstractNumId w:val="14"/>
  </w:num>
  <w:num w:numId="8">
    <w:abstractNumId w:val="18"/>
  </w:num>
  <w:num w:numId="9">
    <w:abstractNumId w:val="22"/>
  </w:num>
  <w:num w:numId="10">
    <w:abstractNumId w:val="11"/>
  </w:num>
  <w:num w:numId="11">
    <w:abstractNumId w:val="6"/>
  </w:num>
  <w:num w:numId="12">
    <w:abstractNumId w:val="1"/>
  </w:num>
  <w:num w:numId="13">
    <w:abstractNumId w:val="5"/>
  </w:num>
  <w:num w:numId="14">
    <w:abstractNumId w:val="24"/>
  </w:num>
  <w:num w:numId="15">
    <w:abstractNumId w:val="25"/>
  </w:num>
  <w:num w:numId="16">
    <w:abstractNumId w:val="9"/>
  </w:num>
  <w:num w:numId="17">
    <w:abstractNumId w:val="21"/>
  </w:num>
  <w:num w:numId="18">
    <w:abstractNumId w:val="23"/>
  </w:num>
  <w:num w:numId="19">
    <w:abstractNumId w:val="13"/>
  </w:num>
  <w:num w:numId="20">
    <w:abstractNumId w:val="8"/>
  </w:num>
  <w:num w:numId="21">
    <w:abstractNumId w:val="10"/>
  </w:num>
  <w:num w:numId="22">
    <w:abstractNumId w:val="7"/>
  </w:num>
  <w:num w:numId="23">
    <w:abstractNumId w:val="15"/>
  </w:num>
  <w:num w:numId="24">
    <w:abstractNumId w:val="17"/>
  </w:num>
  <w:num w:numId="25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DayNDGwNDQyNDVT0lEKTi0uzszPAykwrAUAW9JB4CwAAAA="/>
    <w:docVar w:name="LW_DocType" w:val="NORMAL"/>
  </w:docVars>
  <w:rsids>
    <w:rsidRoot w:val="003749B5"/>
    <w:rsid w:val="00000189"/>
    <w:rsid w:val="00000396"/>
    <w:rsid w:val="000015FC"/>
    <w:rsid w:val="00001767"/>
    <w:rsid w:val="00001F83"/>
    <w:rsid w:val="00003166"/>
    <w:rsid w:val="00003724"/>
    <w:rsid w:val="000041CE"/>
    <w:rsid w:val="000043F8"/>
    <w:rsid w:val="00004E02"/>
    <w:rsid w:val="0000587D"/>
    <w:rsid w:val="00006318"/>
    <w:rsid w:val="000063F5"/>
    <w:rsid w:val="0001129D"/>
    <w:rsid w:val="00011765"/>
    <w:rsid w:val="00011792"/>
    <w:rsid w:val="0001247C"/>
    <w:rsid w:val="0001251B"/>
    <w:rsid w:val="000127B4"/>
    <w:rsid w:val="00012D9A"/>
    <w:rsid w:val="0001411D"/>
    <w:rsid w:val="0001462B"/>
    <w:rsid w:val="0001485A"/>
    <w:rsid w:val="00014E97"/>
    <w:rsid w:val="000159A3"/>
    <w:rsid w:val="000176DE"/>
    <w:rsid w:val="00017DDF"/>
    <w:rsid w:val="00017EFF"/>
    <w:rsid w:val="00020C81"/>
    <w:rsid w:val="000220E5"/>
    <w:rsid w:val="00022D3C"/>
    <w:rsid w:val="00023408"/>
    <w:rsid w:val="00023576"/>
    <w:rsid w:val="0002374A"/>
    <w:rsid w:val="0002503B"/>
    <w:rsid w:val="00025394"/>
    <w:rsid w:val="00025B95"/>
    <w:rsid w:val="00026D5B"/>
    <w:rsid w:val="00027881"/>
    <w:rsid w:val="00027C2F"/>
    <w:rsid w:val="00030A61"/>
    <w:rsid w:val="00030A89"/>
    <w:rsid w:val="00030E42"/>
    <w:rsid w:val="000312D2"/>
    <w:rsid w:val="00031E41"/>
    <w:rsid w:val="000323AD"/>
    <w:rsid w:val="00033A1F"/>
    <w:rsid w:val="00034524"/>
    <w:rsid w:val="00034BC8"/>
    <w:rsid w:val="0003772E"/>
    <w:rsid w:val="000405C5"/>
    <w:rsid w:val="00040730"/>
    <w:rsid w:val="00042967"/>
    <w:rsid w:val="00045E79"/>
    <w:rsid w:val="00046C46"/>
    <w:rsid w:val="00047C7D"/>
    <w:rsid w:val="00050B50"/>
    <w:rsid w:val="00050E48"/>
    <w:rsid w:val="0005133A"/>
    <w:rsid w:val="0005169C"/>
    <w:rsid w:val="00051AC1"/>
    <w:rsid w:val="00052894"/>
    <w:rsid w:val="00054B49"/>
    <w:rsid w:val="00055FED"/>
    <w:rsid w:val="00056377"/>
    <w:rsid w:val="000572EE"/>
    <w:rsid w:val="000603C3"/>
    <w:rsid w:val="0006044D"/>
    <w:rsid w:val="000616CA"/>
    <w:rsid w:val="00061871"/>
    <w:rsid w:val="000618B3"/>
    <w:rsid w:val="00062A91"/>
    <w:rsid w:val="000636F3"/>
    <w:rsid w:val="000638B5"/>
    <w:rsid w:val="00063A68"/>
    <w:rsid w:val="0006470D"/>
    <w:rsid w:val="00064836"/>
    <w:rsid w:val="0006488E"/>
    <w:rsid w:val="000648BB"/>
    <w:rsid w:val="0006505A"/>
    <w:rsid w:val="00065311"/>
    <w:rsid w:val="00065C6A"/>
    <w:rsid w:val="00065F32"/>
    <w:rsid w:val="00067591"/>
    <w:rsid w:val="00067A85"/>
    <w:rsid w:val="000728FC"/>
    <w:rsid w:val="000734D6"/>
    <w:rsid w:val="000735EC"/>
    <w:rsid w:val="0007408E"/>
    <w:rsid w:val="000745FC"/>
    <w:rsid w:val="000752CD"/>
    <w:rsid w:val="0007546C"/>
    <w:rsid w:val="000759D9"/>
    <w:rsid w:val="000774D0"/>
    <w:rsid w:val="00077BB8"/>
    <w:rsid w:val="00081B91"/>
    <w:rsid w:val="000842B5"/>
    <w:rsid w:val="00084CB5"/>
    <w:rsid w:val="000852E9"/>
    <w:rsid w:val="0008570E"/>
    <w:rsid w:val="0008672E"/>
    <w:rsid w:val="00087373"/>
    <w:rsid w:val="00090A34"/>
    <w:rsid w:val="000919FB"/>
    <w:rsid w:val="00091ACD"/>
    <w:rsid w:val="00092688"/>
    <w:rsid w:val="00093C1F"/>
    <w:rsid w:val="00093DA8"/>
    <w:rsid w:val="0009588C"/>
    <w:rsid w:val="00095C5E"/>
    <w:rsid w:val="0009657A"/>
    <w:rsid w:val="00097401"/>
    <w:rsid w:val="00097686"/>
    <w:rsid w:val="00097B47"/>
    <w:rsid w:val="000A2C18"/>
    <w:rsid w:val="000A4055"/>
    <w:rsid w:val="000A51F3"/>
    <w:rsid w:val="000A60D9"/>
    <w:rsid w:val="000B071C"/>
    <w:rsid w:val="000B0FF1"/>
    <w:rsid w:val="000B1032"/>
    <w:rsid w:val="000B21CB"/>
    <w:rsid w:val="000B2496"/>
    <w:rsid w:val="000B24FE"/>
    <w:rsid w:val="000B2A3D"/>
    <w:rsid w:val="000B327F"/>
    <w:rsid w:val="000B7AC2"/>
    <w:rsid w:val="000C00BF"/>
    <w:rsid w:val="000C024F"/>
    <w:rsid w:val="000C06A5"/>
    <w:rsid w:val="000C0AD6"/>
    <w:rsid w:val="000C0E6E"/>
    <w:rsid w:val="000C1624"/>
    <w:rsid w:val="000C183F"/>
    <w:rsid w:val="000C3E25"/>
    <w:rsid w:val="000C4252"/>
    <w:rsid w:val="000C5ED8"/>
    <w:rsid w:val="000C6140"/>
    <w:rsid w:val="000C6593"/>
    <w:rsid w:val="000D240A"/>
    <w:rsid w:val="000D38EA"/>
    <w:rsid w:val="000D3E53"/>
    <w:rsid w:val="000D40CC"/>
    <w:rsid w:val="000D5F55"/>
    <w:rsid w:val="000D61C6"/>
    <w:rsid w:val="000D773C"/>
    <w:rsid w:val="000D7ACD"/>
    <w:rsid w:val="000E0973"/>
    <w:rsid w:val="000E123D"/>
    <w:rsid w:val="000E1508"/>
    <w:rsid w:val="000E19B9"/>
    <w:rsid w:val="000E2AF6"/>
    <w:rsid w:val="000E2E9C"/>
    <w:rsid w:val="000E3294"/>
    <w:rsid w:val="000E32B1"/>
    <w:rsid w:val="000E38CD"/>
    <w:rsid w:val="000E4726"/>
    <w:rsid w:val="000E5BD3"/>
    <w:rsid w:val="000E719D"/>
    <w:rsid w:val="000E76E9"/>
    <w:rsid w:val="000F197D"/>
    <w:rsid w:val="000F2165"/>
    <w:rsid w:val="000F22BC"/>
    <w:rsid w:val="000F47D9"/>
    <w:rsid w:val="000F52E2"/>
    <w:rsid w:val="000F59A0"/>
    <w:rsid w:val="000F611E"/>
    <w:rsid w:val="000F62AF"/>
    <w:rsid w:val="000F7405"/>
    <w:rsid w:val="001003C5"/>
    <w:rsid w:val="00100C6B"/>
    <w:rsid w:val="00100E22"/>
    <w:rsid w:val="00100F61"/>
    <w:rsid w:val="00100FAC"/>
    <w:rsid w:val="00101271"/>
    <w:rsid w:val="0010136F"/>
    <w:rsid w:val="00101AEE"/>
    <w:rsid w:val="00101B6B"/>
    <w:rsid w:val="00101E54"/>
    <w:rsid w:val="00101FF1"/>
    <w:rsid w:val="001027A3"/>
    <w:rsid w:val="00103811"/>
    <w:rsid w:val="001062A4"/>
    <w:rsid w:val="00107C6D"/>
    <w:rsid w:val="00112225"/>
    <w:rsid w:val="00112E4F"/>
    <w:rsid w:val="0011455E"/>
    <w:rsid w:val="00114A00"/>
    <w:rsid w:val="001151FE"/>
    <w:rsid w:val="0011551C"/>
    <w:rsid w:val="001158D6"/>
    <w:rsid w:val="00115EBA"/>
    <w:rsid w:val="001162F0"/>
    <w:rsid w:val="00116839"/>
    <w:rsid w:val="00116BB5"/>
    <w:rsid w:val="00116C1C"/>
    <w:rsid w:val="001178DC"/>
    <w:rsid w:val="00120A8D"/>
    <w:rsid w:val="00121219"/>
    <w:rsid w:val="00121CA0"/>
    <w:rsid w:val="00122B03"/>
    <w:rsid w:val="001232A6"/>
    <w:rsid w:val="001236BA"/>
    <w:rsid w:val="00124239"/>
    <w:rsid w:val="001249D9"/>
    <w:rsid w:val="001254ED"/>
    <w:rsid w:val="00126371"/>
    <w:rsid w:val="00127131"/>
    <w:rsid w:val="001309F2"/>
    <w:rsid w:val="00132E55"/>
    <w:rsid w:val="0013435B"/>
    <w:rsid w:val="00136AD0"/>
    <w:rsid w:val="0013713C"/>
    <w:rsid w:val="00137D64"/>
    <w:rsid w:val="00140A0D"/>
    <w:rsid w:val="001421B6"/>
    <w:rsid w:val="00143E05"/>
    <w:rsid w:val="0014692E"/>
    <w:rsid w:val="00146F1C"/>
    <w:rsid w:val="00147ECE"/>
    <w:rsid w:val="0015018B"/>
    <w:rsid w:val="0015028B"/>
    <w:rsid w:val="0015037A"/>
    <w:rsid w:val="00150568"/>
    <w:rsid w:val="001507E7"/>
    <w:rsid w:val="001511F4"/>
    <w:rsid w:val="00151EDE"/>
    <w:rsid w:val="00152F84"/>
    <w:rsid w:val="00153C75"/>
    <w:rsid w:val="00153E80"/>
    <w:rsid w:val="00154428"/>
    <w:rsid w:val="00154C34"/>
    <w:rsid w:val="001554CF"/>
    <w:rsid w:val="00155BB8"/>
    <w:rsid w:val="001561E0"/>
    <w:rsid w:val="001566CE"/>
    <w:rsid w:val="00156DE6"/>
    <w:rsid w:val="00157648"/>
    <w:rsid w:val="00160781"/>
    <w:rsid w:val="00161AC7"/>
    <w:rsid w:val="00161C69"/>
    <w:rsid w:val="001631FF"/>
    <w:rsid w:val="001640CB"/>
    <w:rsid w:val="0016598D"/>
    <w:rsid w:val="00165EB2"/>
    <w:rsid w:val="001664B1"/>
    <w:rsid w:val="00167D43"/>
    <w:rsid w:val="00172079"/>
    <w:rsid w:val="001729EF"/>
    <w:rsid w:val="0017357A"/>
    <w:rsid w:val="00173C10"/>
    <w:rsid w:val="00175DE7"/>
    <w:rsid w:val="00175F1E"/>
    <w:rsid w:val="00175F39"/>
    <w:rsid w:val="00176719"/>
    <w:rsid w:val="00176901"/>
    <w:rsid w:val="00176B31"/>
    <w:rsid w:val="00176C61"/>
    <w:rsid w:val="00176FB1"/>
    <w:rsid w:val="0017762C"/>
    <w:rsid w:val="00180523"/>
    <w:rsid w:val="001807CB"/>
    <w:rsid w:val="00180895"/>
    <w:rsid w:val="001817FD"/>
    <w:rsid w:val="00181D7A"/>
    <w:rsid w:val="00183435"/>
    <w:rsid w:val="001844EB"/>
    <w:rsid w:val="001848C3"/>
    <w:rsid w:val="001851C2"/>
    <w:rsid w:val="001870D3"/>
    <w:rsid w:val="00187D60"/>
    <w:rsid w:val="0019075D"/>
    <w:rsid w:val="00190A83"/>
    <w:rsid w:val="00191508"/>
    <w:rsid w:val="00192503"/>
    <w:rsid w:val="0019373F"/>
    <w:rsid w:val="001952E9"/>
    <w:rsid w:val="00195347"/>
    <w:rsid w:val="00195EAB"/>
    <w:rsid w:val="001974E4"/>
    <w:rsid w:val="00197634"/>
    <w:rsid w:val="00197AA9"/>
    <w:rsid w:val="001A081C"/>
    <w:rsid w:val="001A0FEC"/>
    <w:rsid w:val="001A143D"/>
    <w:rsid w:val="001A1E7A"/>
    <w:rsid w:val="001A31B7"/>
    <w:rsid w:val="001A3322"/>
    <w:rsid w:val="001A394F"/>
    <w:rsid w:val="001A3FE1"/>
    <w:rsid w:val="001A4D38"/>
    <w:rsid w:val="001A4F8E"/>
    <w:rsid w:val="001B03E2"/>
    <w:rsid w:val="001B0750"/>
    <w:rsid w:val="001B2484"/>
    <w:rsid w:val="001B26AC"/>
    <w:rsid w:val="001B53ED"/>
    <w:rsid w:val="001B596A"/>
    <w:rsid w:val="001B69A5"/>
    <w:rsid w:val="001B6E72"/>
    <w:rsid w:val="001B6F5A"/>
    <w:rsid w:val="001C0A89"/>
    <w:rsid w:val="001C0EFE"/>
    <w:rsid w:val="001C1D2C"/>
    <w:rsid w:val="001C1EB6"/>
    <w:rsid w:val="001C474A"/>
    <w:rsid w:val="001C4D3A"/>
    <w:rsid w:val="001C4EEE"/>
    <w:rsid w:val="001C5D7E"/>
    <w:rsid w:val="001C71E4"/>
    <w:rsid w:val="001C71F8"/>
    <w:rsid w:val="001C7DA0"/>
    <w:rsid w:val="001D07C0"/>
    <w:rsid w:val="001D0C7B"/>
    <w:rsid w:val="001D0D72"/>
    <w:rsid w:val="001D2826"/>
    <w:rsid w:val="001D3C19"/>
    <w:rsid w:val="001D4949"/>
    <w:rsid w:val="001D5B79"/>
    <w:rsid w:val="001D6917"/>
    <w:rsid w:val="001D6EA7"/>
    <w:rsid w:val="001D7B14"/>
    <w:rsid w:val="001E0435"/>
    <w:rsid w:val="001E10DA"/>
    <w:rsid w:val="001E14B7"/>
    <w:rsid w:val="001E2490"/>
    <w:rsid w:val="001E274C"/>
    <w:rsid w:val="001E2E0D"/>
    <w:rsid w:val="001E3BA7"/>
    <w:rsid w:val="001E4A72"/>
    <w:rsid w:val="001E633D"/>
    <w:rsid w:val="001E6568"/>
    <w:rsid w:val="001E7C41"/>
    <w:rsid w:val="001F0C60"/>
    <w:rsid w:val="001F4014"/>
    <w:rsid w:val="001F47DB"/>
    <w:rsid w:val="001F5615"/>
    <w:rsid w:val="001F59CD"/>
    <w:rsid w:val="001F6434"/>
    <w:rsid w:val="001F7DFC"/>
    <w:rsid w:val="002004B0"/>
    <w:rsid w:val="002015A7"/>
    <w:rsid w:val="00201E89"/>
    <w:rsid w:val="002023D8"/>
    <w:rsid w:val="00203ABF"/>
    <w:rsid w:val="00203BFA"/>
    <w:rsid w:val="0020401B"/>
    <w:rsid w:val="002040AB"/>
    <w:rsid w:val="002045C6"/>
    <w:rsid w:val="00204CB2"/>
    <w:rsid w:val="00205D6F"/>
    <w:rsid w:val="002060C2"/>
    <w:rsid w:val="00211B17"/>
    <w:rsid w:val="00211B8D"/>
    <w:rsid w:val="00212526"/>
    <w:rsid w:val="002128D0"/>
    <w:rsid w:val="0021362B"/>
    <w:rsid w:val="00220999"/>
    <w:rsid w:val="0022115B"/>
    <w:rsid w:val="00221163"/>
    <w:rsid w:val="0022120B"/>
    <w:rsid w:val="0022128C"/>
    <w:rsid w:val="00221350"/>
    <w:rsid w:val="00222427"/>
    <w:rsid w:val="0022283B"/>
    <w:rsid w:val="00222886"/>
    <w:rsid w:val="00222AE2"/>
    <w:rsid w:val="0022324E"/>
    <w:rsid w:val="00223658"/>
    <w:rsid w:val="00223C40"/>
    <w:rsid w:val="002254C4"/>
    <w:rsid w:val="00225C3A"/>
    <w:rsid w:val="00226148"/>
    <w:rsid w:val="002265E1"/>
    <w:rsid w:val="00227148"/>
    <w:rsid w:val="0023018A"/>
    <w:rsid w:val="002311AE"/>
    <w:rsid w:val="00231C23"/>
    <w:rsid w:val="0023260E"/>
    <w:rsid w:val="00232FF9"/>
    <w:rsid w:val="00233450"/>
    <w:rsid w:val="00233466"/>
    <w:rsid w:val="00234312"/>
    <w:rsid w:val="00234335"/>
    <w:rsid w:val="002346D0"/>
    <w:rsid w:val="002355D2"/>
    <w:rsid w:val="00236984"/>
    <w:rsid w:val="00237884"/>
    <w:rsid w:val="00237938"/>
    <w:rsid w:val="002379BB"/>
    <w:rsid w:val="00237B61"/>
    <w:rsid w:val="00237BB9"/>
    <w:rsid w:val="002407CA"/>
    <w:rsid w:val="0024146B"/>
    <w:rsid w:val="0024336B"/>
    <w:rsid w:val="00244AFA"/>
    <w:rsid w:val="00244BC4"/>
    <w:rsid w:val="00244D10"/>
    <w:rsid w:val="00245478"/>
    <w:rsid w:val="0024623A"/>
    <w:rsid w:val="00247941"/>
    <w:rsid w:val="002540D9"/>
    <w:rsid w:val="0025435C"/>
    <w:rsid w:val="00254371"/>
    <w:rsid w:val="002543F3"/>
    <w:rsid w:val="0025585A"/>
    <w:rsid w:val="00256233"/>
    <w:rsid w:val="0025737C"/>
    <w:rsid w:val="002573AC"/>
    <w:rsid w:val="00260548"/>
    <w:rsid w:val="00260640"/>
    <w:rsid w:val="00260E92"/>
    <w:rsid w:val="0026123F"/>
    <w:rsid w:val="002636CF"/>
    <w:rsid w:val="00264C31"/>
    <w:rsid w:val="00265280"/>
    <w:rsid w:val="00265A33"/>
    <w:rsid w:val="0026609F"/>
    <w:rsid w:val="002661BC"/>
    <w:rsid w:val="00266751"/>
    <w:rsid w:val="00266BD4"/>
    <w:rsid w:val="00267AD8"/>
    <w:rsid w:val="00267BD6"/>
    <w:rsid w:val="00267E4F"/>
    <w:rsid w:val="00270A4A"/>
    <w:rsid w:val="00272614"/>
    <w:rsid w:val="002729BF"/>
    <w:rsid w:val="0027302B"/>
    <w:rsid w:val="00273299"/>
    <w:rsid w:val="0027776B"/>
    <w:rsid w:val="002777BB"/>
    <w:rsid w:val="00277B28"/>
    <w:rsid w:val="002809D4"/>
    <w:rsid w:val="00280C8B"/>
    <w:rsid w:val="00281295"/>
    <w:rsid w:val="00282832"/>
    <w:rsid w:val="002852CE"/>
    <w:rsid w:val="00285551"/>
    <w:rsid w:val="00286739"/>
    <w:rsid w:val="002875B2"/>
    <w:rsid w:val="002901C9"/>
    <w:rsid w:val="0029143C"/>
    <w:rsid w:val="0029175E"/>
    <w:rsid w:val="00291A36"/>
    <w:rsid w:val="00292E73"/>
    <w:rsid w:val="002932B4"/>
    <w:rsid w:val="00293A81"/>
    <w:rsid w:val="00294236"/>
    <w:rsid w:val="00295591"/>
    <w:rsid w:val="00296A25"/>
    <w:rsid w:val="00296BDF"/>
    <w:rsid w:val="00296CF3"/>
    <w:rsid w:val="00296EE4"/>
    <w:rsid w:val="00297054"/>
    <w:rsid w:val="00297DCC"/>
    <w:rsid w:val="002A0BA0"/>
    <w:rsid w:val="002A189E"/>
    <w:rsid w:val="002A1D7C"/>
    <w:rsid w:val="002A4363"/>
    <w:rsid w:val="002A4866"/>
    <w:rsid w:val="002A4A5A"/>
    <w:rsid w:val="002A66CB"/>
    <w:rsid w:val="002A680D"/>
    <w:rsid w:val="002A6E2B"/>
    <w:rsid w:val="002A730B"/>
    <w:rsid w:val="002B2921"/>
    <w:rsid w:val="002B3016"/>
    <w:rsid w:val="002B4D8B"/>
    <w:rsid w:val="002B4EDE"/>
    <w:rsid w:val="002B6407"/>
    <w:rsid w:val="002B68A5"/>
    <w:rsid w:val="002B7141"/>
    <w:rsid w:val="002B78DD"/>
    <w:rsid w:val="002B7E10"/>
    <w:rsid w:val="002C1016"/>
    <w:rsid w:val="002C4B11"/>
    <w:rsid w:val="002C52B2"/>
    <w:rsid w:val="002C5506"/>
    <w:rsid w:val="002C706C"/>
    <w:rsid w:val="002C788C"/>
    <w:rsid w:val="002D0607"/>
    <w:rsid w:val="002D0B7B"/>
    <w:rsid w:val="002D0EEF"/>
    <w:rsid w:val="002D39F5"/>
    <w:rsid w:val="002D4709"/>
    <w:rsid w:val="002D49EA"/>
    <w:rsid w:val="002D4ACD"/>
    <w:rsid w:val="002D4DD8"/>
    <w:rsid w:val="002D566A"/>
    <w:rsid w:val="002D5C26"/>
    <w:rsid w:val="002D62FC"/>
    <w:rsid w:val="002D65F6"/>
    <w:rsid w:val="002D6A16"/>
    <w:rsid w:val="002D7875"/>
    <w:rsid w:val="002D7ADE"/>
    <w:rsid w:val="002D7F4A"/>
    <w:rsid w:val="002E0652"/>
    <w:rsid w:val="002E0A05"/>
    <w:rsid w:val="002E2508"/>
    <w:rsid w:val="002E38E4"/>
    <w:rsid w:val="002E4196"/>
    <w:rsid w:val="002E4455"/>
    <w:rsid w:val="002E4ED0"/>
    <w:rsid w:val="002E536D"/>
    <w:rsid w:val="002E56AF"/>
    <w:rsid w:val="002E57E3"/>
    <w:rsid w:val="002E5D69"/>
    <w:rsid w:val="002E6500"/>
    <w:rsid w:val="002E674B"/>
    <w:rsid w:val="002E76D9"/>
    <w:rsid w:val="002F0168"/>
    <w:rsid w:val="002F0314"/>
    <w:rsid w:val="002F0A5F"/>
    <w:rsid w:val="002F0D07"/>
    <w:rsid w:val="002F34AC"/>
    <w:rsid w:val="002F3F27"/>
    <w:rsid w:val="002F4094"/>
    <w:rsid w:val="002F4D63"/>
    <w:rsid w:val="002F53C2"/>
    <w:rsid w:val="002F5787"/>
    <w:rsid w:val="002F63AD"/>
    <w:rsid w:val="002F7C6E"/>
    <w:rsid w:val="00301E5E"/>
    <w:rsid w:val="0030239C"/>
    <w:rsid w:val="00302E84"/>
    <w:rsid w:val="00303A2F"/>
    <w:rsid w:val="00304E7C"/>
    <w:rsid w:val="00306EBD"/>
    <w:rsid w:val="00311AAE"/>
    <w:rsid w:val="00311D7F"/>
    <w:rsid w:val="00312C98"/>
    <w:rsid w:val="00313381"/>
    <w:rsid w:val="003137E2"/>
    <w:rsid w:val="003139E4"/>
    <w:rsid w:val="00314734"/>
    <w:rsid w:val="00314D93"/>
    <w:rsid w:val="0031666A"/>
    <w:rsid w:val="00316F9A"/>
    <w:rsid w:val="003172E5"/>
    <w:rsid w:val="0031769D"/>
    <w:rsid w:val="00320C1F"/>
    <w:rsid w:val="00322322"/>
    <w:rsid w:val="00322D1B"/>
    <w:rsid w:val="00322F1C"/>
    <w:rsid w:val="003248FB"/>
    <w:rsid w:val="0032711C"/>
    <w:rsid w:val="003271BD"/>
    <w:rsid w:val="0032734C"/>
    <w:rsid w:val="003273E1"/>
    <w:rsid w:val="00327BB2"/>
    <w:rsid w:val="0033060C"/>
    <w:rsid w:val="0033119E"/>
    <w:rsid w:val="003319BB"/>
    <w:rsid w:val="00331E06"/>
    <w:rsid w:val="00332780"/>
    <w:rsid w:val="00333E48"/>
    <w:rsid w:val="00334342"/>
    <w:rsid w:val="00334997"/>
    <w:rsid w:val="003377C8"/>
    <w:rsid w:val="0033794D"/>
    <w:rsid w:val="00337C61"/>
    <w:rsid w:val="00340416"/>
    <w:rsid w:val="00341C39"/>
    <w:rsid w:val="00343D81"/>
    <w:rsid w:val="0034440F"/>
    <w:rsid w:val="0034471E"/>
    <w:rsid w:val="00345514"/>
    <w:rsid w:val="00345A0D"/>
    <w:rsid w:val="00346742"/>
    <w:rsid w:val="003477DE"/>
    <w:rsid w:val="00347965"/>
    <w:rsid w:val="00350B15"/>
    <w:rsid w:val="00351F48"/>
    <w:rsid w:val="0035206C"/>
    <w:rsid w:val="00353868"/>
    <w:rsid w:val="00353E3A"/>
    <w:rsid w:val="00354267"/>
    <w:rsid w:val="0035491A"/>
    <w:rsid w:val="00356178"/>
    <w:rsid w:val="003565E6"/>
    <w:rsid w:val="00356ABC"/>
    <w:rsid w:val="00356DFC"/>
    <w:rsid w:val="003573AE"/>
    <w:rsid w:val="00357AA6"/>
    <w:rsid w:val="00357CC0"/>
    <w:rsid w:val="00357DDA"/>
    <w:rsid w:val="00360040"/>
    <w:rsid w:val="003620C8"/>
    <w:rsid w:val="0036395E"/>
    <w:rsid w:val="003639B6"/>
    <w:rsid w:val="00364F72"/>
    <w:rsid w:val="003664DD"/>
    <w:rsid w:val="00367035"/>
    <w:rsid w:val="00370173"/>
    <w:rsid w:val="00370AB0"/>
    <w:rsid w:val="00371364"/>
    <w:rsid w:val="00371A7A"/>
    <w:rsid w:val="0037369C"/>
    <w:rsid w:val="003737C8"/>
    <w:rsid w:val="003743F9"/>
    <w:rsid w:val="003749B5"/>
    <w:rsid w:val="00374E8E"/>
    <w:rsid w:val="00376E92"/>
    <w:rsid w:val="003776B9"/>
    <w:rsid w:val="00377796"/>
    <w:rsid w:val="00380723"/>
    <w:rsid w:val="00380C43"/>
    <w:rsid w:val="00382428"/>
    <w:rsid w:val="00382704"/>
    <w:rsid w:val="0038373D"/>
    <w:rsid w:val="003858CD"/>
    <w:rsid w:val="00386331"/>
    <w:rsid w:val="0038698E"/>
    <w:rsid w:val="00386D0F"/>
    <w:rsid w:val="00386E9D"/>
    <w:rsid w:val="00387AB3"/>
    <w:rsid w:val="00387B18"/>
    <w:rsid w:val="0039065F"/>
    <w:rsid w:val="00391C3F"/>
    <w:rsid w:val="003927A2"/>
    <w:rsid w:val="00392B2D"/>
    <w:rsid w:val="00393662"/>
    <w:rsid w:val="003942A2"/>
    <w:rsid w:val="00394391"/>
    <w:rsid w:val="0039471F"/>
    <w:rsid w:val="00394918"/>
    <w:rsid w:val="003951C2"/>
    <w:rsid w:val="003956DF"/>
    <w:rsid w:val="00397FA1"/>
    <w:rsid w:val="003A2107"/>
    <w:rsid w:val="003A23FE"/>
    <w:rsid w:val="003A5987"/>
    <w:rsid w:val="003A69F2"/>
    <w:rsid w:val="003A6C87"/>
    <w:rsid w:val="003A6E35"/>
    <w:rsid w:val="003A7309"/>
    <w:rsid w:val="003B254C"/>
    <w:rsid w:val="003B33EE"/>
    <w:rsid w:val="003C09D0"/>
    <w:rsid w:val="003C1E47"/>
    <w:rsid w:val="003C4D5C"/>
    <w:rsid w:val="003C6FFD"/>
    <w:rsid w:val="003C756F"/>
    <w:rsid w:val="003D03C9"/>
    <w:rsid w:val="003D09EB"/>
    <w:rsid w:val="003D0C0F"/>
    <w:rsid w:val="003D10CF"/>
    <w:rsid w:val="003D1718"/>
    <w:rsid w:val="003D1E09"/>
    <w:rsid w:val="003D30A4"/>
    <w:rsid w:val="003D3168"/>
    <w:rsid w:val="003D43B3"/>
    <w:rsid w:val="003D4A4D"/>
    <w:rsid w:val="003D5B2F"/>
    <w:rsid w:val="003D5E22"/>
    <w:rsid w:val="003D5E2E"/>
    <w:rsid w:val="003D67F1"/>
    <w:rsid w:val="003E017B"/>
    <w:rsid w:val="003E106D"/>
    <w:rsid w:val="003E2253"/>
    <w:rsid w:val="003E2690"/>
    <w:rsid w:val="003E35CA"/>
    <w:rsid w:val="003E3BD6"/>
    <w:rsid w:val="003E532D"/>
    <w:rsid w:val="003E5ECD"/>
    <w:rsid w:val="003E6A96"/>
    <w:rsid w:val="003E6C9D"/>
    <w:rsid w:val="003F04E9"/>
    <w:rsid w:val="003F3F53"/>
    <w:rsid w:val="003F5036"/>
    <w:rsid w:val="003F5D52"/>
    <w:rsid w:val="003F6037"/>
    <w:rsid w:val="003F606E"/>
    <w:rsid w:val="003F7619"/>
    <w:rsid w:val="003F7E6B"/>
    <w:rsid w:val="003F7ED8"/>
    <w:rsid w:val="004008CB"/>
    <w:rsid w:val="00400B42"/>
    <w:rsid w:val="00401DFB"/>
    <w:rsid w:val="00401FF6"/>
    <w:rsid w:val="00402208"/>
    <w:rsid w:val="00402488"/>
    <w:rsid w:val="00402677"/>
    <w:rsid w:val="0040344B"/>
    <w:rsid w:val="0040358C"/>
    <w:rsid w:val="004041DC"/>
    <w:rsid w:val="004044E0"/>
    <w:rsid w:val="0040484C"/>
    <w:rsid w:val="0040498B"/>
    <w:rsid w:val="00404FFA"/>
    <w:rsid w:val="004056D5"/>
    <w:rsid w:val="00405D0C"/>
    <w:rsid w:val="00406983"/>
    <w:rsid w:val="00406F5C"/>
    <w:rsid w:val="00407D7F"/>
    <w:rsid w:val="004113FC"/>
    <w:rsid w:val="0041161F"/>
    <w:rsid w:val="00411F34"/>
    <w:rsid w:val="004121E5"/>
    <w:rsid w:val="004122CF"/>
    <w:rsid w:val="004127BD"/>
    <w:rsid w:val="00413F03"/>
    <w:rsid w:val="00415248"/>
    <w:rsid w:val="004154CD"/>
    <w:rsid w:val="00416679"/>
    <w:rsid w:val="0041708A"/>
    <w:rsid w:val="0041758A"/>
    <w:rsid w:val="00417F28"/>
    <w:rsid w:val="00420A95"/>
    <w:rsid w:val="00421353"/>
    <w:rsid w:val="00421824"/>
    <w:rsid w:val="00424CF8"/>
    <w:rsid w:val="00424E58"/>
    <w:rsid w:val="00424EAC"/>
    <w:rsid w:val="004255A3"/>
    <w:rsid w:val="00425F69"/>
    <w:rsid w:val="00426333"/>
    <w:rsid w:val="00426C34"/>
    <w:rsid w:val="00426D31"/>
    <w:rsid w:val="004305E4"/>
    <w:rsid w:val="00430F5F"/>
    <w:rsid w:val="004325F0"/>
    <w:rsid w:val="00433627"/>
    <w:rsid w:val="0043468C"/>
    <w:rsid w:val="00434BCE"/>
    <w:rsid w:val="00434C00"/>
    <w:rsid w:val="0043616F"/>
    <w:rsid w:val="00437006"/>
    <w:rsid w:val="004370FF"/>
    <w:rsid w:val="004407CC"/>
    <w:rsid w:val="00440800"/>
    <w:rsid w:val="0044216B"/>
    <w:rsid w:val="00442791"/>
    <w:rsid w:val="00443D35"/>
    <w:rsid w:val="00443FAD"/>
    <w:rsid w:val="0044463D"/>
    <w:rsid w:val="00445C75"/>
    <w:rsid w:val="00446B63"/>
    <w:rsid w:val="00446C56"/>
    <w:rsid w:val="00450281"/>
    <w:rsid w:val="00450369"/>
    <w:rsid w:val="0045095B"/>
    <w:rsid w:val="00452786"/>
    <w:rsid w:val="00452E79"/>
    <w:rsid w:val="004536B8"/>
    <w:rsid w:val="00454FD2"/>
    <w:rsid w:val="00455ABC"/>
    <w:rsid w:val="00456E52"/>
    <w:rsid w:val="00457B2F"/>
    <w:rsid w:val="00460729"/>
    <w:rsid w:val="0046081F"/>
    <w:rsid w:val="00460A7B"/>
    <w:rsid w:val="00460A87"/>
    <w:rsid w:val="004617E0"/>
    <w:rsid w:val="00463413"/>
    <w:rsid w:val="00463EA4"/>
    <w:rsid w:val="004641CE"/>
    <w:rsid w:val="00465F1A"/>
    <w:rsid w:val="00465F47"/>
    <w:rsid w:val="00466510"/>
    <w:rsid w:val="00466C25"/>
    <w:rsid w:val="004675C2"/>
    <w:rsid w:val="0047012A"/>
    <w:rsid w:val="004702E1"/>
    <w:rsid w:val="00470768"/>
    <w:rsid w:val="0047210D"/>
    <w:rsid w:val="00472D68"/>
    <w:rsid w:val="00472F70"/>
    <w:rsid w:val="004741A1"/>
    <w:rsid w:val="00474248"/>
    <w:rsid w:val="004749BD"/>
    <w:rsid w:val="004749E1"/>
    <w:rsid w:val="0047511D"/>
    <w:rsid w:val="0047599D"/>
    <w:rsid w:val="00475EF7"/>
    <w:rsid w:val="0048369D"/>
    <w:rsid w:val="004838AE"/>
    <w:rsid w:val="00483C60"/>
    <w:rsid w:val="004841AA"/>
    <w:rsid w:val="004842FB"/>
    <w:rsid w:val="00485214"/>
    <w:rsid w:val="0048536E"/>
    <w:rsid w:val="0048575B"/>
    <w:rsid w:val="00485C9C"/>
    <w:rsid w:val="00485E39"/>
    <w:rsid w:val="00486609"/>
    <w:rsid w:val="004876A2"/>
    <w:rsid w:val="0049025B"/>
    <w:rsid w:val="0049165E"/>
    <w:rsid w:val="00491CB1"/>
    <w:rsid w:val="00491F8A"/>
    <w:rsid w:val="00492AF1"/>
    <w:rsid w:val="00493D2B"/>
    <w:rsid w:val="00495849"/>
    <w:rsid w:val="004958F7"/>
    <w:rsid w:val="0049624A"/>
    <w:rsid w:val="0049630B"/>
    <w:rsid w:val="004977D3"/>
    <w:rsid w:val="004A07CE"/>
    <w:rsid w:val="004A1DEF"/>
    <w:rsid w:val="004A51E9"/>
    <w:rsid w:val="004A69FB"/>
    <w:rsid w:val="004A6BFC"/>
    <w:rsid w:val="004B0A96"/>
    <w:rsid w:val="004B0D14"/>
    <w:rsid w:val="004B0D72"/>
    <w:rsid w:val="004B244E"/>
    <w:rsid w:val="004B2899"/>
    <w:rsid w:val="004B291C"/>
    <w:rsid w:val="004B2E36"/>
    <w:rsid w:val="004B3788"/>
    <w:rsid w:val="004B4447"/>
    <w:rsid w:val="004B50D9"/>
    <w:rsid w:val="004B5545"/>
    <w:rsid w:val="004B573E"/>
    <w:rsid w:val="004B6306"/>
    <w:rsid w:val="004B6AB4"/>
    <w:rsid w:val="004B70E0"/>
    <w:rsid w:val="004B7BC2"/>
    <w:rsid w:val="004C1416"/>
    <w:rsid w:val="004C1C2D"/>
    <w:rsid w:val="004C26CB"/>
    <w:rsid w:val="004C36BE"/>
    <w:rsid w:val="004C39F2"/>
    <w:rsid w:val="004C443D"/>
    <w:rsid w:val="004C44FA"/>
    <w:rsid w:val="004C6510"/>
    <w:rsid w:val="004C67FD"/>
    <w:rsid w:val="004C6AEC"/>
    <w:rsid w:val="004C7F8B"/>
    <w:rsid w:val="004D0B22"/>
    <w:rsid w:val="004D0CD7"/>
    <w:rsid w:val="004D18E3"/>
    <w:rsid w:val="004D1B60"/>
    <w:rsid w:val="004D21F5"/>
    <w:rsid w:val="004D357E"/>
    <w:rsid w:val="004D3D3D"/>
    <w:rsid w:val="004D3D9C"/>
    <w:rsid w:val="004D51A5"/>
    <w:rsid w:val="004D5415"/>
    <w:rsid w:val="004D67AB"/>
    <w:rsid w:val="004D6C9C"/>
    <w:rsid w:val="004D7250"/>
    <w:rsid w:val="004D7B57"/>
    <w:rsid w:val="004E1EE1"/>
    <w:rsid w:val="004E2364"/>
    <w:rsid w:val="004E3290"/>
    <w:rsid w:val="004E3875"/>
    <w:rsid w:val="004E5BA4"/>
    <w:rsid w:val="004E6654"/>
    <w:rsid w:val="004E6C6B"/>
    <w:rsid w:val="004E7813"/>
    <w:rsid w:val="004E78DB"/>
    <w:rsid w:val="004F0D4A"/>
    <w:rsid w:val="004F0F92"/>
    <w:rsid w:val="004F3DC5"/>
    <w:rsid w:val="004F4430"/>
    <w:rsid w:val="004F544E"/>
    <w:rsid w:val="004F6678"/>
    <w:rsid w:val="004F6D83"/>
    <w:rsid w:val="004F7814"/>
    <w:rsid w:val="00500898"/>
    <w:rsid w:val="0050267C"/>
    <w:rsid w:val="00503878"/>
    <w:rsid w:val="005047FC"/>
    <w:rsid w:val="00504963"/>
    <w:rsid w:val="00505232"/>
    <w:rsid w:val="00506B9A"/>
    <w:rsid w:val="0050751C"/>
    <w:rsid w:val="0050790D"/>
    <w:rsid w:val="00507C07"/>
    <w:rsid w:val="005106C5"/>
    <w:rsid w:val="00510E6D"/>
    <w:rsid w:val="00511112"/>
    <w:rsid w:val="00511837"/>
    <w:rsid w:val="00511FEE"/>
    <w:rsid w:val="0051337A"/>
    <w:rsid w:val="0051431A"/>
    <w:rsid w:val="00515AB0"/>
    <w:rsid w:val="00516D39"/>
    <w:rsid w:val="00516FC2"/>
    <w:rsid w:val="00517318"/>
    <w:rsid w:val="0051738E"/>
    <w:rsid w:val="00517ECD"/>
    <w:rsid w:val="00520486"/>
    <w:rsid w:val="00520968"/>
    <w:rsid w:val="005216E1"/>
    <w:rsid w:val="0052333A"/>
    <w:rsid w:val="00523A01"/>
    <w:rsid w:val="005240D9"/>
    <w:rsid w:val="005242FC"/>
    <w:rsid w:val="00524552"/>
    <w:rsid w:val="0052492E"/>
    <w:rsid w:val="00524A2E"/>
    <w:rsid w:val="00524EC8"/>
    <w:rsid w:val="005257C1"/>
    <w:rsid w:val="005257D2"/>
    <w:rsid w:val="00526FF1"/>
    <w:rsid w:val="0052786F"/>
    <w:rsid w:val="00530122"/>
    <w:rsid w:val="0053033E"/>
    <w:rsid w:val="00530706"/>
    <w:rsid w:val="00530E9C"/>
    <w:rsid w:val="00531936"/>
    <w:rsid w:val="00532DA0"/>
    <w:rsid w:val="00534396"/>
    <w:rsid w:val="005347F9"/>
    <w:rsid w:val="00535B95"/>
    <w:rsid w:val="00535C4C"/>
    <w:rsid w:val="00535FFC"/>
    <w:rsid w:val="00536D2E"/>
    <w:rsid w:val="00537CD5"/>
    <w:rsid w:val="00537FAD"/>
    <w:rsid w:val="005408CF"/>
    <w:rsid w:val="00541003"/>
    <w:rsid w:val="0054105C"/>
    <w:rsid w:val="00541090"/>
    <w:rsid w:val="00541B50"/>
    <w:rsid w:val="00543106"/>
    <w:rsid w:val="00543361"/>
    <w:rsid w:val="00543B44"/>
    <w:rsid w:val="00543F63"/>
    <w:rsid w:val="00543FAD"/>
    <w:rsid w:val="00543FC0"/>
    <w:rsid w:val="00544E5D"/>
    <w:rsid w:val="00545C2F"/>
    <w:rsid w:val="00546330"/>
    <w:rsid w:val="00546686"/>
    <w:rsid w:val="00546FE0"/>
    <w:rsid w:val="00547131"/>
    <w:rsid w:val="00550818"/>
    <w:rsid w:val="00550DC6"/>
    <w:rsid w:val="00552465"/>
    <w:rsid w:val="0055340F"/>
    <w:rsid w:val="00554F55"/>
    <w:rsid w:val="0055648F"/>
    <w:rsid w:val="005579B4"/>
    <w:rsid w:val="00557BF1"/>
    <w:rsid w:val="0056067D"/>
    <w:rsid w:val="00560EBA"/>
    <w:rsid w:val="005611A8"/>
    <w:rsid w:val="00562393"/>
    <w:rsid w:val="00563BB6"/>
    <w:rsid w:val="005649CD"/>
    <w:rsid w:val="00567380"/>
    <w:rsid w:val="005677E7"/>
    <w:rsid w:val="005700D5"/>
    <w:rsid w:val="005703A7"/>
    <w:rsid w:val="005709E8"/>
    <w:rsid w:val="0057177A"/>
    <w:rsid w:val="00572B45"/>
    <w:rsid w:val="00573FF2"/>
    <w:rsid w:val="0057495B"/>
    <w:rsid w:val="00576A20"/>
    <w:rsid w:val="00577465"/>
    <w:rsid w:val="00577A43"/>
    <w:rsid w:val="00577FAF"/>
    <w:rsid w:val="00580F4D"/>
    <w:rsid w:val="00582052"/>
    <w:rsid w:val="0058228C"/>
    <w:rsid w:val="00584247"/>
    <w:rsid w:val="00584777"/>
    <w:rsid w:val="005847BF"/>
    <w:rsid w:val="00585E31"/>
    <w:rsid w:val="00586365"/>
    <w:rsid w:val="005863B9"/>
    <w:rsid w:val="005865C6"/>
    <w:rsid w:val="0059080E"/>
    <w:rsid w:val="005909B4"/>
    <w:rsid w:val="0059137A"/>
    <w:rsid w:val="005913EB"/>
    <w:rsid w:val="00591459"/>
    <w:rsid w:val="00593224"/>
    <w:rsid w:val="00593721"/>
    <w:rsid w:val="00593829"/>
    <w:rsid w:val="00593FB5"/>
    <w:rsid w:val="00594C28"/>
    <w:rsid w:val="0059552A"/>
    <w:rsid w:val="00595682"/>
    <w:rsid w:val="00595F32"/>
    <w:rsid w:val="00596999"/>
    <w:rsid w:val="005A02B2"/>
    <w:rsid w:val="005A0416"/>
    <w:rsid w:val="005A06E4"/>
    <w:rsid w:val="005A0945"/>
    <w:rsid w:val="005A15DD"/>
    <w:rsid w:val="005A2A01"/>
    <w:rsid w:val="005A308C"/>
    <w:rsid w:val="005A61AA"/>
    <w:rsid w:val="005A7B55"/>
    <w:rsid w:val="005B080C"/>
    <w:rsid w:val="005B0F4C"/>
    <w:rsid w:val="005B35CB"/>
    <w:rsid w:val="005B3FFC"/>
    <w:rsid w:val="005B43DC"/>
    <w:rsid w:val="005B56A1"/>
    <w:rsid w:val="005B5ECF"/>
    <w:rsid w:val="005B6DB5"/>
    <w:rsid w:val="005B7326"/>
    <w:rsid w:val="005B7F10"/>
    <w:rsid w:val="005C0C4D"/>
    <w:rsid w:val="005C1451"/>
    <w:rsid w:val="005C17D5"/>
    <w:rsid w:val="005C1B16"/>
    <w:rsid w:val="005C1BB1"/>
    <w:rsid w:val="005C3B40"/>
    <w:rsid w:val="005C4566"/>
    <w:rsid w:val="005C495C"/>
    <w:rsid w:val="005C52C9"/>
    <w:rsid w:val="005C7E1D"/>
    <w:rsid w:val="005D061E"/>
    <w:rsid w:val="005D15E9"/>
    <w:rsid w:val="005D1CFA"/>
    <w:rsid w:val="005D2283"/>
    <w:rsid w:val="005D2782"/>
    <w:rsid w:val="005D2841"/>
    <w:rsid w:val="005D2AA9"/>
    <w:rsid w:val="005D2AC6"/>
    <w:rsid w:val="005D3F9F"/>
    <w:rsid w:val="005D465E"/>
    <w:rsid w:val="005D494F"/>
    <w:rsid w:val="005D4AF0"/>
    <w:rsid w:val="005D5981"/>
    <w:rsid w:val="005D6347"/>
    <w:rsid w:val="005D6AE6"/>
    <w:rsid w:val="005D6CAC"/>
    <w:rsid w:val="005D6D01"/>
    <w:rsid w:val="005D70D7"/>
    <w:rsid w:val="005D715D"/>
    <w:rsid w:val="005D7AF3"/>
    <w:rsid w:val="005E0760"/>
    <w:rsid w:val="005E11B5"/>
    <w:rsid w:val="005E12AA"/>
    <w:rsid w:val="005E1707"/>
    <w:rsid w:val="005E357F"/>
    <w:rsid w:val="005E3838"/>
    <w:rsid w:val="005E5B7F"/>
    <w:rsid w:val="005E65BF"/>
    <w:rsid w:val="005E65D9"/>
    <w:rsid w:val="005E65E8"/>
    <w:rsid w:val="005E6E5B"/>
    <w:rsid w:val="005E7A18"/>
    <w:rsid w:val="005F05DB"/>
    <w:rsid w:val="005F0A75"/>
    <w:rsid w:val="005F1CAB"/>
    <w:rsid w:val="005F294A"/>
    <w:rsid w:val="005F43C4"/>
    <w:rsid w:val="005F4538"/>
    <w:rsid w:val="005F4CE8"/>
    <w:rsid w:val="005F5233"/>
    <w:rsid w:val="00600357"/>
    <w:rsid w:val="00600738"/>
    <w:rsid w:val="0060100E"/>
    <w:rsid w:val="0060155A"/>
    <w:rsid w:val="00601848"/>
    <w:rsid w:val="00601862"/>
    <w:rsid w:val="00601FE8"/>
    <w:rsid w:val="006038E1"/>
    <w:rsid w:val="00603FB6"/>
    <w:rsid w:val="0060510D"/>
    <w:rsid w:val="00606AF7"/>
    <w:rsid w:val="00606C25"/>
    <w:rsid w:val="0060744A"/>
    <w:rsid w:val="00607B38"/>
    <w:rsid w:val="00607F60"/>
    <w:rsid w:val="0061073E"/>
    <w:rsid w:val="0061182F"/>
    <w:rsid w:val="006122DE"/>
    <w:rsid w:val="00613158"/>
    <w:rsid w:val="006134ED"/>
    <w:rsid w:val="00613863"/>
    <w:rsid w:val="0061511C"/>
    <w:rsid w:val="00615EBF"/>
    <w:rsid w:val="00617B58"/>
    <w:rsid w:val="00617F8B"/>
    <w:rsid w:val="00621F20"/>
    <w:rsid w:val="00622160"/>
    <w:rsid w:val="006222CB"/>
    <w:rsid w:val="00622381"/>
    <w:rsid w:val="006225E8"/>
    <w:rsid w:val="00622E2A"/>
    <w:rsid w:val="006230DB"/>
    <w:rsid w:val="0062443A"/>
    <w:rsid w:val="00624899"/>
    <w:rsid w:val="00625380"/>
    <w:rsid w:val="0063068F"/>
    <w:rsid w:val="006314D0"/>
    <w:rsid w:val="0063168E"/>
    <w:rsid w:val="00631DC8"/>
    <w:rsid w:val="0063204A"/>
    <w:rsid w:val="00632BA5"/>
    <w:rsid w:val="006334E7"/>
    <w:rsid w:val="00633C06"/>
    <w:rsid w:val="00634BFA"/>
    <w:rsid w:val="00635062"/>
    <w:rsid w:val="00636DF6"/>
    <w:rsid w:val="00637716"/>
    <w:rsid w:val="006430B1"/>
    <w:rsid w:val="00645311"/>
    <w:rsid w:val="00645688"/>
    <w:rsid w:val="006459C5"/>
    <w:rsid w:val="00645F01"/>
    <w:rsid w:val="0064630F"/>
    <w:rsid w:val="00646638"/>
    <w:rsid w:val="00647464"/>
    <w:rsid w:val="00647555"/>
    <w:rsid w:val="006507EF"/>
    <w:rsid w:val="0065394D"/>
    <w:rsid w:val="00654311"/>
    <w:rsid w:val="006548FC"/>
    <w:rsid w:val="0065499E"/>
    <w:rsid w:val="0065548C"/>
    <w:rsid w:val="00656DF0"/>
    <w:rsid w:val="00660E64"/>
    <w:rsid w:val="00661830"/>
    <w:rsid w:val="006622E3"/>
    <w:rsid w:val="0066279E"/>
    <w:rsid w:val="00665D40"/>
    <w:rsid w:val="00666EE8"/>
    <w:rsid w:val="0066732F"/>
    <w:rsid w:val="006701DF"/>
    <w:rsid w:val="00671019"/>
    <w:rsid w:val="006715C8"/>
    <w:rsid w:val="00671996"/>
    <w:rsid w:val="006725F0"/>
    <w:rsid w:val="006729D9"/>
    <w:rsid w:val="00672B21"/>
    <w:rsid w:val="00673007"/>
    <w:rsid w:val="006739C4"/>
    <w:rsid w:val="0067474F"/>
    <w:rsid w:val="0067518E"/>
    <w:rsid w:val="006765B7"/>
    <w:rsid w:val="00676727"/>
    <w:rsid w:val="0067758A"/>
    <w:rsid w:val="0067762C"/>
    <w:rsid w:val="00680687"/>
    <w:rsid w:val="00680944"/>
    <w:rsid w:val="006809B5"/>
    <w:rsid w:val="00681AA9"/>
    <w:rsid w:val="0068216F"/>
    <w:rsid w:val="00682762"/>
    <w:rsid w:val="00682B40"/>
    <w:rsid w:val="00682BAA"/>
    <w:rsid w:val="0068385F"/>
    <w:rsid w:val="00684559"/>
    <w:rsid w:val="00684AFF"/>
    <w:rsid w:val="00684BC7"/>
    <w:rsid w:val="006859AB"/>
    <w:rsid w:val="00686261"/>
    <w:rsid w:val="00687642"/>
    <w:rsid w:val="006877FC"/>
    <w:rsid w:val="00687B7E"/>
    <w:rsid w:val="006900B5"/>
    <w:rsid w:val="006909AB"/>
    <w:rsid w:val="0069176B"/>
    <w:rsid w:val="0069357C"/>
    <w:rsid w:val="00693805"/>
    <w:rsid w:val="00693CC5"/>
    <w:rsid w:val="0069462F"/>
    <w:rsid w:val="0069482E"/>
    <w:rsid w:val="0069553F"/>
    <w:rsid w:val="00695E25"/>
    <w:rsid w:val="0069607F"/>
    <w:rsid w:val="006960E9"/>
    <w:rsid w:val="00696612"/>
    <w:rsid w:val="00697F8C"/>
    <w:rsid w:val="006A0539"/>
    <w:rsid w:val="006A0691"/>
    <w:rsid w:val="006A0AD3"/>
    <w:rsid w:val="006A1BE7"/>
    <w:rsid w:val="006A1C04"/>
    <w:rsid w:val="006A1F94"/>
    <w:rsid w:val="006A36F9"/>
    <w:rsid w:val="006A3B4C"/>
    <w:rsid w:val="006A3D52"/>
    <w:rsid w:val="006A4E72"/>
    <w:rsid w:val="006A6AB1"/>
    <w:rsid w:val="006A7719"/>
    <w:rsid w:val="006A78B7"/>
    <w:rsid w:val="006A7D36"/>
    <w:rsid w:val="006B0167"/>
    <w:rsid w:val="006B120F"/>
    <w:rsid w:val="006B2CAD"/>
    <w:rsid w:val="006B2F0A"/>
    <w:rsid w:val="006B3966"/>
    <w:rsid w:val="006B5799"/>
    <w:rsid w:val="006B6048"/>
    <w:rsid w:val="006B6203"/>
    <w:rsid w:val="006B6C05"/>
    <w:rsid w:val="006B6FC1"/>
    <w:rsid w:val="006B73CE"/>
    <w:rsid w:val="006C1232"/>
    <w:rsid w:val="006C185A"/>
    <w:rsid w:val="006C1988"/>
    <w:rsid w:val="006C4E81"/>
    <w:rsid w:val="006C5300"/>
    <w:rsid w:val="006C5494"/>
    <w:rsid w:val="006C599C"/>
    <w:rsid w:val="006D063C"/>
    <w:rsid w:val="006D186B"/>
    <w:rsid w:val="006D1FC0"/>
    <w:rsid w:val="006D2969"/>
    <w:rsid w:val="006D34B0"/>
    <w:rsid w:val="006D36D0"/>
    <w:rsid w:val="006D47C6"/>
    <w:rsid w:val="006D4DAD"/>
    <w:rsid w:val="006D5029"/>
    <w:rsid w:val="006D66FE"/>
    <w:rsid w:val="006D7E6A"/>
    <w:rsid w:val="006D7FAE"/>
    <w:rsid w:val="006E0555"/>
    <w:rsid w:val="006E05F6"/>
    <w:rsid w:val="006E09FB"/>
    <w:rsid w:val="006E0FB1"/>
    <w:rsid w:val="006E20CC"/>
    <w:rsid w:val="006E2CBC"/>
    <w:rsid w:val="006E2FAE"/>
    <w:rsid w:val="006E3566"/>
    <w:rsid w:val="006E3A64"/>
    <w:rsid w:val="006E581B"/>
    <w:rsid w:val="006E59E2"/>
    <w:rsid w:val="006E7795"/>
    <w:rsid w:val="006E7B55"/>
    <w:rsid w:val="006F0C58"/>
    <w:rsid w:val="006F1CFC"/>
    <w:rsid w:val="006F2030"/>
    <w:rsid w:val="006F2266"/>
    <w:rsid w:val="006F2605"/>
    <w:rsid w:val="006F280A"/>
    <w:rsid w:val="006F29B8"/>
    <w:rsid w:val="006F44FB"/>
    <w:rsid w:val="006F4ACD"/>
    <w:rsid w:val="006F501E"/>
    <w:rsid w:val="006F57B6"/>
    <w:rsid w:val="006F5EE5"/>
    <w:rsid w:val="006F67A4"/>
    <w:rsid w:val="006F758A"/>
    <w:rsid w:val="006F7F20"/>
    <w:rsid w:val="00700AF2"/>
    <w:rsid w:val="0070121D"/>
    <w:rsid w:val="007014CE"/>
    <w:rsid w:val="007017C5"/>
    <w:rsid w:val="00701E4D"/>
    <w:rsid w:val="007026FF"/>
    <w:rsid w:val="00702ADB"/>
    <w:rsid w:val="007034C6"/>
    <w:rsid w:val="00703ED7"/>
    <w:rsid w:val="00705402"/>
    <w:rsid w:val="00705C17"/>
    <w:rsid w:val="0070601C"/>
    <w:rsid w:val="007068E7"/>
    <w:rsid w:val="00706C64"/>
    <w:rsid w:val="00710D11"/>
    <w:rsid w:val="00711DBA"/>
    <w:rsid w:val="00712095"/>
    <w:rsid w:val="00712335"/>
    <w:rsid w:val="00712752"/>
    <w:rsid w:val="00712897"/>
    <w:rsid w:val="00712ADB"/>
    <w:rsid w:val="00712F4C"/>
    <w:rsid w:val="0071337F"/>
    <w:rsid w:val="0071759B"/>
    <w:rsid w:val="00717ADB"/>
    <w:rsid w:val="007208E1"/>
    <w:rsid w:val="00720CF6"/>
    <w:rsid w:val="00722EB5"/>
    <w:rsid w:val="00723E91"/>
    <w:rsid w:val="00725B7A"/>
    <w:rsid w:val="00725BA5"/>
    <w:rsid w:val="00726063"/>
    <w:rsid w:val="00726131"/>
    <w:rsid w:val="007261B1"/>
    <w:rsid w:val="00726A47"/>
    <w:rsid w:val="00727EA5"/>
    <w:rsid w:val="00735554"/>
    <w:rsid w:val="00736C0B"/>
    <w:rsid w:val="00736EF6"/>
    <w:rsid w:val="00737047"/>
    <w:rsid w:val="00737417"/>
    <w:rsid w:val="007377DD"/>
    <w:rsid w:val="0074095C"/>
    <w:rsid w:val="00741570"/>
    <w:rsid w:val="007425C8"/>
    <w:rsid w:val="007427A7"/>
    <w:rsid w:val="00742F0A"/>
    <w:rsid w:val="007432AD"/>
    <w:rsid w:val="00743465"/>
    <w:rsid w:val="007434E7"/>
    <w:rsid w:val="00743B12"/>
    <w:rsid w:val="00745D47"/>
    <w:rsid w:val="00745FDD"/>
    <w:rsid w:val="0075050D"/>
    <w:rsid w:val="00750AF1"/>
    <w:rsid w:val="00755F4C"/>
    <w:rsid w:val="00761544"/>
    <w:rsid w:val="0076334A"/>
    <w:rsid w:val="0076351E"/>
    <w:rsid w:val="00763558"/>
    <w:rsid w:val="00763743"/>
    <w:rsid w:val="0076380D"/>
    <w:rsid w:val="007640A2"/>
    <w:rsid w:val="00764123"/>
    <w:rsid w:val="00764189"/>
    <w:rsid w:val="00765310"/>
    <w:rsid w:val="007679E7"/>
    <w:rsid w:val="00770BEA"/>
    <w:rsid w:val="0077426F"/>
    <w:rsid w:val="00774EAC"/>
    <w:rsid w:val="00775DAC"/>
    <w:rsid w:val="00775DF4"/>
    <w:rsid w:val="00777B89"/>
    <w:rsid w:val="00777CD3"/>
    <w:rsid w:val="00777D57"/>
    <w:rsid w:val="00777D6E"/>
    <w:rsid w:val="00782928"/>
    <w:rsid w:val="00782ECF"/>
    <w:rsid w:val="007843F0"/>
    <w:rsid w:val="0078468D"/>
    <w:rsid w:val="0078502A"/>
    <w:rsid w:val="00785536"/>
    <w:rsid w:val="007857D2"/>
    <w:rsid w:val="0078699E"/>
    <w:rsid w:val="00787F03"/>
    <w:rsid w:val="00790B79"/>
    <w:rsid w:val="007923AB"/>
    <w:rsid w:val="00792612"/>
    <w:rsid w:val="00792B14"/>
    <w:rsid w:val="00792D34"/>
    <w:rsid w:val="00794204"/>
    <w:rsid w:val="00796220"/>
    <w:rsid w:val="0079640D"/>
    <w:rsid w:val="007972A3"/>
    <w:rsid w:val="0079772D"/>
    <w:rsid w:val="007A0F56"/>
    <w:rsid w:val="007A17C0"/>
    <w:rsid w:val="007A2166"/>
    <w:rsid w:val="007A2260"/>
    <w:rsid w:val="007A260F"/>
    <w:rsid w:val="007A3169"/>
    <w:rsid w:val="007A31BD"/>
    <w:rsid w:val="007A37D3"/>
    <w:rsid w:val="007A457A"/>
    <w:rsid w:val="007A5B2A"/>
    <w:rsid w:val="007A7431"/>
    <w:rsid w:val="007B036F"/>
    <w:rsid w:val="007B075A"/>
    <w:rsid w:val="007B1D3B"/>
    <w:rsid w:val="007B2B84"/>
    <w:rsid w:val="007B2BEC"/>
    <w:rsid w:val="007B48DF"/>
    <w:rsid w:val="007B4D38"/>
    <w:rsid w:val="007B509E"/>
    <w:rsid w:val="007B56FE"/>
    <w:rsid w:val="007B5847"/>
    <w:rsid w:val="007B677F"/>
    <w:rsid w:val="007B7645"/>
    <w:rsid w:val="007B7674"/>
    <w:rsid w:val="007C09A9"/>
    <w:rsid w:val="007C0A7D"/>
    <w:rsid w:val="007C0BF8"/>
    <w:rsid w:val="007C0D11"/>
    <w:rsid w:val="007C17DD"/>
    <w:rsid w:val="007C1CD2"/>
    <w:rsid w:val="007C2000"/>
    <w:rsid w:val="007C2E1E"/>
    <w:rsid w:val="007C4578"/>
    <w:rsid w:val="007C4720"/>
    <w:rsid w:val="007C4C56"/>
    <w:rsid w:val="007C4C57"/>
    <w:rsid w:val="007C6078"/>
    <w:rsid w:val="007C73A1"/>
    <w:rsid w:val="007C742D"/>
    <w:rsid w:val="007C7F45"/>
    <w:rsid w:val="007D0424"/>
    <w:rsid w:val="007D1451"/>
    <w:rsid w:val="007D1FF4"/>
    <w:rsid w:val="007D4CA7"/>
    <w:rsid w:val="007D4E58"/>
    <w:rsid w:val="007D5D6C"/>
    <w:rsid w:val="007D62FA"/>
    <w:rsid w:val="007D7751"/>
    <w:rsid w:val="007D79DC"/>
    <w:rsid w:val="007E1BE2"/>
    <w:rsid w:val="007E22C3"/>
    <w:rsid w:val="007E3BA3"/>
    <w:rsid w:val="007E462C"/>
    <w:rsid w:val="007E4F56"/>
    <w:rsid w:val="007E5576"/>
    <w:rsid w:val="007E58A6"/>
    <w:rsid w:val="007E6312"/>
    <w:rsid w:val="007E72C5"/>
    <w:rsid w:val="007F0182"/>
    <w:rsid w:val="007F0987"/>
    <w:rsid w:val="007F1763"/>
    <w:rsid w:val="007F3170"/>
    <w:rsid w:val="007F45D1"/>
    <w:rsid w:val="007F622B"/>
    <w:rsid w:val="007F63E8"/>
    <w:rsid w:val="007F6CB6"/>
    <w:rsid w:val="007F7BA9"/>
    <w:rsid w:val="00800FA4"/>
    <w:rsid w:val="00801692"/>
    <w:rsid w:val="008024DB"/>
    <w:rsid w:val="00802C0D"/>
    <w:rsid w:val="00802C92"/>
    <w:rsid w:val="00802DBB"/>
    <w:rsid w:val="00803E07"/>
    <w:rsid w:val="00805526"/>
    <w:rsid w:val="0080592F"/>
    <w:rsid w:val="0080624B"/>
    <w:rsid w:val="0080674B"/>
    <w:rsid w:val="00806B63"/>
    <w:rsid w:val="00806E76"/>
    <w:rsid w:val="008076B4"/>
    <w:rsid w:val="00807DAF"/>
    <w:rsid w:val="008101ED"/>
    <w:rsid w:val="008108B9"/>
    <w:rsid w:val="008109C1"/>
    <w:rsid w:val="00810C9F"/>
    <w:rsid w:val="00812044"/>
    <w:rsid w:val="00814759"/>
    <w:rsid w:val="00814FD1"/>
    <w:rsid w:val="00815056"/>
    <w:rsid w:val="00815BD8"/>
    <w:rsid w:val="00815CBC"/>
    <w:rsid w:val="00817D73"/>
    <w:rsid w:val="008206A4"/>
    <w:rsid w:val="00820E5A"/>
    <w:rsid w:val="008227F8"/>
    <w:rsid w:val="00822EF8"/>
    <w:rsid w:val="00824471"/>
    <w:rsid w:val="00824491"/>
    <w:rsid w:val="00825A19"/>
    <w:rsid w:val="00825B69"/>
    <w:rsid w:val="00830E9A"/>
    <w:rsid w:val="008336A2"/>
    <w:rsid w:val="00833F09"/>
    <w:rsid w:val="00836248"/>
    <w:rsid w:val="00842FEC"/>
    <w:rsid w:val="00844680"/>
    <w:rsid w:val="0084479D"/>
    <w:rsid w:val="00845CAC"/>
    <w:rsid w:val="00846908"/>
    <w:rsid w:val="0084701E"/>
    <w:rsid w:val="008503BC"/>
    <w:rsid w:val="00852DE6"/>
    <w:rsid w:val="0085300F"/>
    <w:rsid w:val="00853E40"/>
    <w:rsid w:val="00854640"/>
    <w:rsid w:val="008555F4"/>
    <w:rsid w:val="00856712"/>
    <w:rsid w:val="00857150"/>
    <w:rsid w:val="008619B1"/>
    <w:rsid w:val="00861CED"/>
    <w:rsid w:val="00862D68"/>
    <w:rsid w:val="00863C06"/>
    <w:rsid w:val="008676BE"/>
    <w:rsid w:val="0086780C"/>
    <w:rsid w:val="00870FE4"/>
    <w:rsid w:val="00872E67"/>
    <w:rsid w:val="008735C7"/>
    <w:rsid w:val="008740A0"/>
    <w:rsid w:val="00874903"/>
    <w:rsid w:val="0087633A"/>
    <w:rsid w:val="00876E0B"/>
    <w:rsid w:val="00877177"/>
    <w:rsid w:val="0088120A"/>
    <w:rsid w:val="00881642"/>
    <w:rsid w:val="0088168E"/>
    <w:rsid w:val="00881ABE"/>
    <w:rsid w:val="008859A2"/>
    <w:rsid w:val="00885EC5"/>
    <w:rsid w:val="00886214"/>
    <w:rsid w:val="0088661F"/>
    <w:rsid w:val="008879D2"/>
    <w:rsid w:val="008901F2"/>
    <w:rsid w:val="00890798"/>
    <w:rsid w:val="00891172"/>
    <w:rsid w:val="008914A1"/>
    <w:rsid w:val="00892D87"/>
    <w:rsid w:val="008944AE"/>
    <w:rsid w:val="008954B6"/>
    <w:rsid w:val="008954FE"/>
    <w:rsid w:val="0089575C"/>
    <w:rsid w:val="008958B1"/>
    <w:rsid w:val="00895BBA"/>
    <w:rsid w:val="00896ECA"/>
    <w:rsid w:val="00897D82"/>
    <w:rsid w:val="008A134D"/>
    <w:rsid w:val="008A2023"/>
    <w:rsid w:val="008A2158"/>
    <w:rsid w:val="008A2B2C"/>
    <w:rsid w:val="008A3609"/>
    <w:rsid w:val="008A3857"/>
    <w:rsid w:val="008A3903"/>
    <w:rsid w:val="008A39DE"/>
    <w:rsid w:val="008A4D2D"/>
    <w:rsid w:val="008A5CD8"/>
    <w:rsid w:val="008A62F6"/>
    <w:rsid w:val="008A67B1"/>
    <w:rsid w:val="008A6F06"/>
    <w:rsid w:val="008A7A99"/>
    <w:rsid w:val="008B0D33"/>
    <w:rsid w:val="008B12C7"/>
    <w:rsid w:val="008B1EA7"/>
    <w:rsid w:val="008B3646"/>
    <w:rsid w:val="008B4806"/>
    <w:rsid w:val="008B4939"/>
    <w:rsid w:val="008B4F07"/>
    <w:rsid w:val="008B793C"/>
    <w:rsid w:val="008B7E9A"/>
    <w:rsid w:val="008C0076"/>
    <w:rsid w:val="008C00E4"/>
    <w:rsid w:val="008C12F5"/>
    <w:rsid w:val="008C1586"/>
    <w:rsid w:val="008C2544"/>
    <w:rsid w:val="008C2E58"/>
    <w:rsid w:val="008C30AD"/>
    <w:rsid w:val="008C3978"/>
    <w:rsid w:val="008C39D8"/>
    <w:rsid w:val="008C3DD7"/>
    <w:rsid w:val="008C3F49"/>
    <w:rsid w:val="008C40BA"/>
    <w:rsid w:val="008C5173"/>
    <w:rsid w:val="008C5797"/>
    <w:rsid w:val="008C646B"/>
    <w:rsid w:val="008C68DD"/>
    <w:rsid w:val="008C69F5"/>
    <w:rsid w:val="008D0534"/>
    <w:rsid w:val="008D0C9A"/>
    <w:rsid w:val="008D21D9"/>
    <w:rsid w:val="008D29C8"/>
    <w:rsid w:val="008D3120"/>
    <w:rsid w:val="008D452A"/>
    <w:rsid w:val="008D4C88"/>
    <w:rsid w:val="008D553A"/>
    <w:rsid w:val="008D71C9"/>
    <w:rsid w:val="008D79B5"/>
    <w:rsid w:val="008E179D"/>
    <w:rsid w:val="008E274E"/>
    <w:rsid w:val="008E27C2"/>
    <w:rsid w:val="008E31B9"/>
    <w:rsid w:val="008E33C7"/>
    <w:rsid w:val="008E3CA3"/>
    <w:rsid w:val="008E4091"/>
    <w:rsid w:val="008E4FA0"/>
    <w:rsid w:val="008E5327"/>
    <w:rsid w:val="008E6AB3"/>
    <w:rsid w:val="008E7757"/>
    <w:rsid w:val="008F021C"/>
    <w:rsid w:val="008F1ED2"/>
    <w:rsid w:val="008F2FF0"/>
    <w:rsid w:val="008F3758"/>
    <w:rsid w:val="008F3F5F"/>
    <w:rsid w:val="008F4EF4"/>
    <w:rsid w:val="008F66A1"/>
    <w:rsid w:val="008F73E0"/>
    <w:rsid w:val="009001C1"/>
    <w:rsid w:val="00900D7A"/>
    <w:rsid w:val="0090188E"/>
    <w:rsid w:val="00902B04"/>
    <w:rsid w:val="0090351E"/>
    <w:rsid w:val="00904B8C"/>
    <w:rsid w:val="00904EBD"/>
    <w:rsid w:val="00905D8F"/>
    <w:rsid w:val="009114A9"/>
    <w:rsid w:val="009133A3"/>
    <w:rsid w:val="0091382B"/>
    <w:rsid w:val="009141A7"/>
    <w:rsid w:val="009143F9"/>
    <w:rsid w:val="00914462"/>
    <w:rsid w:val="00914CFE"/>
    <w:rsid w:val="009171EE"/>
    <w:rsid w:val="009174F0"/>
    <w:rsid w:val="00920496"/>
    <w:rsid w:val="00920737"/>
    <w:rsid w:val="009207B3"/>
    <w:rsid w:val="0092095E"/>
    <w:rsid w:val="00921263"/>
    <w:rsid w:val="0092178C"/>
    <w:rsid w:val="0092230C"/>
    <w:rsid w:val="00922C48"/>
    <w:rsid w:val="0092399A"/>
    <w:rsid w:val="00931576"/>
    <w:rsid w:val="00934768"/>
    <w:rsid w:val="009348D1"/>
    <w:rsid w:val="009401E4"/>
    <w:rsid w:val="00940FBA"/>
    <w:rsid w:val="0094303F"/>
    <w:rsid w:val="00943D37"/>
    <w:rsid w:val="009444A8"/>
    <w:rsid w:val="009458E6"/>
    <w:rsid w:val="00946471"/>
    <w:rsid w:val="00946650"/>
    <w:rsid w:val="009469D6"/>
    <w:rsid w:val="00946D61"/>
    <w:rsid w:val="00946E9A"/>
    <w:rsid w:val="009475EF"/>
    <w:rsid w:val="00947DE9"/>
    <w:rsid w:val="00947FC9"/>
    <w:rsid w:val="0095069E"/>
    <w:rsid w:val="0095088F"/>
    <w:rsid w:val="00950EFB"/>
    <w:rsid w:val="00951BF6"/>
    <w:rsid w:val="0095253F"/>
    <w:rsid w:val="00952FBF"/>
    <w:rsid w:val="009555A7"/>
    <w:rsid w:val="00956BCD"/>
    <w:rsid w:val="00960082"/>
    <w:rsid w:val="00962152"/>
    <w:rsid w:val="00962588"/>
    <w:rsid w:val="00962F90"/>
    <w:rsid w:val="00963709"/>
    <w:rsid w:val="00965F80"/>
    <w:rsid w:val="00965F97"/>
    <w:rsid w:val="00966EF8"/>
    <w:rsid w:val="0096737D"/>
    <w:rsid w:val="00967492"/>
    <w:rsid w:val="00967B1E"/>
    <w:rsid w:val="00967C3D"/>
    <w:rsid w:val="0097107D"/>
    <w:rsid w:val="00972258"/>
    <w:rsid w:val="0097226D"/>
    <w:rsid w:val="00972857"/>
    <w:rsid w:val="00974EC1"/>
    <w:rsid w:val="00976871"/>
    <w:rsid w:val="00976E42"/>
    <w:rsid w:val="0097715A"/>
    <w:rsid w:val="00977B15"/>
    <w:rsid w:val="00980971"/>
    <w:rsid w:val="009828C9"/>
    <w:rsid w:val="00983DD5"/>
    <w:rsid w:val="00984153"/>
    <w:rsid w:val="00984331"/>
    <w:rsid w:val="00985E3F"/>
    <w:rsid w:val="00986630"/>
    <w:rsid w:val="00986C39"/>
    <w:rsid w:val="00986CCA"/>
    <w:rsid w:val="009901E5"/>
    <w:rsid w:val="00990A37"/>
    <w:rsid w:val="00990BD8"/>
    <w:rsid w:val="009918E4"/>
    <w:rsid w:val="00991C46"/>
    <w:rsid w:val="00991F51"/>
    <w:rsid w:val="009921D8"/>
    <w:rsid w:val="00993052"/>
    <w:rsid w:val="00993927"/>
    <w:rsid w:val="00994DF9"/>
    <w:rsid w:val="00995032"/>
    <w:rsid w:val="009961A2"/>
    <w:rsid w:val="00996EA5"/>
    <w:rsid w:val="00997B52"/>
    <w:rsid w:val="009A17B4"/>
    <w:rsid w:val="009A1832"/>
    <w:rsid w:val="009A2A2F"/>
    <w:rsid w:val="009A2ADA"/>
    <w:rsid w:val="009A2CD9"/>
    <w:rsid w:val="009A51CA"/>
    <w:rsid w:val="009A595B"/>
    <w:rsid w:val="009A70EB"/>
    <w:rsid w:val="009B076E"/>
    <w:rsid w:val="009B16B4"/>
    <w:rsid w:val="009B1FF4"/>
    <w:rsid w:val="009B21FA"/>
    <w:rsid w:val="009B2625"/>
    <w:rsid w:val="009B27DD"/>
    <w:rsid w:val="009B41E2"/>
    <w:rsid w:val="009B5592"/>
    <w:rsid w:val="009B6884"/>
    <w:rsid w:val="009B7203"/>
    <w:rsid w:val="009B74AB"/>
    <w:rsid w:val="009B7BB7"/>
    <w:rsid w:val="009C01C4"/>
    <w:rsid w:val="009C1C8B"/>
    <w:rsid w:val="009C3DFC"/>
    <w:rsid w:val="009C4B81"/>
    <w:rsid w:val="009C5780"/>
    <w:rsid w:val="009C67A1"/>
    <w:rsid w:val="009C7178"/>
    <w:rsid w:val="009C7319"/>
    <w:rsid w:val="009C7388"/>
    <w:rsid w:val="009D0FE4"/>
    <w:rsid w:val="009D1285"/>
    <w:rsid w:val="009D141D"/>
    <w:rsid w:val="009D29CA"/>
    <w:rsid w:val="009D3054"/>
    <w:rsid w:val="009D3154"/>
    <w:rsid w:val="009D31FF"/>
    <w:rsid w:val="009D3A20"/>
    <w:rsid w:val="009D4055"/>
    <w:rsid w:val="009D40E7"/>
    <w:rsid w:val="009D4680"/>
    <w:rsid w:val="009D7456"/>
    <w:rsid w:val="009D7AC9"/>
    <w:rsid w:val="009E132E"/>
    <w:rsid w:val="009E15DE"/>
    <w:rsid w:val="009E3A82"/>
    <w:rsid w:val="009E4085"/>
    <w:rsid w:val="009E4C6A"/>
    <w:rsid w:val="009E579B"/>
    <w:rsid w:val="009E61C8"/>
    <w:rsid w:val="009E6254"/>
    <w:rsid w:val="009E65D0"/>
    <w:rsid w:val="009E675C"/>
    <w:rsid w:val="009F0344"/>
    <w:rsid w:val="009F04E7"/>
    <w:rsid w:val="009F103D"/>
    <w:rsid w:val="009F1A11"/>
    <w:rsid w:val="009F2619"/>
    <w:rsid w:val="009F2672"/>
    <w:rsid w:val="009F2AC8"/>
    <w:rsid w:val="009F3146"/>
    <w:rsid w:val="009F49DD"/>
    <w:rsid w:val="009F4D8D"/>
    <w:rsid w:val="009F4DBB"/>
    <w:rsid w:val="009F542D"/>
    <w:rsid w:val="009F6102"/>
    <w:rsid w:val="00A007C8"/>
    <w:rsid w:val="00A00D57"/>
    <w:rsid w:val="00A011DF"/>
    <w:rsid w:val="00A016F9"/>
    <w:rsid w:val="00A02946"/>
    <w:rsid w:val="00A02A80"/>
    <w:rsid w:val="00A02D81"/>
    <w:rsid w:val="00A030A6"/>
    <w:rsid w:val="00A03824"/>
    <w:rsid w:val="00A03D2B"/>
    <w:rsid w:val="00A05EA3"/>
    <w:rsid w:val="00A07623"/>
    <w:rsid w:val="00A1027B"/>
    <w:rsid w:val="00A104B7"/>
    <w:rsid w:val="00A11755"/>
    <w:rsid w:val="00A121F5"/>
    <w:rsid w:val="00A13D00"/>
    <w:rsid w:val="00A14EFD"/>
    <w:rsid w:val="00A151E1"/>
    <w:rsid w:val="00A15548"/>
    <w:rsid w:val="00A155DA"/>
    <w:rsid w:val="00A17170"/>
    <w:rsid w:val="00A214A2"/>
    <w:rsid w:val="00A21739"/>
    <w:rsid w:val="00A2450D"/>
    <w:rsid w:val="00A24715"/>
    <w:rsid w:val="00A24F0A"/>
    <w:rsid w:val="00A2792E"/>
    <w:rsid w:val="00A31B91"/>
    <w:rsid w:val="00A3294D"/>
    <w:rsid w:val="00A33874"/>
    <w:rsid w:val="00A33882"/>
    <w:rsid w:val="00A33F21"/>
    <w:rsid w:val="00A340EC"/>
    <w:rsid w:val="00A36B00"/>
    <w:rsid w:val="00A36BA3"/>
    <w:rsid w:val="00A417C2"/>
    <w:rsid w:val="00A41D2B"/>
    <w:rsid w:val="00A42639"/>
    <w:rsid w:val="00A43200"/>
    <w:rsid w:val="00A4328B"/>
    <w:rsid w:val="00A43999"/>
    <w:rsid w:val="00A45351"/>
    <w:rsid w:val="00A463FB"/>
    <w:rsid w:val="00A46B14"/>
    <w:rsid w:val="00A50A63"/>
    <w:rsid w:val="00A51766"/>
    <w:rsid w:val="00A523A6"/>
    <w:rsid w:val="00A529A9"/>
    <w:rsid w:val="00A52D95"/>
    <w:rsid w:val="00A53213"/>
    <w:rsid w:val="00A53B45"/>
    <w:rsid w:val="00A547AA"/>
    <w:rsid w:val="00A54D6C"/>
    <w:rsid w:val="00A5680F"/>
    <w:rsid w:val="00A56C7C"/>
    <w:rsid w:val="00A575A2"/>
    <w:rsid w:val="00A57627"/>
    <w:rsid w:val="00A5772A"/>
    <w:rsid w:val="00A57A05"/>
    <w:rsid w:val="00A601EE"/>
    <w:rsid w:val="00A60233"/>
    <w:rsid w:val="00A6227D"/>
    <w:rsid w:val="00A636FE"/>
    <w:rsid w:val="00A6376E"/>
    <w:rsid w:val="00A63ACF"/>
    <w:rsid w:val="00A6519A"/>
    <w:rsid w:val="00A66639"/>
    <w:rsid w:val="00A66F6B"/>
    <w:rsid w:val="00A67944"/>
    <w:rsid w:val="00A67F62"/>
    <w:rsid w:val="00A70140"/>
    <w:rsid w:val="00A703F1"/>
    <w:rsid w:val="00A70DA3"/>
    <w:rsid w:val="00A719E0"/>
    <w:rsid w:val="00A71CA5"/>
    <w:rsid w:val="00A72EF4"/>
    <w:rsid w:val="00A73B59"/>
    <w:rsid w:val="00A73F36"/>
    <w:rsid w:val="00A75D61"/>
    <w:rsid w:val="00A762B5"/>
    <w:rsid w:val="00A76B2C"/>
    <w:rsid w:val="00A77B35"/>
    <w:rsid w:val="00A80223"/>
    <w:rsid w:val="00A8066A"/>
    <w:rsid w:val="00A81125"/>
    <w:rsid w:val="00A830CA"/>
    <w:rsid w:val="00A833D8"/>
    <w:rsid w:val="00A83A5A"/>
    <w:rsid w:val="00A83A5C"/>
    <w:rsid w:val="00A83A9E"/>
    <w:rsid w:val="00A83B32"/>
    <w:rsid w:val="00A8481C"/>
    <w:rsid w:val="00A84C23"/>
    <w:rsid w:val="00A856E5"/>
    <w:rsid w:val="00A8610D"/>
    <w:rsid w:val="00A8691A"/>
    <w:rsid w:val="00A86E9F"/>
    <w:rsid w:val="00A92665"/>
    <w:rsid w:val="00A92D43"/>
    <w:rsid w:val="00A94C89"/>
    <w:rsid w:val="00A956A9"/>
    <w:rsid w:val="00A9727A"/>
    <w:rsid w:val="00AA02A5"/>
    <w:rsid w:val="00AA0B45"/>
    <w:rsid w:val="00AA1F17"/>
    <w:rsid w:val="00AA2065"/>
    <w:rsid w:val="00AA38DE"/>
    <w:rsid w:val="00AA424B"/>
    <w:rsid w:val="00AA4BE3"/>
    <w:rsid w:val="00AA4E23"/>
    <w:rsid w:val="00AA4FE0"/>
    <w:rsid w:val="00AA5E53"/>
    <w:rsid w:val="00AA6691"/>
    <w:rsid w:val="00AA6F1C"/>
    <w:rsid w:val="00AA7FFB"/>
    <w:rsid w:val="00AB02F3"/>
    <w:rsid w:val="00AB10F7"/>
    <w:rsid w:val="00AB17CC"/>
    <w:rsid w:val="00AB268A"/>
    <w:rsid w:val="00AB382E"/>
    <w:rsid w:val="00AB3BE8"/>
    <w:rsid w:val="00AB3F8A"/>
    <w:rsid w:val="00AB50EC"/>
    <w:rsid w:val="00AB5CDD"/>
    <w:rsid w:val="00AB6405"/>
    <w:rsid w:val="00AC0991"/>
    <w:rsid w:val="00AC1803"/>
    <w:rsid w:val="00AC3617"/>
    <w:rsid w:val="00AC3A77"/>
    <w:rsid w:val="00AC6CE1"/>
    <w:rsid w:val="00AD052F"/>
    <w:rsid w:val="00AD0FA0"/>
    <w:rsid w:val="00AD0FD9"/>
    <w:rsid w:val="00AD1491"/>
    <w:rsid w:val="00AD158A"/>
    <w:rsid w:val="00AD15CE"/>
    <w:rsid w:val="00AD19CD"/>
    <w:rsid w:val="00AD1CBB"/>
    <w:rsid w:val="00AD1F15"/>
    <w:rsid w:val="00AD21DC"/>
    <w:rsid w:val="00AD3A96"/>
    <w:rsid w:val="00AD3D63"/>
    <w:rsid w:val="00AD3EB3"/>
    <w:rsid w:val="00AD56C2"/>
    <w:rsid w:val="00AD5C5F"/>
    <w:rsid w:val="00AE04C4"/>
    <w:rsid w:val="00AE2299"/>
    <w:rsid w:val="00AE261D"/>
    <w:rsid w:val="00AE481D"/>
    <w:rsid w:val="00AE509A"/>
    <w:rsid w:val="00AE75A7"/>
    <w:rsid w:val="00AF2064"/>
    <w:rsid w:val="00AF24E8"/>
    <w:rsid w:val="00AF32BC"/>
    <w:rsid w:val="00AF40C6"/>
    <w:rsid w:val="00AF4484"/>
    <w:rsid w:val="00AF46DE"/>
    <w:rsid w:val="00AF4B76"/>
    <w:rsid w:val="00AF62CA"/>
    <w:rsid w:val="00AF748D"/>
    <w:rsid w:val="00AF7691"/>
    <w:rsid w:val="00B00267"/>
    <w:rsid w:val="00B012FF"/>
    <w:rsid w:val="00B01659"/>
    <w:rsid w:val="00B03595"/>
    <w:rsid w:val="00B03779"/>
    <w:rsid w:val="00B03D76"/>
    <w:rsid w:val="00B05AA2"/>
    <w:rsid w:val="00B06CF4"/>
    <w:rsid w:val="00B07D87"/>
    <w:rsid w:val="00B10F3E"/>
    <w:rsid w:val="00B11211"/>
    <w:rsid w:val="00B1129E"/>
    <w:rsid w:val="00B114D9"/>
    <w:rsid w:val="00B12D36"/>
    <w:rsid w:val="00B1362B"/>
    <w:rsid w:val="00B15460"/>
    <w:rsid w:val="00B15DCF"/>
    <w:rsid w:val="00B1674B"/>
    <w:rsid w:val="00B1744D"/>
    <w:rsid w:val="00B175EE"/>
    <w:rsid w:val="00B1766A"/>
    <w:rsid w:val="00B17D2F"/>
    <w:rsid w:val="00B20D69"/>
    <w:rsid w:val="00B21510"/>
    <w:rsid w:val="00B21BD2"/>
    <w:rsid w:val="00B22511"/>
    <w:rsid w:val="00B253C8"/>
    <w:rsid w:val="00B253E2"/>
    <w:rsid w:val="00B254EE"/>
    <w:rsid w:val="00B265EC"/>
    <w:rsid w:val="00B27AB1"/>
    <w:rsid w:val="00B27E78"/>
    <w:rsid w:val="00B334AC"/>
    <w:rsid w:val="00B3380F"/>
    <w:rsid w:val="00B34A8F"/>
    <w:rsid w:val="00B3539E"/>
    <w:rsid w:val="00B373D8"/>
    <w:rsid w:val="00B37DC8"/>
    <w:rsid w:val="00B37E6D"/>
    <w:rsid w:val="00B41A93"/>
    <w:rsid w:val="00B432AE"/>
    <w:rsid w:val="00B434ED"/>
    <w:rsid w:val="00B43811"/>
    <w:rsid w:val="00B43A31"/>
    <w:rsid w:val="00B44869"/>
    <w:rsid w:val="00B45C50"/>
    <w:rsid w:val="00B470F6"/>
    <w:rsid w:val="00B47361"/>
    <w:rsid w:val="00B4756B"/>
    <w:rsid w:val="00B50652"/>
    <w:rsid w:val="00B5166D"/>
    <w:rsid w:val="00B51F43"/>
    <w:rsid w:val="00B523E2"/>
    <w:rsid w:val="00B526B1"/>
    <w:rsid w:val="00B52AE6"/>
    <w:rsid w:val="00B52B59"/>
    <w:rsid w:val="00B53DEA"/>
    <w:rsid w:val="00B54C9C"/>
    <w:rsid w:val="00B56414"/>
    <w:rsid w:val="00B5657F"/>
    <w:rsid w:val="00B607BD"/>
    <w:rsid w:val="00B612EC"/>
    <w:rsid w:val="00B644FC"/>
    <w:rsid w:val="00B66332"/>
    <w:rsid w:val="00B66B56"/>
    <w:rsid w:val="00B67806"/>
    <w:rsid w:val="00B67D3F"/>
    <w:rsid w:val="00B713E2"/>
    <w:rsid w:val="00B714D3"/>
    <w:rsid w:val="00B71C4B"/>
    <w:rsid w:val="00B723B7"/>
    <w:rsid w:val="00B725EB"/>
    <w:rsid w:val="00B737C9"/>
    <w:rsid w:val="00B73985"/>
    <w:rsid w:val="00B73F15"/>
    <w:rsid w:val="00B73F3F"/>
    <w:rsid w:val="00B74662"/>
    <w:rsid w:val="00B74A28"/>
    <w:rsid w:val="00B75BA6"/>
    <w:rsid w:val="00B75EB7"/>
    <w:rsid w:val="00B761FC"/>
    <w:rsid w:val="00B765CB"/>
    <w:rsid w:val="00B7757B"/>
    <w:rsid w:val="00B7783F"/>
    <w:rsid w:val="00B8045B"/>
    <w:rsid w:val="00B81081"/>
    <w:rsid w:val="00B826AB"/>
    <w:rsid w:val="00B82F94"/>
    <w:rsid w:val="00B834EF"/>
    <w:rsid w:val="00B83541"/>
    <w:rsid w:val="00B840D7"/>
    <w:rsid w:val="00B84A90"/>
    <w:rsid w:val="00B84FCC"/>
    <w:rsid w:val="00B856A7"/>
    <w:rsid w:val="00B85A17"/>
    <w:rsid w:val="00B863AB"/>
    <w:rsid w:val="00B9066E"/>
    <w:rsid w:val="00B90919"/>
    <w:rsid w:val="00B9110E"/>
    <w:rsid w:val="00B9213E"/>
    <w:rsid w:val="00B92273"/>
    <w:rsid w:val="00B9348E"/>
    <w:rsid w:val="00B93982"/>
    <w:rsid w:val="00B957B9"/>
    <w:rsid w:val="00B96993"/>
    <w:rsid w:val="00B971F7"/>
    <w:rsid w:val="00B975FF"/>
    <w:rsid w:val="00B97671"/>
    <w:rsid w:val="00B97B95"/>
    <w:rsid w:val="00BA00F7"/>
    <w:rsid w:val="00BA0D02"/>
    <w:rsid w:val="00BA0FA5"/>
    <w:rsid w:val="00BA10D9"/>
    <w:rsid w:val="00BA1BA3"/>
    <w:rsid w:val="00BA2A04"/>
    <w:rsid w:val="00BA3418"/>
    <w:rsid w:val="00BA36EF"/>
    <w:rsid w:val="00BA60E5"/>
    <w:rsid w:val="00BA6E6B"/>
    <w:rsid w:val="00BA7002"/>
    <w:rsid w:val="00BB1AE7"/>
    <w:rsid w:val="00BB34AC"/>
    <w:rsid w:val="00BB35F1"/>
    <w:rsid w:val="00BB36D2"/>
    <w:rsid w:val="00BB38C6"/>
    <w:rsid w:val="00BB4583"/>
    <w:rsid w:val="00BB48BE"/>
    <w:rsid w:val="00BB518F"/>
    <w:rsid w:val="00BB616F"/>
    <w:rsid w:val="00BB65B9"/>
    <w:rsid w:val="00BB6613"/>
    <w:rsid w:val="00BB79A4"/>
    <w:rsid w:val="00BC0D86"/>
    <w:rsid w:val="00BC1E70"/>
    <w:rsid w:val="00BC3067"/>
    <w:rsid w:val="00BC363D"/>
    <w:rsid w:val="00BC3DE3"/>
    <w:rsid w:val="00BC4203"/>
    <w:rsid w:val="00BC7BB1"/>
    <w:rsid w:val="00BC7EE3"/>
    <w:rsid w:val="00BC7EE4"/>
    <w:rsid w:val="00BD0D0F"/>
    <w:rsid w:val="00BD1C99"/>
    <w:rsid w:val="00BD4B21"/>
    <w:rsid w:val="00BD53D5"/>
    <w:rsid w:val="00BD59DB"/>
    <w:rsid w:val="00BD6D84"/>
    <w:rsid w:val="00BD6FF1"/>
    <w:rsid w:val="00BD71F8"/>
    <w:rsid w:val="00BD7A1D"/>
    <w:rsid w:val="00BE0250"/>
    <w:rsid w:val="00BE0CCE"/>
    <w:rsid w:val="00BE3AD6"/>
    <w:rsid w:val="00BE4754"/>
    <w:rsid w:val="00BE582E"/>
    <w:rsid w:val="00BE62A9"/>
    <w:rsid w:val="00BE6CAC"/>
    <w:rsid w:val="00BE7108"/>
    <w:rsid w:val="00BF158E"/>
    <w:rsid w:val="00BF3A26"/>
    <w:rsid w:val="00BF49D5"/>
    <w:rsid w:val="00BF605A"/>
    <w:rsid w:val="00BF7060"/>
    <w:rsid w:val="00C0191B"/>
    <w:rsid w:val="00C02197"/>
    <w:rsid w:val="00C023B5"/>
    <w:rsid w:val="00C02A2A"/>
    <w:rsid w:val="00C03C7A"/>
    <w:rsid w:val="00C0426E"/>
    <w:rsid w:val="00C045AD"/>
    <w:rsid w:val="00C05DD5"/>
    <w:rsid w:val="00C067EC"/>
    <w:rsid w:val="00C06DC9"/>
    <w:rsid w:val="00C115A6"/>
    <w:rsid w:val="00C11AA8"/>
    <w:rsid w:val="00C12138"/>
    <w:rsid w:val="00C124E7"/>
    <w:rsid w:val="00C12CDF"/>
    <w:rsid w:val="00C147AE"/>
    <w:rsid w:val="00C14F69"/>
    <w:rsid w:val="00C15D52"/>
    <w:rsid w:val="00C1707D"/>
    <w:rsid w:val="00C17499"/>
    <w:rsid w:val="00C175CE"/>
    <w:rsid w:val="00C17825"/>
    <w:rsid w:val="00C179C5"/>
    <w:rsid w:val="00C17DDD"/>
    <w:rsid w:val="00C218D1"/>
    <w:rsid w:val="00C237F0"/>
    <w:rsid w:val="00C25630"/>
    <w:rsid w:val="00C25A25"/>
    <w:rsid w:val="00C27448"/>
    <w:rsid w:val="00C30364"/>
    <w:rsid w:val="00C3056A"/>
    <w:rsid w:val="00C31C8F"/>
    <w:rsid w:val="00C32DA2"/>
    <w:rsid w:val="00C35AFB"/>
    <w:rsid w:val="00C36661"/>
    <w:rsid w:val="00C36A22"/>
    <w:rsid w:val="00C40B9B"/>
    <w:rsid w:val="00C4172B"/>
    <w:rsid w:val="00C4175C"/>
    <w:rsid w:val="00C41D2A"/>
    <w:rsid w:val="00C43081"/>
    <w:rsid w:val="00C4575C"/>
    <w:rsid w:val="00C45D35"/>
    <w:rsid w:val="00C47B5A"/>
    <w:rsid w:val="00C502B9"/>
    <w:rsid w:val="00C515AC"/>
    <w:rsid w:val="00C52D62"/>
    <w:rsid w:val="00C52EA8"/>
    <w:rsid w:val="00C53E5E"/>
    <w:rsid w:val="00C541D9"/>
    <w:rsid w:val="00C54735"/>
    <w:rsid w:val="00C54F9D"/>
    <w:rsid w:val="00C5520A"/>
    <w:rsid w:val="00C5556D"/>
    <w:rsid w:val="00C55820"/>
    <w:rsid w:val="00C56426"/>
    <w:rsid w:val="00C56B03"/>
    <w:rsid w:val="00C56C96"/>
    <w:rsid w:val="00C60C7C"/>
    <w:rsid w:val="00C61B44"/>
    <w:rsid w:val="00C63DBE"/>
    <w:rsid w:val="00C643F6"/>
    <w:rsid w:val="00C64B53"/>
    <w:rsid w:val="00C64EA0"/>
    <w:rsid w:val="00C657E4"/>
    <w:rsid w:val="00C65BDC"/>
    <w:rsid w:val="00C65C15"/>
    <w:rsid w:val="00C662CC"/>
    <w:rsid w:val="00C67ABE"/>
    <w:rsid w:val="00C67E04"/>
    <w:rsid w:val="00C70268"/>
    <w:rsid w:val="00C7032D"/>
    <w:rsid w:val="00C708FC"/>
    <w:rsid w:val="00C70AE8"/>
    <w:rsid w:val="00C70BDE"/>
    <w:rsid w:val="00C70D07"/>
    <w:rsid w:val="00C71706"/>
    <w:rsid w:val="00C722DA"/>
    <w:rsid w:val="00C727EC"/>
    <w:rsid w:val="00C727F8"/>
    <w:rsid w:val="00C76607"/>
    <w:rsid w:val="00C7747B"/>
    <w:rsid w:val="00C77634"/>
    <w:rsid w:val="00C776EE"/>
    <w:rsid w:val="00C807AE"/>
    <w:rsid w:val="00C808D2"/>
    <w:rsid w:val="00C822A2"/>
    <w:rsid w:val="00C82948"/>
    <w:rsid w:val="00C83718"/>
    <w:rsid w:val="00C845B0"/>
    <w:rsid w:val="00C85211"/>
    <w:rsid w:val="00C8537B"/>
    <w:rsid w:val="00C85BF4"/>
    <w:rsid w:val="00C9081A"/>
    <w:rsid w:val="00C90D06"/>
    <w:rsid w:val="00C90F08"/>
    <w:rsid w:val="00C93EE9"/>
    <w:rsid w:val="00C942EE"/>
    <w:rsid w:val="00C94D09"/>
    <w:rsid w:val="00C97A42"/>
    <w:rsid w:val="00CA142F"/>
    <w:rsid w:val="00CA1B42"/>
    <w:rsid w:val="00CA1D66"/>
    <w:rsid w:val="00CA3BEC"/>
    <w:rsid w:val="00CA45E4"/>
    <w:rsid w:val="00CA5162"/>
    <w:rsid w:val="00CA5801"/>
    <w:rsid w:val="00CA6D19"/>
    <w:rsid w:val="00CB0BF4"/>
    <w:rsid w:val="00CB13BC"/>
    <w:rsid w:val="00CB1D22"/>
    <w:rsid w:val="00CB1EB8"/>
    <w:rsid w:val="00CB360F"/>
    <w:rsid w:val="00CB5FB3"/>
    <w:rsid w:val="00CB6E77"/>
    <w:rsid w:val="00CC03A5"/>
    <w:rsid w:val="00CC1BB3"/>
    <w:rsid w:val="00CC225C"/>
    <w:rsid w:val="00CC27F8"/>
    <w:rsid w:val="00CC3FF9"/>
    <w:rsid w:val="00CC48F5"/>
    <w:rsid w:val="00CC580C"/>
    <w:rsid w:val="00CC6D85"/>
    <w:rsid w:val="00CC723C"/>
    <w:rsid w:val="00CD24A0"/>
    <w:rsid w:val="00CD29E6"/>
    <w:rsid w:val="00CD2D86"/>
    <w:rsid w:val="00CD35FE"/>
    <w:rsid w:val="00CD36A3"/>
    <w:rsid w:val="00CD3821"/>
    <w:rsid w:val="00CD6230"/>
    <w:rsid w:val="00CE0309"/>
    <w:rsid w:val="00CE0A61"/>
    <w:rsid w:val="00CE14D0"/>
    <w:rsid w:val="00CE1887"/>
    <w:rsid w:val="00CE18C9"/>
    <w:rsid w:val="00CE18FE"/>
    <w:rsid w:val="00CE2CA8"/>
    <w:rsid w:val="00CE2D26"/>
    <w:rsid w:val="00CE6EFA"/>
    <w:rsid w:val="00CE7D94"/>
    <w:rsid w:val="00CF0D12"/>
    <w:rsid w:val="00CF3AC1"/>
    <w:rsid w:val="00CF3CC3"/>
    <w:rsid w:val="00CF53D6"/>
    <w:rsid w:val="00CF5740"/>
    <w:rsid w:val="00CF5919"/>
    <w:rsid w:val="00CF6359"/>
    <w:rsid w:val="00CF7BEF"/>
    <w:rsid w:val="00D0067B"/>
    <w:rsid w:val="00D0109C"/>
    <w:rsid w:val="00D036D0"/>
    <w:rsid w:val="00D03ADB"/>
    <w:rsid w:val="00D0432A"/>
    <w:rsid w:val="00D05758"/>
    <w:rsid w:val="00D05CB4"/>
    <w:rsid w:val="00D0629E"/>
    <w:rsid w:val="00D078E2"/>
    <w:rsid w:val="00D10207"/>
    <w:rsid w:val="00D11783"/>
    <w:rsid w:val="00D1274C"/>
    <w:rsid w:val="00D12F6C"/>
    <w:rsid w:val="00D134F4"/>
    <w:rsid w:val="00D14F8D"/>
    <w:rsid w:val="00D15DE5"/>
    <w:rsid w:val="00D16502"/>
    <w:rsid w:val="00D206B2"/>
    <w:rsid w:val="00D21515"/>
    <w:rsid w:val="00D220FF"/>
    <w:rsid w:val="00D23749"/>
    <w:rsid w:val="00D23C8D"/>
    <w:rsid w:val="00D24E93"/>
    <w:rsid w:val="00D25127"/>
    <w:rsid w:val="00D26816"/>
    <w:rsid w:val="00D27180"/>
    <w:rsid w:val="00D27884"/>
    <w:rsid w:val="00D347C4"/>
    <w:rsid w:val="00D34B88"/>
    <w:rsid w:val="00D35017"/>
    <w:rsid w:val="00D37CE4"/>
    <w:rsid w:val="00D37FBD"/>
    <w:rsid w:val="00D4141F"/>
    <w:rsid w:val="00D41820"/>
    <w:rsid w:val="00D44190"/>
    <w:rsid w:val="00D45C0A"/>
    <w:rsid w:val="00D467E3"/>
    <w:rsid w:val="00D46FCB"/>
    <w:rsid w:val="00D50411"/>
    <w:rsid w:val="00D504FB"/>
    <w:rsid w:val="00D522A2"/>
    <w:rsid w:val="00D54450"/>
    <w:rsid w:val="00D556CC"/>
    <w:rsid w:val="00D55A3E"/>
    <w:rsid w:val="00D55B71"/>
    <w:rsid w:val="00D570FA"/>
    <w:rsid w:val="00D57C7A"/>
    <w:rsid w:val="00D6011A"/>
    <w:rsid w:val="00D60160"/>
    <w:rsid w:val="00D620D1"/>
    <w:rsid w:val="00D62689"/>
    <w:rsid w:val="00D65DE9"/>
    <w:rsid w:val="00D65E10"/>
    <w:rsid w:val="00D66442"/>
    <w:rsid w:val="00D678EF"/>
    <w:rsid w:val="00D679CD"/>
    <w:rsid w:val="00D67AFE"/>
    <w:rsid w:val="00D70735"/>
    <w:rsid w:val="00D716C6"/>
    <w:rsid w:val="00D717F1"/>
    <w:rsid w:val="00D7191A"/>
    <w:rsid w:val="00D721E7"/>
    <w:rsid w:val="00D73A72"/>
    <w:rsid w:val="00D751A1"/>
    <w:rsid w:val="00D7610D"/>
    <w:rsid w:val="00D76C33"/>
    <w:rsid w:val="00D803F9"/>
    <w:rsid w:val="00D80885"/>
    <w:rsid w:val="00D813CA"/>
    <w:rsid w:val="00D81987"/>
    <w:rsid w:val="00D81A69"/>
    <w:rsid w:val="00D81DAC"/>
    <w:rsid w:val="00D82629"/>
    <w:rsid w:val="00D830C7"/>
    <w:rsid w:val="00D8383B"/>
    <w:rsid w:val="00D83AF7"/>
    <w:rsid w:val="00D84C87"/>
    <w:rsid w:val="00D859BE"/>
    <w:rsid w:val="00D860CD"/>
    <w:rsid w:val="00D86126"/>
    <w:rsid w:val="00D873E9"/>
    <w:rsid w:val="00D9013C"/>
    <w:rsid w:val="00D912E0"/>
    <w:rsid w:val="00D91C05"/>
    <w:rsid w:val="00D92410"/>
    <w:rsid w:val="00D930D1"/>
    <w:rsid w:val="00D94180"/>
    <w:rsid w:val="00D94448"/>
    <w:rsid w:val="00D959F0"/>
    <w:rsid w:val="00D963F3"/>
    <w:rsid w:val="00D9678A"/>
    <w:rsid w:val="00D97BE7"/>
    <w:rsid w:val="00DA045B"/>
    <w:rsid w:val="00DA0F6C"/>
    <w:rsid w:val="00DA1157"/>
    <w:rsid w:val="00DA1E9D"/>
    <w:rsid w:val="00DA4373"/>
    <w:rsid w:val="00DA4FB4"/>
    <w:rsid w:val="00DA5470"/>
    <w:rsid w:val="00DA618E"/>
    <w:rsid w:val="00DA673A"/>
    <w:rsid w:val="00DA6EB5"/>
    <w:rsid w:val="00DA7A4C"/>
    <w:rsid w:val="00DB06F5"/>
    <w:rsid w:val="00DB0B48"/>
    <w:rsid w:val="00DB0BE8"/>
    <w:rsid w:val="00DB111A"/>
    <w:rsid w:val="00DB227A"/>
    <w:rsid w:val="00DB4235"/>
    <w:rsid w:val="00DB53B7"/>
    <w:rsid w:val="00DB5567"/>
    <w:rsid w:val="00DB57AE"/>
    <w:rsid w:val="00DB6F5A"/>
    <w:rsid w:val="00DB770C"/>
    <w:rsid w:val="00DC085D"/>
    <w:rsid w:val="00DC0E3A"/>
    <w:rsid w:val="00DC12C9"/>
    <w:rsid w:val="00DC1769"/>
    <w:rsid w:val="00DC1934"/>
    <w:rsid w:val="00DC1BF7"/>
    <w:rsid w:val="00DC1C7C"/>
    <w:rsid w:val="00DC1FFA"/>
    <w:rsid w:val="00DC2ED0"/>
    <w:rsid w:val="00DC35C6"/>
    <w:rsid w:val="00DC45A8"/>
    <w:rsid w:val="00DC4CD8"/>
    <w:rsid w:val="00DC5123"/>
    <w:rsid w:val="00DC6078"/>
    <w:rsid w:val="00DC7E98"/>
    <w:rsid w:val="00DD13A0"/>
    <w:rsid w:val="00DD1784"/>
    <w:rsid w:val="00DD2A88"/>
    <w:rsid w:val="00DD35D6"/>
    <w:rsid w:val="00DD3874"/>
    <w:rsid w:val="00DD3D2E"/>
    <w:rsid w:val="00DD4265"/>
    <w:rsid w:val="00DD4C47"/>
    <w:rsid w:val="00DD5D23"/>
    <w:rsid w:val="00DD6055"/>
    <w:rsid w:val="00DD6F2E"/>
    <w:rsid w:val="00DE0A15"/>
    <w:rsid w:val="00DE1CC1"/>
    <w:rsid w:val="00DE283A"/>
    <w:rsid w:val="00DE2DC7"/>
    <w:rsid w:val="00DE2FF9"/>
    <w:rsid w:val="00DE4FCB"/>
    <w:rsid w:val="00DE52E6"/>
    <w:rsid w:val="00DE5CB4"/>
    <w:rsid w:val="00DE6222"/>
    <w:rsid w:val="00DE6435"/>
    <w:rsid w:val="00DE7018"/>
    <w:rsid w:val="00DF0428"/>
    <w:rsid w:val="00DF127A"/>
    <w:rsid w:val="00DF1CBB"/>
    <w:rsid w:val="00DF225D"/>
    <w:rsid w:val="00DF3402"/>
    <w:rsid w:val="00DF428A"/>
    <w:rsid w:val="00DF7B16"/>
    <w:rsid w:val="00E01A50"/>
    <w:rsid w:val="00E01FB1"/>
    <w:rsid w:val="00E02295"/>
    <w:rsid w:val="00E026C6"/>
    <w:rsid w:val="00E029DA"/>
    <w:rsid w:val="00E02A1D"/>
    <w:rsid w:val="00E02E03"/>
    <w:rsid w:val="00E03590"/>
    <w:rsid w:val="00E03CFA"/>
    <w:rsid w:val="00E03FD4"/>
    <w:rsid w:val="00E04242"/>
    <w:rsid w:val="00E04B98"/>
    <w:rsid w:val="00E04DA8"/>
    <w:rsid w:val="00E05F6A"/>
    <w:rsid w:val="00E063DE"/>
    <w:rsid w:val="00E06514"/>
    <w:rsid w:val="00E10633"/>
    <w:rsid w:val="00E10ED4"/>
    <w:rsid w:val="00E11A21"/>
    <w:rsid w:val="00E120C3"/>
    <w:rsid w:val="00E12C9E"/>
    <w:rsid w:val="00E12CD1"/>
    <w:rsid w:val="00E1397C"/>
    <w:rsid w:val="00E139C0"/>
    <w:rsid w:val="00E13AE5"/>
    <w:rsid w:val="00E14E03"/>
    <w:rsid w:val="00E16D0E"/>
    <w:rsid w:val="00E16F20"/>
    <w:rsid w:val="00E17C2A"/>
    <w:rsid w:val="00E17CAD"/>
    <w:rsid w:val="00E22294"/>
    <w:rsid w:val="00E23583"/>
    <w:rsid w:val="00E2372C"/>
    <w:rsid w:val="00E2380E"/>
    <w:rsid w:val="00E23CCC"/>
    <w:rsid w:val="00E23D83"/>
    <w:rsid w:val="00E24801"/>
    <w:rsid w:val="00E249FE"/>
    <w:rsid w:val="00E25127"/>
    <w:rsid w:val="00E25913"/>
    <w:rsid w:val="00E2599B"/>
    <w:rsid w:val="00E266A3"/>
    <w:rsid w:val="00E27344"/>
    <w:rsid w:val="00E2770D"/>
    <w:rsid w:val="00E302BC"/>
    <w:rsid w:val="00E30384"/>
    <w:rsid w:val="00E30CC4"/>
    <w:rsid w:val="00E3173F"/>
    <w:rsid w:val="00E31BF9"/>
    <w:rsid w:val="00E31D7E"/>
    <w:rsid w:val="00E32226"/>
    <w:rsid w:val="00E3316F"/>
    <w:rsid w:val="00E34E9C"/>
    <w:rsid w:val="00E359F9"/>
    <w:rsid w:val="00E364BB"/>
    <w:rsid w:val="00E40DB3"/>
    <w:rsid w:val="00E41674"/>
    <w:rsid w:val="00E422E1"/>
    <w:rsid w:val="00E43789"/>
    <w:rsid w:val="00E447D8"/>
    <w:rsid w:val="00E44A12"/>
    <w:rsid w:val="00E468A3"/>
    <w:rsid w:val="00E46A1F"/>
    <w:rsid w:val="00E47803"/>
    <w:rsid w:val="00E50F04"/>
    <w:rsid w:val="00E53D76"/>
    <w:rsid w:val="00E54900"/>
    <w:rsid w:val="00E5521C"/>
    <w:rsid w:val="00E555A4"/>
    <w:rsid w:val="00E56448"/>
    <w:rsid w:val="00E577EE"/>
    <w:rsid w:val="00E60092"/>
    <w:rsid w:val="00E60E18"/>
    <w:rsid w:val="00E61D38"/>
    <w:rsid w:val="00E62EFF"/>
    <w:rsid w:val="00E64637"/>
    <w:rsid w:val="00E659EB"/>
    <w:rsid w:val="00E66223"/>
    <w:rsid w:val="00E708CB"/>
    <w:rsid w:val="00E70A33"/>
    <w:rsid w:val="00E738A1"/>
    <w:rsid w:val="00E73BAA"/>
    <w:rsid w:val="00E73F33"/>
    <w:rsid w:val="00E74441"/>
    <w:rsid w:val="00E76203"/>
    <w:rsid w:val="00E77138"/>
    <w:rsid w:val="00E77BB0"/>
    <w:rsid w:val="00E80599"/>
    <w:rsid w:val="00E80733"/>
    <w:rsid w:val="00E810CC"/>
    <w:rsid w:val="00E83DFF"/>
    <w:rsid w:val="00E8410F"/>
    <w:rsid w:val="00E84699"/>
    <w:rsid w:val="00E86372"/>
    <w:rsid w:val="00E86DDE"/>
    <w:rsid w:val="00E870D4"/>
    <w:rsid w:val="00E9025E"/>
    <w:rsid w:val="00E9044A"/>
    <w:rsid w:val="00E91580"/>
    <w:rsid w:val="00E92C72"/>
    <w:rsid w:val="00E92DB3"/>
    <w:rsid w:val="00E939EC"/>
    <w:rsid w:val="00E93D44"/>
    <w:rsid w:val="00E94856"/>
    <w:rsid w:val="00E94978"/>
    <w:rsid w:val="00E949F6"/>
    <w:rsid w:val="00E94F83"/>
    <w:rsid w:val="00E95995"/>
    <w:rsid w:val="00E95C99"/>
    <w:rsid w:val="00E9669E"/>
    <w:rsid w:val="00E975E8"/>
    <w:rsid w:val="00E97D9E"/>
    <w:rsid w:val="00EA0330"/>
    <w:rsid w:val="00EA0BC8"/>
    <w:rsid w:val="00EA18DA"/>
    <w:rsid w:val="00EA262B"/>
    <w:rsid w:val="00EA380E"/>
    <w:rsid w:val="00EA47C7"/>
    <w:rsid w:val="00EA4ACC"/>
    <w:rsid w:val="00EA5312"/>
    <w:rsid w:val="00EA5BDF"/>
    <w:rsid w:val="00EA7756"/>
    <w:rsid w:val="00EB09D0"/>
    <w:rsid w:val="00EB1223"/>
    <w:rsid w:val="00EB26A0"/>
    <w:rsid w:val="00EB3645"/>
    <w:rsid w:val="00EB3943"/>
    <w:rsid w:val="00EB3DA4"/>
    <w:rsid w:val="00EB4F83"/>
    <w:rsid w:val="00EB591D"/>
    <w:rsid w:val="00EB6F7C"/>
    <w:rsid w:val="00EB7EEA"/>
    <w:rsid w:val="00EB7F5D"/>
    <w:rsid w:val="00EC0FFB"/>
    <w:rsid w:val="00EC2089"/>
    <w:rsid w:val="00EC25F5"/>
    <w:rsid w:val="00EC2910"/>
    <w:rsid w:val="00EC667A"/>
    <w:rsid w:val="00EC6E5E"/>
    <w:rsid w:val="00EC7039"/>
    <w:rsid w:val="00EC7468"/>
    <w:rsid w:val="00ED0176"/>
    <w:rsid w:val="00ED0F80"/>
    <w:rsid w:val="00ED0FDA"/>
    <w:rsid w:val="00ED1EE1"/>
    <w:rsid w:val="00ED22F6"/>
    <w:rsid w:val="00ED2366"/>
    <w:rsid w:val="00ED358E"/>
    <w:rsid w:val="00ED38E0"/>
    <w:rsid w:val="00ED3953"/>
    <w:rsid w:val="00ED3993"/>
    <w:rsid w:val="00ED545D"/>
    <w:rsid w:val="00ED54B0"/>
    <w:rsid w:val="00ED5802"/>
    <w:rsid w:val="00ED6AC5"/>
    <w:rsid w:val="00ED7B30"/>
    <w:rsid w:val="00EE19F2"/>
    <w:rsid w:val="00EE254A"/>
    <w:rsid w:val="00EE2C5A"/>
    <w:rsid w:val="00EE395D"/>
    <w:rsid w:val="00EE6BF6"/>
    <w:rsid w:val="00EE6FFA"/>
    <w:rsid w:val="00EE729B"/>
    <w:rsid w:val="00EE74B2"/>
    <w:rsid w:val="00EE7F56"/>
    <w:rsid w:val="00EF003E"/>
    <w:rsid w:val="00EF0B44"/>
    <w:rsid w:val="00EF1DCD"/>
    <w:rsid w:val="00EF1F87"/>
    <w:rsid w:val="00EF41DE"/>
    <w:rsid w:val="00EF483C"/>
    <w:rsid w:val="00EF5004"/>
    <w:rsid w:val="00EF6B8A"/>
    <w:rsid w:val="00F00047"/>
    <w:rsid w:val="00F00789"/>
    <w:rsid w:val="00F012FD"/>
    <w:rsid w:val="00F0203E"/>
    <w:rsid w:val="00F0330A"/>
    <w:rsid w:val="00F052B2"/>
    <w:rsid w:val="00F060ED"/>
    <w:rsid w:val="00F06309"/>
    <w:rsid w:val="00F06CAE"/>
    <w:rsid w:val="00F06CB4"/>
    <w:rsid w:val="00F07F24"/>
    <w:rsid w:val="00F10AB1"/>
    <w:rsid w:val="00F111CE"/>
    <w:rsid w:val="00F118D3"/>
    <w:rsid w:val="00F1192A"/>
    <w:rsid w:val="00F12EEA"/>
    <w:rsid w:val="00F14476"/>
    <w:rsid w:val="00F149E4"/>
    <w:rsid w:val="00F15864"/>
    <w:rsid w:val="00F1605F"/>
    <w:rsid w:val="00F171D6"/>
    <w:rsid w:val="00F17937"/>
    <w:rsid w:val="00F17BAD"/>
    <w:rsid w:val="00F17FDD"/>
    <w:rsid w:val="00F20A9C"/>
    <w:rsid w:val="00F21DAD"/>
    <w:rsid w:val="00F221B5"/>
    <w:rsid w:val="00F239DE"/>
    <w:rsid w:val="00F247ED"/>
    <w:rsid w:val="00F248A3"/>
    <w:rsid w:val="00F25C5B"/>
    <w:rsid w:val="00F260EC"/>
    <w:rsid w:val="00F26A19"/>
    <w:rsid w:val="00F278A6"/>
    <w:rsid w:val="00F31C06"/>
    <w:rsid w:val="00F32ABF"/>
    <w:rsid w:val="00F36FBE"/>
    <w:rsid w:val="00F40FA9"/>
    <w:rsid w:val="00F4105E"/>
    <w:rsid w:val="00F428F4"/>
    <w:rsid w:val="00F42DD2"/>
    <w:rsid w:val="00F44CC0"/>
    <w:rsid w:val="00F45651"/>
    <w:rsid w:val="00F47D23"/>
    <w:rsid w:val="00F502B8"/>
    <w:rsid w:val="00F50D42"/>
    <w:rsid w:val="00F51227"/>
    <w:rsid w:val="00F51D5E"/>
    <w:rsid w:val="00F52A06"/>
    <w:rsid w:val="00F52B38"/>
    <w:rsid w:val="00F56223"/>
    <w:rsid w:val="00F57C98"/>
    <w:rsid w:val="00F606E4"/>
    <w:rsid w:val="00F62B98"/>
    <w:rsid w:val="00F650C5"/>
    <w:rsid w:val="00F6572C"/>
    <w:rsid w:val="00F6599E"/>
    <w:rsid w:val="00F65B55"/>
    <w:rsid w:val="00F704FB"/>
    <w:rsid w:val="00F7184D"/>
    <w:rsid w:val="00F71FAA"/>
    <w:rsid w:val="00F720DE"/>
    <w:rsid w:val="00F72C55"/>
    <w:rsid w:val="00F72D70"/>
    <w:rsid w:val="00F72E51"/>
    <w:rsid w:val="00F73C3C"/>
    <w:rsid w:val="00F740B2"/>
    <w:rsid w:val="00F74EC5"/>
    <w:rsid w:val="00F75029"/>
    <w:rsid w:val="00F75284"/>
    <w:rsid w:val="00F7613F"/>
    <w:rsid w:val="00F77C36"/>
    <w:rsid w:val="00F811CD"/>
    <w:rsid w:val="00F815AC"/>
    <w:rsid w:val="00F81C9A"/>
    <w:rsid w:val="00F82B3B"/>
    <w:rsid w:val="00F83225"/>
    <w:rsid w:val="00F83B6D"/>
    <w:rsid w:val="00F84938"/>
    <w:rsid w:val="00F84F2D"/>
    <w:rsid w:val="00F85A89"/>
    <w:rsid w:val="00F90A41"/>
    <w:rsid w:val="00F91FAA"/>
    <w:rsid w:val="00F9288E"/>
    <w:rsid w:val="00F93110"/>
    <w:rsid w:val="00F93423"/>
    <w:rsid w:val="00F94D60"/>
    <w:rsid w:val="00F95172"/>
    <w:rsid w:val="00F95BDE"/>
    <w:rsid w:val="00F96162"/>
    <w:rsid w:val="00F965DD"/>
    <w:rsid w:val="00F968E1"/>
    <w:rsid w:val="00FA0760"/>
    <w:rsid w:val="00FA1338"/>
    <w:rsid w:val="00FA1E9A"/>
    <w:rsid w:val="00FA2043"/>
    <w:rsid w:val="00FA2479"/>
    <w:rsid w:val="00FA26FD"/>
    <w:rsid w:val="00FA2C5C"/>
    <w:rsid w:val="00FA4A80"/>
    <w:rsid w:val="00FA65F9"/>
    <w:rsid w:val="00FA761F"/>
    <w:rsid w:val="00FA7B41"/>
    <w:rsid w:val="00FB0E93"/>
    <w:rsid w:val="00FB2666"/>
    <w:rsid w:val="00FB39B2"/>
    <w:rsid w:val="00FB3E12"/>
    <w:rsid w:val="00FB448C"/>
    <w:rsid w:val="00FB4DBF"/>
    <w:rsid w:val="00FC01CD"/>
    <w:rsid w:val="00FC1960"/>
    <w:rsid w:val="00FC1DF8"/>
    <w:rsid w:val="00FC1E70"/>
    <w:rsid w:val="00FC2345"/>
    <w:rsid w:val="00FC4EAA"/>
    <w:rsid w:val="00FD1807"/>
    <w:rsid w:val="00FD1922"/>
    <w:rsid w:val="00FD1957"/>
    <w:rsid w:val="00FD4845"/>
    <w:rsid w:val="00FD5A29"/>
    <w:rsid w:val="00FD5C7E"/>
    <w:rsid w:val="00FD61E3"/>
    <w:rsid w:val="00FD7811"/>
    <w:rsid w:val="00FE00F9"/>
    <w:rsid w:val="00FE0DFA"/>
    <w:rsid w:val="00FE1326"/>
    <w:rsid w:val="00FE1422"/>
    <w:rsid w:val="00FE2CA6"/>
    <w:rsid w:val="00FE2D4C"/>
    <w:rsid w:val="00FE6B79"/>
    <w:rsid w:val="00FF0254"/>
    <w:rsid w:val="00FF0396"/>
    <w:rsid w:val="00FF0B81"/>
    <w:rsid w:val="00FF0D3C"/>
    <w:rsid w:val="00FF27B2"/>
    <w:rsid w:val="00FF4BB3"/>
    <w:rsid w:val="00FF5793"/>
    <w:rsid w:val="00FF5991"/>
    <w:rsid w:val="00FF5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243EBA"/>
  <w15:docId w15:val="{1DA1199F-B405-42AB-BEB1-D87621724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783"/>
    <w:pPr>
      <w:spacing w:after="200"/>
      <w:jc w:val="both"/>
    </w:pPr>
    <w:rPr>
      <w:snapToGrid w:val="0"/>
      <w:sz w:val="22"/>
      <w:lang w:val="en-GB" w:eastAsia="en-US"/>
    </w:rPr>
  </w:style>
  <w:style w:type="paragraph" w:styleId="Heading1">
    <w:name w:val="heading 1"/>
    <w:basedOn w:val="Normal"/>
    <w:next w:val="Normal"/>
    <w:rsid w:val="00493D2B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rsid w:val="00493D2B"/>
    <w:pPr>
      <w:keepNext/>
      <w:keepLines/>
      <w:numPr>
        <w:ilvl w:val="1"/>
        <w:numId w:val="7"/>
      </w:numPr>
      <w:tabs>
        <w:tab w:val="num" w:pos="283"/>
      </w:tabs>
      <w:spacing w:after="120"/>
      <w:ind w:left="283" w:hanging="283"/>
      <w:outlineLvl w:val="1"/>
    </w:pPr>
    <w:rPr>
      <w:b/>
    </w:rPr>
  </w:style>
  <w:style w:type="paragraph" w:styleId="Heading3">
    <w:name w:val="heading 3"/>
    <w:basedOn w:val="Normal"/>
    <w:next w:val="Normal"/>
    <w:rsid w:val="00493D2B"/>
    <w:pPr>
      <w:keepNext/>
      <w:numPr>
        <w:ilvl w:val="2"/>
        <w:numId w:val="7"/>
      </w:numPr>
      <w:tabs>
        <w:tab w:val="num" w:pos="283"/>
      </w:tabs>
      <w:spacing w:before="240" w:after="60"/>
      <w:ind w:left="283" w:hanging="283"/>
      <w:outlineLvl w:val="2"/>
    </w:pPr>
    <w:rPr>
      <w:b/>
    </w:rPr>
  </w:style>
  <w:style w:type="paragraph" w:styleId="Heading4">
    <w:name w:val="heading 4"/>
    <w:basedOn w:val="Normal"/>
    <w:next w:val="Text4"/>
    <w:link w:val="Heading4Char"/>
    <w:rsid w:val="00493D2B"/>
    <w:pPr>
      <w:keepNext/>
      <w:spacing w:after="240"/>
      <w:ind w:left="1984" w:hanging="782"/>
      <w:outlineLvl w:val="3"/>
    </w:pPr>
  </w:style>
  <w:style w:type="paragraph" w:styleId="Heading5">
    <w:name w:val="heading 5"/>
    <w:basedOn w:val="Normal"/>
    <w:next w:val="Normal"/>
    <w:rsid w:val="00493D2B"/>
    <w:pPr>
      <w:numPr>
        <w:ilvl w:val="1"/>
        <w:numId w:val="6"/>
      </w:numPr>
      <w:tabs>
        <w:tab w:val="num" w:pos="0"/>
      </w:tabs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rsid w:val="00493D2B"/>
    <w:pPr>
      <w:numPr>
        <w:ilvl w:val="2"/>
        <w:numId w:val="6"/>
      </w:numPr>
      <w:tabs>
        <w:tab w:val="num" w:pos="0"/>
      </w:tabs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rsid w:val="00493D2B"/>
    <w:pPr>
      <w:numPr>
        <w:ilvl w:val="6"/>
        <w:numId w:val="6"/>
      </w:num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rsid w:val="00493D2B"/>
    <w:pPr>
      <w:numPr>
        <w:ilvl w:val="7"/>
        <w:numId w:val="6"/>
      </w:num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rsid w:val="00493D2B"/>
    <w:pPr>
      <w:numPr>
        <w:ilvl w:val="8"/>
        <w:numId w:val="6"/>
      </w:num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4">
    <w:name w:val="Text 4"/>
    <w:basedOn w:val="Normal"/>
    <w:rsid w:val="00493D2B"/>
    <w:pPr>
      <w:tabs>
        <w:tab w:val="left" w:pos="2302"/>
      </w:tabs>
      <w:spacing w:after="240"/>
      <w:ind w:left="1202"/>
    </w:pPr>
  </w:style>
  <w:style w:type="character" w:customStyle="1" w:styleId="Heading4Char">
    <w:name w:val="Heading 4 Char"/>
    <w:link w:val="Heading4"/>
    <w:rsid w:val="008109C1"/>
    <w:rPr>
      <w:snapToGrid w:val="0"/>
      <w:sz w:val="24"/>
      <w:lang w:eastAsia="en-US"/>
    </w:rPr>
  </w:style>
  <w:style w:type="paragraph" w:customStyle="1" w:styleId="Application1">
    <w:name w:val="Application1"/>
    <w:basedOn w:val="Heading1"/>
    <w:next w:val="Application2"/>
    <w:rsid w:val="00493D2B"/>
    <w:pPr>
      <w:pageBreakBefore/>
      <w:widowControl w:val="0"/>
      <w:numPr>
        <w:numId w:val="3"/>
      </w:numPr>
      <w:spacing w:before="0" w:after="480"/>
    </w:pPr>
    <w:rPr>
      <w:caps/>
    </w:rPr>
  </w:style>
  <w:style w:type="paragraph" w:customStyle="1" w:styleId="Application2">
    <w:name w:val="Application2"/>
    <w:basedOn w:val="Normal"/>
    <w:rsid w:val="00493D2B"/>
    <w:pPr>
      <w:widowControl w:val="0"/>
      <w:numPr>
        <w:numId w:val="5"/>
      </w:numPr>
      <w:tabs>
        <w:tab w:val="left" w:pos="567"/>
      </w:tabs>
      <w:suppressAutoHyphens/>
      <w:spacing w:after="120"/>
    </w:pPr>
    <w:rPr>
      <w:rFonts w:ascii="Arial" w:hAnsi="Arial"/>
      <w:b/>
      <w:spacing w:val="-2"/>
    </w:rPr>
  </w:style>
  <w:style w:type="paragraph" w:customStyle="1" w:styleId="Application3">
    <w:name w:val="Application3"/>
    <w:basedOn w:val="Normal"/>
    <w:rsid w:val="00493D2B"/>
    <w:pPr>
      <w:widowControl w:val="0"/>
      <w:numPr>
        <w:numId w:val="4"/>
      </w:numPr>
      <w:tabs>
        <w:tab w:val="right" w:pos="8789"/>
      </w:tabs>
      <w:suppressAutoHyphens/>
    </w:pPr>
    <w:rPr>
      <w:rFonts w:ascii="Arial" w:hAnsi="Arial"/>
      <w:b/>
      <w:spacing w:val="-2"/>
    </w:rPr>
  </w:style>
  <w:style w:type="paragraph" w:customStyle="1" w:styleId="Application4">
    <w:name w:val="Application4"/>
    <w:basedOn w:val="Application3"/>
    <w:autoRedefine/>
    <w:rsid w:val="00493D2B"/>
    <w:pPr>
      <w:numPr>
        <w:numId w:val="0"/>
      </w:numPr>
      <w:ind w:left="567"/>
    </w:pPr>
    <w:rPr>
      <w:sz w:val="20"/>
    </w:rPr>
  </w:style>
  <w:style w:type="paragraph" w:customStyle="1" w:styleId="Application5">
    <w:name w:val="Application5"/>
    <w:basedOn w:val="Application2"/>
    <w:autoRedefine/>
    <w:rsid w:val="00493D2B"/>
    <w:pPr>
      <w:numPr>
        <w:numId w:val="0"/>
      </w:numPr>
      <w:tabs>
        <w:tab w:val="clear" w:pos="567"/>
        <w:tab w:val="num" w:pos="0"/>
      </w:tabs>
      <w:ind w:left="360" w:hanging="360"/>
    </w:pPr>
    <w:rPr>
      <w:sz w:val="24"/>
    </w:rPr>
  </w:style>
  <w:style w:type="paragraph" w:customStyle="1" w:styleId="NumPar4">
    <w:name w:val="NumPar 4"/>
    <w:basedOn w:val="Heading4"/>
    <w:next w:val="Text4"/>
    <w:rsid w:val="00493D2B"/>
    <w:pPr>
      <w:keepNext w:val="0"/>
    </w:pPr>
  </w:style>
  <w:style w:type="paragraph" w:styleId="Title">
    <w:name w:val="Title"/>
    <w:basedOn w:val="Normal"/>
    <w:next w:val="SubTitle1"/>
    <w:qFormat/>
    <w:rsid w:val="00493D2B"/>
    <w:pPr>
      <w:spacing w:after="480"/>
      <w:jc w:val="center"/>
    </w:pPr>
    <w:rPr>
      <w:b/>
      <w:sz w:val="48"/>
    </w:rPr>
  </w:style>
  <w:style w:type="paragraph" w:customStyle="1" w:styleId="SubTitle1">
    <w:name w:val="SubTitle 1"/>
    <w:basedOn w:val="Normal"/>
    <w:next w:val="SubTitle2"/>
    <w:rsid w:val="00493D2B"/>
    <w:pPr>
      <w:spacing w:after="240"/>
      <w:jc w:val="center"/>
    </w:pPr>
    <w:rPr>
      <w:b/>
      <w:sz w:val="40"/>
    </w:rPr>
  </w:style>
  <w:style w:type="paragraph" w:customStyle="1" w:styleId="SubTitle2">
    <w:name w:val="SubTitle 2"/>
    <w:basedOn w:val="Normal"/>
    <w:rsid w:val="00493D2B"/>
    <w:pPr>
      <w:spacing w:after="240"/>
      <w:jc w:val="center"/>
    </w:pPr>
    <w:rPr>
      <w:b/>
      <w:sz w:val="32"/>
    </w:rPr>
  </w:style>
  <w:style w:type="paragraph" w:customStyle="1" w:styleId="PartTitle">
    <w:name w:val="PartTitle"/>
    <w:basedOn w:val="Normal"/>
    <w:next w:val="Normal"/>
    <w:rsid w:val="00493D2B"/>
    <w:pPr>
      <w:keepNext/>
      <w:pageBreakBefore/>
      <w:spacing w:after="480"/>
      <w:jc w:val="center"/>
    </w:pPr>
    <w:rPr>
      <w:b/>
      <w:sz w:val="36"/>
    </w:rPr>
  </w:style>
  <w:style w:type="paragraph" w:customStyle="1" w:styleId="SectionTitle">
    <w:name w:val="SectionTitle"/>
    <w:basedOn w:val="Normal"/>
    <w:next w:val="Heading1"/>
    <w:rsid w:val="00493D2B"/>
    <w:pPr>
      <w:keepNext/>
      <w:spacing w:after="480"/>
      <w:jc w:val="center"/>
    </w:pPr>
    <w:rPr>
      <w:b/>
      <w:smallCaps/>
      <w:sz w:val="28"/>
    </w:rPr>
  </w:style>
  <w:style w:type="paragraph" w:styleId="TOC1">
    <w:name w:val="toc 1"/>
    <w:basedOn w:val="Normal"/>
    <w:next w:val="Normal"/>
    <w:autoRedefine/>
    <w:uiPriority w:val="39"/>
    <w:rsid w:val="00EF1DCD"/>
    <w:pPr>
      <w:tabs>
        <w:tab w:val="left" w:pos="284"/>
        <w:tab w:val="right" w:pos="9628"/>
      </w:tabs>
      <w:spacing w:after="240"/>
      <w:ind w:left="284" w:hanging="284"/>
    </w:pPr>
    <w:rPr>
      <w:rFonts w:ascii="Times New Roman Bold" w:hAnsi="Times New Roman Bold"/>
      <w:b/>
      <w:caps/>
    </w:rPr>
  </w:style>
  <w:style w:type="paragraph" w:styleId="TOC2">
    <w:name w:val="toc 2"/>
    <w:basedOn w:val="Normal"/>
    <w:next w:val="Normal"/>
    <w:autoRedefine/>
    <w:uiPriority w:val="39"/>
    <w:rsid w:val="00EF1DCD"/>
    <w:pPr>
      <w:tabs>
        <w:tab w:val="left" w:pos="709"/>
        <w:tab w:val="right" w:leader="dot" w:pos="9628"/>
      </w:tabs>
      <w:spacing w:after="80"/>
      <w:ind w:left="709" w:hanging="425"/>
    </w:pPr>
  </w:style>
  <w:style w:type="paragraph" w:styleId="TOC3">
    <w:name w:val="toc 3"/>
    <w:basedOn w:val="Normal"/>
    <w:next w:val="Normal"/>
    <w:autoRedefine/>
    <w:uiPriority w:val="39"/>
    <w:rsid w:val="00EF1DCD"/>
    <w:pPr>
      <w:tabs>
        <w:tab w:val="left" w:pos="1134"/>
        <w:tab w:val="right" w:leader="dot" w:pos="9628"/>
      </w:tabs>
      <w:spacing w:after="40"/>
      <w:ind w:left="1701" w:hanging="1134"/>
    </w:pPr>
    <w:rPr>
      <w:noProof/>
      <w:sz w:val="20"/>
    </w:rPr>
  </w:style>
  <w:style w:type="paragraph" w:styleId="TOC4">
    <w:name w:val="toc 4"/>
    <w:basedOn w:val="Normal"/>
    <w:next w:val="Normal"/>
    <w:autoRedefine/>
    <w:semiHidden/>
    <w:rsid w:val="00493D2B"/>
    <w:pPr>
      <w:ind w:left="480"/>
    </w:pPr>
    <w:rPr>
      <w:sz w:val="20"/>
    </w:rPr>
  </w:style>
  <w:style w:type="paragraph" w:customStyle="1" w:styleId="AnnexTOC">
    <w:name w:val="AnnexTOC"/>
    <w:basedOn w:val="TOC1"/>
    <w:rsid w:val="00493D2B"/>
  </w:style>
  <w:style w:type="paragraph" w:customStyle="1" w:styleId="Guidelines1">
    <w:name w:val="Guidelines 1"/>
    <w:basedOn w:val="Normal"/>
    <w:autoRedefine/>
    <w:qFormat/>
    <w:rsid w:val="00825B69"/>
    <w:pPr>
      <w:widowControl w:val="0"/>
      <w:numPr>
        <w:numId w:val="12"/>
      </w:numPr>
      <w:spacing w:before="240" w:after="360"/>
    </w:pPr>
    <w:rPr>
      <w:rFonts w:ascii="Century Gothic" w:hAnsi="Century Gothic"/>
      <w:b/>
      <w:caps/>
    </w:rPr>
  </w:style>
  <w:style w:type="paragraph" w:customStyle="1" w:styleId="Guidelines2">
    <w:name w:val="Guidelines 2"/>
    <w:basedOn w:val="Normal"/>
    <w:next w:val="Normal"/>
    <w:autoRedefine/>
    <w:qFormat/>
    <w:rsid w:val="00825B69"/>
    <w:pPr>
      <w:numPr>
        <w:ilvl w:val="1"/>
        <w:numId w:val="12"/>
      </w:numPr>
      <w:spacing w:before="240" w:after="120"/>
      <w:outlineLvl w:val="0"/>
    </w:pPr>
    <w:rPr>
      <w:rFonts w:ascii="Century Gothic" w:hAnsi="Century Gothic"/>
      <w:b/>
      <w:smallCaps/>
      <w:sz w:val="24"/>
    </w:rPr>
  </w:style>
  <w:style w:type="paragraph" w:customStyle="1" w:styleId="Text1">
    <w:name w:val="Text 1"/>
    <w:basedOn w:val="Normal"/>
    <w:rsid w:val="00493D2B"/>
    <w:pPr>
      <w:spacing w:after="240"/>
      <w:ind w:left="482"/>
    </w:pPr>
  </w:style>
  <w:style w:type="paragraph" w:customStyle="1" w:styleId="Guidelines3">
    <w:name w:val="Guidelines 3"/>
    <w:basedOn w:val="Normal"/>
    <w:next w:val="Normal"/>
    <w:autoRedefine/>
    <w:qFormat/>
    <w:rsid w:val="00D859BE"/>
    <w:pPr>
      <w:keepNext/>
      <w:numPr>
        <w:ilvl w:val="2"/>
        <w:numId w:val="1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900"/>
      </w:tabs>
      <w:spacing w:before="120" w:after="0"/>
      <w:jc w:val="left"/>
    </w:pPr>
    <w:rPr>
      <w:rFonts w:ascii="Century Gothic" w:hAnsi="Century Gothic"/>
      <w:b/>
      <w:i/>
      <w:sz w:val="24"/>
    </w:rPr>
  </w:style>
  <w:style w:type="paragraph" w:customStyle="1" w:styleId="Text2">
    <w:name w:val="Text 2"/>
    <w:basedOn w:val="Normal"/>
    <w:rsid w:val="00493D2B"/>
    <w:pPr>
      <w:tabs>
        <w:tab w:val="left" w:pos="2161"/>
      </w:tabs>
      <w:spacing w:after="240"/>
      <w:ind w:left="1202"/>
    </w:pPr>
  </w:style>
  <w:style w:type="paragraph" w:customStyle="1" w:styleId="p3">
    <w:name w:val="p3"/>
    <w:basedOn w:val="Normal"/>
    <w:rsid w:val="00493D2B"/>
    <w:pPr>
      <w:widowControl w:val="0"/>
      <w:tabs>
        <w:tab w:val="left" w:pos="1420"/>
      </w:tabs>
      <w:spacing w:line="260" w:lineRule="atLeast"/>
      <w:ind w:left="360"/>
    </w:pPr>
  </w:style>
  <w:style w:type="paragraph" w:customStyle="1" w:styleId="Guidelines4">
    <w:name w:val="Guidelines 4"/>
    <w:basedOn w:val="Normal"/>
    <w:next w:val="Normal"/>
    <w:autoRedefine/>
    <w:rsid w:val="00491F8A"/>
    <w:pPr>
      <w:spacing w:before="240" w:after="240"/>
    </w:pPr>
    <w:rPr>
      <w:b/>
      <w:sz w:val="24"/>
    </w:rPr>
  </w:style>
  <w:style w:type="character" w:styleId="Hyperlink">
    <w:name w:val="Hyperlink"/>
    <w:uiPriority w:val="99"/>
    <w:rsid w:val="00493D2B"/>
    <w:rPr>
      <w:color w:val="0000FF"/>
      <w:u w:val="single"/>
    </w:rPr>
  </w:style>
  <w:style w:type="paragraph" w:customStyle="1" w:styleId="References">
    <w:name w:val="References"/>
    <w:basedOn w:val="Normal"/>
    <w:next w:val="Normal"/>
    <w:rsid w:val="00493D2B"/>
    <w:pPr>
      <w:spacing w:after="240"/>
      <w:ind w:left="5103"/>
    </w:pPr>
    <w:rPr>
      <w:sz w:val="20"/>
    </w:rPr>
  </w:style>
  <w:style w:type="paragraph" w:styleId="FootnoteText">
    <w:name w:val="footnote text"/>
    <w:aliases w:val="Schriftart: 9 pt,Schriftart: 10 pt,Schriftart: 8 pt,WB-Fußnotentext,FoodNote,ft,Footnote,Footnote Text Char Char,Footnote Text Char1 Char Char,Footnote Text Char Char Char Char,fn,f,Voetnoottekst Char,Footnote Text Char1 Cha"/>
    <w:basedOn w:val="Normal"/>
    <w:link w:val="FootnoteTextChar"/>
    <w:autoRedefine/>
    <w:qFormat/>
    <w:rsid w:val="00900D7A"/>
    <w:pPr>
      <w:spacing w:after="0"/>
      <w:ind w:left="284" w:hanging="284"/>
      <w:contextualSpacing/>
    </w:pPr>
    <w:rPr>
      <w:sz w:val="20"/>
    </w:rPr>
  </w:style>
  <w:style w:type="character" w:customStyle="1" w:styleId="FootnoteTextChar">
    <w:name w:val="Footnote Text Char"/>
    <w:aliases w:val="Schriftart: 9 pt Char,Schriftart: 10 pt Char,Schriftart: 8 pt Char,WB-Fußnotentext Char,FoodNote Char,ft Char,Footnote Char,Footnote Text Char Char Char,Footnote Text Char1 Char Char Char,Footnote Text Char Char Char Char Char,fn Char"/>
    <w:link w:val="FootnoteText"/>
    <w:rsid w:val="00900D7A"/>
    <w:rPr>
      <w:snapToGrid w:val="0"/>
      <w:lang w:val="en-GB" w:eastAsia="en-US"/>
    </w:rPr>
  </w:style>
  <w:style w:type="paragraph" w:styleId="Header">
    <w:name w:val="header"/>
    <w:basedOn w:val="Normal"/>
    <w:rsid w:val="00493D2B"/>
    <w:pPr>
      <w:tabs>
        <w:tab w:val="center" w:pos="4153"/>
        <w:tab w:val="right" w:pos="8306"/>
      </w:tabs>
      <w:spacing w:after="240"/>
    </w:pPr>
  </w:style>
  <w:style w:type="character" w:styleId="PageNumber">
    <w:name w:val="page number"/>
    <w:basedOn w:val="DefaultParagraphFont"/>
    <w:rsid w:val="00493D2B"/>
  </w:style>
  <w:style w:type="paragraph" w:styleId="Footer">
    <w:name w:val="footer"/>
    <w:basedOn w:val="Normal"/>
    <w:rsid w:val="00493D2B"/>
    <w:pPr>
      <w:ind w:right="-567"/>
    </w:pPr>
    <w:rPr>
      <w:rFonts w:ascii="Arial" w:hAnsi="Arial"/>
      <w:sz w:val="16"/>
    </w:rPr>
  </w:style>
  <w:style w:type="paragraph" w:customStyle="1" w:styleId="Style0">
    <w:name w:val="Style0"/>
    <w:rsid w:val="00493D2B"/>
    <w:rPr>
      <w:rFonts w:ascii="Arial" w:hAnsi="Arial"/>
      <w:snapToGrid w:val="0"/>
      <w:sz w:val="24"/>
      <w:lang w:val="en-US" w:eastAsia="en-US"/>
    </w:rPr>
  </w:style>
  <w:style w:type="paragraph" w:customStyle="1" w:styleId="Text3">
    <w:name w:val="Text 3"/>
    <w:basedOn w:val="Normal"/>
    <w:rsid w:val="00493D2B"/>
    <w:pPr>
      <w:tabs>
        <w:tab w:val="left" w:pos="2302"/>
      </w:tabs>
      <w:spacing w:after="240"/>
      <w:ind w:left="1202"/>
    </w:pPr>
  </w:style>
  <w:style w:type="paragraph" w:styleId="BodyTextIndent">
    <w:name w:val="Body Text Indent"/>
    <w:basedOn w:val="Normal"/>
    <w:link w:val="BodyTextIndentChar"/>
    <w:rsid w:val="00493D2B"/>
  </w:style>
  <w:style w:type="character" w:customStyle="1" w:styleId="BodyTextIndentChar">
    <w:name w:val="Body Text Indent Char"/>
    <w:link w:val="BodyTextIndent"/>
    <w:rsid w:val="0090351E"/>
    <w:rPr>
      <w:snapToGrid w:val="0"/>
      <w:sz w:val="24"/>
      <w:lang w:eastAsia="en-US"/>
    </w:rPr>
  </w:style>
  <w:style w:type="paragraph" w:styleId="TOC5">
    <w:name w:val="toc 5"/>
    <w:basedOn w:val="Normal"/>
    <w:next w:val="Normal"/>
    <w:autoRedefine/>
    <w:semiHidden/>
    <w:rsid w:val="00493D2B"/>
    <w:pPr>
      <w:ind w:left="720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493D2B"/>
    <w:pPr>
      <w:ind w:left="960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493D2B"/>
    <w:pPr>
      <w:ind w:left="1200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493D2B"/>
    <w:pPr>
      <w:ind w:left="1440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493D2B"/>
    <w:pPr>
      <w:ind w:left="1680"/>
    </w:pPr>
    <w:rPr>
      <w:sz w:val="20"/>
    </w:rPr>
  </w:style>
  <w:style w:type="character" w:styleId="FollowedHyperlink">
    <w:name w:val="FollowedHyperlink"/>
    <w:rsid w:val="00493D2B"/>
    <w:rPr>
      <w:color w:val="800080"/>
      <w:u w:val="single"/>
    </w:rPr>
  </w:style>
  <w:style w:type="paragraph" w:customStyle="1" w:styleId="NumPar2">
    <w:name w:val="NumPar 2"/>
    <w:basedOn w:val="Heading2"/>
    <w:next w:val="Text2"/>
    <w:rsid w:val="00493D2B"/>
    <w:pPr>
      <w:keepNext w:val="0"/>
      <w:keepLines w:val="0"/>
      <w:numPr>
        <w:numId w:val="1"/>
      </w:numPr>
      <w:tabs>
        <w:tab w:val="num" w:pos="360"/>
      </w:tabs>
      <w:spacing w:after="240"/>
      <w:ind w:left="360"/>
      <w:outlineLvl w:val="9"/>
    </w:pPr>
    <w:rPr>
      <w:b w:val="0"/>
      <w:lang w:val="fr-FR"/>
    </w:rPr>
  </w:style>
  <w:style w:type="paragraph" w:styleId="ListBullet5">
    <w:name w:val="List Bullet 5"/>
    <w:basedOn w:val="Normal"/>
    <w:autoRedefine/>
    <w:rsid w:val="00493D2B"/>
    <w:pPr>
      <w:numPr>
        <w:numId w:val="2"/>
      </w:numPr>
      <w:spacing w:after="240"/>
    </w:pPr>
    <w:rPr>
      <w:lang w:val="fr-FR"/>
    </w:rPr>
  </w:style>
  <w:style w:type="paragraph" w:styleId="ListBullet">
    <w:name w:val="List Bullet"/>
    <w:basedOn w:val="Normal"/>
    <w:link w:val="ListBulletChar"/>
    <w:rsid w:val="00684AFF"/>
    <w:pPr>
      <w:numPr>
        <w:numId w:val="8"/>
      </w:numPr>
      <w:spacing w:after="240"/>
    </w:pPr>
    <w:rPr>
      <w:snapToGrid/>
      <w:lang w:eastAsia="en-GB"/>
    </w:rPr>
  </w:style>
  <w:style w:type="character" w:customStyle="1" w:styleId="ListBulletChar">
    <w:name w:val="List Bullet Char"/>
    <w:link w:val="ListBullet"/>
    <w:rsid w:val="00CF6359"/>
    <w:rPr>
      <w:sz w:val="22"/>
      <w:lang w:val="en-GB" w:eastAsia="en-GB"/>
    </w:rPr>
  </w:style>
  <w:style w:type="paragraph" w:customStyle="1" w:styleId="TOC30">
    <w:name w:val="TOC3"/>
    <w:basedOn w:val="Normal"/>
    <w:rsid w:val="00D67AFE"/>
  </w:style>
  <w:style w:type="paragraph" w:customStyle="1" w:styleId="ListDash2">
    <w:name w:val="List Dash 2"/>
    <w:basedOn w:val="Text2"/>
    <w:rsid w:val="00A636FE"/>
    <w:pPr>
      <w:numPr>
        <w:numId w:val="9"/>
      </w:numPr>
      <w:tabs>
        <w:tab w:val="clear" w:pos="2161"/>
      </w:tabs>
    </w:pPr>
    <w:rPr>
      <w:snapToGrid/>
    </w:rPr>
  </w:style>
  <w:style w:type="table" w:styleId="TableGrid">
    <w:name w:val="Table Grid"/>
    <w:basedOn w:val="TableNormal"/>
    <w:rsid w:val="008619B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rsid w:val="006A7719"/>
    <w:pPr>
      <w:spacing w:before="120" w:after="120"/>
      <w:jc w:val="center"/>
    </w:pPr>
    <w:rPr>
      <w:rFonts w:ascii="Arial" w:hAnsi="Arial"/>
      <w:b/>
      <w:sz w:val="28"/>
      <w:lang w:val="fr-BE"/>
    </w:rPr>
  </w:style>
  <w:style w:type="paragraph" w:customStyle="1" w:styleId="StyleListBullet11pt">
    <w:name w:val="Style List Bullet + 11 pt"/>
    <w:basedOn w:val="ListBullet"/>
    <w:link w:val="StyleListBullet11ptChar"/>
    <w:autoRedefine/>
    <w:rsid w:val="00CF6359"/>
    <w:pPr>
      <w:spacing w:after="120"/>
    </w:pPr>
  </w:style>
  <w:style w:type="character" w:customStyle="1" w:styleId="StyleListBullet11ptChar">
    <w:name w:val="Style List Bullet + 11 pt Char"/>
    <w:link w:val="StyleListBullet11pt"/>
    <w:rsid w:val="00CF6359"/>
    <w:rPr>
      <w:sz w:val="22"/>
      <w:lang w:val="en-GB" w:eastAsia="en-GB"/>
    </w:rPr>
  </w:style>
  <w:style w:type="paragraph" w:styleId="CommentSubject">
    <w:name w:val="annotation subject"/>
    <w:basedOn w:val="Normal"/>
    <w:semiHidden/>
    <w:rsid w:val="0090351E"/>
    <w:rPr>
      <w:b/>
      <w:bCs/>
      <w:sz w:val="20"/>
    </w:rPr>
  </w:style>
  <w:style w:type="character" w:customStyle="1" w:styleId="Style11pt">
    <w:name w:val="Style 11 pt"/>
    <w:rsid w:val="00B41A93"/>
    <w:rPr>
      <w:sz w:val="22"/>
    </w:rPr>
  </w:style>
  <w:style w:type="paragraph" w:customStyle="1" w:styleId="ListDash">
    <w:name w:val="List Dash"/>
    <w:basedOn w:val="Normal"/>
    <w:rsid w:val="00B17D2F"/>
    <w:pPr>
      <w:numPr>
        <w:numId w:val="10"/>
      </w:numPr>
      <w:spacing w:after="240"/>
    </w:pPr>
    <w:rPr>
      <w:snapToGrid/>
      <w:lang w:val="fr-FR"/>
    </w:rPr>
  </w:style>
  <w:style w:type="paragraph" w:customStyle="1" w:styleId="Style11ptJustifiedAfter6pt">
    <w:name w:val="Style 11 pt Justified After:  6 pt"/>
    <w:basedOn w:val="Normal"/>
    <w:rsid w:val="0022128C"/>
    <w:pPr>
      <w:spacing w:after="120"/>
    </w:pPr>
    <w:rPr>
      <w:snapToGrid/>
      <w:szCs w:val="22"/>
      <w:lang w:eastAsia="en-GB"/>
    </w:rPr>
  </w:style>
  <w:style w:type="paragraph" w:styleId="ListNumber2">
    <w:name w:val="List Number 2"/>
    <w:basedOn w:val="Text2"/>
    <w:rsid w:val="0022128C"/>
    <w:pPr>
      <w:numPr>
        <w:numId w:val="11"/>
      </w:numPr>
      <w:tabs>
        <w:tab w:val="clear" w:pos="2161"/>
      </w:tabs>
    </w:pPr>
    <w:rPr>
      <w:snapToGrid/>
    </w:rPr>
  </w:style>
  <w:style w:type="paragraph" w:customStyle="1" w:styleId="ListNumber2Level2">
    <w:name w:val="List Number 2 (Level 2)"/>
    <w:basedOn w:val="Text2"/>
    <w:rsid w:val="0022128C"/>
    <w:pPr>
      <w:numPr>
        <w:ilvl w:val="1"/>
        <w:numId w:val="11"/>
      </w:numPr>
      <w:tabs>
        <w:tab w:val="clear" w:pos="2161"/>
      </w:tabs>
    </w:pPr>
    <w:rPr>
      <w:snapToGrid/>
    </w:rPr>
  </w:style>
  <w:style w:type="paragraph" w:customStyle="1" w:styleId="ListNumber2Level3">
    <w:name w:val="List Number 2 (Level 3)"/>
    <w:basedOn w:val="Text2"/>
    <w:rsid w:val="0022128C"/>
    <w:pPr>
      <w:numPr>
        <w:ilvl w:val="2"/>
        <w:numId w:val="11"/>
      </w:numPr>
      <w:tabs>
        <w:tab w:val="clear" w:pos="2161"/>
      </w:tabs>
    </w:pPr>
    <w:rPr>
      <w:snapToGrid/>
    </w:rPr>
  </w:style>
  <w:style w:type="paragraph" w:customStyle="1" w:styleId="ListNumber2Level4">
    <w:name w:val="List Number 2 (Level 4)"/>
    <w:basedOn w:val="Text2"/>
    <w:rsid w:val="0022128C"/>
    <w:pPr>
      <w:numPr>
        <w:ilvl w:val="3"/>
        <w:numId w:val="11"/>
      </w:numPr>
      <w:tabs>
        <w:tab w:val="clear" w:pos="2161"/>
      </w:tabs>
    </w:pPr>
    <w:rPr>
      <w:snapToGrid/>
    </w:rPr>
  </w:style>
  <w:style w:type="character" w:styleId="Strong">
    <w:name w:val="Strong"/>
    <w:rsid w:val="005D1CFA"/>
    <w:rPr>
      <w:b/>
      <w:bCs/>
    </w:rPr>
  </w:style>
  <w:style w:type="paragraph" w:styleId="Revision">
    <w:name w:val="Revision"/>
    <w:hidden/>
    <w:uiPriority w:val="99"/>
    <w:semiHidden/>
    <w:rsid w:val="008B4F07"/>
    <w:rPr>
      <w:snapToGrid w:val="0"/>
      <w:sz w:val="24"/>
      <w:lang w:val="en-GB" w:eastAsia="en-US"/>
    </w:rPr>
  </w:style>
  <w:style w:type="paragraph" w:styleId="ListParagraph">
    <w:name w:val="List Paragraph"/>
    <w:basedOn w:val="Normal"/>
    <w:uiPriority w:val="34"/>
    <w:rsid w:val="00495849"/>
    <w:pPr>
      <w:ind w:left="708"/>
    </w:pPr>
  </w:style>
  <w:style w:type="paragraph" w:styleId="TOAHeading">
    <w:name w:val="toa heading"/>
    <w:basedOn w:val="Normal"/>
    <w:next w:val="Normal"/>
    <w:rsid w:val="0021362B"/>
    <w:pPr>
      <w:spacing w:before="120"/>
    </w:pPr>
    <w:rPr>
      <w:rFonts w:ascii="Cambria" w:hAnsi="Cambria"/>
      <w:b/>
      <w:bCs/>
      <w:szCs w:val="24"/>
    </w:rPr>
  </w:style>
  <w:style w:type="character" w:styleId="FootnoteReference">
    <w:name w:val="footnote reference"/>
    <w:aliases w:val="Footnote symbol,Times 10 Point,Exposant 3 Point, Exposant 3 Point,Footnote number,Footnote Reference Number,Footnote reference number,Footnote Reference Superscript,EN Footnote Reference,note TESI,Voetnootverwijzing,fr"/>
    <w:link w:val="Char2"/>
    <w:qFormat/>
    <w:rsid w:val="004D357E"/>
    <w:rPr>
      <w:sz w:val="24"/>
      <w:vertAlign w:val="superscript"/>
    </w:rPr>
  </w:style>
  <w:style w:type="paragraph" w:styleId="BalloonText">
    <w:name w:val="Balloon Text"/>
    <w:basedOn w:val="Normal"/>
    <w:link w:val="BalloonTextChar"/>
    <w:rsid w:val="00AF32B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F32BC"/>
    <w:rPr>
      <w:rFonts w:ascii="Tahoma" w:hAnsi="Tahoma" w:cs="Tahoma"/>
      <w:snapToGrid w:val="0"/>
      <w:sz w:val="16"/>
      <w:szCs w:val="16"/>
      <w:lang w:eastAsia="en-US"/>
    </w:rPr>
  </w:style>
  <w:style w:type="character" w:styleId="CommentReference">
    <w:name w:val="annotation reference"/>
    <w:uiPriority w:val="99"/>
    <w:rsid w:val="00A62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6227D"/>
    <w:rPr>
      <w:sz w:val="20"/>
    </w:rPr>
  </w:style>
  <w:style w:type="character" w:customStyle="1" w:styleId="CommentTextChar">
    <w:name w:val="Comment Text Char"/>
    <w:link w:val="CommentText"/>
    <w:uiPriority w:val="99"/>
    <w:rsid w:val="00A6227D"/>
    <w:rPr>
      <w:snapToGrid w:val="0"/>
      <w:lang w:eastAsia="en-US"/>
    </w:rPr>
  </w:style>
  <w:style w:type="paragraph" w:customStyle="1" w:styleId="Char2">
    <w:name w:val="Char2"/>
    <w:basedOn w:val="Normal"/>
    <w:link w:val="FootnoteReference"/>
    <w:rsid w:val="00DB57AE"/>
    <w:pPr>
      <w:spacing w:before="120" w:after="160" w:line="240" w:lineRule="exact"/>
      <w:jc w:val="left"/>
    </w:pPr>
    <w:rPr>
      <w:snapToGrid/>
      <w:sz w:val="24"/>
      <w:vertAlign w:val="superscript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C2910"/>
    <w:pPr>
      <w:keepLines/>
      <w:spacing w:after="0" w:line="259" w:lineRule="auto"/>
      <w:jc w:val="left"/>
      <w:outlineLvl w:val="9"/>
    </w:pPr>
    <w:rPr>
      <w:rFonts w:ascii="Calibri Light" w:hAnsi="Calibri Light"/>
      <w:b w:val="0"/>
      <w:snapToGrid/>
      <w:color w:val="2F5496"/>
      <w:kern w:val="0"/>
      <w:sz w:val="32"/>
      <w:szCs w:val="32"/>
      <w:lang w:val="ca-ES"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l'Office">
  <a:themeElements>
    <a:clrScheme name="Ofici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ci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27C0CF80F7EAE4AA624E14455F32994" ma:contentTypeVersion="15" ma:contentTypeDescription="Crear nuevo documento." ma:contentTypeScope="" ma:versionID="0941112d66e6b2a4d88ef9966b84200e">
  <xsd:schema xmlns:xsd="http://www.w3.org/2001/XMLSchema" xmlns:xs="http://www.w3.org/2001/XMLSchema" xmlns:p="http://schemas.microsoft.com/office/2006/metadata/properties" xmlns:ns2="9aa7f61c-0c6e-4f50-a52e-0b3c4a9c8979" xmlns:ns3="f3b057d7-e233-4478-adc0-bd04ab660c25" xmlns:ns4="289bb3d2-7b31-4e20-acf7-4c3fdf232a76" targetNamespace="http://schemas.microsoft.com/office/2006/metadata/properties" ma:root="true" ma:fieldsID="13d760890ae40b884085ec4cf1441a9d" ns2:_="" ns3:_="" ns4:_="">
    <xsd:import namespace="9aa7f61c-0c6e-4f50-a52e-0b3c4a9c8979"/>
    <xsd:import namespace="f3b057d7-e233-4478-adc0-bd04ab660c25"/>
    <xsd:import namespace="289bb3d2-7b31-4e20-acf7-4c3fdf232a7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nio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EventHashCode" minOccurs="0"/>
                <xsd:element ref="ns3:MediaServiceGenerationTime" minOccurs="0"/>
                <xsd:element ref="ns2:Tipo_x0020_de_x0020_Documento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7f61c-0c6e-4f50-a52e-0b3c4a9c897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e Id. de documento" ma:description="El valor del identificador de documento asignado a este elemento." ma:internalName="_dlc_DocId" ma:readOnly="true">
      <xsd:simpleType>
        <xsd:restriction base="dms:Text"/>
      </xsd:simpleType>
    </xsd:element>
    <xsd:element name="_dlc_DocIdUrl" ma:index="9" nillable="true" ma:displayName="Id. de documento" ma:description="Vínculo permanente 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nio" ma:index="11" nillable="true" ma:displayName="Año" ma:list="{cba089c5-83a1-4bc1-a2e8-66d5730b64a0}" ma:internalName="Anio" ma:showField="Title" ma:web="9aa7f61c-0c6e-4f50-a52e-0b3c4a9c8979">
      <xsd:simpleType>
        <xsd:restriction base="dms:Lookup"/>
      </xsd:simpleType>
    </xsd:element>
    <xsd:element name="Tipo_x0020_de_x0020_Documento" ma:index="22" nillable="true" ma:displayName="Tipo de Documento" ma:format="Dropdown" ma:internalName="Tipo_x0020_de_x0020_Documento">
      <xsd:simpleType>
        <xsd:restriction base="dms:Choice">
          <xsd:enumeration value="Comunicad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057d7-e233-4478-adc0-bd04ab660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bb3d2-7b31-4e20-acf7-4c3fdf232a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aa7f61c-0c6e-4f50-a52e-0b3c4a9c8979">NNS76KARXAPN-405728241-50718</_dlc_DocId>
    <_dlc_DocIdUrl xmlns="9aa7f61c-0c6e-4f50-a52e-0b3c4a9c8979">
      <Url>https://corporaciontecnologica.sharepoint.com/sites/ProcesosOperativos/I/_layouts/15/DocIdRedir.aspx?ID=NNS76KARXAPN-405728241-50718</Url>
      <Description>NNS76KARXAPN-405728241-50718</Description>
    </_dlc_DocIdUrl>
    <Tipo_x0020_de_x0020_Documento xmlns="9aa7f61c-0c6e-4f50-a52e-0b3c4a9c8979" xsi:nil="true"/>
    <Anio xmlns="9aa7f61c-0c6e-4f50-a52e-0b3c4a9c897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24E223-A58B-4CE9-BD99-E2089E9FE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a7f61c-0c6e-4f50-a52e-0b3c4a9c8979"/>
    <ds:schemaRef ds:uri="f3b057d7-e233-4478-adc0-bd04ab660c25"/>
    <ds:schemaRef ds:uri="289bb3d2-7b31-4e20-acf7-4c3fdf232a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544FB2-D0C7-4D48-BE5D-C9E91EB58A0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CCB6C7-C39F-4392-B055-FC90EC197A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6E551C-D740-4ADB-ADEE-A2A56C231D43}">
  <ds:schemaRefs>
    <ds:schemaRef ds:uri="http://schemas.microsoft.com/office/2006/metadata/properties"/>
    <ds:schemaRef ds:uri="http://schemas.microsoft.com/office/infopath/2007/PartnerControls"/>
    <ds:schemaRef ds:uri="9aa7f61c-0c6e-4f50-a52e-0b3c4a9c8979"/>
  </ds:schemaRefs>
</ds:datastoreItem>
</file>

<file path=customXml/itemProps5.xml><?xml version="1.0" encoding="utf-8"?>
<ds:datastoreItem xmlns:ds="http://schemas.openxmlformats.org/officeDocument/2006/customXml" ds:itemID="{F78C5CC5-5227-4D0A-8F2A-86C17CB20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7</Pages>
  <Words>1489</Words>
  <Characters>8492</Characters>
  <Application>Microsoft Office Word</Application>
  <DocSecurity>0</DocSecurity>
  <Lines>70</Lines>
  <Paragraphs>19</Paragraphs>
  <ScaleCrop>false</ScaleCrop>
  <HeadingPairs>
    <vt:vector size="8" baseType="variant">
      <vt:variant>
        <vt:lpstr>Τίτλος</vt:lpstr>
      </vt:variant>
      <vt:variant>
        <vt:i4>1</vt:i4>
      </vt:variant>
      <vt:variant>
        <vt:lpstr>Titolo</vt:lpstr>
      </vt:variant>
      <vt:variant>
        <vt:i4>1</vt:i4>
      </vt:variant>
      <vt:variant>
        <vt:lpstr>Títo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 </vt:lpstr>
      <vt:lpstr> </vt:lpstr>
      <vt:lpstr> </vt:lpstr>
      <vt:lpstr> </vt:lpstr>
    </vt:vector>
  </TitlesOfParts>
  <Company>European Commission</Company>
  <LinksUpToDate>false</LinksUpToDate>
  <CharactersWithSpaces>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lorean</dc:creator>
  <cp:keywords/>
  <cp:lastModifiedBy>JOUDY</cp:lastModifiedBy>
  <cp:revision>139</cp:revision>
  <cp:lastPrinted>2019-08-02T20:20:00Z</cp:lastPrinted>
  <dcterms:created xsi:type="dcterms:W3CDTF">2021-08-24T17:14:00Z</dcterms:created>
  <dcterms:modified xsi:type="dcterms:W3CDTF">2022-06-2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Schamly</vt:lpwstr>
  </property>
  <property fmtid="{D5CDD505-2E9C-101B-9397-08002B2CF9AE}" pid="3" name="Editor">
    <vt:lpwstr>wagneel</vt:lpwstr>
  </property>
  <property fmtid="{D5CDD505-2E9C-101B-9397-08002B2CF9AE}" pid="4" name="_DocHome">
    <vt:i4>52126651</vt:i4>
  </property>
  <property fmtid="{D5CDD505-2E9C-101B-9397-08002B2CF9AE}" pid="5" name="ContentTypeId">
    <vt:lpwstr>0x010100427C0CF80F7EAE4AA624E14455F32994</vt:lpwstr>
  </property>
  <property fmtid="{D5CDD505-2E9C-101B-9397-08002B2CF9AE}" pid="6" name="_dlc_DocIdItemGuid">
    <vt:lpwstr>d5c8dd2e-0df5-4179-aa24-1eb6faa5e8d1</vt:lpwstr>
  </property>
</Properties>
</file>